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A428BF" w:rsidRDefault="004B7DBB" w:rsidP="00211AF9">
      <w:pPr>
        <w:pStyle w:val="Default"/>
        <w:spacing w:beforeLines="0" w:afterLines="0" w:after="40" w:line="360" w:lineRule="auto"/>
        <w:ind w:firstLine="0"/>
        <w:jc w:val="center"/>
        <w:rPr>
          <w:sz w:val="32"/>
          <w:szCs w:val="32"/>
        </w:rPr>
      </w:pPr>
      <w:bookmarkStart w:id="0" w:name="_Hlk5282772"/>
      <w:bookmarkEnd w:id="0"/>
      <w:r w:rsidRPr="00A428BF">
        <w:rPr>
          <w:sz w:val="32"/>
          <w:szCs w:val="32"/>
        </w:rPr>
        <w:t>UNIVERZITA OBRANY V BRNĚ</w:t>
      </w:r>
    </w:p>
    <w:p w14:paraId="7C4FD0C3"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FAKULTA VOJENSKÝCH TECHNOLOGIÍ</w:t>
      </w:r>
    </w:p>
    <w:p w14:paraId="1D08B111"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Studijní program:</w:t>
      </w:r>
      <w:r w:rsidR="00710571" w:rsidRPr="00A428BF">
        <w:rPr>
          <w:b/>
          <w:bCs/>
          <w:sz w:val="28"/>
          <w:szCs w:val="28"/>
        </w:rPr>
        <w:t xml:space="preserve"> </w:t>
      </w:r>
      <w:r w:rsidR="00B425C8" w:rsidRPr="00A428BF">
        <w:rPr>
          <w:b/>
          <w:bCs/>
          <w:sz w:val="28"/>
          <w:szCs w:val="28"/>
        </w:rPr>
        <w:t>T</w:t>
      </w:r>
      <w:r w:rsidR="00710571" w:rsidRPr="00A428BF">
        <w:rPr>
          <w:b/>
          <w:bCs/>
          <w:sz w:val="28"/>
          <w:szCs w:val="28"/>
        </w:rPr>
        <w:t>echnologie pro obranu a bezpečnost</w:t>
      </w:r>
    </w:p>
    <w:p w14:paraId="717DA620" w14:textId="77777777" w:rsidR="004B7DBB" w:rsidRPr="00A428BF" w:rsidRDefault="00B425C8" w:rsidP="00211AF9">
      <w:pPr>
        <w:ind w:firstLine="0"/>
        <w:jc w:val="center"/>
        <w:rPr>
          <w:rFonts w:cs="Times New Roman"/>
        </w:rPr>
      </w:pPr>
      <w:r w:rsidRPr="00A428BF">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A428BF">
        <w:rPr>
          <w:sz w:val="28"/>
          <w:szCs w:val="28"/>
        </w:rPr>
        <w:t>Studijní obor:</w:t>
      </w:r>
      <w:bookmarkStart w:id="1" w:name="_Hlk532060106"/>
      <w:bookmarkEnd w:id="1"/>
      <w:r w:rsidR="00710571" w:rsidRPr="00A428BF">
        <w:rPr>
          <w:sz w:val="28"/>
          <w:szCs w:val="28"/>
        </w:rPr>
        <w:t xml:space="preserve"> </w:t>
      </w:r>
      <w:r w:rsidRPr="00A428BF">
        <w:rPr>
          <w:sz w:val="28"/>
          <w:szCs w:val="28"/>
        </w:rPr>
        <w:t>T</w:t>
      </w:r>
      <w:r w:rsidR="00710571" w:rsidRPr="00A428BF">
        <w:rPr>
          <w:sz w:val="28"/>
          <w:szCs w:val="28"/>
        </w:rPr>
        <w:t>echnologie pro ochranu majetku a osob</w:t>
      </w:r>
    </w:p>
    <w:p w14:paraId="7C5B085E" w14:textId="77777777" w:rsidR="004B7DBB" w:rsidRPr="00A428BF" w:rsidRDefault="004B7DBB" w:rsidP="00D475A3">
      <w:pPr>
        <w:pStyle w:val="Default"/>
        <w:spacing w:beforeLines="0" w:afterLines="0" w:after="40"/>
        <w:ind w:firstLine="0"/>
        <w:rPr>
          <w:b/>
          <w:bCs/>
          <w:sz w:val="48"/>
          <w:szCs w:val="48"/>
        </w:rPr>
      </w:pPr>
    </w:p>
    <w:p w14:paraId="4B5CE9F8" w14:textId="287C7B45" w:rsidR="004B7DBB" w:rsidRPr="00A428BF" w:rsidRDefault="0041572E" w:rsidP="00211AF9">
      <w:pPr>
        <w:pStyle w:val="Default"/>
        <w:spacing w:beforeLines="0" w:afterLines="0" w:after="40" w:line="360" w:lineRule="auto"/>
        <w:ind w:firstLine="0"/>
        <w:jc w:val="center"/>
        <w:rPr>
          <w:b/>
          <w:bCs/>
          <w:sz w:val="48"/>
          <w:szCs w:val="48"/>
        </w:rPr>
      </w:pPr>
      <w:r w:rsidRPr="00A428BF">
        <w:rPr>
          <w:b/>
          <w:bCs/>
          <w:sz w:val="48"/>
          <w:szCs w:val="48"/>
        </w:rPr>
        <w:t>DIPLOMOVÁ</w:t>
      </w:r>
      <w:r w:rsidR="004B7DBB" w:rsidRPr="00A428BF">
        <w:rPr>
          <w:b/>
          <w:bCs/>
          <w:sz w:val="48"/>
          <w:szCs w:val="48"/>
        </w:rPr>
        <w:t xml:space="preserve"> PRÁCE</w:t>
      </w:r>
    </w:p>
    <w:p w14:paraId="4688B79E" w14:textId="506A3556" w:rsidR="004B7DBB" w:rsidRPr="00A428BF" w:rsidRDefault="004B7DBB" w:rsidP="00211AF9">
      <w:pPr>
        <w:pStyle w:val="Default"/>
        <w:spacing w:beforeLines="0" w:afterLines="0" w:after="40" w:line="360" w:lineRule="auto"/>
        <w:ind w:firstLine="0"/>
        <w:jc w:val="center"/>
        <w:rPr>
          <w:bCs/>
          <w:sz w:val="32"/>
          <w:szCs w:val="32"/>
        </w:rPr>
      </w:pPr>
      <w:r w:rsidRPr="00A428BF">
        <w:rPr>
          <w:sz w:val="32"/>
          <w:szCs w:val="32"/>
        </w:rPr>
        <w:t xml:space="preserve">Název: </w:t>
      </w:r>
      <w:r w:rsidR="0041572E" w:rsidRPr="00A428BF">
        <w:rPr>
          <w:b/>
          <w:bCs/>
          <w:sz w:val="32"/>
          <w:szCs w:val="32"/>
        </w:rPr>
        <w:t>Modul pro analýzu napájení elektronických zabezpečovacích systémů</w:t>
      </w:r>
    </w:p>
    <w:p w14:paraId="3F13B619" w14:textId="77777777" w:rsidR="00B425C8" w:rsidRPr="00A428BF" w:rsidRDefault="00B425C8" w:rsidP="0041572E">
      <w:pPr>
        <w:pStyle w:val="Default"/>
        <w:spacing w:beforeLines="0" w:afterLines="0" w:after="40" w:line="360" w:lineRule="auto"/>
        <w:ind w:firstLine="0"/>
        <w:rPr>
          <w:bCs/>
          <w:sz w:val="32"/>
          <w:szCs w:val="32"/>
        </w:rPr>
      </w:pPr>
    </w:p>
    <w:p w14:paraId="723DA802" w14:textId="77777777" w:rsidR="004B7DBB" w:rsidRPr="00A428BF" w:rsidRDefault="004B7DBB" w:rsidP="00B425C8">
      <w:pPr>
        <w:pStyle w:val="Default"/>
        <w:tabs>
          <w:tab w:val="left" w:pos="3686"/>
        </w:tabs>
        <w:spacing w:beforeLines="0" w:afterLines="0" w:after="40" w:line="360" w:lineRule="auto"/>
        <w:ind w:firstLine="0"/>
        <w:jc w:val="left"/>
        <w:rPr>
          <w:sz w:val="28"/>
          <w:szCs w:val="28"/>
        </w:rPr>
      </w:pPr>
      <w:r w:rsidRPr="00A428BF">
        <w:rPr>
          <w:sz w:val="28"/>
          <w:szCs w:val="28"/>
        </w:rPr>
        <w:t>Zpracoval:</w:t>
      </w:r>
      <w:r w:rsidR="00B425C8" w:rsidRPr="00A428BF">
        <w:rPr>
          <w:sz w:val="28"/>
          <w:szCs w:val="28"/>
        </w:rPr>
        <w:tab/>
      </w:r>
      <w:r w:rsidRPr="00A428BF">
        <w:rPr>
          <w:sz w:val="28"/>
          <w:szCs w:val="28"/>
        </w:rPr>
        <w:t>Šimon Brázda</w:t>
      </w:r>
    </w:p>
    <w:p w14:paraId="42634724" w14:textId="49FDDB3F" w:rsidR="0031755C" w:rsidRPr="00A428BF" w:rsidRDefault="004B7DBB" w:rsidP="00B425C8">
      <w:pPr>
        <w:pStyle w:val="Default"/>
        <w:tabs>
          <w:tab w:val="left" w:pos="3686"/>
        </w:tabs>
        <w:spacing w:beforeLines="0" w:afterLines="0" w:after="40" w:line="360" w:lineRule="auto"/>
        <w:ind w:firstLine="0"/>
        <w:rPr>
          <w:sz w:val="28"/>
          <w:szCs w:val="28"/>
        </w:rPr>
      </w:pPr>
      <w:r w:rsidRPr="00A428BF">
        <w:rPr>
          <w:sz w:val="28"/>
          <w:szCs w:val="28"/>
        </w:rPr>
        <w:t>Vedoucí závěrečné práce:</w:t>
      </w:r>
      <w:r w:rsidR="00B425C8" w:rsidRPr="00A428BF">
        <w:rPr>
          <w:sz w:val="28"/>
          <w:szCs w:val="28"/>
        </w:rPr>
        <w:tab/>
      </w:r>
      <w:r w:rsidRPr="00A428BF">
        <w:rPr>
          <w:sz w:val="28"/>
          <w:szCs w:val="28"/>
        </w:rPr>
        <w:t xml:space="preserve">mjr. Ing. </w:t>
      </w:r>
      <w:r w:rsidR="0041572E" w:rsidRPr="00A428BF">
        <w:rPr>
          <w:sz w:val="28"/>
          <w:szCs w:val="28"/>
        </w:rPr>
        <w:t>Přemysl Janů</w:t>
      </w:r>
      <w:r w:rsidRPr="00A428BF">
        <w:rPr>
          <w:sz w:val="28"/>
          <w:szCs w:val="28"/>
        </w:rPr>
        <w:t>, Ph.D.</w:t>
      </w:r>
    </w:p>
    <w:p w14:paraId="75AD1800" w14:textId="77777777" w:rsidR="0031755C" w:rsidRPr="00A428BF" w:rsidRDefault="0031755C" w:rsidP="0031755C">
      <w:pPr>
        <w:pStyle w:val="Default"/>
        <w:spacing w:beforeLines="0" w:afterLines="0" w:after="40" w:line="360" w:lineRule="auto"/>
        <w:ind w:firstLine="0"/>
        <w:jc w:val="center"/>
        <w:rPr>
          <w:sz w:val="28"/>
          <w:szCs w:val="28"/>
        </w:rPr>
      </w:pPr>
    </w:p>
    <w:p w14:paraId="0C7EB5BC" w14:textId="43A0116D" w:rsidR="00385AE1" w:rsidRPr="00A428BF" w:rsidRDefault="004B7DBB" w:rsidP="0031755C">
      <w:pPr>
        <w:pStyle w:val="Default"/>
        <w:spacing w:beforeLines="0" w:afterLines="0" w:after="40" w:line="360" w:lineRule="auto"/>
        <w:ind w:firstLine="0"/>
        <w:jc w:val="center"/>
        <w:rPr>
          <w:b/>
          <w:sz w:val="36"/>
          <w:szCs w:val="36"/>
        </w:rPr>
      </w:pPr>
      <w:r w:rsidRPr="00A428BF">
        <w:rPr>
          <w:b/>
          <w:sz w:val="36"/>
          <w:szCs w:val="36"/>
        </w:rPr>
        <w:t>BRNO 20</w:t>
      </w:r>
      <w:r w:rsidR="00B760C0" w:rsidRPr="00A428BF">
        <w:rPr>
          <w:b/>
          <w:sz w:val="36"/>
          <w:szCs w:val="36"/>
        </w:rPr>
        <w:t>21</w:t>
      </w:r>
    </w:p>
    <w:p w14:paraId="740E98FA" w14:textId="77777777" w:rsidR="00D779B1" w:rsidRPr="00A428BF" w:rsidRDefault="00D779B1">
      <w:pPr>
        <w:spacing w:before="288" w:after="96"/>
        <w:rPr>
          <w:rFonts w:cs="Times New Roman"/>
        </w:rPr>
        <w:sectPr w:rsidR="00D779B1" w:rsidRPr="00A428BF"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A428BF" w:rsidRDefault="00506513" w:rsidP="00D779B1">
      <w:pPr>
        <w:spacing w:before="0" w:after="0" w:line="240" w:lineRule="auto"/>
        <w:ind w:firstLine="0"/>
        <w:jc w:val="center"/>
        <w:rPr>
          <w:rFonts w:cs="Times New Roman"/>
        </w:rPr>
        <w:sectPr w:rsidR="00D779B1" w:rsidRPr="00A428BF" w:rsidSect="00D779B1">
          <w:pgSz w:w="11906" w:h="16838" w:code="9"/>
          <w:pgMar w:top="0" w:right="0" w:bottom="0" w:left="0" w:header="0" w:footer="0" w:gutter="0"/>
          <w:cols w:space="708"/>
          <w:docGrid w:linePitch="360"/>
        </w:sectPr>
      </w:pPr>
      <w:r w:rsidRPr="00A428BF">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A428BF">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A428BF" w:rsidRDefault="00F07006" w:rsidP="00D44C84">
      <w:pPr>
        <w:pStyle w:val="Nadpis4"/>
      </w:pPr>
      <w:r w:rsidRPr="00A428BF">
        <w:lastRenderedPageBreak/>
        <w:t>Poděkování</w:t>
      </w:r>
    </w:p>
    <w:p w14:paraId="7C483A31" w14:textId="55EEC7B9" w:rsidR="00F07006" w:rsidRPr="00A428BF" w:rsidRDefault="00F07006" w:rsidP="004D02FF">
      <w:r w:rsidRPr="00A428BF">
        <w:t xml:space="preserve">Chtěl bych poděkovat </w:t>
      </w:r>
      <w:r w:rsidR="00495590" w:rsidRPr="00A428BF">
        <w:t>mjr</w:t>
      </w:r>
      <w:r w:rsidRPr="00A428BF">
        <w:t xml:space="preserve">. Ing. </w:t>
      </w:r>
      <w:r w:rsidR="00184BB5" w:rsidRPr="00A428BF">
        <w:t>Přemyslu Janů</w:t>
      </w:r>
      <w:r w:rsidR="00B425C8" w:rsidRPr="00A428BF">
        <w:t>,</w:t>
      </w:r>
      <w:r w:rsidRPr="00A428BF">
        <w:t xml:space="preserve"> Ph.D.</w:t>
      </w:r>
      <w:r w:rsidR="00495590" w:rsidRPr="00A428BF">
        <w:t xml:space="preserve"> a Ing. Radku Brázdovi</w:t>
      </w:r>
      <w:r w:rsidRPr="00A428BF">
        <w:t xml:space="preserve"> za pomoc a rady při zpracování této </w:t>
      </w:r>
      <w:r w:rsidR="00495590" w:rsidRPr="00A428BF">
        <w:t xml:space="preserve">diplomové </w:t>
      </w:r>
      <w:r w:rsidRPr="00A428BF">
        <w:t>práce.</w:t>
      </w:r>
      <w:r w:rsidRPr="00A428BF">
        <w:rPr>
          <w:rFonts w:cs="Times New Roman"/>
        </w:rPr>
        <w:br w:type="page"/>
      </w:r>
    </w:p>
    <w:p w14:paraId="79ED6F9F" w14:textId="77777777" w:rsidR="00F07006" w:rsidRPr="00A428BF" w:rsidRDefault="00F07006" w:rsidP="00D44C84">
      <w:pPr>
        <w:pStyle w:val="Nadpis4"/>
      </w:pPr>
      <w:r w:rsidRPr="00A428BF">
        <w:lastRenderedPageBreak/>
        <w:t>Čestné prohlášení</w:t>
      </w:r>
    </w:p>
    <w:p w14:paraId="24E0107D" w14:textId="5BF5D394" w:rsidR="00F07006" w:rsidRPr="00A428BF" w:rsidRDefault="00F07006" w:rsidP="00344CB5">
      <w:r w:rsidRPr="00A428BF">
        <w:t xml:space="preserve">Prohlašuji, že jsem </w:t>
      </w:r>
      <w:r w:rsidR="00B760C0" w:rsidRPr="00A428BF">
        <w:t>diplomovou</w:t>
      </w:r>
      <w:r w:rsidRPr="00A428BF">
        <w:t xml:space="preserve"> práci na téma „</w:t>
      </w:r>
      <w:r w:rsidR="002A4568" w:rsidRPr="00A428BF">
        <w:t>Modul pro analýzu napájení elektronických zabezpečovacích systémů</w:t>
      </w:r>
      <w:r w:rsidRPr="00A428BF">
        <w:t xml:space="preserve">“ vypracoval samostatně, pod odborným vedením mjr. Ing. </w:t>
      </w:r>
      <w:r w:rsidR="004B1317" w:rsidRPr="00A428BF">
        <w:t>Přemysla Janů</w:t>
      </w:r>
      <w:r w:rsidRPr="00A428BF">
        <w:t>, Ph.D. a použil jsem pouze literární zdroje uvedené v práci.</w:t>
      </w:r>
    </w:p>
    <w:p w14:paraId="42E54A46" w14:textId="77777777" w:rsidR="00F07006" w:rsidRPr="00A428BF" w:rsidRDefault="00F07006" w:rsidP="00137FD3">
      <w:pPr>
        <w:tabs>
          <w:tab w:val="left" w:pos="6237"/>
        </w:tabs>
        <w:spacing w:before="288" w:after="96"/>
        <w:ind w:firstLine="0"/>
        <w:rPr>
          <w:rFonts w:cs="Times New Roman"/>
        </w:rPr>
      </w:pPr>
      <w:r w:rsidRPr="00A428BF">
        <w:rPr>
          <w:rFonts w:cs="Times New Roman"/>
        </w:rPr>
        <w:t>V Brně dne……………</w:t>
      </w:r>
      <w:r w:rsidRPr="00A428BF">
        <w:rPr>
          <w:rFonts w:cs="Times New Roman"/>
        </w:rPr>
        <w:tab/>
        <w:t>…………………………</w:t>
      </w:r>
    </w:p>
    <w:p w14:paraId="715F487A" w14:textId="77777777" w:rsidR="004D02FF" w:rsidRPr="00A428BF" w:rsidRDefault="004D02FF">
      <w:pPr>
        <w:spacing w:beforeLines="120" w:before="288" w:afterLines="40" w:after="96"/>
        <w:rPr>
          <w:rFonts w:eastAsiaTheme="majorEastAsia" w:cstheme="majorBidi"/>
          <w:b/>
          <w:iCs/>
          <w:sz w:val="28"/>
        </w:rPr>
      </w:pPr>
      <w:bookmarkStart w:id="2" w:name="_Toc5521137"/>
      <w:r w:rsidRPr="00A428BF">
        <w:br w:type="page"/>
      </w:r>
    </w:p>
    <w:p w14:paraId="6F6C637C" w14:textId="77777777" w:rsidR="001D7647" w:rsidRPr="00A428BF" w:rsidRDefault="001D7647" w:rsidP="00D44C84">
      <w:pPr>
        <w:pStyle w:val="Nadpis4"/>
      </w:pPr>
      <w:r w:rsidRPr="00A428BF">
        <w:lastRenderedPageBreak/>
        <w:t>Abstrakt</w:t>
      </w:r>
      <w:bookmarkEnd w:id="2"/>
    </w:p>
    <w:p w14:paraId="7F2CBB0D" w14:textId="77777777" w:rsidR="004D02FF" w:rsidRPr="00A428BF" w:rsidRDefault="004D02FF" w:rsidP="004D02FF">
      <w:bookmarkStart w:id="3" w:name="_Toc5521138"/>
    </w:p>
    <w:p w14:paraId="7210E4B2" w14:textId="77777777" w:rsidR="001D7647" w:rsidRPr="00A428BF" w:rsidRDefault="001D7647" w:rsidP="00D44C84">
      <w:pPr>
        <w:pStyle w:val="Nadpis4"/>
      </w:pPr>
      <w:r w:rsidRPr="00A428BF">
        <w:t>Klíčová slova</w:t>
      </w:r>
      <w:bookmarkEnd w:id="3"/>
    </w:p>
    <w:p w14:paraId="7CE236FB" w14:textId="77777777" w:rsidR="004621B6" w:rsidRPr="00A428BF" w:rsidRDefault="004621B6">
      <w:pPr>
        <w:spacing w:before="288" w:after="96"/>
      </w:pPr>
      <w:r w:rsidRPr="00A428BF">
        <w:br w:type="page"/>
      </w:r>
    </w:p>
    <w:p w14:paraId="0D64449B" w14:textId="77777777" w:rsidR="004621B6" w:rsidRPr="00A428BF" w:rsidRDefault="004621B6" w:rsidP="00D44C84">
      <w:pPr>
        <w:pStyle w:val="Nadpis4"/>
      </w:pPr>
      <w:bookmarkStart w:id="4" w:name="_Toc5521139"/>
      <w:proofErr w:type="spellStart"/>
      <w:r w:rsidRPr="00A428BF">
        <w:lastRenderedPageBreak/>
        <w:t>Abstract</w:t>
      </w:r>
      <w:bookmarkEnd w:id="4"/>
      <w:proofErr w:type="spellEnd"/>
    </w:p>
    <w:p w14:paraId="1316E4E6" w14:textId="77777777" w:rsidR="004777FB" w:rsidRPr="00A428BF" w:rsidRDefault="004777FB" w:rsidP="004777FB">
      <w:pPr>
        <w:spacing w:before="0" w:after="0" w:line="240" w:lineRule="auto"/>
        <w:rPr>
          <w:b/>
          <w:iCs/>
        </w:rPr>
      </w:pPr>
      <w:bookmarkStart w:id="5" w:name="_Toc5521140"/>
    </w:p>
    <w:p w14:paraId="70581941" w14:textId="00C2B6DA" w:rsidR="008A2D97" w:rsidRPr="00A428BF" w:rsidRDefault="004621B6" w:rsidP="00D44C84">
      <w:pPr>
        <w:pStyle w:val="Nadpis4"/>
      </w:pPr>
      <w:proofErr w:type="spellStart"/>
      <w:r w:rsidRPr="00A428BF">
        <w:t>Keywords</w:t>
      </w:r>
      <w:bookmarkEnd w:id="5"/>
      <w:proofErr w:type="spellEnd"/>
    </w:p>
    <w:p w14:paraId="7ECDBA4F" w14:textId="71EE8C79" w:rsidR="001D7647" w:rsidRPr="00A428BF" w:rsidRDefault="004621B6" w:rsidP="008A2D97">
      <w:r w:rsidRPr="00A428BF">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A428BF" w:rsidRDefault="0020757F" w:rsidP="00B6125D">
          <w:pPr>
            <w:pStyle w:val="Nadpisobsahu"/>
            <w:rPr>
              <w:rStyle w:val="Nadpis4Char"/>
              <w:color w:val="auto"/>
            </w:rPr>
          </w:pPr>
          <w:r w:rsidRPr="00A428BF">
            <w:rPr>
              <w:rStyle w:val="Nadpis4Char"/>
              <w:color w:val="auto"/>
            </w:rPr>
            <w:t>Obsah</w:t>
          </w:r>
        </w:p>
        <w:p w14:paraId="654B4063" w14:textId="0AEF3E66" w:rsidR="00DD6EA8" w:rsidRPr="00A428BF" w:rsidRDefault="0020757F">
          <w:pPr>
            <w:pStyle w:val="Obsah1"/>
            <w:rPr>
              <w:rFonts w:asciiTheme="minorHAnsi" w:eastAsiaTheme="minorEastAsia" w:hAnsiTheme="minorHAnsi"/>
              <w:noProof/>
            </w:rPr>
          </w:pPr>
          <w:r w:rsidRPr="00A428BF">
            <w:rPr>
              <w:rFonts w:cs="Times New Roman"/>
              <w:b/>
              <w:bCs/>
            </w:rPr>
            <w:fldChar w:fldCharType="begin"/>
          </w:r>
          <w:r w:rsidRPr="00A428BF">
            <w:rPr>
              <w:rFonts w:cs="Times New Roman"/>
              <w:b/>
              <w:bCs/>
            </w:rPr>
            <w:instrText xml:space="preserve"> TOC \o "1-3" \h \z \u </w:instrText>
          </w:r>
          <w:r w:rsidRPr="00A428BF">
            <w:rPr>
              <w:rFonts w:cs="Times New Roman"/>
              <w:b/>
              <w:bCs/>
            </w:rPr>
            <w:fldChar w:fldCharType="separate"/>
          </w:r>
          <w:hyperlink w:anchor="_Toc62572502" w:history="1">
            <w:r w:rsidR="00DD6EA8" w:rsidRPr="00A428BF">
              <w:rPr>
                <w:rStyle w:val="Hypertextovodkaz"/>
                <w:noProof/>
              </w:rPr>
              <w:t>Úvod</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2 \h </w:instrText>
            </w:r>
            <w:r w:rsidR="00DD6EA8" w:rsidRPr="00A428BF">
              <w:rPr>
                <w:noProof/>
                <w:webHidden/>
              </w:rPr>
            </w:r>
            <w:r w:rsidR="00DD6EA8" w:rsidRPr="00A428BF">
              <w:rPr>
                <w:noProof/>
                <w:webHidden/>
              </w:rPr>
              <w:fldChar w:fldCharType="separate"/>
            </w:r>
            <w:r w:rsidR="00B760C0" w:rsidRPr="00A428BF">
              <w:rPr>
                <w:noProof/>
                <w:webHidden/>
              </w:rPr>
              <w:t>4</w:t>
            </w:r>
            <w:r w:rsidR="00DD6EA8" w:rsidRPr="00A428BF">
              <w:rPr>
                <w:noProof/>
                <w:webHidden/>
              </w:rPr>
              <w:fldChar w:fldCharType="end"/>
            </w:r>
          </w:hyperlink>
        </w:p>
        <w:p w14:paraId="12F203AA" w14:textId="02C18566" w:rsidR="00DD6EA8" w:rsidRPr="00A428BF" w:rsidRDefault="00E9565F">
          <w:pPr>
            <w:pStyle w:val="Obsah1"/>
            <w:rPr>
              <w:rFonts w:asciiTheme="minorHAnsi" w:eastAsiaTheme="minorEastAsia" w:hAnsiTheme="minorHAnsi"/>
              <w:noProof/>
            </w:rPr>
          </w:pPr>
          <w:hyperlink w:anchor="_Toc62572503" w:history="1">
            <w:r w:rsidR="00DD6EA8" w:rsidRPr="00A428BF">
              <w:rPr>
                <w:rStyle w:val="Hypertextovodkaz"/>
                <w:noProof/>
              </w:rPr>
              <w:t>1</w:t>
            </w:r>
            <w:r w:rsidR="00DD6EA8" w:rsidRPr="00A428BF">
              <w:rPr>
                <w:rFonts w:asciiTheme="minorHAnsi" w:eastAsiaTheme="minorEastAsia" w:hAnsiTheme="minorHAnsi"/>
                <w:noProof/>
              </w:rPr>
              <w:tab/>
            </w:r>
            <w:r w:rsidR="00DD6EA8" w:rsidRPr="00A428BF">
              <w:rPr>
                <w:rStyle w:val="Hypertextovodkaz"/>
                <w:noProof/>
              </w:rPr>
              <w:t>Napájecí zdroje elektronických zabezpečovacích systémů</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3 \h </w:instrText>
            </w:r>
            <w:r w:rsidR="00DD6EA8" w:rsidRPr="00A428BF">
              <w:rPr>
                <w:noProof/>
                <w:webHidden/>
              </w:rPr>
            </w:r>
            <w:r w:rsidR="00DD6EA8" w:rsidRPr="00A428BF">
              <w:rPr>
                <w:noProof/>
                <w:webHidden/>
              </w:rPr>
              <w:fldChar w:fldCharType="separate"/>
            </w:r>
            <w:r w:rsidR="00B760C0" w:rsidRPr="00A428BF">
              <w:rPr>
                <w:noProof/>
                <w:webHidden/>
              </w:rPr>
              <w:t>5</w:t>
            </w:r>
            <w:r w:rsidR="00DD6EA8" w:rsidRPr="00A428BF">
              <w:rPr>
                <w:noProof/>
                <w:webHidden/>
              </w:rPr>
              <w:fldChar w:fldCharType="end"/>
            </w:r>
          </w:hyperlink>
        </w:p>
        <w:p w14:paraId="6983413C" w14:textId="149B694B"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4" w:history="1">
            <w:r w:rsidR="00DD6EA8" w:rsidRPr="00A428BF">
              <w:rPr>
                <w:rStyle w:val="Hypertextovodkaz"/>
                <w:noProof/>
              </w:rPr>
              <w:t>1.1</w:t>
            </w:r>
            <w:r w:rsidR="00DD6EA8" w:rsidRPr="00A428BF">
              <w:rPr>
                <w:rFonts w:asciiTheme="minorHAnsi" w:eastAsiaTheme="minorEastAsia" w:hAnsiTheme="minorHAnsi"/>
                <w:noProof/>
              </w:rPr>
              <w:tab/>
            </w:r>
            <w:r w:rsidR="00DD6EA8" w:rsidRPr="00A428BF">
              <w:rPr>
                <w:rStyle w:val="Hypertextovodkaz"/>
                <w:noProof/>
              </w:rPr>
              <w:t>Rekognoskace trhu napájecích zdrojů EZS</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4 \h </w:instrText>
            </w:r>
            <w:r w:rsidR="00DD6EA8" w:rsidRPr="00A428BF">
              <w:rPr>
                <w:noProof/>
                <w:webHidden/>
              </w:rPr>
            </w:r>
            <w:r w:rsidR="00DD6EA8" w:rsidRPr="00A428BF">
              <w:rPr>
                <w:noProof/>
                <w:webHidden/>
              </w:rPr>
              <w:fldChar w:fldCharType="separate"/>
            </w:r>
            <w:r w:rsidR="00B760C0" w:rsidRPr="00A428BF">
              <w:rPr>
                <w:noProof/>
                <w:webHidden/>
              </w:rPr>
              <w:t>8</w:t>
            </w:r>
            <w:r w:rsidR="00DD6EA8" w:rsidRPr="00A428BF">
              <w:rPr>
                <w:noProof/>
                <w:webHidden/>
              </w:rPr>
              <w:fldChar w:fldCharType="end"/>
            </w:r>
          </w:hyperlink>
        </w:p>
        <w:p w14:paraId="6B6A88A4" w14:textId="41BEB271"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5" w:history="1">
            <w:r w:rsidR="00DD6EA8" w:rsidRPr="00A428BF">
              <w:rPr>
                <w:rStyle w:val="Hypertextovodkaz"/>
                <w:noProof/>
              </w:rPr>
              <w:t>1.1.1</w:t>
            </w:r>
            <w:r w:rsidR="00DD6EA8" w:rsidRPr="00A428BF">
              <w:rPr>
                <w:rFonts w:asciiTheme="minorHAnsi" w:eastAsiaTheme="minorEastAsia" w:hAnsiTheme="minorHAnsi"/>
                <w:noProof/>
              </w:rPr>
              <w:tab/>
            </w:r>
            <w:r w:rsidR="00DD6EA8" w:rsidRPr="00A428BF">
              <w:rPr>
                <w:rStyle w:val="Hypertextovodkaz"/>
                <w:noProof/>
              </w:rPr>
              <w:t>Zdroje podle proved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5 \h </w:instrText>
            </w:r>
            <w:r w:rsidR="00DD6EA8" w:rsidRPr="00A428BF">
              <w:rPr>
                <w:noProof/>
                <w:webHidden/>
              </w:rPr>
            </w:r>
            <w:r w:rsidR="00DD6EA8" w:rsidRPr="00A428BF">
              <w:rPr>
                <w:noProof/>
                <w:webHidden/>
              </w:rPr>
              <w:fldChar w:fldCharType="separate"/>
            </w:r>
            <w:r w:rsidR="00B760C0" w:rsidRPr="00A428BF">
              <w:rPr>
                <w:noProof/>
                <w:webHidden/>
              </w:rPr>
              <w:t>9</w:t>
            </w:r>
            <w:r w:rsidR="00DD6EA8" w:rsidRPr="00A428BF">
              <w:rPr>
                <w:noProof/>
                <w:webHidden/>
              </w:rPr>
              <w:fldChar w:fldCharType="end"/>
            </w:r>
          </w:hyperlink>
        </w:p>
        <w:p w14:paraId="7108E05B" w14:textId="284E8469"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6" w:history="1">
            <w:r w:rsidR="00DD6EA8" w:rsidRPr="00A428BF">
              <w:rPr>
                <w:rStyle w:val="Hypertextovodkaz"/>
                <w:noProof/>
              </w:rPr>
              <w:t>1.1.2</w:t>
            </w:r>
            <w:r w:rsidR="00DD6EA8" w:rsidRPr="00A428BF">
              <w:rPr>
                <w:rFonts w:asciiTheme="minorHAnsi" w:eastAsiaTheme="minorEastAsia" w:hAnsiTheme="minorHAnsi"/>
                <w:noProof/>
              </w:rPr>
              <w:tab/>
            </w:r>
            <w:r w:rsidR="00DD6EA8" w:rsidRPr="00A428BF">
              <w:rPr>
                <w:rStyle w:val="Hypertextovodkaz"/>
                <w:noProof/>
              </w:rPr>
              <w:t>Zdroje podle zaměř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6 \h </w:instrText>
            </w:r>
            <w:r w:rsidR="00DD6EA8" w:rsidRPr="00A428BF">
              <w:rPr>
                <w:noProof/>
                <w:webHidden/>
              </w:rPr>
            </w:r>
            <w:r w:rsidR="00DD6EA8" w:rsidRPr="00A428BF">
              <w:rPr>
                <w:noProof/>
                <w:webHidden/>
              </w:rPr>
              <w:fldChar w:fldCharType="separate"/>
            </w:r>
            <w:r w:rsidR="00B760C0" w:rsidRPr="00A428BF">
              <w:rPr>
                <w:noProof/>
                <w:webHidden/>
              </w:rPr>
              <w:t>12</w:t>
            </w:r>
            <w:r w:rsidR="00DD6EA8" w:rsidRPr="00A428BF">
              <w:rPr>
                <w:noProof/>
                <w:webHidden/>
              </w:rPr>
              <w:fldChar w:fldCharType="end"/>
            </w:r>
          </w:hyperlink>
        </w:p>
        <w:p w14:paraId="7C93E8BC" w14:textId="4E9F3342"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7" w:history="1">
            <w:r w:rsidR="00DD6EA8" w:rsidRPr="00A428BF">
              <w:rPr>
                <w:rStyle w:val="Hypertextovodkaz"/>
                <w:noProof/>
              </w:rPr>
              <w:t>1.1.3</w:t>
            </w:r>
            <w:r w:rsidR="00DD6EA8" w:rsidRPr="00A428BF">
              <w:rPr>
                <w:rFonts w:asciiTheme="minorHAnsi" w:eastAsiaTheme="minorEastAsia" w:hAnsiTheme="minorHAnsi"/>
                <w:noProof/>
              </w:rPr>
              <w:tab/>
            </w:r>
            <w:r w:rsidR="00DD6EA8" w:rsidRPr="00A428BF">
              <w:rPr>
                <w:rStyle w:val="Hypertextovodkaz"/>
                <w:noProof/>
              </w:rPr>
              <w:t>Zdroje podle dodatečných funkc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7 \h </w:instrText>
            </w:r>
            <w:r w:rsidR="00DD6EA8" w:rsidRPr="00A428BF">
              <w:rPr>
                <w:noProof/>
                <w:webHidden/>
              </w:rPr>
            </w:r>
            <w:r w:rsidR="00DD6EA8" w:rsidRPr="00A428BF">
              <w:rPr>
                <w:noProof/>
                <w:webHidden/>
              </w:rPr>
              <w:fldChar w:fldCharType="separate"/>
            </w:r>
            <w:r w:rsidR="00B760C0" w:rsidRPr="00A428BF">
              <w:rPr>
                <w:noProof/>
                <w:webHidden/>
              </w:rPr>
              <w:t>13</w:t>
            </w:r>
            <w:r w:rsidR="00DD6EA8" w:rsidRPr="00A428BF">
              <w:rPr>
                <w:noProof/>
                <w:webHidden/>
              </w:rPr>
              <w:fldChar w:fldCharType="end"/>
            </w:r>
          </w:hyperlink>
        </w:p>
        <w:p w14:paraId="515460DE" w14:textId="0871A697"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8" w:history="1">
            <w:r w:rsidR="00DD6EA8" w:rsidRPr="00A428BF">
              <w:rPr>
                <w:rStyle w:val="Hypertextovodkaz"/>
                <w:noProof/>
              </w:rPr>
              <w:t>1.2</w:t>
            </w:r>
            <w:r w:rsidR="00DD6EA8" w:rsidRPr="00A428BF">
              <w:rPr>
                <w:rFonts w:asciiTheme="minorHAnsi" w:eastAsiaTheme="minorEastAsia" w:hAnsiTheme="minorHAnsi"/>
                <w:noProof/>
              </w:rPr>
              <w:tab/>
            </w:r>
            <w:r w:rsidR="00DD6EA8" w:rsidRPr="00A428BF">
              <w:rPr>
                <w:rStyle w:val="Hypertextovodkaz"/>
                <w:noProof/>
              </w:rPr>
              <w:t>Vyhodnocení rekognoskace</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8 \h </w:instrText>
            </w:r>
            <w:r w:rsidR="00DD6EA8" w:rsidRPr="00A428BF">
              <w:rPr>
                <w:noProof/>
                <w:webHidden/>
              </w:rPr>
            </w:r>
            <w:r w:rsidR="00DD6EA8" w:rsidRPr="00A428BF">
              <w:rPr>
                <w:noProof/>
                <w:webHidden/>
              </w:rPr>
              <w:fldChar w:fldCharType="separate"/>
            </w:r>
            <w:r w:rsidR="00B760C0" w:rsidRPr="00A428BF">
              <w:rPr>
                <w:noProof/>
                <w:webHidden/>
              </w:rPr>
              <w:t>16</w:t>
            </w:r>
            <w:r w:rsidR="00DD6EA8" w:rsidRPr="00A428BF">
              <w:rPr>
                <w:noProof/>
                <w:webHidden/>
              </w:rPr>
              <w:fldChar w:fldCharType="end"/>
            </w:r>
          </w:hyperlink>
        </w:p>
        <w:p w14:paraId="2D150622" w14:textId="375CB49E" w:rsidR="00DD6EA8" w:rsidRPr="00A428BF" w:rsidRDefault="00E9565F">
          <w:pPr>
            <w:pStyle w:val="Obsah1"/>
            <w:rPr>
              <w:rFonts w:asciiTheme="minorHAnsi" w:eastAsiaTheme="minorEastAsia" w:hAnsiTheme="minorHAnsi"/>
              <w:noProof/>
            </w:rPr>
          </w:pPr>
          <w:hyperlink w:anchor="_Toc62572509" w:history="1">
            <w:r w:rsidR="00DD6EA8" w:rsidRPr="00A428BF">
              <w:rPr>
                <w:rStyle w:val="Hypertextovodkaz"/>
                <w:noProof/>
              </w:rPr>
              <w:t>Závěr</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9 \h </w:instrText>
            </w:r>
            <w:r w:rsidR="00DD6EA8" w:rsidRPr="00A428BF">
              <w:rPr>
                <w:noProof/>
                <w:webHidden/>
              </w:rPr>
            </w:r>
            <w:r w:rsidR="00DD6EA8" w:rsidRPr="00A428BF">
              <w:rPr>
                <w:noProof/>
                <w:webHidden/>
              </w:rPr>
              <w:fldChar w:fldCharType="separate"/>
            </w:r>
            <w:r w:rsidR="00B760C0" w:rsidRPr="00A428BF">
              <w:rPr>
                <w:noProof/>
                <w:webHidden/>
              </w:rPr>
              <w:t>17</w:t>
            </w:r>
            <w:r w:rsidR="00DD6EA8" w:rsidRPr="00A428BF">
              <w:rPr>
                <w:noProof/>
                <w:webHidden/>
              </w:rPr>
              <w:fldChar w:fldCharType="end"/>
            </w:r>
          </w:hyperlink>
        </w:p>
        <w:p w14:paraId="1A9905E5" w14:textId="70E01DCB" w:rsidR="00DD6EA8" w:rsidRPr="00A428BF" w:rsidRDefault="00E9565F">
          <w:pPr>
            <w:pStyle w:val="Obsah1"/>
            <w:rPr>
              <w:rFonts w:asciiTheme="minorHAnsi" w:eastAsiaTheme="minorEastAsia" w:hAnsiTheme="minorHAnsi"/>
              <w:noProof/>
            </w:rPr>
          </w:pPr>
          <w:hyperlink w:anchor="_Toc62572510" w:history="1">
            <w:r w:rsidR="00DD6EA8" w:rsidRPr="00A428BF">
              <w:rPr>
                <w:rStyle w:val="Hypertextovodkaz"/>
                <w:noProof/>
              </w:rPr>
              <w:t>Seznam literatury</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10 \h </w:instrText>
            </w:r>
            <w:r w:rsidR="00DD6EA8" w:rsidRPr="00A428BF">
              <w:rPr>
                <w:noProof/>
                <w:webHidden/>
              </w:rPr>
            </w:r>
            <w:r w:rsidR="00DD6EA8" w:rsidRPr="00A428BF">
              <w:rPr>
                <w:noProof/>
                <w:webHidden/>
              </w:rPr>
              <w:fldChar w:fldCharType="separate"/>
            </w:r>
            <w:r w:rsidR="00B760C0" w:rsidRPr="00A428BF">
              <w:rPr>
                <w:noProof/>
                <w:webHidden/>
              </w:rPr>
              <w:t>18</w:t>
            </w:r>
            <w:r w:rsidR="00DD6EA8" w:rsidRPr="00A428BF">
              <w:rPr>
                <w:noProof/>
                <w:webHidden/>
              </w:rPr>
              <w:fldChar w:fldCharType="end"/>
            </w:r>
          </w:hyperlink>
        </w:p>
        <w:p w14:paraId="1CE9D927" w14:textId="7B83D6DD" w:rsidR="00422B87" w:rsidRPr="00A428BF" w:rsidRDefault="0020757F" w:rsidP="00B6125D">
          <w:pPr>
            <w:pStyle w:val="Nadpis1"/>
            <w:numPr>
              <w:ilvl w:val="0"/>
              <w:numId w:val="0"/>
            </w:numPr>
          </w:pPr>
          <w:r w:rsidRPr="00A428BF">
            <w:fldChar w:fldCharType="end"/>
          </w:r>
        </w:p>
      </w:sdtContent>
    </w:sdt>
    <w:p w14:paraId="523C6391" w14:textId="77777777" w:rsidR="00137FD3" w:rsidRPr="00A428BF" w:rsidRDefault="00137FD3" w:rsidP="00B6125D">
      <w:pPr>
        <w:pStyle w:val="Nadpis1"/>
        <w:numPr>
          <w:ilvl w:val="0"/>
          <w:numId w:val="0"/>
        </w:numPr>
        <w:sectPr w:rsidR="00137FD3" w:rsidRPr="00A428BF" w:rsidSect="00137FD3">
          <w:pgSz w:w="11906" w:h="16838"/>
          <w:pgMar w:top="1418" w:right="1418" w:bottom="1418" w:left="1985" w:header="708" w:footer="708" w:gutter="0"/>
          <w:cols w:space="708"/>
          <w:docGrid w:linePitch="360"/>
        </w:sectPr>
      </w:pPr>
    </w:p>
    <w:p w14:paraId="71C48691" w14:textId="77777777" w:rsidR="004D02FF" w:rsidRPr="00A428BF" w:rsidRDefault="00422B87" w:rsidP="004D02FF">
      <w:pPr>
        <w:pStyle w:val="Nadpis4"/>
      </w:pPr>
      <w:bookmarkStart w:id="6" w:name="_Toc5521141"/>
      <w:r w:rsidRPr="00A428BF">
        <w:lastRenderedPageBreak/>
        <w:t>Seznam zkratek</w:t>
      </w:r>
      <w:bookmarkEnd w:id="6"/>
    </w:p>
    <w:p w14:paraId="72F4CB1C" w14:textId="77777777" w:rsidR="00053644" w:rsidRPr="00A428BF" w:rsidRDefault="00053644" w:rsidP="00184BB5">
      <w:pPr>
        <w:tabs>
          <w:tab w:val="left" w:pos="1701"/>
        </w:tabs>
        <w:ind w:firstLine="0"/>
      </w:pPr>
      <w:r w:rsidRPr="00A428BF">
        <w:rPr>
          <w:rFonts w:eastAsiaTheme="minorEastAsia" w:cs="Times New Roman"/>
        </w:rPr>
        <w:t>EEPROM</w:t>
      </w:r>
      <w:r w:rsidRPr="00A428BF">
        <w:rPr>
          <w:rFonts w:eastAsiaTheme="minorEastAsia" w:cs="Times New Roman"/>
        </w:rPr>
        <w:tab/>
      </w:r>
      <w:r w:rsidR="004D02FF" w:rsidRPr="00A428BF">
        <w:rPr>
          <w:rFonts w:eastAsiaTheme="minorEastAsia" w:cs="Times New Roman"/>
        </w:rPr>
        <w:t>U</w:t>
      </w:r>
      <w:r w:rsidRPr="00A428BF">
        <w:rPr>
          <w:rFonts w:eastAsiaTheme="minorEastAsia" w:cs="Times New Roman"/>
        </w:rPr>
        <w:t>nipolární paměť PROM</w:t>
      </w:r>
    </w:p>
    <w:p w14:paraId="3420D9FF" w14:textId="77777777" w:rsidR="00053644" w:rsidRPr="00A428BF" w:rsidRDefault="00053644" w:rsidP="00184BB5">
      <w:pPr>
        <w:tabs>
          <w:tab w:val="left" w:pos="1701"/>
        </w:tabs>
        <w:ind w:firstLine="0"/>
      </w:pPr>
      <w:r w:rsidRPr="00A428BF">
        <w:rPr>
          <w:rFonts w:eastAsiaTheme="minorEastAsia" w:cs="Times New Roman"/>
        </w:rPr>
        <w:t>FLASH</w:t>
      </w:r>
      <w:r w:rsidRPr="00A428BF">
        <w:rPr>
          <w:rFonts w:eastAsiaTheme="minorEastAsia" w:cs="Times New Roman"/>
        </w:rPr>
        <w:tab/>
      </w:r>
      <w:r w:rsidR="004D02FF" w:rsidRPr="00A428BF">
        <w:rPr>
          <w:rFonts w:eastAsiaTheme="minorEastAsia" w:cs="Times New Roman"/>
        </w:rPr>
        <w:t>E</w:t>
      </w:r>
      <w:r w:rsidRPr="00A428BF">
        <w:rPr>
          <w:rFonts w:eastAsiaTheme="minorEastAsia" w:cs="Times New Roman"/>
        </w:rPr>
        <w:t>lektricky programovatelná paměť s libovolným přístupem</w:t>
      </w:r>
    </w:p>
    <w:p w14:paraId="26B7C33C" w14:textId="77777777" w:rsidR="00053644" w:rsidRPr="00A428BF" w:rsidRDefault="00053644" w:rsidP="00184BB5">
      <w:pPr>
        <w:tabs>
          <w:tab w:val="left" w:pos="1701"/>
        </w:tabs>
        <w:ind w:firstLine="0"/>
      </w:pPr>
      <w:r w:rsidRPr="00A428BF">
        <w:rPr>
          <w:rFonts w:eastAsiaTheme="minorEastAsia" w:cs="Times New Roman"/>
        </w:rPr>
        <w:t>GPIO</w:t>
      </w:r>
      <w:r w:rsidRPr="00A428BF">
        <w:rPr>
          <w:rFonts w:eastAsiaTheme="minorEastAsia" w:cs="Times New Roman"/>
        </w:rPr>
        <w:tab/>
      </w:r>
      <w:r w:rsidR="004D02FF" w:rsidRPr="00A428BF">
        <w:rPr>
          <w:rFonts w:eastAsiaTheme="minorEastAsia" w:cs="Times New Roman"/>
        </w:rPr>
        <w:t>G</w:t>
      </w:r>
      <w:r w:rsidRPr="00A428BF">
        <w:rPr>
          <w:rFonts w:eastAsiaTheme="minorEastAsia" w:cs="Times New Roman"/>
        </w:rPr>
        <w:t>eneral-</w:t>
      </w:r>
      <w:proofErr w:type="spellStart"/>
      <w:r w:rsidRPr="00A428BF">
        <w:rPr>
          <w:rFonts w:eastAsiaTheme="minorEastAsia" w:cs="Times New Roman"/>
        </w:rPr>
        <w:t>purpose</w:t>
      </w:r>
      <w:proofErr w:type="spellEnd"/>
      <w:r w:rsidRPr="00A428BF">
        <w:rPr>
          <w:rFonts w:eastAsiaTheme="minorEastAsia" w:cs="Times New Roman"/>
        </w:rPr>
        <w:t xml:space="preserve"> input/output</w:t>
      </w:r>
    </w:p>
    <w:p w14:paraId="3BA292E4" w14:textId="77777777" w:rsidR="00053644" w:rsidRPr="00A428BF" w:rsidRDefault="00053644" w:rsidP="00184BB5">
      <w:pPr>
        <w:tabs>
          <w:tab w:val="left" w:pos="1701"/>
        </w:tabs>
        <w:ind w:firstLine="0"/>
      </w:pPr>
      <w:r w:rsidRPr="00A428BF">
        <w:t>GND</w:t>
      </w:r>
      <w:r w:rsidRPr="00A428BF">
        <w:tab/>
      </w:r>
      <w:proofErr w:type="spellStart"/>
      <w:r w:rsidRPr="00A428BF">
        <w:t>Ground</w:t>
      </w:r>
      <w:proofErr w:type="spellEnd"/>
    </w:p>
    <w:p w14:paraId="60354B25" w14:textId="77777777" w:rsidR="009D4EFF" w:rsidRPr="00A428BF" w:rsidRDefault="009D4EFF" w:rsidP="00184BB5">
      <w:pPr>
        <w:tabs>
          <w:tab w:val="left" w:pos="1701"/>
        </w:tabs>
        <w:ind w:firstLine="0"/>
      </w:pPr>
      <w:r w:rsidRPr="00A428BF">
        <w:rPr>
          <w:rFonts w:eastAsiaTheme="minorEastAsia" w:cs="Times New Roman"/>
        </w:rPr>
        <w:t>LED</w:t>
      </w:r>
      <w:r w:rsidRPr="00A428BF">
        <w:rPr>
          <w:rFonts w:eastAsiaTheme="minorEastAsia" w:cs="Times New Roman"/>
        </w:rPr>
        <w:tab/>
      </w:r>
      <w:proofErr w:type="spellStart"/>
      <w:r w:rsidRPr="00A428BF">
        <w:rPr>
          <w:rFonts w:eastAsiaTheme="minorEastAsia" w:cs="Times New Roman"/>
        </w:rPr>
        <w:t>Light-Emitting</w:t>
      </w:r>
      <w:proofErr w:type="spellEnd"/>
      <w:r w:rsidRPr="00A428BF">
        <w:rPr>
          <w:rFonts w:eastAsiaTheme="minorEastAsia" w:cs="Times New Roman"/>
        </w:rPr>
        <w:t xml:space="preserve"> </w:t>
      </w:r>
      <w:proofErr w:type="spellStart"/>
      <w:r w:rsidRPr="00A428BF">
        <w:rPr>
          <w:rFonts w:eastAsiaTheme="minorEastAsia" w:cs="Times New Roman"/>
        </w:rPr>
        <w:t>Diode</w:t>
      </w:r>
      <w:proofErr w:type="spellEnd"/>
      <w:r w:rsidRPr="00A428BF">
        <w:rPr>
          <w:rFonts w:eastAsiaTheme="minorEastAsia" w:cs="Times New Roman"/>
        </w:rPr>
        <w:t xml:space="preserve"> </w:t>
      </w:r>
      <w:r w:rsidR="00D0385C" w:rsidRPr="00A428BF">
        <w:rPr>
          <w:rFonts w:eastAsiaTheme="minorEastAsia" w:cs="Times New Roman"/>
        </w:rPr>
        <w:t>(E</w:t>
      </w:r>
      <w:r w:rsidRPr="00A428BF">
        <w:rPr>
          <w:rFonts w:eastAsiaTheme="minorEastAsia" w:cs="Times New Roman"/>
        </w:rPr>
        <w:t>lektroluminiscenční dioda</w:t>
      </w:r>
      <w:r w:rsidR="00D0385C" w:rsidRPr="00A428BF">
        <w:rPr>
          <w:rFonts w:eastAsiaTheme="minorEastAsia" w:cs="Times New Roman"/>
        </w:rPr>
        <w:t>)</w:t>
      </w:r>
    </w:p>
    <w:p w14:paraId="02ECD07B" w14:textId="77777777" w:rsidR="009D4EFF" w:rsidRPr="00A428BF" w:rsidRDefault="009D4EFF" w:rsidP="00184BB5">
      <w:pPr>
        <w:tabs>
          <w:tab w:val="left" w:pos="1701"/>
        </w:tabs>
        <w:ind w:firstLine="0"/>
      </w:pPr>
      <w:r w:rsidRPr="00A428BF">
        <w:rPr>
          <w:rFonts w:eastAsiaTheme="minorEastAsia" w:cs="Times New Roman"/>
        </w:rPr>
        <w:t>MOSI</w:t>
      </w:r>
      <w:r w:rsidRPr="00A428BF">
        <w:rPr>
          <w:rFonts w:eastAsiaTheme="minorEastAsia" w:cs="Times New Roman"/>
        </w:rPr>
        <w:tab/>
        <w:t xml:space="preserve">Master </w:t>
      </w:r>
      <w:proofErr w:type="spellStart"/>
      <w:r w:rsidRPr="00A428BF">
        <w:rPr>
          <w:rFonts w:eastAsiaTheme="minorEastAsia" w:cs="Times New Roman"/>
        </w:rPr>
        <w:t>Out</w:t>
      </w:r>
      <w:proofErr w:type="spellEnd"/>
      <w:r w:rsidRPr="00A428BF">
        <w:rPr>
          <w:rFonts w:eastAsiaTheme="minorEastAsia" w:cs="Times New Roman"/>
        </w:rPr>
        <w:t xml:space="preserve">, Slave In </w:t>
      </w:r>
      <w:r w:rsidR="00D0385C" w:rsidRPr="00A428BF">
        <w:rPr>
          <w:rFonts w:eastAsiaTheme="minorEastAsia" w:cs="Times New Roman"/>
        </w:rPr>
        <w:t>(</w:t>
      </w:r>
      <w:r w:rsidRPr="00A428BF">
        <w:rPr>
          <w:rFonts w:eastAsiaTheme="minorEastAsia" w:cs="Times New Roman"/>
        </w:rPr>
        <w:t>Master výstup, Slave vstup</w:t>
      </w:r>
      <w:r w:rsidR="00B86C8B" w:rsidRPr="00A428BF">
        <w:rPr>
          <w:rFonts w:eastAsiaTheme="minorEastAsia" w:cs="Times New Roman"/>
        </w:rPr>
        <w:t>)</w:t>
      </w:r>
    </w:p>
    <w:p w14:paraId="6335FFDD" w14:textId="3184D042" w:rsidR="009D4EFF" w:rsidRPr="00A428BF" w:rsidRDefault="009D4EFF" w:rsidP="000F4163">
      <w:pPr>
        <w:tabs>
          <w:tab w:val="left" w:pos="1701"/>
        </w:tabs>
        <w:ind w:firstLine="0"/>
      </w:pPr>
      <w:r w:rsidRPr="00A428BF">
        <w:rPr>
          <w:rFonts w:eastAsiaTheme="minorEastAsia" w:cs="Times New Roman"/>
        </w:rPr>
        <w:t>MISO</w:t>
      </w:r>
      <w:r w:rsidRPr="00A428BF">
        <w:rPr>
          <w:rFonts w:eastAsiaTheme="minorEastAsia" w:cs="Times New Roman"/>
        </w:rPr>
        <w:tab/>
        <w:t xml:space="preserve">Master In, Slave </w:t>
      </w:r>
      <w:proofErr w:type="spellStart"/>
      <w:r w:rsidRPr="00A428BF">
        <w:rPr>
          <w:rFonts w:eastAsiaTheme="minorEastAsia" w:cs="Times New Roman"/>
        </w:rPr>
        <w:t>Out</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Master vstup, Slave výstup</w:t>
      </w:r>
      <w:r w:rsidR="00B86C8B" w:rsidRPr="00A428BF">
        <w:rPr>
          <w:rFonts w:eastAsiaTheme="minorEastAsia" w:cs="Times New Roman"/>
        </w:rPr>
        <w:t>)</w:t>
      </w:r>
      <w:r w:rsidRPr="00A428BF">
        <w:rPr>
          <w:rFonts w:eastAsiaTheme="minorEastAsia" w:cs="Times New Roman"/>
        </w:rPr>
        <w:tab/>
      </w:r>
    </w:p>
    <w:p w14:paraId="29A5B188" w14:textId="77777777" w:rsidR="009D4EFF" w:rsidRPr="00A428BF" w:rsidRDefault="009D4EFF" w:rsidP="00184BB5">
      <w:pPr>
        <w:tabs>
          <w:tab w:val="left" w:pos="1701"/>
        </w:tabs>
        <w:ind w:firstLine="0"/>
      </w:pPr>
      <w:r w:rsidRPr="00A428BF">
        <w:rPr>
          <w:rFonts w:eastAsiaTheme="minorEastAsia" w:cs="Times New Roman"/>
        </w:rPr>
        <w:t>PWM</w:t>
      </w:r>
      <w:r w:rsidRPr="00A428BF">
        <w:rPr>
          <w:rFonts w:eastAsiaTheme="minorEastAsia" w:cs="Times New Roman"/>
        </w:rPr>
        <w:tab/>
        <w:t xml:space="preserve">Pulse </w:t>
      </w:r>
      <w:proofErr w:type="spellStart"/>
      <w:r w:rsidRPr="00A428BF">
        <w:rPr>
          <w:rFonts w:eastAsiaTheme="minorEastAsia" w:cs="Times New Roman"/>
        </w:rPr>
        <w:t>Width</w:t>
      </w:r>
      <w:proofErr w:type="spellEnd"/>
      <w:r w:rsidRPr="00A428BF">
        <w:rPr>
          <w:rFonts w:eastAsiaTheme="minorEastAsia" w:cs="Times New Roman"/>
        </w:rPr>
        <w:t xml:space="preserve"> </w:t>
      </w:r>
      <w:proofErr w:type="spellStart"/>
      <w:r w:rsidRPr="00A428BF">
        <w:rPr>
          <w:rFonts w:eastAsiaTheme="minorEastAsia" w:cs="Times New Roman"/>
        </w:rPr>
        <w:t>Modulation</w:t>
      </w:r>
      <w:proofErr w:type="spellEnd"/>
      <w:r w:rsidRPr="00A428BF">
        <w:rPr>
          <w:rFonts w:eastAsiaTheme="minorEastAsia" w:cs="Times New Roman"/>
        </w:rPr>
        <w:t xml:space="preserve"> </w:t>
      </w:r>
      <w:r w:rsidR="00B86C8B" w:rsidRPr="00A428BF">
        <w:rPr>
          <w:rFonts w:eastAsiaTheme="minorEastAsia" w:cs="Times New Roman"/>
        </w:rPr>
        <w:t>(P</w:t>
      </w:r>
      <w:r w:rsidRPr="00A428BF">
        <w:rPr>
          <w:rFonts w:eastAsiaTheme="minorEastAsia" w:cs="Times New Roman"/>
        </w:rPr>
        <w:t>ulzně šířková modulace</w:t>
      </w:r>
      <w:r w:rsidR="00B86C8B" w:rsidRPr="00A428BF">
        <w:rPr>
          <w:rFonts w:eastAsiaTheme="minorEastAsia" w:cs="Times New Roman"/>
        </w:rPr>
        <w:t>)</w:t>
      </w:r>
    </w:p>
    <w:p w14:paraId="73CD5F3A" w14:textId="77777777" w:rsidR="009D4EFF" w:rsidRPr="00A428BF" w:rsidRDefault="009D4EFF" w:rsidP="00184BB5">
      <w:pPr>
        <w:tabs>
          <w:tab w:val="left" w:pos="1701"/>
        </w:tabs>
        <w:ind w:firstLine="0"/>
      </w:pPr>
      <w:r w:rsidRPr="00A428BF">
        <w:rPr>
          <w:rFonts w:eastAsiaTheme="minorEastAsia" w:cs="Times New Roman"/>
        </w:rPr>
        <w:t>RS-232</w:t>
      </w:r>
      <w:r w:rsidRPr="00A428BF">
        <w:rPr>
          <w:rFonts w:eastAsiaTheme="minorEastAsia" w:cs="Times New Roman"/>
        </w:rPr>
        <w:tab/>
        <w:t>sériová linka</w:t>
      </w:r>
    </w:p>
    <w:p w14:paraId="7FE2643F" w14:textId="77777777" w:rsidR="009D4EFF" w:rsidRPr="00A428BF" w:rsidRDefault="009D4EFF" w:rsidP="00184BB5">
      <w:pPr>
        <w:tabs>
          <w:tab w:val="left" w:pos="1701"/>
        </w:tabs>
        <w:ind w:firstLine="0"/>
      </w:pPr>
      <w:r w:rsidRPr="00A428BF">
        <w:rPr>
          <w:rFonts w:eastAsiaTheme="minorEastAsia" w:cs="Times New Roman"/>
        </w:rPr>
        <w:t>RTC</w:t>
      </w:r>
      <w:r w:rsidRPr="00A428BF">
        <w:rPr>
          <w:rFonts w:eastAsiaTheme="minorEastAsia" w:cs="Times New Roman"/>
        </w:rPr>
        <w:tab/>
      </w:r>
      <w:r w:rsidR="00BB0F47" w:rsidRPr="00A428BF">
        <w:rPr>
          <w:rFonts w:eastAsiaTheme="minorEastAsia" w:cs="Times New Roman"/>
        </w:rPr>
        <w:t>Real-</w:t>
      </w:r>
      <w:proofErr w:type="spellStart"/>
      <w:r w:rsidR="00BB0F47" w:rsidRPr="00A428BF">
        <w:rPr>
          <w:rFonts w:eastAsiaTheme="minorEastAsia" w:cs="Times New Roman"/>
        </w:rPr>
        <w:t>time</w:t>
      </w:r>
      <w:proofErr w:type="spellEnd"/>
      <w:r w:rsidR="00BB0F47" w:rsidRPr="00A428BF">
        <w:rPr>
          <w:rFonts w:eastAsiaTheme="minorEastAsia" w:cs="Times New Roman"/>
        </w:rPr>
        <w:t xml:space="preserve"> </w:t>
      </w:r>
      <w:proofErr w:type="spellStart"/>
      <w:r w:rsidR="00BB0F47" w:rsidRPr="00A428BF">
        <w:rPr>
          <w:rFonts w:eastAsiaTheme="minorEastAsia" w:cs="Times New Roman"/>
        </w:rPr>
        <w:t>clock</w:t>
      </w:r>
      <w:proofErr w:type="spellEnd"/>
      <w:r w:rsidR="00BB0F47" w:rsidRPr="00A428BF">
        <w:rPr>
          <w:rFonts w:eastAsiaTheme="minorEastAsia" w:cs="Times New Roman"/>
        </w:rPr>
        <w:t xml:space="preserve"> </w:t>
      </w:r>
      <w:r w:rsidR="00B86C8B" w:rsidRPr="00A428BF">
        <w:rPr>
          <w:rFonts w:eastAsiaTheme="minorEastAsia" w:cs="Times New Roman"/>
        </w:rPr>
        <w:t>(H</w:t>
      </w:r>
      <w:r w:rsidR="00BB0F47" w:rsidRPr="00A428BF">
        <w:rPr>
          <w:rFonts w:eastAsiaTheme="minorEastAsia" w:cs="Times New Roman"/>
        </w:rPr>
        <w:t>odiny reálného času</w:t>
      </w:r>
      <w:r w:rsidR="00B86C8B" w:rsidRPr="00A428BF">
        <w:rPr>
          <w:rFonts w:eastAsiaTheme="minorEastAsia" w:cs="Times New Roman"/>
        </w:rPr>
        <w:t>)</w:t>
      </w:r>
    </w:p>
    <w:p w14:paraId="701EAEB0" w14:textId="77777777" w:rsidR="00053644" w:rsidRPr="00A428BF" w:rsidRDefault="009D4EFF" w:rsidP="00184BB5">
      <w:pPr>
        <w:tabs>
          <w:tab w:val="left" w:pos="1701"/>
        </w:tabs>
        <w:ind w:firstLine="0"/>
      </w:pPr>
      <w:r w:rsidRPr="00A428BF">
        <w:rPr>
          <w:rFonts w:eastAsiaTheme="minorEastAsia" w:cs="Times New Roman"/>
        </w:rPr>
        <w:t>RAM</w:t>
      </w:r>
      <w:r w:rsidRPr="00A428BF">
        <w:rPr>
          <w:rFonts w:eastAsiaTheme="minorEastAsia" w:cs="Times New Roman"/>
        </w:rPr>
        <w:tab/>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polovodičová paměť s přímým přístupem</w:t>
      </w:r>
      <w:r w:rsidR="00B86C8B" w:rsidRPr="00A428BF">
        <w:rPr>
          <w:rFonts w:eastAsiaTheme="minorEastAsia" w:cs="Times New Roman"/>
        </w:rPr>
        <w:t>)</w:t>
      </w:r>
    </w:p>
    <w:p w14:paraId="64208B93" w14:textId="77777777" w:rsidR="00422B87" w:rsidRPr="00A428BF" w:rsidRDefault="00422B87" w:rsidP="00184BB5">
      <w:pPr>
        <w:tabs>
          <w:tab w:val="left" w:pos="1701"/>
        </w:tabs>
        <w:ind w:firstLine="0"/>
      </w:pPr>
      <w:r w:rsidRPr="00A428BF">
        <w:t>SD</w:t>
      </w:r>
      <w:r w:rsidRPr="00A428BF">
        <w:tab/>
      </w:r>
      <w:proofErr w:type="spellStart"/>
      <w:r w:rsidRPr="00A428BF">
        <w:t>Secure</w:t>
      </w:r>
      <w:proofErr w:type="spellEnd"/>
      <w:r w:rsidRPr="00A428BF">
        <w:t xml:space="preserve"> Digital </w:t>
      </w:r>
      <w:r w:rsidR="00B86C8B" w:rsidRPr="00A428BF">
        <w:t>(</w:t>
      </w:r>
      <w:r w:rsidRPr="00A428BF">
        <w:t>paměťová karta</w:t>
      </w:r>
      <w:r w:rsidR="00B86C8B" w:rsidRPr="00A428BF">
        <w:t>)</w:t>
      </w:r>
    </w:p>
    <w:p w14:paraId="7E5C704B" w14:textId="77777777" w:rsidR="009D4EFF" w:rsidRPr="00A428BF" w:rsidRDefault="009D4EFF" w:rsidP="00184BB5">
      <w:pPr>
        <w:tabs>
          <w:tab w:val="left" w:pos="1701"/>
        </w:tabs>
        <w:ind w:firstLine="0"/>
      </w:pPr>
      <w:r w:rsidRPr="00A428BF">
        <w:rPr>
          <w:rFonts w:eastAsiaTheme="minorEastAsia" w:cs="Times New Roman"/>
        </w:rPr>
        <w:t>SPI</w:t>
      </w:r>
      <w:r w:rsidRPr="00A428BF">
        <w:rPr>
          <w:rFonts w:eastAsiaTheme="minorEastAsia" w:cs="Times New Roman"/>
        </w:rPr>
        <w:tab/>
      </w:r>
      <w:proofErr w:type="spellStart"/>
      <w:r w:rsidRPr="00A428BF">
        <w:rPr>
          <w:rFonts w:eastAsiaTheme="minorEastAsia" w:cs="Times New Roman"/>
        </w:rPr>
        <w:t>Serial</w:t>
      </w:r>
      <w:proofErr w:type="spellEnd"/>
      <w:r w:rsidRPr="00A428BF">
        <w:rPr>
          <w:rFonts w:eastAsiaTheme="minorEastAsia" w:cs="Times New Roman"/>
        </w:rPr>
        <w:t xml:space="preserve"> </w:t>
      </w:r>
      <w:proofErr w:type="spellStart"/>
      <w:r w:rsidRPr="00A428BF">
        <w:rPr>
          <w:rFonts w:eastAsiaTheme="minorEastAsia" w:cs="Times New Roman"/>
        </w:rPr>
        <w:t>Peripheral</w:t>
      </w:r>
      <w:proofErr w:type="spellEnd"/>
      <w:r w:rsidRPr="00A428BF">
        <w:rPr>
          <w:rFonts w:eastAsiaTheme="minorEastAsia" w:cs="Times New Roman"/>
        </w:rPr>
        <w:t xml:space="preserve"> Interface </w:t>
      </w:r>
      <w:r w:rsidR="00B86C8B" w:rsidRPr="00A428BF">
        <w:rPr>
          <w:rFonts w:eastAsiaTheme="minorEastAsia" w:cs="Times New Roman"/>
        </w:rPr>
        <w:t>(S</w:t>
      </w:r>
      <w:r w:rsidRPr="00A428BF">
        <w:rPr>
          <w:rFonts w:eastAsiaTheme="minorEastAsia" w:cs="Times New Roman"/>
        </w:rPr>
        <w:t>ériové periferní rozhraní</w:t>
      </w:r>
      <w:r w:rsidR="00B86C8B" w:rsidRPr="00A428BF">
        <w:rPr>
          <w:rFonts w:eastAsiaTheme="minorEastAsia" w:cs="Times New Roman"/>
        </w:rPr>
        <w:t>)</w:t>
      </w:r>
    </w:p>
    <w:p w14:paraId="3B4CF17F" w14:textId="77777777" w:rsidR="009D4EFF" w:rsidRPr="00A428BF" w:rsidRDefault="009D4EFF" w:rsidP="00184BB5">
      <w:pPr>
        <w:tabs>
          <w:tab w:val="left" w:pos="1701"/>
        </w:tabs>
        <w:ind w:firstLine="0"/>
      </w:pPr>
      <w:r w:rsidRPr="00A428BF">
        <w:rPr>
          <w:rFonts w:eastAsiaTheme="minorEastAsia" w:cs="Times New Roman"/>
        </w:rPr>
        <w:t>SS</w:t>
      </w:r>
      <w:r w:rsidRPr="00A428BF">
        <w:rPr>
          <w:rFonts w:eastAsiaTheme="minorEastAsia" w:cs="Times New Roman"/>
        </w:rPr>
        <w:tab/>
        <w:t xml:space="preserve">Slave </w:t>
      </w:r>
      <w:proofErr w:type="spellStart"/>
      <w:r w:rsidRPr="00A428BF">
        <w:rPr>
          <w:rFonts w:eastAsiaTheme="minorEastAsia" w:cs="Times New Roman"/>
        </w:rPr>
        <w:t>Select</w:t>
      </w:r>
      <w:proofErr w:type="spellEnd"/>
      <w:r w:rsidRPr="00A428BF">
        <w:rPr>
          <w:rFonts w:eastAsiaTheme="minorEastAsia" w:cs="Times New Roman"/>
        </w:rPr>
        <w:t xml:space="preserve"> (</w:t>
      </w:r>
      <w:r w:rsidR="00B86C8B" w:rsidRPr="00A428BF">
        <w:rPr>
          <w:rFonts w:eastAsiaTheme="minorEastAsia" w:cs="Times New Roman"/>
        </w:rPr>
        <w:t xml:space="preserve">adresace zařízení </w:t>
      </w:r>
      <w:r w:rsidRPr="00A428BF">
        <w:rPr>
          <w:rFonts w:eastAsiaTheme="minorEastAsia" w:cs="Times New Roman"/>
        </w:rPr>
        <w:t>někdy</w:t>
      </w:r>
      <w:r w:rsidR="00B86C8B" w:rsidRPr="00A428BF">
        <w:rPr>
          <w:rFonts w:eastAsiaTheme="minorEastAsia" w:cs="Times New Roman"/>
        </w:rPr>
        <w:t xml:space="preserve"> též</w:t>
      </w:r>
      <w:r w:rsidRPr="00A428BF">
        <w:rPr>
          <w:rFonts w:eastAsiaTheme="minorEastAsia" w:cs="Times New Roman"/>
        </w:rPr>
        <w:t xml:space="preserve"> </w:t>
      </w:r>
      <w:proofErr w:type="gramStart"/>
      <w:r w:rsidRPr="00A428BF">
        <w:rPr>
          <w:rFonts w:eastAsiaTheme="minorEastAsia" w:cs="Times New Roman"/>
        </w:rPr>
        <w:t>CS - Chip</w:t>
      </w:r>
      <w:proofErr w:type="gramEnd"/>
      <w:r w:rsidRPr="00A428BF">
        <w:rPr>
          <w:rFonts w:eastAsiaTheme="minorEastAsia" w:cs="Times New Roman"/>
        </w:rPr>
        <w:t xml:space="preserve"> </w:t>
      </w:r>
      <w:proofErr w:type="spellStart"/>
      <w:r w:rsidRPr="00A428BF">
        <w:rPr>
          <w:rFonts w:eastAsiaTheme="minorEastAsia" w:cs="Times New Roman"/>
        </w:rPr>
        <w:t>Select</w:t>
      </w:r>
      <w:proofErr w:type="spellEnd"/>
      <w:r w:rsidR="00B86C8B" w:rsidRPr="00A428BF">
        <w:rPr>
          <w:rFonts w:eastAsiaTheme="minorEastAsia" w:cs="Times New Roman"/>
        </w:rPr>
        <w:t>)</w:t>
      </w:r>
    </w:p>
    <w:p w14:paraId="11D95F8B" w14:textId="77777777" w:rsidR="009D4EFF" w:rsidRPr="00A428BF" w:rsidRDefault="009D4EFF" w:rsidP="00184BB5">
      <w:pPr>
        <w:tabs>
          <w:tab w:val="left" w:pos="1701"/>
        </w:tabs>
        <w:ind w:firstLine="0"/>
      </w:pPr>
      <w:r w:rsidRPr="00A428BF">
        <w:rPr>
          <w:rFonts w:eastAsiaTheme="minorEastAsia" w:cs="Times New Roman"/>
        </w:rPr>
        <w:t>SCK</w:t>
      </w:r>
      <w:r w:rsidRPr="00A428BF">
        <w:rPr>
          <w:rFonts w:eastAsiaTheme="minorEastAsia" w:cs="Times New Roman"/>
        </w:rPr>
        <w:tab/>
        <w:t xml:space="preserve">Systém </w:t>
      </w:r>
      <w:proofErr w:type="spellStart"/>
      <w:r w:rsidRPr="00A428BF">
        <w:rPr>
          <w:rFonts w:eastAsiaTheme="minorEastAsia" w:cs="Times New Roman"/>
        </w:rPr>
        <w:t>Clock</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hodiny systému</w:t>
      </w:r>
      <w:r w:rsidR="00B86C8B" w:rsidRPr="00A428BF">
        <w:rPr>
          <w:rFonts w:eastAsiaTheme="minorEastAsia" w:cs="Times New Roman"/>
        </w:rPr>
        <w:t>)</w:t>
      </w:r>
    </w:p>
    <w:p w14:paraId="5B331922" w14:textId="77777777" w:rsidR="009D4EFF" w:rsidRPr="00A428BF" w:rsidRDefault="009D4EFF" w:rsidP="00184BB5">
      <w:pPr>
        <w:tabs>
          <w:tab w:val="left" w:pos="1701"/>
        </w:tabs>
        <w:ind w:firstLine="0"/>
      </w:pPr>
      <w:r w:rsidRPr="00A428BF">
        <w:rPr>
          <w:rFonts w:eastAsiaTheme="minorEastAsia" w:cs="Times New Roman"/>
        </w:rPr>
        <w:t>SRAM</w:t>
      </w:r>
      <w:r w:rsidRPr="00A428BF">
        <w:rPr>
          <w:rFonts w:eastAsiaTheme="minorEastAsia" w:cs="Times New Roman"/>
        </w:rPr>
        <w:tab/>
        <w:t xml:space="preserve">Static </w:t>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tatická paměť RAM</w:t>
      </w:r>
      <w:r w:rsidR="00B86C8B" w:rsidRPr="00A428BF">
        <w:rPr>
          <w:rFonts w:eastAsiaTheme="minorEastAsia" w:cs="Times New Roman"/>
        </w:rPr>
        <w:t>)</w:t>
      </w:r>
    </w:p>
    <w:p w14:paraId="36C973B9" w14:textId="77777777" w:rsidR="009D4EFF" w:rsidRPr="00A428BF" w:rsidRDefault="009D4EFF" w:rsidP="00184BB5">
      <w:pPr>
        <w:tabs>
          <w:tab w:val="left" w:pos="1701"/>
        </w:tabs>
        <w:ind w:left="1695" w:hanging="1695"/>
      </w:pPr>
      <w:r w:rsidRPr="00A428BF">
        <w:rPr>
          <w:rFonts w:eastAsiaTheme="minorEastAsia" w:cs="Times New Roman"/>
        </w:rPr>
        <w:t>UART</w:t>
      </w:r>
      <w:r w:rsidRPr="00A428BF">
        <w:rPr>
          <w:rFonts w:eastAsiaTheme="minorEastAsia" w:cs="Times New Roman"/>
        </w:rPr>
        <w:tab/>
        <w:t xml:space="preserve">Universal </w:t>
      </w:r>
      <w:proofErr w:type="spellStart"/>
      <w:r w:rsidRPr="00A428BF">
        <w:rPr>
          <w:rFonts w:eastAsiaTheme="minorEastAsia" w:cs="Times New Roman"/>
        </w:rPr>
        <w:t>Synchronous</w:t>
      </w:r>
      <w:proofErr w:type="spellEnd"/>
      <w:r w:rsidRPr="00A428BF">
        <w:rPr>
          <w:rFonts w:eastAsiaTheme="minorEastAsia" w:cs="Times New Roman"/>
        </w:rPr>
        <w:t>/</w:t>
      </w:r>
      <w:proofErr w:type="spellStart"/>
      <w:r w:rsidRPr="00A428BF">
        <w:rPr>
          <w:rFonts w:eastAsiaTheme="minorEastAsia" w:cs="Times New Roman"/>
        </w:rPr>
        <w:t>Asynchronous</w:t>
      </w:r>
      <w:proofErr w:type="spellEnd"/>
      <w:r w:rsidRPr="00A428BF">
        <w:rPr>
          <w:rFonts w:eastAsiaTheme="minorEastAsia" w:cs="Times New Roman"/>
        </w:rPr>
        <w:t xml:space="preserve"> </w:t>
      </w:r>
      <w:proofErr w:type="spellStart"/>
      <w:r w:rsidRPr="00A428BF">
        <w:rPr>
          <w:rFonts w:eastAsiaTheme="minorEastAsia" w:cs="Times New Roman"/>
        </w:rPr>
        <w:t>Receiver</w:t>
      </w:r>
      <w:proofErr w:type="spellEnd"/>
      <w:r w:rsidRPr="00A428BF">
        <w:rPr>
          <w:rFonts w:eastAsiaTheme="minorEastAsia" w:cs="Times New Roman"/>
        </w:rPr>
        <w:t xml:space="preserve"> and </w:t>
      </w:r>
      <w:proofErr w:type="spellStart"/>
      <w:r w:rsidRPr="00A428BF">
        <w:rPr>
          <w:rFonts w:eastAsiaTheme="minorEastAsia" w:cs="Times New Roman"/>
        </w:rPr>
        <w:t>Transmitter</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ériová</w:t>
      </w:r>
      <w:r w:rsidRPr="00A428BF">
        <w:rPr>
          <w:rFonts w:eastAsiaTheme="minorEastAsia" w:cs="Times New Roman"/>
        </w:rPr>
        <w:br/>
        <w:t>komunikace s nastavitelným asynchronní režimem</w:t>
      </w:r>
      <w:r w:rsidR="00B86C8B" w:rsidRPr="00A428BF">
        <w:rPr>
          <w:rFonts w:eastAsiaTheme="minorEastAsia" w:cs="Times New Roman"/>
        </w:rPr>
        <w:t>)</w:t>
      </w:r>
    </w:p>
    <w:p w14:paraId="69695ED7" w14:textId="77777777" w:rsidR="00422B87" w:rsidRPr="00A428BF" w:rsidRDefault="00422B87" w:rsidP="00184BB5">
      <w:pPr>
        <w:tabs>
          <w:tab w:val="left" w:pos="1701"/>
        </w:tabs>
        <w:ind w:firstLine="0"/>
      </w:pPr>
      <w:r w:rsidRPr="00A428BF">
        <w:t>USB</w:t>
      </w:r>
      <w:r w:rsidRPr="00A428BF">
        <w:tab/>
        <w:t xml:space="preserve">Universal </w:t>
      </w:r>
      <w:proofErr w:type="spellStart"/>
      <w:r w:rsidRPr="00A428BF">
        <w:t>Serial</w:t>
      </w:r>
      <w:proofErr w:type="spellEnd"/>
      <w:r w:rsidRPr="00A428BF">
        <w:t xml:space="preserve"> Bus </w:t>
      </w:r>
      <w:r w:rsidR="00B86C8B" w:rsidRPr="00A428BF">
        <w:t>(U</w:t>
      </w:r>
      <w:r w:rsidRPr="00A428BF">
        <w:t>niverzální sériová sběrnice</w:t>
      </w:r>
      <w:r w:rsidR="00B86C8B" w:rsidRPr="00A428BF">
        <w:t>)</w:t>
      </w:r>
    </w:p>
    <w:p w14:paraId="4E8D6AD0" w14:textId="004C56D9" w:rsidR="001E3A99" w:rsidRPr="00A428BF" w:rsidRDefault="009D4EFF" w:rsidP="004802C8">
      <w:pPr>
        <w:tabs>
          <w:tab w:val="left" w:pos="1701"/>
        </w:tabs>
        <w:ind w:firstLine="0"/>
      </w:pPr>
      <w:r w:rsidRPr="00A428BF">
        <w:rPr>
          <w:rFonts w:eastAsiaTheme="minorEastAsia" w:cs="Times New Roman"/>
        </w:rPr>
        <w:t>VCC</w:t>
      </w:r>
      <w:r w:rsidRPr="00A428BF">
        <w:rPr>
          <w:rFonts w:eastAsiaTheme="minorEastAsia" w:cs="Times New Roman"/>
        </w:rPr>
        <w:tab/>
      </w:r>
      <w:proofErr w:type="spellStart"/>
      <w:r w:rsidRPr="00A428BF">
        <w:rPr>
          <w:rFonts w:eastAsiaTheme="minorEastAsia" w:cs="Times New Roman"/>
        </w:rPr>
        <w:t>Common</w:t>
      </w:r>
      <w:proofErr w:type="spellEnd"/>
      <w:r w:rsidRPr="00A428BF">
        <w:rPr>
          <w:rFonts w:eastAsiaTheme="minorEastAsia" w:cs="Times New Roman"/>
        </w:rPr>
        <w:t xml:space="preserve"> </w:t>
      </w:r>
      <w:proofErr w:type="spellStart"/>
      <w:r w:rsidRPr="00A428BF">
        <w:rPr>
          <w:rFonts w:eastAsiaTheme="minorEastAsia" w:cs="Times New Roman"/>
        </w:rPr>
        <w:t>Collector</w:t>
      </w:r>
      <w:proofErr w:type="spellEnd"/>
      <w:r w:rsidRPr="00A428BF">
        <w:rPr>
          <w:rFonts w:eastAsiaTheme="minorEastAsia" w:cs="Times New Roman"/>
        </w:rPr>
        <w:t xml:space="preserve"> </w:t>
      </w:r>
      <w:proofErr w:type="spellStart"/>
      <w:r w:rsidRPr="00A428BF">
        <w:rPr>
          <w:rFonts w:eastAsiaTheme="minorEastAsia" w:cs="Times New Roman"/>
        </w:rPr>
        <w:t>Voltage</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kladné napájecí napětí</w:t>
      </w:r>
      <w:r w:rsidR="00B86C8B" w:rsidRPr="00A428BF">
        <w:rPr>
          <w:rFonts w:eastAsiaTheme="minorEastAsia" w:cs="Times New Roman"/>
        </w:rPr>
        <w:t>)</w:t>
      </w:r>
      <w:r w:rsidR="001E3A99" w:rsidRPr="00A428BF">
        <w:br w:type="page"/>
      </w:r>
    </w:p>
    <w:p w14:paraId="22477E1D" w14:textId="77777777" w:rsidR="002A62A3" w:rsidRPr="00A428BF" w:rsidRDefault="001E3A99" w:rsidP="00D44C84">
      <w:pPr>
        <w:pStyle w:val="Nadpis4"/>
      </w:pPr>
      <w:bookmarkStart w:id="7" w:name="_Toc5521142"/>
      <w:r w:rsidRPr="00A428BF">
        <w:lastRenderedPageBreak/>
        <w:t>Seznam obrázků</w:t>
      </w:r>
      <w:bookmarkEnd w:id="7"/>
    </w:p>
    <w:p w14:paraId="6CF681A9" w14:textId="09DC2998" w:rsidR="00DD6EA8" w:rsidRPr="00A428BF" w:rsidRDefault="0040708E">
      <w:pPr>
        <w:pStyle w:val="Seznamobrzk"/>
        <w:tabs>
          <w:tab w:val="right" w:leader="dot" w:pos="8493"/>
        </w:tabs>
        <w:rPr>
          <w:rFonts w:asciiTheme="minorHAnsi" w:eastAsiaTheme="minorEastAsia" w:hAnsiTheme="minorHAnsi"/>
          <w:noProof/>
        </w:rPr>
      </w:pPr>
      <w:r w:rsidRPr="00A428BF">
        <w:rPr>
          <w:rFonts w:cs="Times New Roman"/>
        </w:rPr>
        <w:fldChar w:fldCharType="begin"/>
      </w:r>
      <w:r w:rsidRPr="00A428BF">
        <w:rPr>
          <w:rFonts w:cs="Times New Roman"/>
        </w:rPr>
        <w:instrText xml:space="preserve"> TOC \c "Obrázek" </w:instrText>
      </w:r>
      <w:r w:rsidRPr="00A428BF">
        <w:rPr>
          <w:rFonts w:cs="Times New Roman"/>
        </w:rPr>
        <w:fldChar w:fldCharType="separate"/>
      </w:r>
      <w:r w:rsidR="00DD6EA8" w:rsidRPr="00A428BF">
        <w:rPr>
          <w:noProof/>
          <w:color w:val="000000" w:themeColor="text1"/>
        </w:rPr>
        <w:t>Obrázek 1 - Napájecí zdroj MiTEC MSP50-12 [2]</w:t>
      </w:r>
      <w:r w:rsidR="00DD6EA8" w:rsidRPr="00A428BF">
        <w:rPr>
          <w:noProof/>
        </w:rPr>
        <w:tab/>
      </w:r>
      <w:r w:rsidR="00DD6EA8" w:rsidRPr="00A428BF">
        <w:rPr>
          <w:noProof/>
        </w:rPr>
        <w:fldChar w:fldCharType="begin"/>
      </w:r>
      <w:r w:rsidR="00DD6EA8" w:rsidRPr="00A428BF">
        <w:rPr>
          <w:noProof/>
        </w:rPr>
        <w:instrText xml:space="preserve"> PAGEREF _Toc62572347 \h </w:instrText>
      </w:r>
      <w:r w:rsidR="00DD6EA8" w:rsidRPr="00A428BF">
        <w:rPr>
          <w:noProof/>
        </w:rPr>
      </w:r>
      <w:r w:rsidR="00DD6EA8" w:rsidRPr="00A428BF">
        <w:rPr>
          <w:noProof/>
        </w:rPr>
        <w:fldChar w:fldCharType="separate"/>
      </w:r>
      <w:r w:rsidR="00DD6EA8" w:rsidRPr="00A428BF">
        <w:rPr>
          <w:noProof/>
        </w:rPr>
        <w:t>6</w:t>
      </w:r>
      <w:r w:rsidR="00DD6EA8" w:rsidRPr="00A428BF">
        <w:rPr>
          <w:noProof/>
        </w:rPr>
        <w:fldChar w:fldCharType="end"/>
      </w:r>
    </w:p>
    <w:p w14:paraId="47D921C3" w14:textId="122A6B0C"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2 - Napájecí zdroj MiTEC PHM76-138 [2]</w:t>
      </w:r>
      <w:r w:rsidRPr="00A428BF">
        <w:rPr>
          <w:noProof/>
        </w:rPr>
        <w:tab/>
      </w:r>
      <w:r w:rsidRPr="00A428BF">
        <w:rPr>
          <w:noProof/>
        </w:rPr>
        <w:fldChar w:fldCharType="begin"/>
      </w:r>
      <w:r w:rsidRPr="00A428BF">
        <w:rPr>
          <w:noProof/>
        </w:rPr>
        <w:instrText xml:space="preserve"> PAGEREF _Toc62572348 \h </w:instrText>
      </w:r>
      <w:r w:rsidRPr="00A428BF">
        <w:rPr>
          <w:noProof/>
        </w:rPr>
      </w:r>
      <w:r w:rsidRPr="00A428BF">
        <w:rPr>
          <w:noProof/>
        </w:rPr>
        <w:fldChar w:fldCharType="separate"/>
      </w:r>
      <w:r w:rsidRPr="00A428BF">
        <w:rPr>
          <w:noProof/>
        </w:rPr>
        <w:t>7</w:t>
      </w:r>
      <w:r w:rsidRPr="00A428BF">
        <w:rPr>
          <w:noProof/>
        </w:rPr>
        <w:fldChar w:fldCharType="end"/>
      </w:r>
    </w:p>
    <w:p w14:paraId="6FF108EF" w14:textId="5B03B2E4"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3 - Napájecí zdroj Pulsar HPSB11A12C [3]</w:t>
      </w:r>
      <w:r w:rsidRPr="00A428BF">
        <w:rPr>
          <w:noProof/>
        </w:rPr>
        <w:tab/>
      </w:r>
      <w:r w:rsidRPr="00A428BF">
        <w:rPr>
          <w:noProof/>
        </w:rPr>
        <w:fldChar w:fldCharType="begin"/>
      </w:r>
      <w:r w:rsidRPr="00A428BF">
        <w:rPr>
          <w:noProof/>
        </w:rPr>
        <w:instrText xml:space="preserve"> PAGEREF _Toc62572349 \h </w:instrText>
      </w:r>
      <w:r w:rsidRPr="00A428BF">
        <w:rPr>
          <w:noProof/>
        </w:rPr>
      </w:r>
      <w:r w:rsidRPr="00A428BF">
        <w:rPr>
          <w:noProof/>
        </w:rPr>
        <w:fldChar w:fldCharType="separate"/>
      </w:r>
      <w:r w:rsidRPr="00A428BF">
        <w:rPr>
          <w:noProof/>
        </w:rPr>
        <w:t>8</w:t>
      </w:r>
      <w:r w:rsidRPr="00A428BF">
        <w:rPr>
          <w:noProof/>
        </w:rPr>
        <w:fldChar w:fldCharType="end"/>
      </w:r>
    </w:p>
    <w:p w14:paraId="0CF0A387" w14:textId="00270250"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4 - Napájecí zdroj Meanwell LPV-35-12 [3]</w:t>
      </w:r>
      <w:r w:rsidRPr="00A428BF">
        <w:rPr>
          <w:noProof/>
        </w:rPr>
        <w:tab/>
      </w:r>
      <w:r w:rsidRPr="00A428BF">
        <w:rPr>
          <w:noProof/>
        </w:rPr>
        <w:fldChar w:fldCharType="begin"/>
      </w:r>
      <w:r w:rsidRPr="00A428BF">
        <w:rPr>
          <w:noProof/>
        </w:rPr>
        <w:instrText xml:space="preserve"> PAGEREF _Toc62572350 \h </w:instrText>
      </w:r>
      <w:r w:rsidRPr="00A428BF">
        <w:rPr>
          <w:noProof/>
        </w:rPr>
      </w:r>
      <w:r w:rsidRPr="00A428BF">
        <w:rPr>
          <w:noProof/>
        </w:rPr>
        <w:fldChar w:fldCharType="separate"/>
      </w:r>
      <w:r w:rsidRPr="00A428BF">
        <w:rPr>
          <w:noProof/>
        </w:rPr>
        <w:t>9</w:t>
      </w:r>
      <w:r w:rsidRPr="00A428BF">
        <w:rPr>
          <w:noProof/>
        </w:rPr>
        <w:fldChar w:fldCharType="end"/>
      </w:r>
    </w:p>
    <w:p w14:paraId="06BE1856" w14:textId="617ECD76"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5 - Napájecí zdroj Pulsar ENC54C-10A65 [3]</w:t>
      </w:r>
      <w:r w:rsidRPr="00A428BF">
        <w:rPr>
          <w:noProof/>
        </w:rPr>
        <w:tab/>
      </w:r>
      <w:r w:rsidRPr="00A428BF">
        <w:rPr>
          <w:noProof/>
        </w:rPr>
        <w:fldChar w:fldCharType="begin"/>
      </w:r>
      <w:r w:rsidRPr="00A428BF">
        <w:rPr>
          <w:noProof/>
        </w:rPr>
        <w:instrText xml:space="preserve"> PAGEREF _Toc62572351 \h </w:instrText>
      </w:r>
      <w:r w:rsidRPr="00A428BF">
        <w:rPr>
          <w:noProof/>
        </w:rPr>
      </w:r>
      <w:r w:rsidRPr="00A428BF">
        <w:rPr>
          <w:noProof/>
        </w:rPr>
        <w:fldChar w:fldCharType="separate"/>
      </w:r>
      <w:r w:rsidRPr="00A428BF">
        <w:rPr>
          <w:noProof/>
        </w:rPr>
        <w:t>10</w:t>
      </w:r>
      <w:r w:rsidRPr="00A428BF">
        <w:rPr>
          <w:noProof/>
        </w:rPr>
        <w:fldChar w:fldCharType="end"/>
      </w:r>
    </w:p>
    <w:p w14:paraId="45B847C0" w14:textId="47A3782A"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 xml:space="preserve">Obrázek </w:t>
      </w:r>
      <w:r w:rsidRPr="00A428BF">
        <w:rPr>
          <w:i/>
          <w:iCs/>
          <w:noProof/>
          <w:color w:val="000000" w:themeColor="text1"/>
        </w:rPr>
        <w:t>8</w:t>
      </w:r>
      <w:r w:rsidRPr="00A428BF">
        <w:rPr>
          <w:noProof/>
          <w:color w:val="000000" w:themeColor="text1"/>
        </w:rPr>
        <w:t>- Napájecí zdroj Pulsar PSBOC 13,8V/2,5A/OC [3]</w:t>
      </w:r>
      <w:r w:rsidRPr="00A428BF">
        <w:rPr>
          <w:noProof/>
        </w:rPr>
        <w:tab/>
      </w:r>
      <w:r w:rsidRPr="00A428BF">
        <w:rPr>
          <w:noProof/>
        </w:rPr>
        <w:fldChar w:fldCharType="begin"/>
      </w:r>
      <w:r w:rsidRPr="00A428BF">
        <w:rPr>
          <w:noProof/>
        </w:rPr>
        <w:instrText xml:space="preserve"> PAGEREF _Toc62572352 \h </w:instrText>
      </w:r>
      <w:r w:rsidRPr="00A428BF">
        <w:rPr>
          <w:noProof/>
        </w:rPr>
      </w:r>
      <w:r w:rsidRPr="00A428BF">
        <w:rPr>
          <w:noProof/>
        </w:rPr>
        <w:fldChar w:fldCharType="separate"/>
      </w:r>
      <w:r w:rsidRPr="00A428BF">
        <w:rPr>
          <w:noProof/>
        </w:rPr>
        <w:t>11</w:t>
      </w:r>
      <w:r w:rsidRPr="00A428BF">
        <w:rPr>
          <w:noProof/>
        </w:rPr>
        <w:fldChar w:fldCharType="end"/>
      </w:r>
    </w:p>
    <w:p w14:paraId="49A5668B" w14:textId="5189554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6 - Systém dálkové kontroly parametrů zdrojů Pulsar PSBEN [3]</w:t>
      </w:r>
      <w:r w:rsidRPr="00A428BF">
        <w:rPr>
          <w:noProof/>
        </w:rPr>
        <w:tab/>
      </w:r>
      <w:r w:rsidRPr="00A428BF">
        <w:rPr>
          <w:noProof/>
        </w:rPr>
        <w:fldChar w:fldCharType="begin"/>
      </w:r>
      <w:r w:rsidRPr="00A428BF">
        <w:rPr>
          <w:noProof/>
        </w:rPr>
        <w:instrText xml:space="preserve"> PAGEREF _Toc62572353 \h </w:instrText>
      </w:r>
      <w:r w:rsidRPr="00A428BF">
        <w:rPr>
          <w:noProof/>
        </w:rPr>
      </w:r>
      <w:r w:rsidRPr="00A428BF">
        <w:rPr>
          <w:noProof/>
        </w:rPr>
        <w:fldChar w:fldCharType="separate"/>
      </w:r>
      <w:r w:rsidRPr="00A428BF">
        <w:rPr>
          <w:noProof/>
        </w:rPr>
        <w:t>12</w:t>
      </w:r>
      <w:r w:rsidRPr="00A428BF">
        <w:rPr>
          <w:noProof/>
        </w:rPr>
        <w:fldChar w:fldCharType="end"/>
      </w:r>
    </w:p>
    <w:p w14:paraId="695BBB82" w14:textId="11136D3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7 - Aplikace pro monitorování zdrojů PowerSecurity [3]</w:t>
      </w:r>
      <w:r w:rsidRPr="00A428BF">
        <w:rPr>
          <w:noProof/>
        </w:rPr>
        <w:tab/>
      </w:r>
      <w:r w:rsidRPr="00A428BF">
        <w:rPr>
          <w:noProof/>
        </w:rPr>
        <w:fldChar w:fldCharType="begin"/>
      </w:r>
      <w:r w:rsidRPr="00A428BF">
        <w:rPr>
          <w:noProof/>
        </w:rPr>
        <w:instrText xml:space="preserve"> PAGEREF _Toc62572354 \h </w:instrText>
      </w:r>
      <w:r w:rsidRPr="00A428BF">
        <w:rPr>
          <w:noProof/>
        </w:rPr>
      </w:r>
      <w:r w:rsidRPr="00A428BF">
        <w:rPr>
          <w:noProof/>
        </w:rPr>
        <w:fldChar w:fldCharType="separate"/>
      </w:r>
      <w:r w:rsidRPr="00A428BF">
        <w:rPr>
          <w:noProof/>
        </w:rPr>
        <w:t>12</w:t>
      </w:r>
      <w:r w:rsidRPr="00A428BF">
        <w:rPr>
          <w:noProof/>
        </w:rPr>
        <w:fldChar w:fldCharType="end"/>
      </w:r>
    </w:p>
    <w:p w14:paraId="3056568D" w14:textId="7F356255" w:rsidR="001E3A99" w:rsidRPr="00A428BF" w:rsidRDefault="0040708E">
      <w:pPr>
        <w:spacing w:before="288" w:after="96"/>
        <w:rPr>
          <w:rFonts w:cs="Times New Roman"/>
        </w:rPr>
      </w:pPr>
      <w:r w:rsidRPr="00A428BF">
        <w:rPr>
          <w:rFonts w:cs="Times New Roman"/>
        </w:rPr>
        <w:fldChar w:fldCharType="end"/>
      </w:r>
      <w:r w:rsidR="001E3A99" w:rsidRPr="00A428BF">
        <w:rPr>
          <w:rFonts w:cs="Times New Roman"/>
        </w:rPr>
        <w:br w:type="page"/>
      </w:r>
    </w:p>
    <w:p w14:paraId="7B431AA3" w14:textId="77777777" w:rsidR="001E3A99" w:rsidRPr="00A428BF" w:rsidRDefault="001E3A99" w:rsidP="00B6125D">
      <w:pPr>
        <w:pStyle w:val="Nadpis4"/>
        <w:rPr>
          <w:noProof/>
        </w:rPr>
      </w:pPr>
      <w:bookmarkStart w:id="8" w:name="_Toc5521143"/>
      <w:r w:rsidRPr="00A428BF">
        <w:lastRenderedPageBreak/>
        <w:t>Seznam tabulek</w:t>
      </w:r>
      <w:bookmarkEnd w:id="8"/>
      <w:r w:rsidR="008B5793" w:rsidRPr="00A428BF">
        <w:fldChar w:fldCharType="begin"/>
      </w:r>
      <w:r w:rsidR="008B5793" w:rsidRPr="00A428BF">
        <w:instrText xml:space="preserve"> TOC \c "Tabulka" </w:instrText>
      </w:r>
      <w:r w:rsidR="008B5793" w:rsidRPr="00A428BF">
        <w:fldChar w:fldCharType="end"/>
      </w:r>
    </w:p>
    <w:p w14:paraId="42338CF0" w14:textId="3A59D450" w:rsidR="00243CBC" w:rsidRPr="00A428BF" w:rsidRDefault="0040708E" w:rsidP="00184BB5">
      <w:pPr>
        <w:rPr>
          <w:rFonts w:cs="Times New Roman"/>
        </w:rPr>
      </w:pPr>
      <w:r w:rsidRPr="00A428BF">
        <w:rPr>
          <w:rFonts w:cs="Times New Roman"/>
        </w:rPr>
        <w:fldChar w:fldCharType="begin"/>
      </w:r>
      <w:r w:rsidRPr="00A428BF">
        <w:rPr>
          <w:rFonts w:cs="Times New Roman"/>
        </w:rPr>
        <w:instrText xml:space="preserve"> TOC \c "Tabulka" </w:instrText>
      </w:r>
      <w:r w:rsidRPr="00A428BF">
        <w:rPr>
          <w:rFonts w:cs="Times New Roman"/>
        </w:rPr>
        <w:fldChar w:fldCharType="separate"/>
      </w:r>
      <w:r w:rsidR="000F4163" w:rsidRPr="00A428BF">
        <w:rPr>
          <w:rFonts w:cs="Times New Roman"/>
          <w:b/>
          <w:bCs/>
          <w:noProof/>
        </w:rPr>
        <w:t>Nenalezena položka seznamu obrázků.</w:t>
      </w:r>
      <w:r w:rsidRPr="00A428BF">
        <w:rPr>
          <w:rFonts w:cs="Times New Roman"/>
        </w:rPr>
        <w:fldChar w:fldCharType="end"/>
      </w:r>
      <w:r w:rsidR="001E3A99" w:rsidRPr="00A428BF">
        <w:rPr>
          <w:rFonts w:cs="Times New Roman"/>
        </w:rPr>
        <w:br w:type="page"/>
      </w:r>
    </w:p>
    <w:p w14:paraId="4EB2B591" w14:textId="77777777" w:rsidR="000F5CAD" w:rsidRPr="00A428BF" w:rsidRDefault="00942C04" w:rsidP="00B6125D">
      <w:pPr>
        <w:pStyle w:val="Nadpis1"/>
        <w:numPr>
          <w:ilvl w:val="0"/>
          <w:numId w:val="0"/>
        </w:numPr>
        <w:ind w:left="357"/>
      </w:pPr>
      <w:bookmarkStart w:id="9" w:name="_Toc5521144"/>
      <w:bookmarkStart w:id="10" w:name="_Toc62572502"/>
      <w:r w:rsidRPr="00A428BF">
        <w:lastRenderedPageBreak/>
        <w:t>Úvod</w:t>
      </w:r>
      <w:bookmarkEnd w:id="9"/>
      <w:bookmarkEnd w:id="10"/>
    </w:p>
    <w:p w14:paraId="03D14A7B" w14:textId="77777777" w:rsidR="00875477" w:rsidRPr="00A428BF" w:rsidRDefault="00875477" w:rsidP="00344CB5">
      <w:pPr>
        <w:rPr>
          <w:rFonts w:eastAsiaTheme="minorEastAsia" w:cs="Times New Roman"/>
          <w:b/>
          <w:sz w:val="28"/>
          <w:szCs w:val="32"/>
        </w:rPr>
      </w:pPr>
      <w:r w:rsidRPr="00A428BF">
        <w:rPr>
          <w:rFonts w:eastAsiaTheme="minorEastAsia" w:cs="Times New Roman"/>
        </w:rPr>
        <w:br w:type="page"/>
      </w:r>
    </w:p>
    <w:p w14:paraId="30AD3EE2" w14:textId="0C50FDB1" w:rsidR="006F405E" w:rsidRPr="00A428BF" w:rsidRDefault="006F405E" w:rsidP="00B6125D">
      <w:pPr>
        <w:pStyle w:val="Nadpis1"/>
        <w:numPr>
          <w:ilvl w:val="0"/>
          <w:numId w:val="26"/>
        </w:numPr>
      </w:pPr>
      <w:bookmarkStart w:id="11" w:name="_Toc62572503"/>
      <w:bookmarkStart w:id="12" w:name="_Toc5521145"/>
      <w:r w:rsidRPr="00A428BF">
        <w:lastRenderedPageBreak/>
        <w:t>Napájecí zdroje</w:t>
      </w:r>
    </w:p>
    <w:p w14:paraId="1A2138BC" w14:textId="5F92E324" w:rsidR="006F405E" w:rsidRPr="00A428BF" w:rsidRDefault="00AE2051" w:rsidP="006F405E">
      <w:r w:rsidRPr="00A428BF">
        <w:t>Napájecí zdroj je zařízení, které dodává elektrick</w:t>
      </w:r>
      <w:r w:rsidR="002A6C0A" w:rsidRPr="00A428BF">
        <w:t>ému</w:t>
      </w:r>
      <w:r w:rsidRPr="00A428BF">
        <w:t xml:space="preserve"> spotřebič</w:t>
      </w:r>
      <w:r w:rsidR="002A6C0A" w:rsidRPr="00A428BF">
        <w:t>i</w:t>
      </w:r>
      <w:r w:rsidRPr="00A428BF">
        <w:t xml:space="preserve"> elektrickou energii, </w:t>
      </w:r>
      <w:r w:rsidR="002A6C0A" w:rsidRPr="00A428BF">
        <w:t>za účelem jeho provozu.</w:t>
      </w:r>
      <w:r w:rsidRPr="00A428BF">
        <w:t xml:space="preserve"> Je to tedy zařízení, které je schopné dodat elektronickému zařízení/systému elektrické napětí a proud, potřebný k jeho činnosti. Dodávaná energie musí být v</w:t>
      </w:r>
      <w:r w:rsidR="002A6C0A" w:rsidRPr="00A428BF">
        <w:t xml:space="preserve"> </w:t>
      </w:r>
      <w:r w:rsidRPr="00A428BF">
        <w:t>dané toleranci a mít požadovaný průběh.</w:t>
      </w:r>
      <w:r w:rsidR="0029380D" w:rsidRPr="00A428BF">
        <w:t xml:space="preserve"> [1</w:t>
      </w:r>
      <w:r w:rsidR="0045028C" w:rsidRPr="00A428BF">
        <w:t xml:space="preserve">, </w:t>
      </w:r>
      <w:r w:rsidR="003534DB" w:rsidRPr="00A428BF">
        <w:t>2]</w:t>
      </w:r>
    </w:p>
    <w:p w14:paraId="7DE59289" w14:textId="368E116B" w:rsidR="00AE2051" w:rsidRPr="00A428BF" w:rsidRDefault="00AE2051" w:rsidP="00B6125D">
      <w:pPr>
        <w:pStyle w:val="Nadpis2"/>
      </w:pPr>
      <w:r w:rsidRPr="00A428BF">
        <w:t>Dělení napájecích zdrojů</w:t>
      </w:r>
    </w:p>
    <w:p w14:paraId="4466331F" w14:textId="36E66C32" w:rsidR="0031329F" w:rsidRPr="00A428BF" w:rsidRDefault="0031329F" w:rsidP="00BF11DB">
      <w:pPr>
        <w:ind w:firstLine="0"/>
        <w:rPr>
          <w:b/>
          <w:bCs/>
        </w:rPr>
      </w:pPr>
      <w:r w:rsidRPr="00A428BF">
        <w:rPr>
          <w:b/>
          <w:bCs/>
        </w:rPr>
        <w:t>P</w:t>
      </w:r>
      <w:r w:rsidR="00AE2051" w:rsidRPr="00A428BF">
        <w:rPr>
          <w:b/>
          <w:bCs/>
        </w:rPr>
        <w:t>odle typu dodávaného výkonu</w:t>
      </w:r>
      <w:r w:rsidRPr="00A428BF">
        <w:rPr>
          <w:b/>
          <w:bCs/>
        </w:rPr>
        <w:t xml:space="preserve"> zdroje </w:t>
      </w:r>
      <w:r w:rsidR="00CD261E" w:rsidRPr="00A428BF">
        <w:rPr>
          <w:b/>
          <w:bCs/>
        </w:rPr>
        <w:t xml:space="preserve">můžeme </w:t>
      </w:r>
      <w:r w:rsidRPr="00A428BF">
        <w:rPr>
          <w:b/>
          <w:bCs/>
        </w:rPr>
        <w:t>děl</w:t>
      </w:r>
      <w:r w:rsidR="00CD261E" w:rsidRPr="00A428BF">
        <w:rPr>
          <w:b/>
          <w:bCs/>
        </w:rPr>
        <w:t xml:space="preserve">it </w:t>
      </w:r>
      <w:r w:rsidRPr="00A428BF">
        <w:rPr>
          <w:b/>
          <w:bCs/>
        </w:rPr>
        <w:t>na:</w:t>
      </w:r>
    </w:p>
    <w:p w14:paraId="59F43B63" w14:textId="0DC6BD95" w:rsidR="0031329F" w:rsidRPr="00A428BF" w:rsidRDefault="00AE2051" w:rsidP="00BF11DB">
      <w:pPr>
        <w:pStyle w:val="Odstavecseseznamem"/>
        <w:numPr>
          <w:ilvl w:val="0"/>
          <w:numId w:val="20"/>
        </w:numPr>
      </w:pPr>
      <w:r w:rsidRPr="00A428BF">
        <w:t>zdroje stejnosměrných napětí a proudů</w:t>
      </w:r>
      <w:r w:rsidR="0031329F" w:rsidRPr="00A428BF">
        <w:t>,</w:t>
      </w:r>
    </w:p>
    <w:p w14:paraId="4B53881F" w14:textId="1C63A37F" w:rsidR="0031329F" w:rsidRPr="00A428BF" w:rsidRDefault="00AE2051" w:rsidP="00BF11DB">
      <w:pPr>
        <w:pStyle w:val="Odstavecseseznamem"/>
        <w:numPr>
          <w:ilvl w:val="0"/>
          <w:numId w:val="20"/>
        </w:numPr>
      </w:pPr>
      <w:r w:rsidRPr="00A428BF">
        <w:t>zdroje střídavých napětí a proudů</w:t>
      </w:r>
      <w:r w:rsidR="0031329F" w:rsidRPr="00A428BF">
        <w:t>.</w:t>
      </w:r>
    </w:p>
    <w:p w14:paraId="1D3FD8BD" w14:textId="108EE31F" w:rsidR="0031329F" w:rsidRPr="00A428BF" w:rsidRDefault="0031329F" w:rsidP="00BF11DB">
      <w:pPr>
        <w:ind w:firstLine="0"/>
      </w:pPr>
      <w:r w:rsidRPr="00A428BF">
        <w:rPr>
          <w:b/>
          <w:bCs/>
        </w:rPr>
        <w:t>P</w:t>
      </w:r>
      <w:r w:rsidR="00AE2051" w:rsidRPr="00A428BF">
        <w:rPr>
          <w:b/>
          <w:bCs/>
        </w:rPr>
        <w:t>odle základního fyzikálního principu činnosti</w:t>
      </w:r>
      <w:r w:rsidR="00CD261E" w:rsidRPr="00A428BF">
        <w:rPr>
          <w:b/>
          <w:bCs/>
        </w:rPr>
        <w:t xml:space="preserve"> můžeme</w:t>
      </w:r>
      <w:r w:rsidRPr="00A428BF">
        <w:rPr>
          <w:b/>
          <w:bCs/>
        </w:rPr>
        <w:t xml:space="preserve"> zdroje děl</w:t>
      </w:r>
      <w:r w:rsidR="00CD261E" w:rsidRPr="00A428BF">
        <w:rPr>
          <w:b/>
          <w:bCs/>
        </w:rPr>
        <w:t>it</w:t>
      </w:r>
      <w:r w:rsidRPr="00A428BF">
        <w:rPr>
          <w:b/>
          <w:bCs/>
        </w:rPr>
        <w:t xml:space="preserve"> na:</w:t>
      </w:r>
    </w:p>
    <w:p w14:paraId="42872092" w14:textId="10427E49" w:rsidR="0031329F" w:rsidRPr="00A428BF" w:rsidRDefault="00AE2051" w:rsidP="00BF11DB">
      <w:pPr>
        <w:pStyle w:val="Odstavecseseznamem"/>
        <w:numPr>
          <w:ilvl w:val="0"/>
          <w:numId w:val="21"/>
        </w:numPr>
      </w:pPr>
      <w:r w:rsidRPr="00A428BF">
        <w:t>elektrochemické (</w:t>
      </w:r>
      <w:r w:rsidR="0031329F" w:rsidRPr="00A428BF">
        <w:t>baterie, akumulátory</w:t>
      </w:r>
      <w:r w:rsidRPr="00A428BF">
        <w:t>)</w:t>
      </w:r>
      <w:r w:rsidR="0031329F" w:rsidRPr="00A428BF">
        <w:t>,</w:t>
      </w:r>
    </w:p>
    <w:p w14:paraId="7A012F94" w14:textId="44737077" w:rsidR="0031329F" w:rsidRPr="00A428BF" w:rsidRDefault="00AE2051" w:rsidP="00BF11DB">
      <w:pPr>
        <w:pStyle w:val="Odstavecseseznamem"/>
        <w:numPr>
          <w:ilvl w:val="0"/>
          <w:numId w:val="21"/>
        </w:numPr>
      </w:pPr>
      <w:r w:rsidRPr="00A428BF">
        <w:t>elektromechanické (generátory, dynama, alternátory)</w:t>
      </w:r>
      <w:r w:rsidR="00CD261E" w:rsidRPr="00A428BF">
        <w:t>,</w:t>
      </w:r>
    </w:p>
    <w:p w14:paraId="2D568B8A" w14:textId="025DAA84" w:rsidR="00AE2051" w:rsidRPr="00A428BF" w:rsidRDefault="00AE2051" w:rsidP="00BF11DB">
      <w:pPr>
        <w:pStyle w:val="Odstavecseseznamem"/>
        <w:numPr>
          <w:ilvl w:val="0"/>
          <w:numId w:val="21"/>
        </w:numPr>
      </w:pPr>
      <w:r w:rsidRPr="00A428BF">
        <w:t>využívající elektrickou rozvodnou síť (elektronické napájecí zdroje)</w:t>
      </w:r>
      <w:r w:rsidR="00CD261E" w:rsidRPr="00A428BF">
        <w:t>.</w:t>
      </w:r>
    </w:p>
    <w:p w14:paraId="7E5F666D" w14:textId="7823C016" w:rsidR="0031329F" w:rsidRPr="00A428BF" w:rsidRDefault="00CD261E" w:rsidP="00BF11DB">
      <w:pPr>
        <w:ind w:firstLine="0"/>
        <w:rPr>
          <w:b/>
          <w:bCs/>
        </w:rPr>
      </w:pPr>
      <w:r w:rsidRPr="00A428BF">
        <w:rPr>
          <w:b/>
          <w:bCs/>
        </w:rPr>
        <w:t>P</w:t>
      </w:r>
      <w:r w:rsidR="00AE2051" w:rsidRPr="00A428BF">
        <w:rPr>
          <w:b/>
          <w:bCs/>
        </w:rPr>
        <w:t>odle povahy vnitřních dějů</w:t>
      </w:r>
      <w:r w:rsidRPr="00A428BF">
        <w:rPr>
          <w:b/>
          <w:bCs/>
        </w:rPr>
        <w:t xml:space="preserve"> zdroje můžeme dělit na:</w:t>
      </w:r>
    </w:p>
    <w:p w14:paraId="7A73806D" w14:textId="55EB841B" w:rsidR="0031329F" w:rsidRPr="00A428BF" w:rsidRDefault="00AE2051" w:rsidP="00BF11DB">
      <w:pPr>
        <w:pStyle w:val="Odstavecseseznamem"/>
        <w:numPr>
          <w:ilvl w:val="0"/>
          <w:numId w:val="22"/>
        </w:numPr>
      </w:pPr>
      <w:r w:rsidRPr="00A428BF">
        <w:t xml:space="preserve">zdroje </w:t>
      </w:r>
      <w:r w:rsidR="00CD261E" w:rsidRPr="00A428BF">
        <w:t xml:space="preserve">neregulovatelné </w:t>
      </w:r>
      <w:r w:rsidRPr="00A428BF">
        <w:t>(pevně daná výstupní hodnota</w:t>
      </w:r>
      <w:r w:rsidR="00CD261E" w:rsidRPr="00A428BF">
        <w:t xml:space="preserve"> napětí/proudu</w:t>
      </w:r>
      <w:r w:rsidRPr="00A428BF">
        <w:t>)</w:t>
      </w:r>
      <w:r w:rsidR="00BF11DB" w:rsidRPr="00A428BF">
        <w:t>,</w:t>
      </w:r>
    </w:p>
    <w:p w14:paraId="033F17BB" w14:textId="2BC372EF" w:rsidR="00AE2051" w:rsidRPr="00A428BF" w:rsidRDefault="00AE2051" w:rsidP="00BF11DB">
      <w:pPr>
        <w:pStyle w:val="Odstavecseseznamem"/>
        <w:numPr>
          <w:ilvl w:val="0"/>
          <w:numId w:val="22"/>
        </w:numPr>
      </w:pPr>
      <w:r w:rsidRPr="00A428BF">
        <w:t>zdroje regulova</w:t>
      </w:r>
      <w:r w:rsidR="00CD261E" w:rsidRPr="00A428BF">
        <w:t>telné (regulovatelná výstupní hodnota napětí/proudu)</w:t>
      </w:r>
      <w:r w:rsidR="00BF11DB" w:rsidRPr="00A428BF">
        <w:t>.</w:t>
      </w:r>
      <w:r w:rsidR="0029380D" w:rsidRPr="00A428BF">
        <w:t xml:space="preserve"> [1</w:t>
      </w:r>
      <w:r w:rsidR="0045028C" w:rsidRPr="00A428BF">
        <w:t xml:space="preserve">, </w:t>
      </w:r>
      <w:r w:rsidR="003534DB" w:rsidRPr="00A428BF">
        <w:t>2]</w:t>
      </w:r>
    </w:p>
    <w:p w14:paraId="0366636C" w14:textId="0F22D836" w:rsidR="00BF11DB" w:rsidRPr="00A428BF" w:rsidRDefault="00395B2A" w:rsidP="00BF11DB">
      <w:pPr>
        <w:ind w:firstLine="0"/>
        <w:rPr>
          <w:b/>
          <w:bCs/>
        </w:rPr>
      </w:pPr>
      <w:r w:rsidRPr="00A428BF">
        <w:rPr>
          <w:b/>
          <w:bCs/>
        </w:rPr>
        <w:t>Podle způsobu regulace můžeme zdroje dělit na:</w:t>
      </w:r>
    </w:p>
    <w:p w14:paraId="4C571B2F" w14:textId="77777777" w:rsidR="00395B2A" w:rsidRPr="00A428BF" w:rsidRDefault="00395B2A" w:rsidP="00395B2A">
      <w:pPr>
        <w:pStyle w:val="Odstavecseseznamem"/>
        <w:numPr>
          <w:ilvl w:val="0"/>
          <w:numId w:val="23"/>
        </w:numPr>
      </w:pPr>
      <w:r w:rsidRPr="00A428BF">
        <w:t>zdroje s lineární (spojitou) regulací,</w:t>
      </w:r>
    </w:p>
    <w:p w14:paraId="46CD5048" w14:textId="3E9B6A51" w:rsidR="00395B2A" w:rsidRPr="00A428BF" w:rsidRDefault="00395B2A" w:rsidP="00395B2A">
      <w:pPr>
        <w:pStyle w:val="Odstavecseseznamem"/>
        <w:numPr>
          <w:ilvl w:val="0"/>
          <w:numId w:val="23"/>
        </w:numPr>
      </w:pPr>
      <w:r w:rsidRPr="00A428BF">
        <w:t>zdroje s impulsní (spínanou) regulací.</w:t>
      </w:r>
    </w:p>
    <w:p w14:paraId="6B4A7DD7" w14:textId="0B67CA42" w:rsidR="0029380D" w:rsidRPr="00A428BF" w:rsidRDefault="0029380D" w:rsidP="00B6125D">
      <w:pPr>
        <w:pStyle w:val="Nadpis2"/>
      </w:pPr>
      <w:r w:rsidRPr="00A428BF">
        <w:t>Lineární zdroje</w:t>
      </w:r>
    </w:p>
    <w:p w14:paraId="27C70FC8" w14:textId="5971F8B2" w:rsidR="00A53995" w:rsidRPr="00A428BF" w:rsidRDefault="00A53995" w:rsidP="00A53995">
      <w:r w:rsidRPr="00A428BF">
        <w:t>Lineární zdroje lze zjednodušeně popsat čtyřmi základními bloky, které upravují průběh a velikost napětí</w:t>
      </w:r>
      <w:r w:rsidR="00C10324" w:rsidRPr="00A428BF">
        <w:t>. Jsou to bloky transformátor, usměrňovač, filtr a stabilizátor, které můžete vidět na obrázku 1.</w:t>
      </w:r>
    </w:p>
    <w:p w14:paraId="045E9C1C" w14:textId="77777777" w:rsidR="00F30508" w:rsidRPr="00A428BF" w:rsidRDefault="00F30508" w:rsidP="00A53995"/>
    <w:p w14:paraId="07615717" w14:textId="77777777" w:rsidR="00AA7990" w:rsidRPr="00A428BF" w:rsidRDefault="00A53995" w:rsidP="00AA7990">
      <w:pPr>
        <w:keepNext/>
        <w:jc w:val="center"/>
      </w:pPr>
      <w:r w:rsidRPr="00A428BF">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47650DEB" w:rsidR="0029380D" w:rsidRPr="00A428BF" w:rsidRDefault="00AA7990" w:rsidP="00F30508">
      <w:pPr>
        <w:pStyle w:val="Titulek"/>
        <w:spacing w:before="0" w:after="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w:t>
      </w:r>
      <w:r w:rsidRPr="00A428BF">
        <w:rPr>
          <w:i w:val="0"/>
          <w:iCs w:val="0"/>
          <w:color w:val="auto"/>
          <w:sz w:val="22"/>
          <w:szCs w:val="22"/>
        </w:rPr>
        <w:fldChar w:fldCharType="end"/>
      </w:r>
      <w:r w:rsidRPr="00A428BF">
        <w:rPr>
          <w:i w:val="0"/>
          <w:iCs w:val="0"/>
          <w:color w:val="auto"/>
          <w:sz w:val="22"/>
          <w:szCs w:val="22"/>
        </w:rPr>
        <w:t xml:space="preserve"> - Schéma lineárního zdroje [3]</w:t>
      </w:r>
    </w:p>
    <w:p w14:paraId="6355A2D1" w14:textId="03D867CA" w:rsidR="003534DB" w:rsidRPr="00A428BF" w:rsidRDefault="003534DB" w:rsidP="003534DB">
      <w:r w:rsidRPr="00A428BF">
        <w:lastRenderedPageBreak/>
        <w:t>Vstupním napětím lineárních zdrojů je síťové napětí, které v Evropě nabývá hodnot 50</w:t>
      </w:r>
      <w:r w:rsidR="0045028C" w:rsidRPr="00A428BF">
        <w:t xml:space="preserve"> </w:t>
      </w:r>
      <w:r w:rsidRPr="00A428BF">
        <w:t>Hz/230</w:t>
      </w:r>
      <w:r w:rsidR="0045028C" w:rsidRPr="00A428BF">
        <w:t xml:space="preserve"> </w:t>
      </w:r>
      <w:r w:rsidRPr="00A428BF">
        <w:t>V. Síťový transformátor slouží k úpravě střídavého napětí na požadovanou hodnotu a galvanickému (izolaci) oddělení obvodu od sítě.</w:t>
      </w:r>
      <w:r w:rsidR="00AA7990" w:rsidRPr="00A428BF">
        <w:t xml:space="preserve"> [1</w:t>
      </w:r>
      <w:r w:rsidR="0045028C" w:rsidRPr="00A428BF">
        <w:t xml:space="preserve">, </w:t>
      </w:r>
      <w:r w:rsidR="00AA7990" w:rsidRPr="00A428BF">
        <w:t>4]</w:t>
      </w:r>
    </w:p>
    <w:p w14:paraId="781880B4" w14:textId="6C64E30A" w:rsidR="003534DB" w:rsidRPr="00A428BF" w:rsidRDefault="003534DB" w:rsidP="003534DB">
      <w:r w:rsidRPr="00A428BF">
        <w:t xml:space="preserve">Usměrňovač </w:t>
      </w:r>
      <w:r w:rsidR="006E312B" w:rsidRPr="00A428BF">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A428BF">
        <w:t>Graetzův</w:t>
      </w:r>
      <w:proofErr w:type="spellEnd"/>
      <w:r w:rsidR="006E312B" w:rsidRPr="00A428BF">
        <w:t>) usměrňovač nebo také pomocí tyristorů či tranz</w:t>
      </w:r>
      <w:r w:rsidR="00985D76" w:rsidRPr="00A428BF">
        <w:t>i</w:t>
      </w:r>
      <w:r w:rsidR="006E312B" w:rsidRPr="00A428BF">
        <w:t>storů.</w:t>
      </w:r>
      <w:r w:rsidR="00AA7990" w:rsidRPr="00A428BF">
        <w:t xml:space="preserve"> [1</w:t>
      </w:r>
      <w:r w:rsidR="0045028C" w:rsidRPr="00A428BF">
        <w:t xml:space="preserve">, </w:t>
      </w:r>
      <w:r w:rsidR="00AA7990" w:rsidRPr="00A428BF">
        <w:t>4]</w:t>
      </w:r>
    </w:p>
    <w:p w14:paraId="0D27E408" w14:textId="5B49DBEF" w:rsidR="00985D76" w:rsidRPr="00A428BF" w:rsidRDefault="00985D76" w:rsidP="003534DB">
      <w:r w:rsidRPr="00A428BF">
        <w:t>Filtr</w:t>
      </w:r>
      <w:r w:rsidR="0082334D" w:rsidRPr="00A428BF">
        <w:t xml:space="preserve"> slouží k vyhlazení a filtraci výstupního napětí. Je tvořen kondenzátory, které </w:t>
      </w:r>
      <w:proofErr w:type="spellStart"/>
      <w:r w:rsidR="0082334D" w:rsidRPr="00A428BF">
        <w:t>dodávájí</w:t>
      </w:r>
      <w:proofErr w:type="spellEnd"/>
      <w:r w:rsidR="0082334D" w:rsidRPr="00A428BF">
        <w:t xml:space="preserve"> proud do zátěže v době, kdy jsou diody polarizovány v závěrném směru, a není možný přímý přenos energie z</w:t>
      </w:r>
      <w:r w:rsidR="004436F9" w:rsidRPr="00A428BF">
        <w:t>e</w:t>
      </w:r>
      <w:r w:rsidR="0082334D" w:rsidRPr="00A428BF">
        <w:t xml:space="preserve"> vstupu na výstup.</w:t>
      </w:r>
      <w:r w:rsidR="00AA7990" w:rsidRPr="00A428BF">
        <w:t xml:space="preserve"> [1</w:t>
      </w:r>
      <w:r w:rsidR="0045028C" w:rsidRPr="00A428BF">
        <w:t xml:space="preserve">, </w:t>
      </w:r>
      <w:r w:rsidR="00AA7990" w:rsidRPr="00A428BF">
        <w:t>4]</w:t>
      </w:r>
    </w:p>
    <w:p w14:paraId="2F40222D" w14:textId="114781DC" w:rsidR="00192E23" w:rsidRPr="00A428BF" w:rsidRDefault="00192E23" w:rsidP="003534DB">
      <w:r w:rsidRPr="00A428BF">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A428BF">
        <w:t xml:space="preserve"> [1</w:t>
      </w:r>
      <w:r w:rsidR="0045028C" w:rsidRPr="00A428BF">
        <w:t xml:space="preserve">, </w:t>
      </w:r>
      <w:r w:rsidR="00AA7990" w:rsidRPr="00A428BF">
        <w:t>4]</w:t>
      </w:r>
    </w:p>
    <w:p w14:paraId="659BC83A" w14:textId="20A8AB9B" w:rsidR="00222468" w:rsidRPr="00A428BF" w:rsidRDefault="00222468" w:rsidP="00222468">
      <w:r w:rsidRPr="00A428BF">
        <w:t>Lineární zdroje začínají být pomalu nahrazovány zdroji spínanými zejména kvůli jejich značné velikosti</w:t>
      </w:r>
      <w:r w:rsidR="00CB5C61" w:rsidRPr="00A428BF">
        <w:t>, hmotnosti a nižší účinnosti</w:t>
      </w:r>
      <w:r w:rsidR="00C9544A" w:rsidRPr="00A428BF">
        <w:t>.</w:t>
      </w:r>
      <w:r w:rsidR="00CB5C61" w:rsidRPr="00A428BF">
        <w:t xml:space="preserve"> </w:t>
      </w:r>
      <w:r w:rsidRPr="00A428BF">
        <w:t xml:space="preserve">Jsou však jednoduché a mají velmi malé </w:t>
      </w:r>
      <w:r w:rsidR="00FB32F8" w:rsidRPr="00A428BF">
        <w:t xml:space="preserve">výstupní </w:t>
      </w:r>
      <w:r w:rsidRPr="00A428BF">
        <w:t>zvlnění.</w:t>
      </w:r>
    </w:p>
    <w:p w14:paraId="7E4CA661" w14:textId="4D21475F" w:rsidR="0029380D" w:rsidRPr="00A428BF" w:rsidRDefault="0029380D" w:rsidP="00B6125D">
      <w:pPr>
        <w:pStyle w:val="Nadpis2"/>
      </w:pPr>
      <w:r w:rsidRPr="00A428BF">
        <w:t>Spínané zdroje</w:t>
      </w:r>
    </w:p>
    <w:p w14:paraId="10BBE45A" w14:textId="3DF68611" w:rsidR="0029380D" w:rsidRPr="00A428BF" w:rsidRDefault="00FB32F8" w:rsidP="00C9544A">
      <w:r w:rsidRPr="00A428BF">
        <w:rPr>
          <w:i/>
          <w:iCs/>
        </w:rPr>
        <w:t>„</w:t>
      </w:r>
      <w:r w:rsidR="00C9544A" w:rsidRPr="00A428BF">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A428BF">
        <w:rPr>
          <w:i/>
          <w:iCs/>
        </w:rPr>
        <w:t>90%</w:t>
      </w:r>
      <w:proofErr w:type="gramEnd"/>
      <w:r w:rsidR="00C9544A" w:rsidRPr="00A428BF">
        <w:rPr>
          <w:i/>
          <w:iCs/>
        </w:rPr>
        <w:t xml:space="preserve">. Další výhodou je možnost realizace zdroje s menšími rozměry a menší </w:t>
      </w:r>
      <w:r w:rsidR="0045028C" w:rsidRPr="00A428BF">
        <w:rPr>
          <w:i/>
          <w:iCs/>
        </w:rPr>
        <w:t>hmotností</w:t>
      </w:r>
      <w:r w:rsidR="00C9544A" w:rsidRPr="00A428BF">
        <w:rPr>
          <w:i/>
          <w:iCs/>
        </w:rPr>
        <w:t xml:space="preserve"> při stejném výkonu. Toho je dosaženo rychlým spínáním a rozepínáním jednoho či více polovodičových prvků, kterými jsou buď tranzistory, nebo tyristory.</w:t>
      </w:r>
      <w:r w:rsidRPr="00A428BF">
        <w:rPr>
          <w:i/>
          <w:iCs/>
        </w:rPr>
        <w:t xml:space="preserve"> [1]”</w:t>
      </w:r>
      <w:r w:rsidR="009271CD" w:rsidRPr="00A428BF">
        <w:t xml:space="preserve"> Spínané zdroje však nedisponují jen výhodami. Mezi jejich hlavní nevýhody patří jejich větší složitost</w:t>
      </w:r>
      <w:r w:rsidR="007E49F3" w:rsidRPr="00A428BF">
        <w:t>, cena</w:t>
      </w:r>
      <w:r w:rsidR="0093266E" w:rsidRPr="00A428BF">
        <w:t xml:space="preserve"> a horší EMC způsobená spínáním spínacích prvků. Tento jev</w:t>
      </w:r>
      <w:r w:rsidR="007E49F3" w:rsidRPr="00A428BF">
        <w:t xml:space="preserve"> zapříčiňuje</w:t>
      </w:r>
      <w:r w:rsidR="0093266E" w:rsidRPr="00A428BF">
        <w:t xml:space="preserve"> emitac</w:t>
      </w:r>
      <w:r w:rsidR="007E49F3" w:rsidRPr="00A428BF">
        <w:t>i</w:t>
      </w:r>
      <w:r w:rsidR="0093266E" w:rsidRPr="00A428BF">
        <w:t xml:space="preserve"> rušivých signálů</w:t>
      </w:r>
      <w:r w:rsidR="007E49F3" w:rsidRPr="00A428BF">
        <w:t>.</w:t>
      </w:r>
    </w:p>
    <w:p w14:paraId="35820E79" w14:textId="77777777" w:rsidR="00F30508" w:rsidRPr="00A428BF" w:rsidRDefault="00F30508" w:rsidP="00C9544A"/>
    <w:p w14:paraId="4B572178" w14:textId="77777777" w:rsidR="00E868D7" w:rsidRPr="00A428BF" w:rsidRDefault="00C9544A" w:rsidP="00E868D7">
      <w:pPr>
        <w:keepNext/>
      </w:pPr>
      <w:r w:rsidRPr="00A428BF">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7261E9A" w:rsidR="00C9544A" w:rsidRPr="00A428BF" w:rsidRDefault="00E868D7"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2</w:t>
      </w:r>
      <w:r w:rsidRPr="00A428BF">
        <w:rPr>
          <w:i w:val="0"/>
          <w:iCs w:val="0"/>
          <w:color w:val="000000" w:themeColor="text1"/>
          <w:sz w:val="22"/>
          <w:szCs w:val="22"/>
        </w:rPr>
        <w:fldChar w:fldCharType="end"/>
      </w:r>
      <w:r w:rsidRPr="00A428BF">
        <w:rPr>
          <w:i w:val="0"/>
          <w:iCs w:val="0"/>
          <w:color w:val="000000" w:themeColor="text1"/>
          <w:sz w:val="22"/>
          <w:szCs w:val="22"/>
        </w:rPr>
        <w:t xml:space="preserve"> - Schéma spínaného zdroje [1]</w:t>
      </w:r>
    </w:p>
    <w:p w14:paraId="7BDBE53E" w14:textId="77777777" w:rsidR="00F30508" w:rsidRPr="00A428BF" w:rsidRDefault="00F30508" w:rsidP="00F30508"/>
    <w:p w14:paraId="34B099F5" w14:textId="381A88CB" w:rsidR="00F614BE" w:rsidRPr="00A428BF" w:rsidRDefault="00F614BE" w:rsidP="007A59CA">
      <w:r w:rsidRPr="00A428BF">
        <w:rPr>
          <w:i/>
          <w:iCs/>
        </w:rPr>
        <w:t>„</w:t>
      </w:r>
      <w:r w:rsidR="007A59CA" w:rsidRPr="00A428BF">
        <w:rPr>
          <w:i/>
          <w:iCs/>
        </w:rPr>
        <w:t>Vstupní filtr zajišťuje filtraci složek vyšších harmonických z řízeného spínače. Ve většině případů zajišťuje i filtraci rušivých signálů vstupujících do zdroje.</w:t>
      </w:r>
      <w:r w:rsidRPr="00A428BF">
        <w:rPr>
          <w:i/>
          <w:iCs/>
        </w:rPr>
        <w:t>“</w:t>
      </w:r>
      <w:r w:rsidR="0045028C" w:rsidRPr="00A428BF">
        <w:t xml:space="preserve"> [1]</w:t>
      </w:r>
    </w:p>
    <w:p w14:paraId="6D6D0BC9" w14:textId="7D10AF70" w:rsidR="00FB32F8" w:rsidRPr="00A428BF" w:rsidRDefault="00F614BE" w:rsidP="007A59CA">
      <w:r w:rsidRPr="00A428BF">
        <w:rPr>
          <w:i/>
          <w:iCs/>
        </w:rPr>
        <w:t>„</w:t>
      </w:r>
      <w:r w:rsidR="007A59CA" w:rsidRPr="00A428BF">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A428BF">
        <w:rPr>
          <w:i/>
          <w:iCs/>
        </w:rPr>
        <w:t>“</w:t>
      </w:r>
      <w:r w:rsidR="0045028C" w:rsidRPr="00A428BF">
        <w:t xml:space="preserve"> [1]</w:t>
      </w:r>
    </w:p>
    <w:p w14:paraId="7EB490FB" w14:textId="54759F71" w:rsidR="007A59CA" w:rsidRPr="00A428BF" w:rsidRDefault="00F614BE" w:rsidP="007A59CA">
      <w:r w:rsidRPr="00A428BF">
        <w:rPr>
          <w:i/>
          <w:iCs/>
        </w:rPr>
        <w:t>„</w:t>
      </w:r>
      <w:r w:rsidR="007A59CA" w:rsidRPr="00A428BF">
        <w:rPr>
          <w:i/>
          <w:iCs/>
        </w:rPr>
        <w:t>Řízený spínač je spínací zařízení, které na základě vyhodnocení aktuální situace v systému sepne či rozepne daný obvod. Většina impulzních zdrojů pracuje s konstantním kmitočtem.</w:t>
      </w:r>
      <w:r w:rsidRPr="00A428BF">
        <w:rPr>
          <w:i/>
          <w:iCs/>
        </w:rPr>
        <w:t>“</w:t>
      </w:r>
      <w:r w:rsidR="0045028C" w:rsidRPr="00A428BF">
        <w:t xml:space="preserve"> [1]</w:t>
      </w:r>
    </w:p>
    <w:p w14:paraId="5C21B3F1" w14:textId="4F836BF6" w:rsidR="007A59CA" w:rsidRPr="00A428BF" w:rsidRDefault="00F614BE" w:rsidP="007A59CA">
      <w:r w:rsidRPr="00A428BF">
        <w:rPr>
          <w:i/>
          <w:iCs/>
        </w:rPr>
        <w:t>„</w:t>
      </w:r>
      <w:r w:rsidR="007A59CA" w:rsidRPr="00A428BF">
        <w:rPr>
          <w:i/>
          <w:iCs/>
        </w:rPr>
        <w:t>Impulzní transformátor je v tomto případě transformátor příslušného výkonu, pracující na frekvenci řízeného spínače.</w:t>
      </w:r>
      <w:r w:rsidRPr="00A428BF">
        <w:rPr>
          <w:i/>
          <w:iCs/>
        </w:rPr>
        <w:t>“</w:t>
      </w:r>
      <w:r w:rsidR="0045028C" w:rsidRPr="00A428BF">
        <w:t xml:space="preserve"> [1]</w:t>
      </w:r>
    </w:p>
    <w:p w14:paraId="46E9BEFC" w14:textId="1B9133C0" w:rsidR="0045028C" w:rsidRPr="00A428BF" w:rsidRDefault="00F614BE" w:rsidP="007A59CA">
      <w:r w:rsidRPr="00A428BF">
        <w:rPr>
          <w:i/>
          <w:iCs/>
        </w:rPr>
        <w:t>„</w:t>
      </w:r>
      <w:r w:rsidR="007A59CA" w:rsidRPr="00A428BF">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A428BF">
        <w:rPr>
          <w:i/>
          <w:iCs/>
        </w:rPr>
        <w:t>“</w:t>
      </w:r>
      <w:r w:rsidR="0045028C" w:rsidRPr="00A428BF">
        <w:t xml:space="preserve"> [1]</w:t>
      </w:r>
    </w:p>
    <w:p w14:paraId="78C0E800" w14:textId="06EF754C" w:rsidR="007A59CA" w:rsidRPr="00A428BF" w:rsidRDefault="0045028C" w:rsidP="0045028C">
      <w:pPr>
        <w:spacing w:beforeLines="120" w:before="288" w:afterLines="40" w:after="96"/>
      </w:pPr>
      <w:r w:rsidRPr="00A428BF">
        <w:br w:type="page"/>
      </w:r>
    </w:p>
    <w:p w14:paraId="149B18C8" w14:textId="287F24A3" w:rsidR="00BC6630" w:rsidRPr="00A428BF" w:rsidRDefault="00BC6630" w:rsidP="00B6125D">
      <w:pPr>
        <w:pStyle w:val="Nadpis1"/>
      </w:pPr>
      <w:r w:rsidRPr="00A428BF">
        <w:lastRenderedPageBreak/>
        <w:t>Napájecí zdroje elektronických zabezpečovacích systémů</w:t>
      </w:r>
      <w:bookmarkEnd w:id="11"/>
    </w:p>
    <w:p w14:paraId="067E96DB" w14:textId="618C0DB1" w:rsidR="00EB5D28" w:rsidRPr="00A428BF" w:rsidRDefault="00A33B99" w:rsidP="001D1AAD">
      <w:r w:rsidRPr="00A428BF">
        <w:t xml:space="preserve">Většina EZS pracuje se stejnosměrným napětím, proto se k jejich napájení využívá zdrojů stejnosměrných. </w:t>
      </w:r>
      <w:r w:rsidR="00EB5D28" w:rsidRPr="00A428BF">
        <w:t>Napájecí zdroje AC</w:t>
      </w:r>
      <w:r w:rsidR="007D661B" w:rsidRPr="00A428BF">
        <w:t>/</w:t>
      </w:r>
      <w:r w:rsidR="00EB5D28" w:rsidRPr="00A428BF">
        <w:t xml:space="preserve">DC jsou určeny pro napájení spotřebičů stejnosměrného napětí DC ze sítě střídavého napětí AC. </w:t>
      </w:r>
      <w:r w:rsidR="001D1AAD" w:rsidRPr="00A428BF">
        <w:t xml:space="preserve">V současnosti se k napájení EZS převážně používají zdroje spínané, a to pro jejich malé rozměry, malou hmotnost a velkou účinnost. </w:t>
      </w:r>
      <w:r w:rsidR="00276C19" w:rsidRPr="00A428BF">
        <w:t>[</w:t>
      </w:r>
      <w:r w:rsidR="00893979" w:rsidRPr="00A428BF">
        <w:t>5</w:t>
      </w:r>
      <w:r w:rsidR="00276C19" w:rsidRPr="00A428BF">
        <w:t>]</w:t>
      </w:r>
    </w:p>
    <w:p w14:paraId="2593B36E" w14:textId="2B73910B" w:rsidR="009A4246" w:rsidRPr="00A428BF" w:rsidRDefault="001D1AAD" w:rsidP="001D1AAD">
      <w:r w:rsidRPr="00A428BF">
        <w:t>Tyto z</w:t>
      </w:r>
      <w:r w:rsidR="00E37EDE" w:rsidRPr="00A428BF">
        <w:t>droje můžeme dělit na</w:t>
      </w:r>
      <w:r w:rsidR="00EB5D28" w:rsidRPr="00A428BF">
        <w:t xml:space="preserve"> napěťové zdroje a proudové zdroje (zdroje proudu). Rozdíl mezi nimi je v principu dodávky proudu</w:t>
      </w:r>
      <w:r w:rsidR="00E37EDE" w:rsidRPr="00A428BF">
        <w:t>.</w:t>
      </w:r>
      <w:r w:rsidR="00EB5D28" w:rsidRPr="00A428BF">
        <w:t xml:space="preserve"> </w:t>
      </w:r>
      <w:r w:rsidR="00F769C2" w:rsidRPr="00A428BF">
        <w:t>N</w:t>
      </w:r>
      <w:r w:rsidR="00E37EDE" w:rsidRPr="00A428BF">
        <w:t>apěťov</w:t>
      </w:r>
      <w:r w:rsidR="00F769C2" w:rsidRPr="00A428BF">
        <w:t>é</w:t>
      </w:r>
      <w:r w:rsidR="00E37EDE" w:rsidRPr="00A428BF">
        <w:t xml:space="preserve"> zdroj</w:t>
      </w:r>
      <w:r w:rsidR="00F769C2" w:rsidRPr="00A428BF">
        <w:t xml:space="preserve">e jsou vhodné u spotřebičů vyžadujících stejnosměrné DC napětí v úzkém rozmezí a u kterých </w:t>
      </w:r>
      <w:r w:rsidR="00E37EDE" w:rsidRPr="00A428BF">
        <w:t xml:space="preserve">je </w:t>
      </w:r>
      <w:r w:rsidR="00EB5D28" w:rsidRPr="00A428BF">
        <w:t>proud odebír</w:t>
      </w:r>
      <w:r w:rsidR="00E37EDE" w:rsidRPr="00A428BF">
        <w:t>án</w:t>
      </w:r>
      <w:r w:rsidR="00EB5D28" w:rsidRPr="00A428BF">
        <w:t xml:space="preserve"> ze zdroje proměnlivě podle zatížení</w:t>
      </w:r>
      <w:r w:rsidR="00E37EDE" w:rsidRPr="00A428BF">
        <w:t xml:space="preserve">. </w:t>
      </w:r>
      <w:r w:rsidR="00EB5D28" w:rsidRPr="00A428BF">
        <w:t xml:space="preserve">Naopak </w:t>
      </w:r>
      <w:r w:rsidR="00F769C2" w:rsidRPr="00A428BF">
        <w:t xml:space="preserve">u </w:t>
      </w:r>
      <w:r w:rsidR="00EB5D28" w:rsidRPr="00A428BF">
        <w:t>spotřebič</w:t>
      </w:r>
      <w:r w:rsidR="00F769C2" w:rsidRPr="00A428BF">
        <w:t>ů</w:t>
      </w:r>
      <w:r w:rsidR="00EB5D28" w:rsidRPr="00A428BF">
        <w:t xml:space="preserve"> vyžadují</w:t>
      </w:r>
      <w:r w:rsidR="00F769C2" w:rsidRPr="00A428BF">
        <w:t>cích</w:t>
      </w:r>
      <w:r w:rsidR="00EB5D28" w:rsidRPr="00A428BF">
        <w:t xml:space="preserve"> stejnosměrné DC napětí v určitém širším rozsahu</w:t>
      </w:r>
      <w:r w:rsidR="00F769C2" w:rsidRPr="00A428BF">
        <w:t xml:space="preserve"> a</w:t>
      </w:r>
      <w:r w:rsidR="00EB5D28" w:rsidRPr="00A428BF">
        <w:t xml:space="preserve"> </w:t>
      </w:r>
      <w:r w:rsidR="00595B4B" w:rsidRPr="00A428BF">
        <w:t>zároveň potřebují</w:t>
      </w:r>
      <w:r w:rsidR="00B33FE3" w:rsidRPr="00A428BF">
        <w:t>cích</w:t>
      </w:r>
      <w:r w:rsidR="00EB5D28" w:rsidRPr="00A428BF">
        <w:t xml:space="preserve"> </w:t>
      </w:r>
      <w:r w:rsidR="00F769C2" w:rsidRPr="00A428BF">
        <w:t>ko</w:t>
      </w:r>
      <w:r w:rsidR="00476F5B" w:rsidRPr="00A428BF">
        <w:t>n</w:t>
      </w:r>
      <w:r w:rsidR="00F769C2" w:rsidRPr="00A428BF">
        <w:t>stantní</w:t>
      </w:r>
      <w:r w:rsidR="00EB5D28" w:rsidRPr="00A428BF">
        <w:t xml:space="preserve"> dávku proudu </w:t>
      </w:r>
      <w:r w:rsidR="00F769C2" w:rsidRPr="00A428BF">
        <w:t>jsou vhodnější proudové zdroje</w:t>
      </w:r>
      <w:r w:rsidR="00B33FE3" w:rsidRPr="00A428BF">
        <w:t>.</w:t>
      </w:r>
      <w:r w:rsidR="00595B4B" w:rsidRPr="00A428BF">
        <w:t xml:space="preserve"> [</w:t>
      </w:r>
      <w:r w:rsidR="00893979" w:rsidRPr="00A428BF">
        <w:t>5</w:t>
      </w:r>
      <w:r w:rsidR="00595B4B" w:rsidRPr="00A428BF">
        <w:t>]</w:t>
      </w:r>
    </w:p>
    <w:p w14:paraId="42F8B4DF" w14:textId="51067282" w:rsidR="00EA4EE6" w:rsidRPr="00A428BF" w:rsidRDefault="00EA4EE6" w:rsidP="00B6125D">
      <w:pPr>
        <w:pStyle w:val="Nadpis2"/>
      </w:pPr>
      <w:bookmarkStart w:id="13" w:name="_Toc62572504"/>
      <w:r w:rsidRPr="00A428BF">
        <w:t>Rekognoskace trhu napájecích zdrojů EZS</w:t>
      </w:r>
      <w:bookmarkEnd w:id="13"/>
    </w:p>
    <w:p w14:paraId="5A9BA40E" w14:textId="6F4ADCD0" w:rsidR="00BE36EF" w:rsidRPr="00A428BF" w:rsidRDefault="00FA1742" w:rsidP="00A33B99">
      <w:pPr>
        <w:spacing w:beforeLines="120" w:before="288" w:afterLines="40" w:after="96"/>
      </w:pPr>
      <w:r w:rsidRPr="00A428BF">
        <w:t xml:space="preserve">Nejznámější výrobci napájecích zdrojů pro EZS jsou </w:t>
      </w:r>
      <w:proofErr w:type="spellStart"/>
      <w:r w:rsidRPr="00A428BF">
        <w:t>Meanwell</w:t>
      </w:r>
      <w:proofErr w:type="spellEnd"/>
      <w:r w:rsidRPr="00A428BF">
        <w:t xml:space="preserve">, Pulsar a </w:t>
      </w:r>
      <w:proofErr w:type="spellStart"/>
      <w:r w:rsidRPr="00A428BF">
        <w:t>MiTEC</w:t>
      </w:r>
      <w:proofErr w:type="spellEnd"/>
      <w:r w:rsidRPr="00A428BF">
        <w:t>.</w:t>
      </w:r>
      <w:r w:rsidR="00387777" w:rsidRPr="00A428BF">
        <w:t xml:space="preserve"> Tyto zdroje lze dělit</w:t>
      </w:r>
      <w:r w:rsidR="002E170C" w:rsidRPr="00A428BF">
        <w:t xml:space="preserve"> podle provedení </w:t>
      </w:r>
      <w:r w:rsidR="00387777" w:rsidRPr="00A428BF">
        <w:t>(</w:t>
      </w:r>
      <w:r w:rsidR="002E170C" w:rsidRPr="00A428BF">
        <w:t>instalace</w:t>
      </w:r>
      <w:r w:rsidR="00387777" w:rsidRPr="00A428BF">
        <w:t>), zaměření</w:t>
      </w:r>
      <w:r w:rsidR="004E015B" w:rsidRPr="00A428BF">
        <w:t xml:space="preserve"> </w:t>
      </w:r>
      <w:r w:rsidR="00B33FE3" w:rsidRPr="00A428BF">
        <w:t>a</w:t>
      </w:r>
      <w:r w:rsidR="00BE36EF" w:rsidRPr="00A428BF">
        <w:t xml:space="preserve"> dodatečných funkcí, přičemž platí, že každá z kategorií může disponovat dodatečnými funkcemi</w:t>
      </w:r>
      <w:r w:rsidR="005D1607" w:rsidRPr="00A428BF">
        <w:t xml:space="preserve"> a každá kategorie zaměření může být </w:t>
      </w:r>
      <w:r w:rsidR="00B33FE3" w:rsidRPr="00A428BF">
        <w:t>v</w:t>
      </w:r>
      <w:r w:rsidR="005D1607" w:rsidRPr="00A428BF">
        <w:t xml:space="preserve"> různém provedení.</w:t>
      </w:r>
    </w:p>
    <w:p w14:paraId="1305DAEA" w14:textId="6D86774D" w:rsidR="000A425D" w:rsidRPr="00A428BF" w:rsidRDefault="00387777" w:rsidP="00BE36EF">
      <w:pPr>
        <w:spacing w:beforeLines="120" w:before="288" w:afterLines="40" w:after="96"/>
        <w:ind w:firstLine="0"/>
        <w:rPr>
          <w:b/>
          <w:bCs/>
        </w:rPr>
      </w:pPr>
      <w:r w:rsidRPr="00A428BF">
        <w:rPr>
          <w:b/>
          <w:bCs/>
        </w:rPr>
        <w:t>Dělení podle provedení je na</w:t>
      </w:r>
    </w:p>
    <w:p w14:paraId="67550CC9" w14:textId="287EAE25" w:rsidR="000A425D" w:rsidRPr="00A428BF" w:rsidRDefault="000A425D" w:rsidP="009216F2">
      <w:pPr>
        <w:pStyle w:val="Odstavecseseznamem"/>
        <w:numPr>
          <w:ilvl w:val="0"/>
          <w:numId w:val="13"/>
        </w:numPr>
      </w:pPr>
      <w:r w:rsidRPr="00A428BF">
        <w:t>zdroje univerzální</w:t>
      </w:r>
      <w:r w:rsidR="00D66A12" w:rsidRPr="00A428BF">
        <w:t xml:space="preserve"> volné</w:t>
      </w:r>
      <w:r w:rsidRPr="00A428BF">
        <w:t>,</w:t>
      </w:r>
    </w:p>
    <w:p w14:paraId="2A75F574" w14:textId="77777777" w:rsidR="000A425D" w:rsidRPr="00A428BF" w:rsidRDefault="000A425D" w:rsidP="009216F2">
      <w:pPr>
        <w:pStyle w:val="Odstavecseseznamem"/>
        <w:numPr>
          <w:ilvl w:val="0"/>
          <w:numId w:val="13"/>
        </w:numPr>
      </w:pPr>
      <w:r w:rsidRPr="00A428BF">
        <w:t>zdroje na DIN lištu,</w:t>
      </w:r>
    </w:p>
    <w:p w14:paraId="47CF2863" w14:textId="42CF36CB" w:rsidR="000A425D" w:rsidRPr="00A428BF" w:rsidRDefault="000A425D" w:rsidP="009216F2">
      <w:pPr>
        <w:pStyle w:val="Odstavecseseznamem"/>
        <w:numPr>
          <w:ilvl w:val="0"/>
          <w:numId w:val="13"/>
        </w:numPr>
      </w:pPr>
      <w:r w:rsidRPr="00A428BF">
        <w:t>zdroje skříňové</w:t>
      </w:r>
      <w:r w:rsidR="00FB18B5" w:rsidRPr="00A428BF">
        <w:t>.</w:t>
      </w:r>
    </w:p>
    <w:p w14:paraId="63E633C4" w14:textId="66E452EB" w:rsidR="00FB18B5" w:rsidRPr="00A428BF" w:rsidRDefault="00BE36EF" w:rsidP="00FB18B5">
      <w:pPr>
        <w:spacing w:before="0" w:after="0"/>
        <w:ind w:firstLine="0"/>
        <w:rPr>
          <w:b/>
          <w:bCs/>
        </w:rPr>
      </w:pPr>
      <w:r w:rsidRPr="00A428BF">
        <w:rPr>
          <w:b/>
          <w:bCs/>
        </w:rPr>
        <w:t>P</w:t>
      </w:r>
      <w:r w:rsidR="00FB18B5" w:rsidRPr="00A428BF">
        <w:rPr>
          <w:b/>
          <w:bCs/>
        </w:rPr>
        <w:t xml:space="preserve">odle zaměření </w:t>
      </w:r>
      <w:r w:rsidRPr="00A428BF">
        <w:rPr>
          <w:b/>
          <w:bCs/>
        </w:rPr>
        <w:t xml:space="preserve">je můžeme dělit </w:t>
      </w:r>
      <w:r w:rsidR="00FB18B5" w:rsidRPr="00A428BF">
        <w:rPr>
          <w:b/>
          <w:bCs/>
        </w:rPr>
        <w:t>na</w:t>
      </w:r>
    </w:p>
    <w:p w14:paraId="013063E7" w14:textId="2D1D03DB" w:rsidR="001E19A3" w:rsidRPr="00A428BF" w:rsidRDefault="001E19A3" w:rsidP="009216F2">
      <w:pPr>
        <w:pStyle w:val="Odstavecseseznamem"/>
        <w:numPr>
          <w:ilvl w:val="0"/>
          <w:numId w:val="16"/>
        </w:numPr>
        <w:spacing w:before="0" w:after="0"/>
      </w:pPr>
      <w:r w:rsidRPr="00A428BF">
        <w:t>zdroje univerzální,</w:t>
      </w:r>
    </w:p>
    <w:p w14:paraId="474607FF" w14:textId="1035F623" w:rsidR="00FB18B5" w:rsidRPr="00A428BF" w:rsidRDefault="00FB18B5" w:rsidP="009216F2">
      <w:pPr>
        <w:pStyle w:val="Odstavecseseznamem"/>
        <w:numPr>
          <w:ilvl w:val="0"/>
          <w:numId w:val="16"/>
        </w:numPr>
        <w:spacing w:before="0" w:after="0"/>
      </w:pPr>
      <w:r w:rsidRPr="00A428BF">
        <w:t>zdroje pro LED osvětlení,</w:t>
      </w:r>
    </w:p>
    <w:p w14:paraId="00B218D4" w14:textId="5717B010" w:rsidR="00FB18B5" w:rsidRPr="00A428BF" w:rsidRDefault="004E015B" w:rsidP="009216F2">
      <w:pPr>
        <w:pStyle w:val="Odstavecseseznamem"/>
        <w:numPr>
          <w:ilvl w:val="0"/>
          <w:numId w:val="16"/>
        </w:numPr>
        <w:spacing w:before="0" w:after="0"/>
      </w:pPr>
      <w:r w:rsidRPr="00A428BF">
        <w:t>z</w:t>
      </w:r>
      <w:r w:rsidR="00FB18B5" w:rsidRPr="00A428BF">
        <w:t xml:space="preserve">droje pro </w:t>
      </w:r>
      <w:proofErr w:type="spellStart"/>
      <w:r w:rsidRPr="00A428BF">
        <w:t>IoT</w:t>
      </w:r>
      <w:proofErr w:type="spellEnd"/>
      <w:r w:rsidRPr="00A428BF">
        <w:t xml:space="preserve"> zařízení,</w:t>
      </w:r>
    </w:p>
    <w:p w14:paraId="73E072C9" w14:textId="1C1877AC" w:rsidR="009216F2" w:rsidRPr="00A428BF" w:rsidRDefault="004E015B" w:rsidP="009216F2">
      <w:pPr>
        <w:pStyle w:val="Odstavecseseznamem"/>
        <w:numPr>
          <w:ilvl w:val="0"/>
          <w:numId w:val="16"/>
        </w:numPr>
        <w:spacing w:before="0" w:after="0"/>
      </w:pPr>
      <w:r w:rsidRPr="00A428BF">
        <w:t>zdroje pro protipožární systémy.</w:t>
      </w:r>
    </w:p>
    <w:p w14:paraId="743A4B90" w14:textId="77777777" w:rsidR="00BE36EF" w:rsidRPr="00A428BF" w:rsidRDefault="00BE36EF" w:rsidP="00BE36EF">
      <w:pPr>
        <w:ind w:firstLine="0"/>
        <w:rPr>
          <w:b/>
          <w:bCs/>
        </w:rPr>
      </w:pPr>
      <w:r w:rsidRPr="00A428BF">
        <w:rPr>
          <w:b/>
          <w:bCs/>
        </w:rPr>
        <w:t>Podle dodatečných funkcí je lze dělit na</w:t>
      </w:r>
    </w:p>
    <w:p w14:paraId="7B71C20E" w14:textId="77777777" w:rsidR="00BE36EF" w:rsidRPr="00A428BF" w:rsidRDefault="00BE36EF" w:rsidP="00BE36EF">
      <w:pPr>
        <w:pStyle w:val="Odstavecseseznamem"/>
        <w:numPr>
          <w:ilvl w:val="0"/>
          <w:numId w:val="14"/>
        </w:numPr>
        <w:spacing w:before="0" w:after="0"/>
      </w:pPr>
      <w:r w:rsidRPr="00A428BF">
        <w:t>bez dodatečných funkcí,</w:t>
      </w:r>
    </w:p>
    <w:p w14:paraId="71B3CFC8" w14:textId="1FF67AD6" w:rsidR="00BE36EF" w:rsidRPr="00A428BF" w:rsidRDefault="00BE36EF" w:rsidP="00BE36EF">
      <w:pPr>
        <w:pStyle w:val="Odstavecseseznamem"/>
        <w:numPr>
          <w:ilvl w:val="0"/>
          <w:numId w:val="14"/>
        </w:numPr>
        <w:spacing w:before="0" w:after="0"/>
      </w:pPr>
      <w:r w:rsidRPr="00A428BF">
        <w:t>s dodatečnými funkcemi.</w:t>
      </w:r>
    </w:p>
    <w:p w14:paraId="7BA2A3D9" w14:textId="1ABC77C1" w:rsidR="004E015B" w:rsidRPr="00A428BF" w:rsidRDefault="009216F2" w:rsidP="009216F2">
      <w:pPr>
        <w:pStyle w:val="Odstavecseseznamem"/>
        <w:numPr>
          <w:ilvl w:val="0"/>
          <w:numId w:val="16"/>
        </w:numPr>
        <w:spacing w:beforeLines="120" w:before="288" w:afterLines="40" w:after="96"/>
      </w:pPr>
      <w:r w:rsidRPr="00A428BF">
        <w:br w:type="page"/>
      </w:r>
    </w:p>
    <w:p w14:paraId="7793F72D" w14:textId="585002DF" w:rsidR="00B02480" w:rsidRPr="00A428BF" w:rsidRDefault="00D12DDF" w:rsidP="00272CDD">
      <w:pPr>
        <w:pStyle w:val="Nadpis3"/>
      </w:pPr>
      <w:bookmarkStart w:id="14" w:name="_Toc62572505"/>
      <w:r w:rsidRPr="00A428BF">
        <w:lastRenderedPageBreak/>
        <w:t xml:space="preserve">Zdroje </w:t>
      </w:r>
      <w:bookmarkEnd w:id="12"/>
      <w:r w:rsidR="009216F2" w:rsidRPr="00A428BF">
        <w:t>podle provedení</w:t>
      </w:r>
      <w:bookmarkEnd w:id="14"/>
    </w:p>
    <w:p w14:paraId="108B1A0E" w14:textId="761373B3" w:rsidR="009216F2" w:rsidRPr="00A428BF" w:rsidRDefault="009216F2" w:rsidP="00D42465">
      <w:pPr>
        <w:pStyle w:val="Odstavecseseznamem"/>
        <w:numPr>
          <w:ilvl w:val="0"/>
          <w:numId w:val="17"/>
        </w:numPr>
        <w:rPr>
          <w:b/>
          <w:bCs/>
        </w:rPr>
      </w:pPr>
      <w:r w:rsidRPr="00A428BF">
        <w:rPr>
          <w:b/>
          <w:bCs/>
        </w:rPr>
        <w:t>Zdroje univerzální volné</w:t>
      </w:r>
    </w:p>
    <w:p w14:paraId="7CD61AD8" w14:textId="572496D4" w:rsidR="001D35A9" w:rsidRPr="00A428BF" w:rsidRDefault="001D35A9" w:rsidP="00825368">
      <w:pPr>
        <w:pStyle w:val="Odstavecseseznamem"/>
        <w:numPr>
          <w:ilvl w:val="0"/>
          <w:numId w:val="4"/>
        </w:numPr>
        <w:spacing w:beforeLines="120" w:before="288" w:afterLines="40" w:after="96"/>
      </w:pPr>
      <w:r w:rsidRPr="00A428BF">
        <w:t>Typ zdroj</w:t>
      </w:r>
      <w:r w:rsidR="00302DAC" w:rsidRPr="00A428BF">
        <w:t>ů</w:t>
      </w:r>
      <w:r w:rsidRPr="00A428BF">
        <w:t>: spínan</w:t>
      </w:r>
      <w:r w:rsidR="00302DAC" w:rsidRPr="00A428BF">
        <w:t>é</w:t>
      </w:r>
      <w:r w:rsidR="001E19A3" w:rsidRPr="00A428BF">
        <w:t>, lineární</w:t>
      </w:r>
    </w:p>
    <w:p w14:paraId="0B1E7A13" w14:textId="202B3BCA" w:rsidR="006B72C7" w:rsidRPr="00A428BF" w:rsidRDefault="006B72C7" w:rsidP="00825368">
      <w:pPr>
        <w:pStyle w:val="Odstavecseseznamem"/>
        <w:numPr>
          <w:ilvl w:val="0"/>
          <w:numId w:val="4"/>
        </w:numPr>
        <w:spacing w:beforeLines="120" w:before="288" w:afterLines="40" w:after="96"/>
      </w:pPr>
      <w:r w:rsidRPr="00A428BF">
        <w:t xml:space="preserve">Výstupní napětí: </w:t>
      </w:r>
      <w:r w:rsidR="00000528" w:rsidRPr="00A428BF">
        <w:t>12</w:t>
      </w:r>
      <w:r w:rsidRPr="00A428BF">
        <w:t xml:space="preserve"> V (</w:t>
      </w:r>
      <w:proofErr w:type="gramStart"/>
      <w:r w:rsidR="00B9289B" w:rsidRPr="00A428BF">
        <w:t>12 – 14</w:t>
      </w:r>
      <w:proofErr w:type="gramEnd"/>
      <w:r w:rsidR="00B9289B" w:rsidRPr="00A428BF">
        <w:t xml:space="preserve"> V</w:t>
      </w:r>
      <w:r w:rsidRPr="00A428BF">
        <w:t>)</w:t>
      </w:r>
      <w:r w:rsidR="005D1607" w:rsidRPr="00A428BF">
        <w:t>,</w:t>
      </w:r>
      <w:r w:rsidR="00000528" w:rsidRPr="00A428BF">
        <w:t xml:space="preserve"> 24 </w:t>
      </w:r>
      <w:r w:rsidR="005D1607" w:rsidRPr="00A428BF">
        <w:t xml:space="preserve">V </w:t>
      </w:r>
      <w:r w:rsidR="00000528" w:rsidRPr="00A428BF">
        <w:t>(24 – 28 V)</w:t>
      </w:r>
      <w:r w:rsidR="005D1607" w:rsidRPr="00A428BF">
        <w:t xml:space="preserve"> nebo 36 V</w:t>
      </w:r>
    </w:p>
    <w:p w14:paraId="2B3DD2FE" w14:textId="4890CCAA" w:rsidR="006B72C7" w:rsidRPr="00A428BF" w:rsidRDefault="001D35A9" w:rsidP="00825368">
      <w:pPr>
        <w:pStyle w:val="Odstavecseseznamem"/>
        <w:numPr>
          <w:ilvl w:val="0"/>
          <w:numId w:val="4"/>
        </w:numPr>
        <w:spacing w:beforeLines="120" w:before="288" w:afterLines="40" w:after="96"/>
      </w:pPr>
      <w:r w:rsidRPr="00A428BF">
        <w:t>Max. v</w:t>
      </w:r>
      <w:r w:rsidR="006B72C7" w:rsidRPr="00A428BF">
        <w:t xml:space="preserve">ýstupní proud: </w:t>
      </w:r>
      <w:proofErr w:type="gramStart"/>
      <w:r w:rsidR="00000528" w:rsidRPr="00A428BF">
        <w:t>1 - 20</w:t>
      </w:r>
      <w:proofErr w:type="gramEnd"/>
      <w:r w:rsidR="006B72C7" w:rsidRPr="00A428BF">
        <w:t xml:space="preserve"> A</w:t>
      </w:r>
    </w:p>
    <w:p w14:paraId="7DD41490" w14:textId="0D663D09" w:rsidR="006B72C7" w:rsidRPr="00A428BF" w:rsidRDefault="006B72C7" w:rsidP="00825368">
      <w:pPr>
        <w:pStyle w:val="Odstavecseseznamem"/>
        <w:numPr>
          <w:ilvl w:val="0"/>
          <w:numId w:val="4"/>
        </w:numPr>
        <w:spacing w:beforeLines="120" w:before="288" w:afterLines="40" w:after="96"/>
      </w:pPr>
      <w:r w:rsidRPr="00A428BF">
        <w:t>Vstup: AC 100-240 V</w:t>
      </w:r>
      <w:r w:rsidR="001D35A9" w:rsidRPr="00A428BF">
        <w:t>/50 Hz</w:t>
      </w:r>
    </w:p>
    <w:p w14:paraId="66A962AC" w14:textId="4203EB15" w:rsidR="001D35A9" w:rsidRPr="00A428BF" w:rsidRDefault="001D35A9" w:rsidP="001D35A9">
      <w:pPr>
        <w:pStyle w:val="Odstavecseseznamem"/>
        <w:numPr>
          <w:ilvl w:val="0"/>
          <w:numId w:val="4"/>
        </w:numPr>
        <w:spacing w:beforeLines="120" w:before="288" w:afterLines="40" w:after="96"/>
      </w:pPr>
      <w:r w:rsidRPr="00A428BF">
        <w:t>Ochrana před zkratem: ano, elektronická pojistka</w:t>
      </w:r>
    </w:p>
    <w:p w14:paraId="0B3B5261" w14:textId="1700BB4C" w:rsidR="001D35A9" w:rsidRPr="00A428BF" w:rsidRDefault="001D35A9" w:rsidP="001D35A9">
      <w:pPr>
        <w:pStyle w:val="Odstavecseseznamem"/>
        <w:numPr>
          <w:ilvl w:val="0"/>
          <w:numId w:val="4"/>
        </w:numPr>
        <w:spacing w:beforeLines="120" w:before="288" w:afterLines="40" w:after="96"/>
      </w:pPr>
      <w:r w:rsidRPr="00A428BF">
        <w:t>Ochrana proti přetížení: ano, elektronická pojistka</w:t>
      </w:r>
    </w:p>
    <w:p w14:paraId="121E105A" w14:textId="757D75CE" w:rsidR="00302DAC" w:rsidRPr="00A428BF" w:rsidRDefault="00302DAC" w:rsidP="001D35A9">
      <w:pPr>
        <w:pStyle w:val="Odstavecseseznamem"/>
        <w:numPr>
          <w:ilvl w:val="0"/>
          <w:numId w:val="4"/>
        </w:numPr>
        <w:spacing w:beforeLines="120" w:before="288" w:afterLines="40" w:after="96"/>
      </w:pPr>
      <w:r w:rsidRPr="00A428BF">
        <w:t>Optická signalizace: LED dioda</w:t>
      </w:r>
    </w:p>
    <w:p w14:paraId="21CCDBD2" w14:textId="31C675C0" w:rsidR="00D12DDF" w:rsidRPr="00A428BF" w:rsidRDefault="00302DAC" w:rsidP="009216F2">
      <w:r w:rsidRPr="00A428BF">
        <w:t xml:space="preserve">Napětí na výstupu lze nastavit v intervalu </w:t>
      </w:r>
      <w:proofErr w:type="gramStart"/>
      <w:r w:rsidRPr="00A428BF">
        <w:t>12 -</w:t>
      </w:r>
      <w:r w:rsidR="00000528" w:rsidRPr="00A428BF">
        <w:t xml:space="preserve"> </w:t>
      </w:r>
      <w:r w:rsidRPr="00A428BF">
        <w:t>14</w:t>
      </w:r>
      <w:proofErr w:type="gramEnd"/>
      <w:r w:rsidRPr="00A428BF">
        <w:t xml:space="preserve"> V. Ochrana proti přepětí se aktivuje v případě, že se objeví napětí přesahující hodnotu 15,5 V. Aktivace spočívá odpojení zdroje od baterie a výstupu AUX a AUX je napájen pouze z baterie. </w:t>
      </w:r>
      <w:r w:rsidR="0036602B" w:rsidRPr="00A428BF">
        <w:t>Obvod je chráněn proti zkratu tavnou pojistkou.</w:t>
      </w:r>
      <w:r w:rsidR="005636C4" w:rsidRPr="00A428BF">
        <w:t xml:space="preserve"> [</w:t>
      </w:r>
      <w:r w:rsidR="00893979" w:rsidRPr="00A428BF">
        <w:t>6</w:t>
      </w:r>
      <w:r w:rsidR="005636C4" w:rsidRPr="00A428BF">
        <w:t>]</w:t>
      </w:r>
    </w:p>
    <w:p w14:paraId="25A016DA" w14:textId="77777777" w:rsidR="00F30508" w:rsidRPr="00A428BF" w:rsidRDefault="00F30508" w:rsidP="009216F2"/>
    <w:p w14:paraId="0D81EC71" w14:textId="77777777" w:rsidR="00BE4F2D" w:rsidRPr="00A428BF" w:rsidRDefault="00BE4F2D" w:rsidP="00BE4F2D">
      <w:pPr>
        <w:keepNext/>
        <w:spacing w:beforeLines="120" w:before="288" w:afterLines="40" w:after="96"/>
        <w:ind w:left="757" w:firstLine="0"/>
        <w:jc w:val="center"/>
      </w:pPr>
      <w:r w:rsidRPr="00A428BF">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C3636EE" w:rsidR="00CA0CDD" w:rsidRPr="00A428BF" w:rsidRDefault="00BE4F2D" w:rsidP="00F30508">
      <w:pPr>
        <w:pStyle w:val="Titulek"/>
        <w:spacing w:before="0" w:after="0"/>
        <w:jc w:val="center"/>
        <w:rPr>
          <w:i w:val="0"/>
          <w:iCs w:val="0"/>
          <w:color w:val="000000" w:themeColor="text1"/>
          <w:sz w:val="22"/>
          <w:szCs w:val="22"/>
        </w:rPr>
      </w:pPr>
      <w:bookmarkStart w:id="15" w:name="_Toc62572347"/>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3</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MSP50-12 [</w:t>
      </w:r>
      <w:r w:rsidR="00893979" w:rsidRPr="00A428BF">
        <w:rPr>
          <w:i w:val="0"/>
          <w:iCs w:val="0"/>
          <w:color w:val="000000" w:themeColor="text1"/>
          <w:sz w:val="22"/>
          <w:szCs w:val="22"/>
        </w:rPr>
        <w:t>6</w:t>
      </w:r>
      <w:r w:rsidRPr="00A428BF">
        <w:rPr>
          <w:i w:val="0"/>
          <w:iCs w:val="0"/>
          <w:color w:val="000000" w:themeColor="text1"/>
          <w:sz w:val="22"/>
          <w:szCs w:val="22"/>
        </w:rPr>
        <w:t>]</w:t>
      </w:r>
      <w:bookmarkStart w:id="16" w:name="_Toc5521169"/>
      <w:bookmarkEnd w:id="15"/>
      <w:r w:rsidR="00FA1742" w:rsidRPr="00A428BF">
        <w:rPr>
          <w:color w:val="000000" w:themeColor="text1"/>
        </w:rPr>
        <w:br w:type="page"/>
      </w:r>
    </w:p>
    <w:p w14:paraId="487ADE49" w14:textId="5EE88F3F" w:rsidR="00CA0CDD" w:rsidRPr="00A428BF" w:rsidRDefault="00CA0CDD" w:rsidP="00D42465">
      <w:pPr>
        <w:pStyle w:val="Odstavecseseznamem"/>
        <w:numPr>
          <w:ilvl w:val="0"/>
          <w:numId w:val="17"/>
        </w:numPr>
        <w:rPr>
          <w:b/>
          <w:bCs/>
        </w:rPr>
      </w:pPr>
      <w:r w:rsidRPr="00A428BF">
        <w:rPr>
          <w:b/>
          <w:bCs/>
        </w:rPr>
        <w:lastRenderedPageBreak/>
        <w:t>Z</w:t>
      </w:r>
      <w:r w:rsidR="00D42465" w:rsidRPr="00A428BF">
        <w:rPr>
          <w:b/>
          <w:bCs/>
        </w:rPr>
        <w:t>droje na DIN lištu</w:t>
      </w:r>
    </w:p>
    <w:p w14:paraId="6A835A7C" w14:textId="72238273" w:rsidR="00177556" w:rsidRPr="00A428BF" w:rsidRDefault="00177556" w:rsidP="00177556">
      <w:pPr>
        <w:pStyle w:val="Odstavecseseznamem"/>
        <w:numPr>
          <w:ilvl w:val="0"/>
          <w:numId w:val="4"/>
        </w:numPr>
        <w:spacing w:beforeLines="120" w:before="288" w:afterLines="40" w:after="96"/>
      </w:pPr>
      <w:r w:rsidRPr="00A428BF">
        <w:t>Typ zdrojů: spínané</w:t>
      </w:r>
    </w:p>
    <w:p w14:paraId="580BED68" w14:textId="700C6B72" w:rsidR="00CA0CDD" w:rsidRPr="00A428BF" w:rsidRDefault="00CA0CDD" w:rsidP="00D42465">
      <w:pPr>
        <w:pStyle w:val="Odstavecseseznamem"/>
        <w:numPr>
          <w:ilvl w:val="0"/>
          <w:numId w:val="6"/>
        </w:numPr>
        <w:ind w:left="720"/>
      </w:pPr>
      <w:r w:rsidRPr="00A428BF">
        <w:t xml:space="preserve">Výstupní napětí: </w:t>
      </w:r>
      <w:r w:rsidR="00FA1742" w:rsidRPr="00A428BF">
        <w:t>12</w:t>
      </w:r>
      <w:r w:rsidRPr="00A428BF">
        <w:t xml:space="preserve"> V</w:t>
      </w:r>
      <w:r w:rsidR="007446D8" w:rsidRPr="00A428BF">
        <w:t xml:space="preserve"> (</w:t>
      </w:r>
      <w:proofErr w:type="gramStart"/>
      <w:r w:rsidR="007446D8" w:rsidRPr="00A428BF">
        <w:t>12 – 14</w:t>
      </w:r>
      <w:proofErr w:type="gramEnd"/>
      <w:r w:rsidR="007446D8" w:rsidRPr="00A428BF">
        <w:t xml:space="preserve"> V)</w:t>
      </w:r>
      <w:r w:rsidR="00FA1742" w:rsidRPr="00A428BF">
        <w:t>,</w:t>
      </w:r>
      <w:r w:rsidRPr="00A428BF">
        <w:t xml:space="preserve"> </w:t>
      </w:r>
      <w:r w:rsidR="00FA1742" w:rsidRPr="00A428BF">
        <w:t>24</w:t>
      </w:r>
      <w:r w:rsidRPr="00A428BF">
        <w:t xml:space="preserve"> V</w:t>
      </w:r>
      <w:r w:rsidR="007446D8" w:rsidRPr="00A428BF">
        <w:t xml:space="preserve"> (24 – 28 V)</w:t>
      </w:r>
      <w:r w:rsidR="00FA1742" w:rsidRPr="00A428BF">
        <w:t> nebo 48 V</w:t>
      </w:r>
      <w:r w:rsidR="007446D8" w:rsidRPr="00A428BF">
        <w:t xml:space="preserve"> (48 – 55 V)</w:t>
      </w:r>
    </w:p>
    <w:p w14:paraId="5C9F89AB" w14:textId="3CEF7ACC" w:rsidR="00CA0CDD" w:rsidRPr="00A428BF" w:rsidRDefault="00CA0CDD" w:rsidP="00D42465">
      <w:pPr>
        <w:pStyle w:val="Odstavecseseznamem"/>
        <w:numPr>
          <w:ilvl w:val="0"/>
          <w:numId w:val="6"/>
        </w:numPr>
        <w:ind w:left="720"/>
      </w:pPr>
      <w:r w:rsidRPr="00A428BF">
        <w:t xml:space="preserve">Výstupní proud: </w:t>
      </w:r>
      <w:proofErr w:type="gramStart"/>
      <w:r w:rsidRPr="00A428BF">
        <w:t xml:space="preserve">1 </w:t>
      </w:r>
      <w:r w:rsidR="00A56349" w:rsidRPr="00A428BF">
        <w:t xml:space="preserve">- </w:t>
      </w:r>
      <w:r w:rsidR="007446D8" w:rsidRPr="00A428BF">
        <w:t>10</w:t>
      </w:r>
      <w:proofErr w:type="gramEnd"/>
      <w:r w:rsidRPr="00A428BF">
        <w:t xml:space="preserve"> A</w:t>
      </w:r>
    </w:p>
    <w:p w14:paraId="686EFF2E" w14:textId="162BBFBE" w:rsidR="00CA0CDD" w:rsidRPr="00A428BF" w:rsidRDefault="00CA0CDD" w:rsidP="00D42465">
      <w:pPr>
        <w:pStyle w:val="Odstavecseseznamem"/>
        <w:numPr>
          <w:ilvl w:val="0"/>
          <w:numId w:val="6"/>
        </w:numPr>
        <w:ind w:left="720"/>
      </w:pPr>
      <w:r w:rsidRPr="00A428BF">
        <w:t>Vstup: AC 100-240 V</w:t>
      </w:r>
    </w:p>
    <w:p w14:paraId="70F4511F" w14:textId="7F55AE45" w:rsidR="00661459" w:rsidRPr="00A428BF" w:rsidRDefault="00CA0CDD" w:rsidP="00D42465">
      <w:pPr>
        <w:pStyle w:val="Odstavecseseznamem"/>
        <w:numPr>
          <w:ilvl w:val="0"/>
          <w:numId w:val="6"/>
        </w:numPr>
        <w:ind w:left="720"/>
      </w:pPr>
      <w:r w:rsidRPr="00A428BF">
        <w:t>Ochrana proti: přetížení,</w:t>
      </w:r>
      <w:r w:rsidR="007446D8" w:rsidRPr="00A428BF">
        <w:t xml:space="preserve"> přepětí a</w:t>
      </w:r>
      <w:r w:rsidRPr="00A428BF">
        <w:t xml:space="preserve"> zkratu</w:t>
      </w:r>
      <w:r w:rsidR="00A32ACC" w:rsidRPr="00A428BF">
        <w:t xml:space="preserve"> [</w:t>
      </w:r>
      <w:r w:rsidR="00893979" w:rsidRPr="00A428BF">
        <w:t>7</w:t>
      </w:r>
      <w:r w:rsidR="00A32ACC" w:rsidRPr="00A428BF">
        <w:t>]</w:t>
      </w:r>
    </w:p>
    <w:p w14:paraId="580A906C" w14:textId="207E626C" w:rsidR="009F45BC" w:rsidRPr="00A428BF" w:rsidRDefault="009F45BC" w:rsidP="00D42465">
      <w:pPr>
        <w:ind w:left="360" w:firstLine="0"/>
      </w:pPr>
      <w:r w:rsidRPr="00A428BF">
        <w:t xml:space="preserve">Jedná se o univerzální </w:t>
      </w:r>
      <w:r w:rsidR="00FA1742" w:rsidRPr="00A428BF">
        <w:t xml:space="preserve">volné </w:t>
      </w:r>
      <w:r w:rsidRPr="00A428BF">
        <w:t>zdroje, které jsou určeny k montáži na DIN lištu.</w:t>
      </w:r>
    </w:p>
    <w:p w14:paraId="2B929763" w14:textId="77777777" w:rsidR="00F30508" w:rsidRPr="00A428BF" w:rsidRDefault="00F30508" w:rsidP="00D42465">
      <w:pPr>
        <w:ind w:left="360" w:firstLine="0"/>
      </w:pPr>
    </w:p>
    <w:p w14:paraId="317AC5B8" w14:textId="77777777" w:rsidR="00027611" w:rsidRPr="00A428BF" w:rsidRDefault="00661459" w:rsidP="00027611">
      <w:pPr>
        <w:keepNext/>
        <w:jc w:val="center"/>
      </w:pPr>
      <w:r w:rsidRPr="00A428BF">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784869DE" w:rsidR="00F30508" w:rsidRPr="00A428BF" w:rsidRDefault="00027611" w:rsidP="00F30508">
      <w:pPr>
        <w:pStyle w:val="Titulek"/>
        <w:spacing w:before="0" w:after="0"/>
        <w:jc w:val="center"/>
        <w:rPr>
          <w:i w:val="0"/>
          <w:iCs w:val="0"/>
          <w:color w:val="000000" w:themeColor="text1"/>
          <w:sz w:val="22"/>
          <w:szCs w:val="22"/>
        </w:rPr>
      </w:pPr>
      <w:bookmarkStart w:id="17" w:name="_Toc62572348"/>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4</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PHM76-138</w:t>
      </w:r>
      <w:r w:rsidR="00A32ACC" w:rsidRPr="00A428BF">
        <w:rPr>
          <w:i w:val="0"/>
          <w:iCs w:val="0"/>
          <w:color w:val="000000" w:themeColor="text1"/>
          <w:sz w:val="22"/>
          <w:szCs w:val="22"/>
        </w:rPr>
        <w:t xml:space="preserve"> [</w:t>
      </w:r>
      <w:r w:rsidR="00893979" w:rsidRPr="00A428BF">
        <w:rPr>
          <w:i w:val="0"/>
          <w:iCs w:val="0"/>
          <w:color w:val="000000" w:themeColor="text1"/>
          <w:sz w:val="22"/>
          <w:szCs w:val="22"/>
        </w:rPr>
        <w:t>6</w:t>
      </w:r>
      <w:r w:rsidR="00A32ACC" w:rsidRPr="00A428BF">
        <w:rPr>
          <w:i w:val="0"/>
          <w:iCs w:val="0"/>
          <w:color w:val="000000" w:themeColor="text1"/>
          <w:sz w:val="22"/>
          <w:szCs w:val="22"/>
        </w:rPr>
        <w:t>]</w:t>
      </w:r>
      <w:bookmarkEnd w:id="17"/>
    </w:p>
    <w:p w14:paraId="539C9BA3" w14:textId="77777777" w:rsidR="00F30508" w:rsidRPr="00A428BF" w:rsidRDefault="00F30508" w:rsidP="00F30508"/>
    <w:p w14:paraId="62D285F4" w14:textId="77777777" w:rsidR="00661459" w:rsidRPr="00A428BF" w:rsidRDefault="00661459" w:rsidP="00D42465">
      <w:pPr>
        <w:pStyle w:val="Odstavecseseznamem"/>
        <w:numPr>
          <w:ilvl w:val="0"/>
          <w:numId w:val="17"/>
        </w:numPr>
        <w:rPr>
          <w:b/>
          <w:bCs/>
        </w:rPr>
      </w:pPr>
      <w:r w:rsidRPr="00A428BF">
        <w:rPr>
          <w:b/>
          <w:bCs/>
        </w:rPr>
        <w:t>Zdroje skříňové</w:t>
      </w:r>
    </w:p>
    <w:p w14:paraId="40A07FD6" w14:textId="3113C3EA" w:rsidR="00177556" w:rsidRPr="00A428BF" w:rsidRDefault="00177556" w:rsidP="00A32ACC">
      <w:pPr>
        <w:pStyle w:val="Odstavecseseznamem"/>
        <w:numPr>
          <w:ilvl w:val="0"/>
          <w:numId w:val="4"/>
        </w:numPr>
        <w:spacing w:beforeLines="120" w:before="288" w:afterLines="40" w:after="96"/>
      </w:pPr>
      <w:r w:rsidRPr="00A428BF">
        <w:t>Typ zdrojů: spínané</w:t>
      </w:r>
      <w:r w:rsidR="00270638" w:rsidRPr="00A428BF">
        <w:t>, lineární</w:t>
      </w:r>
    </w:p>
    <w:p w14:paraId="795966B2" w14:textId="41809290" w:rsidR="00661459" w:rsidRPr="00A428BF" w:rsidRDefault="00661459" w:rsidP="00A32ACC">
      <w:pPr>
        <w:pStyle w:val="Odstavecseseznamem"/>
        <w:numPr>
          <w:ilvl w:val="0"/>
          <w:numId w:val="8"/>
        </w:numPr>
        <w:ind w:left="720"/>
      </w:pPr>
      <w:r w:rsidRPr="00A428BF">
        <w:t>Výstupní napětí: 13,8 V (</w:t>
      </w:r>
      <w:proofErr w:type="gramStart"/>
      <w:r w:rsidRPr="00A428BF">
        <w:t>12</w:t>
      </w:r>
      <w:r w:rsidR="00A56349" w:rsidRPr="00A428BF">
        <w:t xml:space="preserve"> </w:t>
      </w:r>
      <w:r w:rsidRPr="00A428BF">
        <w:t>-</w:t>
      </w:r>
      <w:r w:rsidR="00A56349" w:rsidRPr="00A428BF">
        <w:t xml:space="preserve"> </w:t>
      </w:r>
      <w:r w:rsidRPr="00A428BF">
        <w:t>14</w:t>
      </w:r>
      <w:proofErr w:type="gramEnd"/>
      <w:r w:rsidRPr="00A428BF">
        <w:t xml:space="preserve"> V)</w:t>
      </w:r>
      <w:r w:rsidR="0089704E" w:rsidRPr="00A428BF">
        <w:t xml:space="preserve"> nebo</w:t>
      </w:r>
      <w:r w:rsidRPr="00A428BF">
        <w:t xml:space="preserve"> 27,6 V (24</w:t>
      </w:r>
      <w:r w:rsidR="00A56349" w:rsidRPr="00A428BF">
        <w:t xml:space="preserve"> </w:t>
      </w:r>
      <w:r w:rsidRPr="00A428BF">
        <w:t>-</w:t>
      </w:r>
      <w:r w:rsidR="00A56349" w:rsidRPr="00A428BF">
        <w:t xml:space="preserve"> </w:t>
      </w:r>
      <w:r w:rsidRPr="00A428BF">
        <w:t>28 V)</w:t>
      </w:r>
    </w:p>
    <w:p w14:paraId="415744B5" w14:textId="6BC58381" w:rsidR="00661459" w:rsidRPr="00A428BF" w:rsidRDefault="00661459" w:rsidP="00A32ACC">
      <w:pPr>
        <w:pStyle w:val="Odstavecseseznamem"/>
        <w:numPr>
          <w:ilvl w:val="0"/>
          <w:numId w:val="8"/>
        </w:numPr>
        <w:ind w:left="720"/>
      </w:pPr>
      <w:r w:rsidRPr="00A428BF">
        <w:t xml:space="preserve">Výstupní proud: </w:t>
      </w:r>
      <w:proofErr w:type="gramStart"/>
      <w:r w:rsidR="00B46C6E" w:rsidRPr="00A428BF">
        <w:t xml:space="preserve">1 </w:t>
      </w:r>
      <w:r w:rsidR="00A56349" w:rsidRPr="00A428BF">
        <w:t>– 20</w:t>
      </w:r>
      <w:proofErr w:type="gramEnd"/>
      <w:r w:rsidR="00A56349" w:rsidRPr="00A428BF">
        <w:t xml:space="preserve"> A s dobíjecím napětím 0,1 – 7 A</w:t>
      </w:r>
    </w:p>
    <w:p w14:paraId="3BA1DF5D" w14:textId="3A692BC6" w:rsidR="00661459" w:rsidRPr="00A428BF" w:rsidRDefault="00B46C6E" w:rsidP="00A32ACC">
      <w:pPr>
        <w:pStyle w:val="Odstavecseseznamem"/>
        <w:numPr>
          <w:ilvl w:val="0"/>
          <w:numId w:val="8"/>
        </w:numPr>
        <w:ind w:left="720"/>
      </w:pPr>
      <w:r w:rsidRPr="00A428BF">
        <w:t>Kapacity akumulátorů</w:t>
      </w:r>
      <w:r w:rsidR="00661459" w:rsidRPr="00A428BF">
        <w:t>: max. 7</w:t>
      </w:r>
      <w:r w:rsidRPr="00A428BF">
        <w:t xml:space="preserve"> </w:t>
      </w:r>
      <w:proofErr w:type="spellStart"/>
      <w:r w:rsidR="00661459" w:rsidRPr="00A428BF">
        <w:t>Ah</w:t>
      </w:r>
      <w:proofErr w:type="spellEnd"/>
      <w:r w:rsidR="00A56349" w:rsidRPr="00A428BF">
        <w:t xml:space="preserve"> až</w:t>
      </w:r>
      <w:r w:rsidR="00E423DF" w:rsidRPr="00A428BF">
        <w:t xml:space="preserve"> max. 65</w:t>
      </w:r>
      <w:r w:rsidRPr="00A428BF">
        <w:t xml:space="preserve"> </w:t>
      </w:r>
      <w:proofErr w:type="spellStart"/>
      <w:r w:rsidR="00E423DF" w:rsidRPr="00A428BF">
        <w:t>Ah</w:t>
      </w:r>
      <w:proofErr w:type="spellEnd"/>
    </w:p>
    <w:p w14:paraId="4C02B459" w14:textId="673AB1B2" w:rsidR="00661459" w:rsidRPr="00A428BF" w:rsidRDefault="00661459" w:rsidP="00A32ACC">
      <w:pPr>
        <w:pStyle w:val="Odstavecseseznamem"/>
        <w:numPr>
          <w:ilvl w:val="0"/>
          <w:numId w:val="8"/>
        </w:numPr>
        <w:ind w:left="720"/>
      </w:pPr>
      <w:r w:rsidRPr="00A428BF">
        <w:t>Vstup: AC 180-260 V</w:t>
      </w:r>
    </w:p>
    <w:p w14:paraId="1ECD91B3" w14:textId="51BFE556" w:rsidR="00661459" w:rsidRPr="00A428BF" w:rsidRDefault="00661459" w:rsidP="00A32ACC">
      <w:pPr>
        <w:pStyle w:val="Odstavecseseznamem"/>
        <w:numPr>
          <w:ilvl w:val="0"/>
          <w:numId w:val="8"/>
        </w:numPr>
        <w:ind w:left="720"/>
      </w:pPr>
      <w:r w:rsidRPr="00A428BF">
        <w:t>Ochrana proti: přetížení, zkratu, přepětí</w:t>
      </w:r>
    </w:p>
    <w:p w14:paraId="1484DAD6" w14:textId="49453E7B" w:rsidR="00E423DF" w:rsidRPr="00A428BF" w:rsidRDefault="00661459" w:rsidP="00A32ACC">
      <w:pPr>
        <w:pStyle w:val="Odstavecseseznamem"/>
        <w:numPr>
          <w:ilvl w:val="0"/>
          <w:numId w:val="8"/>
        </w:numPr>
        <w:ind w:left="720"/>
      </w:pPr>
      <w:r w:rsidRPr="00A428BF">
        <w:t xml:space="preserve">Odpojení </w:t>
      </w:r>
      <w:r w:rsidR="00B46C6E" w:rsidRPr="00A428BF">
        <w:t>baterie</w:t>
      </w:r>
      <w:r w:rsidRPr="00A428BF">
        <w:t xml:space="preserve">: U </w:t>
      </w:r>
      <w:proofErr w:type="gramStart"/>
      <w:r w:rsidRPr="00A428BF">
        <w:t xml:space="preserve">&lt; </w:t>
      </w:r>
      <w:r w:rsidR="007106F1" w:rsidRPr="00A428BF">
        <w:t>10</w:t>
      </w:r>
      <w:proofErr w:type="gramEnd"/>
      <w:r w:rsidRPr="00A428BF">
        <w:t xml:space="preserve"> V</w:t>
      </w:r>
    </w:p>
    <w:p w14:paraId="07FFFBC3" w14:textId="777115EE" w:rsidR="00EE0B26" w:rsidRPr="00A428BF" w:rsidRDefault="009F45BC" w:rsidP="00DD6EA8">
      <w:r w:rsidRPr="00A428BF">
        <w:lastRenderedPageBreak/>
        <w:t>Komplet zdroje v plechové skříni s místem pro záložní akumulátor.</w:t>
      </w:r>
      <w:r w:rsidR="00A32ACC" w:rsidRPr="00A428BF">
        <w:t xml:space="preserve"> Maximální kapacity akumulátoru je dána rozměry skříně.</w:t>
      </w:r>
      <w:r w:rsidRPr="00A428BF">
        <w:t xml:space="preserve"> Kryt je standardně vybaven mechanickým zámkem a sabotážním kontaktem proti otevření a stržení krytu.</w:t>
      </w:r>
      <w:r w:rsidR="004C3989" w:rsidRPr="00A428BF">
        <w:t xml:space="preserve"> [</w:t>
      </w:r>
      <w:r w:rsidR="00893979" w:rsidRPr="00A428BF">
        <w:t>7</w:t>
      </w:r>
      <w:r w:rsidR="004C3989" w:rsidRPr="00A428BF">
        <w:t>]</w:t>
      </w:r>
    </w:p>
    <w:p w14:paraId="483F5B26" w14:textId="77777777" w:rsidR="00DD6EA8" w:rsidRPr="00A428BF" w:rsidRDefault="00DD6EA8" w:rsidP="00DD6EA8">
      <w:pPr>
        <w:keepNext/>
        <w:jc w:val="center"/>
      </w:pPr>
      <w:r w:rsidRPr="00A428BF">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D425477" w:rsidR="00D42465" w:rsidRPr="00A428BF" w:rsidRDefault="00DD6EA8"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5</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HPSB11A12C [</w:t>
      </w:r>
      <w:r w:rsidR="00893979" w:rsidRPr="00A428BF">
        <w:rPr>
          <w:i w:val="0"/>
          <w:iCs w:val="0"/>
          <w:color w:val="000000" w:themeColor="text1"/>
          <w:sz w:val="22"/>
          <w:szCs w:val="22"/>
        </w:rPr>
        <w:t>7</w:t>
      </w:r>
      <w:r w:rsidRPr="00A428BF">
        <w:rPr>
          <w:i w:val="0"/>
          <w:iCs w:val="0"/>
          <w:color w:val="000000" w:themeColor="text1"/>
          <w:sz w:val="22"/>
          <w:szCs w:val="22"/>
        </w:rPr>
        <w:t>]</w:t>
      </w:r>
    </w:p>
    <w:p w14:paraId="1DDA29DB" w14:textId="77777777" w:rsidR="00F30508" w:rsidRPr="00A428BF" w:rsidRDefault="00F30508" w:rsidP="00F30508"/>
    <w:p w14:paraId="75E63681" w14:textId="77777777" w:rsidR="005D1607" w:rsidRPr="00A428BF" w:rsidRDefault="00BE36EF" w:rsidP="00272CDD">
      <w:pPr>
        <w:pStyle w:val="Nadpis3"/>
      </w:pPr>
      <w:bookmarkStart w:id="18" w:name="_Toc62572506"/>
      <w:r w:rsidRPr="00A428BF">
        <w:t>Zdroje podle zaměření</w:t>
      </w:r>
      <w:bookmarkEnd w:id="18"/>
    </w:p>
    <w:p w14:paraId="662EC6CE" w14:textId="49258883" w:rsidR="005D1607" w:rsidRPr="00A428BF" w:rsidRDefault="005D1607" w:rsidP="005D1607">
      <w:pPr>
        <w:pStyle w:val="Odstavecseseznamem"/>
        <w:numPr>
          <w:ilvl w:val="0"/>
          <w:numId w:val="19"/>
        </w:numPr>
        <w:rPr>
          <w:b/>
          <w:bCs/>
        </w:rPr>
      </w:pPr>
      <w:r w:rsidRPr="00A428BF">
        <w:rPr>
          <w:b/>
          <w:bCs/>
        </w:rPr>
        <w:t>Zdroje univerzální</w:t>
      </w:r>
    </w:p>
    <w:p w14:paraId="3FF2EFA4" w14:textId="32E90A2B" w:rsidR="005D1607" w:rsidRPr="00A428BF" w:rsidRDefault="005D1607" w:rsidP="005D1607">
      <w:r w:rsidRPr="00A428BF">
        <w:t>Jsou to zdroje určené pro</w:t>
      </w:r>
      <w:r w:rsidR="002638FB" w:rsidRPr="00A428BF">
        <w:t xml:space="preserve"> napájení</w:t>
      </w:r>
      <w:r w:rsidRPr="00A428BF">
        <w:t xml:space="preserve"> jakýchkoliv prvků EZS. Omezujícím</w:t>
      </w:r>
      <w:r w:rsidR="002638FB" w:rsidRPr="00A428BF">
        <w:t>i</w:t>
      </w:r>
      <w:r w:rsidRPr="00A428BF">
        <w:t xml:space="preserve"> faktor</w:t>
      </w:r>
      <w:r w:rsidR="002638FB" w:rsidRPr="00A428BF">
        <w:t>y</w:t>
      </w:r>
      <w:r w:rsidRPr="00A428BF">
        <w:t xml:space="preserve"> jejich použití jsou pouze jejich elektrické vlastnosti (výstupní napětí, </w:t>
      </w:r>
      <w:r w:rsidR="002638FB" w:rsidRPr="00A428BF">
        <w:t>výstupní proud</w:t>
      </w:r>
      <w:r w:rsidRPr="00A428BF">
        <w:t>)</w:t>
      </w:r>
      <w:r w:rsidR="002638FB" w:rsidRPr="00A428BF">
        <w:t xml:space="preserve"> a provedení.</w:t>
      </w:r>
    </w:p>
    <w:p w14:paraId="2B8DA76D" w14:textId="3137D4BC" w:rsidR="005D1607" w:rsidRPr="00A428BF" w:rsidRDefault="005D1607" w:rsidP="005D1607">
      <w:pPr>
        <w:pStyle w:val="Odstavecseseznamem"/>
        <w:numPr>
          <w:ilvl w:val="0"/>
          <w:numId w:val="19"/>
        </w:numPr>
        <w:rPr>
          <w:b/>
          <w:bCs/>
        </w:rPr>
      </w:pPr>
      <w:r w:rsidRPr="00A428BF">
        <w:rPr>
          <w:b/>
          <w:bCs/>
        </w:rPr>
        <w:t>Zdroje pro LED osvětlení</w:t>
      </w:r>
    </w:p>
    <w:p w14:paraId="45E90437" w14:textId="056A0BAB" w:rsidR="002638FB" w:rsidRPr="00A428BF" w:rsidRDefault="002638FB" w:rsidP="002638FB">
      <w:r w:rsidRPr="00A428BF">
        <w:t>Jsou to zdroje určené zejména pro osvětlovací prvky EZS. Často disponují potenciometrem pro regulaci proudu za účelem regulace intenzity osvětlení.</w:t>
      </w:r>
    </w:p>
    <w:p w14:paraId="262ABFE5" w14:textId="77777777" w:rsidR="002638FB" w:rsidRPr="00A428BF" w:rsidRDefault="002638FB" w:rsidP="002638FB">
      <w:pPr>
        <w:keepNext/>
        <w:jc w:val="center"/>
      </w:pPr>
      <w:r w:rsidRPr="00A428BF">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36025D84" w:rsidR="002638FB" w:rsidRPr="00A428BF" w:rsidRDefault="002638FB" w:rsidP="009F3999">
      <w:pPr>
        <w:pStyle w:val="Titulek"/>
        <w:spacing w:before="0" w:after="0"/>
        <w:jc w:val="center"/>
        <w:rPr>
          <w:i w:val="0"/>
          <w:iCs w:val="0"/>
          <w:color w:val="000000" w:themeColor="text1"/>
          <w:sz w:val="22"/>
          <w:szCs w:val="22"/>
        </w:rPr>
      </w:pPr>
      <w:bookmarkStart w:id="19" w:name="_Toc62572350"/>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6</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eanwell</w:t>
      </w:r>
      <w:proofErr w:type="spellEnd"/>
      <w:r w:rsidRPr="00A428BF">
        <w:rPr>
          <w:i w:val="0"/>
          <w:iCs w:val="0"/>
          <w:color w:val="000000" w:themeColor="text1"/>
          <w:sz w:val="22"/>
          <w:szCs w:val="22"/>
        </w:rPr>
        <w:t xml:space="preserve"> LPV-35-12 [</w:t>
      </w:r>
      <w:r w:rsidR="00893979" w:rsidRPr="00A428BF">
        <w:rPr>
          <w:i w:val="0"/>
          <w:iCs w:val="0"/>
          <w:color w:val="000000" w:themeColor="text1"/>
          <w:sz w:val="22"/>
          <w:szCs w:val="22"/>
        </w:rPr>
        <w:t>7</w:t>
      </w:r>
      <w:r w:rsidRPr="00A428BF">
        <w:rPr>
          <w:i w:val="0"/>
          <w:iCs w:val="0"/>
          <w:color w:val="000000" w:themeColor="text1"/>
          <w:sz w:val="22"/>
          <w:szCs w:val="22"/>
        </w:rPr>
        <w:t>]</w:t>
      </w:r>
      <w:bookmarkEnd w:id="19"/>
    </w:p>
    <w:p w14:paraId="30C63D04" w14:textId="77777777" w:rsidR="00F30508" w:rsidRPr="00A428BF" w:rsidRDefault="00F30508" w:rsidP="00F30508"/>
    <w:p w14:paraId="745CCB39" w14:textId="63D65558" w:rsidR="005D1607" w:rsidRPr="00A428BF" w:rsidRDefault="005D1607" w:rsidP="005D1607">
      <w:pPr>
        <w:pStyle w:val="Odstavecseseznamem"/>
        <w:numPr>
          <w:ilvl w:val="0"/>
          <w:numId w:val="19"/>
        </w:numPr>
        <w:rPr>
          <w:b/>
          <w:bCs/>
        </w:rPr>
      </w:pPr>
      <w:r w:rsidRPr="00A428BF">
        <w:rPr>
          <w:b/>
          <w:bCs/>
        </w:rPr>
        <w:t xml:space="preserve">Zdroje pro </w:t>
      </w:r>
      <w:proofErr w:type="spellStart"/>
      <w:r w:rsidRPr="00A428BF">
        <w:rPr>
          <w:b/>
          <w:bCs/>
        </w:rPr>
        <w:t>IoT</w:t>
      </w:r>
      <w:proofErr w:type="spellEnd"/>
      <w:r w:rsidRPr="00A428BF">
        <w:rPr>
          <w:b/>
          <w:bCs/>
        </w:rPr>
        <w:t xml:space="preserve"> zařízení</w:t>
      </w:r>
    </w:p>
    <w:p w14:paraId="3094FC31" w14:textId="4ADD7049" w:rsidR="00544EAF" w:rsidRPr="00A428BF" w:rsidRDefault="00544EAF" w:rsidP="00544EAF">
      <w:r w:rsidRPr="00A428BF">
        <w:t xml:space="preserve">Jedná se zejména o napájecí zdroje pro CCTV kamery a kamerové systémy, síťové prvky a zařízení napájené přes rozhraní </w:t>
      </w:r>
      <w:proofErr w:type="spellStart"/>
      <w:r w:rsidRPr="00A428BF">
        <w:t>PoE</w:t>
      </w:r>
      <w:proofErr w:type="spellEnd"/>
      <w:r w:rsidRPr="00A428BF">
        <w:t>.</w:t>
      </w:r>
    </w:p>
    <w:p w14:paraId="26ED469D" w14:textId="72250B0B" w:rsidR="005D1607" w:rsidRPr="00A428BF" w:rsidRDefault="005D1607" w:rsidP="005D1607">
      <w:pPr>
        <w:pStyle w:val="Odstavecseseznamem"/>
        <w:numPr>
          <w:ilvl w:val="0"/>
          <w:numId w:val="19"/>
        </w:numPr>
        <w:rPr>
          <w:b/>
          <w:bCs/>
        </w:rPr>
      </w:pPr>
      <w:r w:rsidRPr="00A428BF">
        <w:rPr>
          <w:b/>
          <w:bCs/>
        </w:rPr>
        <w:t>Zdroje pro protipožární systémy</w:t>
      </w:r>
    </w:p>
    <w:p w14:paraId="266264FE" w14:textId="5D3FB81E" w:rsidR="004B7F09" w:rsidRPr="00A428BF" w:rsidRDefault="00F23AF7" w:rsidP="005D1607">
      <w:r w:rsidRPr="00A428BF">
        <w:t xml:space="preserve">Jsou to </w:t>
      </w:r>
      <w:r w:rsidR="004B7F09" w:rsidRPr="00A428BF">
        <w:t xml:space="preserve">skříňové </w:t>
      </w:r>
      <w:r w:rsidRPr="00A428BF">
        <w:t>zdroje</w:t>
      </w:r>
      <w:r w:rsidR="004B7F09" w:rsidRPr="00A428BF">
        <w:t xml:space="preserve"> nebo zdroje univerzální volné</w:t>
      </w:r>
      <w:r w:rsidRPr="00A428BF">
        <w:t xml:space="preserve"> splňující evropskou normu EN 54 pro p</w:t>
      </w:r>
      <w:r w:rsidR="004B7F09" w:rsidRPr="00A428BF">
        <w:t xml:space="preserve">rotipožární systémy. Ve skříňovém provedení disponují dodatečnými funkcemi, které jsou popsány v podkapitole Zdroje podle dodatečných funkcí. Další </w:t>
      </w:r>
      <w:proofErr w:type="spellStart"/>
      <w:r w:rsidR="004B7F09" w:rsidRPr="00A428BF">
        <w:t>zodolňovací</w:t>
      </w:r>
      <w:proofErr w:type="spellEnd"/>
      <w:r w:rsidR="004B7F09" w:rsidRPr="00A428BF">
        <w:t xml:space="preserve"> vlastností těchto zdrojů je možnost připojení dvou záložních akumulátorů.</w:t>
      </w:r>
    </w:p>
    <w:p w14:paraId="70873AA0" w14:textId="77777777" w:rsidR="009F3999" w:rsidRPr="00A428BF" w:rsidRDefault="009F3999" w:rsidP="005D1607"/>
    <w:p w14:paraId="3C473432" w14:textId="77777777" w:rsidR="004B7F09" w:rsidRPr="00A428BF" w:rsidRDefault="004B7F09" w:rsidP="004B7F09">
      <w:pPr>
        <w:keepNext/>
        <w:jc w:val="center"/>
      </w:pPr>
      <w:r w:rsidRPr="00A428BF">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4084402F" w:rsidR="00BE36EF" w:rsidRPr="00A428BF" w:rsidRDefault="004B7F09" w:rsidP="009F3999">
      <w:pPr>
        <w:pStyle w:val="Titulek"/>
        <w:spacing w:before="0" w:after="0"/>
        <w:jc w:val="center"/>
        <w:rPr>
          <w:i w:val="0"/>
          <w:iCs w:val="0"/>
          <w:color w:val="000000" w:themeColor="text1"/>
          <w:sz w:val="22"/>
          <w:szCs w:val="22"/>
        </w:rPr>
      </w:pPr>
      <w:bookmarkStart w:id="20" w:name="_Toc62572351"/>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7</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ENC54C-10A65 [</w:t>
      </w:r>
      <w:r w:rsidR="00893979" w:rsidRPr="00A428BF">
        <w:rPr>
          <w:i w:val="0"/>
          <w:iCs w:val="0"/>
          <w:color w:val="000000" w:themeColor="text1"/>
          <w:sz w:val="22"/>
          <w:szCs w:val="22"/>
        </w:rPr>
        <w:t>7</w:t>
      </w:r>
      <w:r w:rsidRPr="00A428BF">
        <w:rPr>
          <w:i w:val="0"/>
          <w:iCs w:val="0"/>
          <w:color w:val="000000" w:themeColor="text1"/>
          <w:sz w:val="22"/>
          <w:szCs w:val="22"/>
        </w:rPr>
        <w:t>]</w:t>
      </w:r>
      <w:bookmarkEnd w:id="20"/>
    </w:p>
    <w:p w14:paraId="7E81B0C1" w14:textId="287A5A4A" w:rsidR="00D42465" w:rsidRPr="00A428BF" w:rsidRDefault="00D42465" w:rsidP="00272CDD">
      <w:pPr>
        <w:pStyle w:val="Nadpis3"/>
      </w:pPr>
      <w:bookmarkStart w:id="21" w:name="_Toc62572507"/>
      <w:r w:rsidRPr="00A428BF">
        <w:lastRenderedPageBreak/>
        <w:t>Zdroje podle dodatečných funkcí</w:t>
      </w:r>
      <w:bookmarkEnd w:id="21"/>
    </w:p>
    <w:p w14:paraId="7EC800B5" w14:textId="77777777" w:rsidR="005E0E7D" w:rsidRPr="00A428BF" w:rsidRDefault="005E0E7D" w:rsidP="005E0E7D">
      <w:pPr>
        <w:pStyle w:val="Odstavecseseznamem"/>
        <w:numPr>
          <w:ilvl w:val="0"/>
          <w:numId w:val="18"/>
        </w:numPr>
        <w:rPr>
          <w:b/>
          <w:bCs/>
        </w:rPr>
      </w:pPr>
      <w:r w:rsidRPr="00A428BF">
        <w:rPr>
          <w:b/>
          <w:bCs/>
        </w:rPr>
        <w:t>Bez dodatečných funkcí</w:t>
      </w:r>
    </w:p>
    <w:p w14:paraId="1B74A14B" w14:textId="45B3C533" w:rsidR="00D42465" w:rsidRPr="00A428BF" w:rsidRDefault="00F02A80" w:rsidP="00F02A80">
      <w:r w:rsidRPr="00A428BF">
        <w:t>Jsou to zdroje disponující základní ochranou funkcionalitou, a to ochranou proti zkratu, ochranou proti přetížení, přepěťovou ochranou a v některých případech ochranou proti přehřátí.</w:t>
      </w:r>
    </w:p>
    <w:p w14:paraId="6B194C55" w14:textId="5BC14961" w:rsidR="00F02A80" w:rsidRPr="00A428BF" w:rsidRDefault="00F02A80" w:rsidP="00F02A80">
      <w:pPr>
        <w:pStyle w:val="Odstavecseseznamem"/>
        <w:numPr>
          <w:ilvl w:val="0"/>
          <w:numId w:val="18"/>
        </w:numPr>
        <w:rPr>
          <w:b/>
          <w:bCs/>
        </w:rPr>
      </w:pPr>
      <w:r w:rsidRPr="00A428BF">
        <w:rPr>
          <w:b/>
          <w:bCs/>
        </w:rPr>
        <w:t>S dodatečn</w:t>
      </w:r>
      <w:r w:rsidR="00B33FE3" w:rsidRPr="00A428BF">
        <w:rPr>
          <w:b/>
          <w:bCs/>
        </w:rPr>
        <w:t>ými</w:t>
      </w:r>
      <w:r w:rsidRPr="00A428BF">
        <w:rPr>
          <w:b/>
          <w:bCs/>
        </w:rPr>
        <w:t xml:space="preserve"> funkc</w:t>
      </w:r>
      <w:r w:rsidR="00B33FE3" w:rsidRPr="00A428BF">
        <w:rPr>
          <w:b/>
          <w:bCs/>
        </w:rPr>
        <w:t>emi</w:t>
      </w:r>
    </w:p>
    <w:p w14:paraId="260277B4" w14:textId="02D9C83F" w:rsidR="00F25F66" w:rsidRPr="00A428BF" w:rsidRDefault="00F25F66" w:rsidP="00F25F66">
      <w:r w:rsidRPr="00A428BF">
        <w:t xml:space="preserve">Jedná se o zdroje všech provedení, které mají navíc </w:t>
      </w:r>
      <w:proofErr w:type="spellStart"/>
      <w:r w:rsidRPr="00A428BF">
        <w:t>předinstalován</w:t>
      </w:r>
      <w:proofErr w:type="spellEnd"/>
      <w:r w:rsidRPr="00A428BF">
        <w:t xml:space="preserve"> nebo dodatečně nainstalován modul pro detekci poruch a případně moduly pro komunikaci přes datová rozhraní. Modul vyhodnocuje poruchy typu AC, AUX a AKU. [</w:t>
      </w:r>
      <w:r w:rsidR="00893979" w:rsidRPr="00A428BF">
        <w:t>6</w:t>
      </w:r>
      <w:r w:rsidRPr="00A428BF">
        <w:t>]</w:t>
      </w:r>
    </w:p>
    <w:p w14:paraId="47B70670" w14:textId="789423EC" w:rsidR="00F25F66" w:rsidRPr="00A428BF" w:rsidRDefault="00F25F66" w:rsidP="00F25F66">
      <w:r w:rsidRPr="00A428BF">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A428BF">
        <w:t>6</w:t>
      </w:r>
      <w:r w:rsidRPr="00A428BF">
        <w:t>]</w:t>
      </w:r>
    </w:p>
    <w:p w14:paraId="537ECC8E" w14:textId="507D8F85" w:rsidR="00F25F66" w:rsidRPr="00A428BF" w:rsidRDefault="00F25F66" w:rsidP="00F25F66">
      <w:r w:rsidRPr="00A428BF">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A428BF">
        <w:t>6</w:t>
      </w:r>
      <w:r w:rsidRPr="00A428BF">
        <w:t>]</w:t>
      </w:r>
    </w:p>
    <w:p w14:paraId="427A4392" w14:textId="6BA84A1F" w:rsidR="00F25F66" w:rsidRPr="00A428BF" w:rsidRDefault="00F25F66" w:rsidP="00F25F66">
      <w:r w:rsidRPr="00A428BF">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A428BF">
        <w:t>6</w:t>
      </w:r>
      <w:r w:rsidRPr="00A428BF">
        <w:t>]</w:t>
      </w:r>
    </w:p>
    <w:p w14:paraId="677F05AA" w14:textId="2AAFDE42" w:rsidR="00F25F66" w:rsidRPr="00A428BF" w:rsidRDefault="00F25F66" w:rsidP="00F25F66">
      <w:r w:rsidRPr="00A428BF">
        <w:t>Ochrana před hlubokým vybitím zajistí, že při poklesu napětí na akumulátoru pod 10 V dojde k odpojení akumulátor a zabrání se tak jeho hlubokému vybití a zničení. Pokud je fungování systému upřednos</w:t>
      </w:r>
      <w:r w:rsidR="009F3999" w:rsidRPr="00A428BF">
        <w:t>tň</w:t>
      </w:r>
      <w:r w:rsidRPr="00A428BF">
        <w:t>ováno je možné tuto funkci zakázat. [</w:t>
      </w:r>
      <w:r w:rsidR="00893979" w:rsidRPr="00A428BF">
        <w:t>6</w:t>
      </w:r>
      <w:r w:rsidRPr="00A428BF">
        <w:t>]</w:t>
      </w:r>
    </w:p>
    <w:p w14:paraId="0F092B7E" w14:textId="77777777" w:rsidR="00F25F66" w:rsidRPr="00A428BF" w:rsidRDefault="00F25F66" w:rsidP="00F25F66">
      <w:pPr>
        <w:jc w:val="center"/>
      </w:pPr>
      <w:r w:rsidRPr="00A428BF">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5EAB6BF8" w:rsidR="00F25F66" w:rsidRPr="00A428BF" w:rsidRDefault="00F25F66" w:rsidP="009F3999">
      <w:pPr>
        <w:spacing w:before="0" w:after="0"/>
        <w:jc w:val="center"/>
        <w:rPr>
          <w:color w:val="000000" w:themeColor="text1"/>
        </w:rPr>
      </w:pPr>
      <w:bookmarkStart w:id="22" w:name="_Toc62572352"/>
      <w:r w:rsidRPr="00A428BF">
        <w:rPr>
          <w:color w:val="000000" w:themeColor="text1"/>
        </w:rPr>
        <w:t xml:space="preserve">Obrázek </w:t>
      </w:r>
      <w:r w:rsidRPr="00A428BF">
        <w:rPr>
          <w:i/>
          <w:iCs/>
          <w:color w:val="000000" w:themeColor="text1"/>
        </w:rPr>
        <w:fldChar w:fldCharType="begin"/>
      </w:r>
      <w:r w:rsidRPr="00A428BF">
        <w:rPr>
          <w:color w:val="000000" w:themeColor="text1"/>
        </w:rPr>
        <w:instrText xml:space="preserve"> SEQ Obrázek \* ARABIC </w:instrText>
      </w:r>
      <w:r w:rsidRPr="00A428BF">
        <w:rPr>
          <w:i/>
          <w:iCs/>
          <w:color w:val="000000" w:themeColor="text1"/>
        </w:rPr>
        <w:fldChar w:fldCharType="separate"/>
      </w:r>
      <w:r w:rsidR="00AF047C" w:rsidRPr="00A428BF">
        <w:rPr>
          <w:noProof/>
          <w:color w:val="000000" w:themeColor="text1"/>
        </w:rPr>
        <w:t>8</w:t>
      </w:r>
      <w:r w:rsidRPr="00A428BF">
        <w:rPr>
          <w:i/>
          <w:iCs/>
          <w:color w:val="000000" w:themeColor="text1"/>
        </w:rPr>
        <w:fldChar w:fldCharType="end"/>
      </w:r>
      <w:r w:rsidRPr="00A428BF">
        <w:rPr>
          <w:color w:val="000000" w:themeColor="text1"/>
        </w:rPr>
        <w:t>- Napájecí zdroj Pulsar PSBOC 13,8V/2,5A/OC [</w:t>
      </w:r>
      <w:r w:rsidR="00893979" w:rsidRPr="00A428BF">
        <w:rPr>
          <w:color w:val="000000" w:themeColor="text1"/>
        </w:rPr>
        <w:t>7</w:t>
      </w:r>
      <w:r w:rsidRPr="00A428BF">
        <w:rPr>
          <w:color w:val="000000" w:themeColor="text1"/>
        </w:rPr>
        <w:t>]</w:t>
      </w:r>
      <w:bookmarkEnd w:id="22"/>
    </w:p>
    <w:p w14:paraId="66CC8300" w14:textId="77777777" w:rsidR="009F3999" w:rsidRPr="00A428BF" w:rsidRDefault="009F3999" w:rsidP="009F3999">
      <w:pPr>
        <w:spacing w:before="0" w:after="0"/>
        <w:jc w:val="center"/>
        <w:rPr>
          <w:i/>
          <w:iCs/>
          <w:color w:val="000000" w:themeColor="text1"/>
        </w:rPr>
      </w:pPr>
    </w:p>
    <w:p w14:paraId="1C42BA3C" w14:textId="4030299D" w:rsidR="003E6EB4" w:rsidRPr="00A428BF" w:rsidRDefault="007106F1" w:rsidP="00935BFB">
      <w:r w:rsidRPr="00A428BF">
        <w:t xml:space="preserve">V některých případech </w:t>
      </w:r>
      <w:r w:rsidR="008A6598" w:rsidRPr="00A428BF">
        <w:t xml:space="preserve">zdroje </w:t>
      </w:r>
      <w:r w:rsidRPr="00A428BF">
        <w:t xml:space="preserve">disponují displejem pro zobrazování stavu zdroje a historií poruch. </w:t>
      </w:r>
      <w:r w:rsidR="00325D0E" w:rsidRPr="00A428BF">
        <w:t xml:space="preserve"> </w:t>
      </w:r>
      <w:r w:rsidR="00F25F66" w:rsidRPr="00A428BF">
        <w:t>Možnost zdrojů přenášet informace o stavu a být dálkově ovládán je</w:t>
      </w:r>
      <w:r w:rsidR="008A6598" w:rsidRPr="00A428BF">
        <w:t xml:space="preserve"> zajištěno</w:t>
      </w:r>
      <w:r w:rsidR="00F25F66" w:rsidRPr="00A428BF">
        <w:t xml:space="preserve"> prostřednictvím přídavných volitelných modulů pro komunikaci přes Wi-Fi, Ethernet nebo RS485. Rozhraní USB – TTL umožní přímé spojení mezi PSU a počítačem.</w:t>
      </w:r>
      <w:r w:rsidR="00935BFB" w:rsidRPr="00A428BF">
        <w:t xml:space="preserve"> V tomto případě</w:t>
      </w:r>
      <w:r w:rsidR="003E6EB4" w:rsidRPr="00A428BF">
        <w:t xml:space="preserve"> </w:t>
      </w:r>
      <w:r w:rsidR="00935BFB" w:rsidRPr="00A428BF">
        <w:t xml:space="preserve">jsou </w:t>
      </w:r>
      <w:r w:rsidR="003E6EB4" w:rsidRPr="00A428BF">
        <w:t>zdroje</w:t>
      </w:r>
      <w:r w:rsidR="00935BFB" w:rsidRPr="00A428BF">
        <w:t xml:space="preserve"> </w:t>
      </w:r>
      <w:r w:rsidR="003E6EB4" w:rsidRPr="00A428BF">
        <w:t>přizpůsobeny k práci v systému, kde je vyžadováno dálkové sledování paramentů v monitorovacím centru</w:t>
      </w:r>
      <w:r w:rsidR="00935BFB" w:rsidRPr="00A428BF">
        <w:t>, jak můžete vidět na obr</w:t>
      </w:r>
      <w:r w:rsidR="009F3999" w:rsidRPr="00A428BF">
        <w:t>ázcích</w:t>
      </w:r>
      <w:r w:rsidR="00935BFB" w:rsidRPr="00A428BF">
        <w:t xml:space="preserve"> </w:t>
      </w:r>
      <w:r w:rsidR="009F3999" w:rsidRPr="00A428BF">
        <w:t>9 a 10</w:t>
      </w:r>
      <w:r w:rsidR="003E6EB4" w:rsidRPr="00A428BF">
        <w:t xml:space="preserve">. </w:t>
      </w:r>
      <w:r w:rsidR="004C3989" w:rsidRPr="00A428BF">
        <w:t>[</w:t>
      </w:r>
      <w:r w:rsidR="00893979" w:rsidRPr="00A428BF">
        <w:t>7</w:t>
      </w:r>
      <w:r w:rsidR="004C3989" w:rsidRPr="00A428BF">
        <w:t>]</w:t>
      </w:r>
    </w:p>
    <w:p w14:paraId="1B936891" w14:textId="77777777" w:rsidR="0039364A" w:rsidRPr="00A428BF" w:rsidRDefault="003E6EB4" w:rsidP="0039364A">
      <w:pPr>
        <w:keepNext/>
        <w:jc w:val="center"/>
      </w:pPr>
      <w:r w:rsidRPr="00A428BF">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42778D83" w:rsidR="003E6EB4" w:rsidRPr="00A428BF" w:rsidRDefault="0039364A" w:rsidP="009F3999">
      <w:pPr>
        <w:pStyle w:val="Titulek"/>
        <w:spacing w:before="0" w:after="0"/>
        <w:jc w:val="center"/>
        <w:rPr>
          <w:i w:val="0"/>
          <w:iCs w:val="0"/>
          <w:noProof/>
          <w:color w:val="000000" w:themeColor="text1"/>
          <w:sz w:val="22"/>
          <w:szCs w:val="22"/>
        </w:rPr>
      </w:pPr>
      <w:bookmarkStart w:id="23" w:name="_Toc62572353"/>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9</w:t>
      </w:r>
      <w:r w:rsidRPr="00A428BF">
        <w:rPr>
          <w:i w:val="0"/>
          <w:iCs w:val="0"/>
          <w:color w:val="000000" w:themeColor="text1"/>
          <w:sz w:val="22"/>
          <w:szCs w:val="22"/>
        </w:rPr>
        <w:fldChar w:fldCharType="end"/>
      </w:r>
      <w:r w:rsidRPr="00A428BF">
        <w:rPr>
          <w:i w:val="0"/>
          <w:iCs w:val="0"/>
          <w:color w:val="000000" w:themeColor="text1"/>
          <w:sz w:val="22"/>
          <w:szCs w:val="22"/>
        </w:rPr>
        <w:t xml:space="preserve"> - Systém dálkové kontroly parametrů zdrojů Pulsar PSBEN</w:t>
      </w:r>
      <w:r w:rsidRPr="00A428BF">
        <w:rPr>
          <w:i w:val="0"/>
          <w:iCs w:val="0"/>
          <w:noProof/>
          <w:color w:val="000000" w:themeColor="text1"/>
          <w:sz w:val="22"/>
          <w:szCs w:val="22"/>
        </w:rPr>
        <w:t xml:space="preserve"> [</w:t>
      </w:r>
      <w:r w:rsidR="00893979" w:rsidRPr="00A428BF">
        <w:rPr>
          <w:i w:val="0"/>
          <w:iCs w:val="0"/>
          <w:noProof/>
          <w:color w:val="000000" w:themeColor="text1"/>
          <w:sz w:val="22"/>
          <w:szCs w:val="22"/>
        </w:rPr>
        <w:t>7</w:t>
      </w:r>
      <w:r w:rsidRPr="00A428BF">
        <w:rPr>
          <w:i w:val="0"/>
          <w:iCs w:val="0"/>
          <w:noProof/>
          <w:color w:val="000000" w:themeColor="text1"/>
          <w:sz w:val="22"/>
          <w:szCs w:val="22"/>
        </w:rPr>
        <w:t>]</w:t>
      </w:r>
      <w:bookmarkEnd w:id="23"/>
    </w:p>
    <w:p w14:paraId="6890A5F6" w14:textId="77777777" w:rsidR="009F3999" w:rsidRPr="00A428BF" w:rsidRDefault="009F3999" w:rsidP="009F3999"/>
    <w:p w14:paraId="382622EB" w14:textId="77777777" w:rsidR="0039364A" w:rsidRPr="00A428BF" w:rsidRDefault="003E6EB4" w:rsidP="0039364A">
      <w:pPr>
        <w:keepNext/>
        <w:jc w:val="center"/>
      </w:pPr>
      <w:r w:rsidRPr="00A428BF">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7F87BF59" w:rsidR="005508A7" w:rsidRPr="00A428BF" w:rsidRDefault="0039364A" w:rsidP="009F3999">
      <w:pPr>
        <w:pStyle w:val="Titulek"/>
        <w:spacing w:before="0" w:after="0"/>
        <w:jc w:val="center"/>
        <w:rPr>
          <w:i w:val="0"/>
          <w:iCs w:val="0"/>
          <w:color w:val="000000" w:themeColor="text1"/>
          <w:sz w:val="22"/>
          <w:szCs w:val="22"/>
        </w:rPr>
      </w:pPr>
      <w:bookmarkStart w:id="24" w:name="_Toc62572354"/>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0</w:t>
      </w:r>
      <w:r w:rsidRPr="00A428BF">
        <w:rPr>
          <w:i w:val="0"/>
          <w:iCs w:val="0"/>
          <w:color w:val="000000" w:themeColor="text1"/>
          <w:sz w:val="22"/>
          <w:szCs w:val="22"/>
        </w:rPr>
        <w:fldChar w:fldCharType="end"/>
      </w:r>
      <w:r w:rsidRPr="00A428BF">
        <w:rPr>
          <w:i w:val="0"/>
          <w:iCs w:val="0"/>
          <w:color w:val="000000" w:themeColor="text1"/>
          <w:sz w:val="22"/>
          <w:szCs w:val="22"/>
        </w:rPr>
        <w:t xml:space="preserve"> - Aplikace pro monitorování zdrojů </w:t>
      </w:r>
      <w:proofErr w:type="spellStart"/>
      <w:r w:rsidRPr="00A428BF">
        <w:rPr>
          <w:i w:val="0"/>
          <w:iCs w:val="0"/>
          <w:color w:val="000000" w:themeColor="text1"/>
          <w:sz w:val="22"/>
          <w:szCs w:val="22"/>
        </w:rPr>
        <w:t>PowerSecurity</w:t>
      </w:r>
      <w:proofErr w:type="spellEnd"/>
      <w:r w:rsidRPr="00A428BF">
        <w:rPr>
          <w:i w:val="0"/>
          <w:iCs w:val="0"/>
          <w:color w:val="000000" w:themeColor="text1"/>
          <w:sz w:val="22"/>
          <w:szCs w:val="22"/>
        </w:rPr>
        <w:t xml:space="preserve"> [</w:t>
      </w:r>
      <w:r w:rsidR="00893979" w:rsidRPr="00A428BF">
        <w:rPr>
          <w:i w:val="0"/>
          <w:iCs w:val="0"/>
          <w:color w:val="000000" w:themeColor="text1"/>
          <w:sz w:val="22"/>
          <w:szCs w:val="22"/>
        </w:rPr>
        <w:t>7</w:t>
      </w:r>
      <w:r w:rsidRPr="00A428BF">
        <w:rPr>
          <w:i w:val="0"/>
          <w:iCs w:val="0"/>
          <w:color w:val="000000" w:themeColor="text1"/>
          <w:sz w:val="22"/>
          <w:szCs w:val="22"/>
        </w:rPr>
        <w:t>]</w:t>
      </w:r>
      <w:bookmarkEnd w:id="24"/>
      <w:r w:rsidR="00D42465" w:rsidRPr="00A428BF">
        <w:rPr>
          <w:i w:val="0"/>
          <w:iCs w:val="0"/>
          <w:color w:val="000000" w:themeColor="text1"/>
          <w:sz w:val="22"/>
          <w:szCs w:val="22"/>
        </w:rPr>
        <w:br w:type="page"/>
      </w:r>
    </w:p>
    <w:p w14:paraId="3DAB5B67" w14:textId="77777777" w:rsidR="00D453C8" w:rsidRPr="00A428BF" w:rsidRDefault="00D453C8" w:rsidP="00B6125D">
      <w:pPr>
        <w:pStyle w:val="Nadpis2"/>
        <w:rPr>
          <w:szCs w:val="32"/>
        </w:rPr>
      </w:pPr>
      <w:bookmarkStart w:id="25" w:name="_Toc62572508"/>
      <w:r w:rsidRPr="00A428BF">
        <w:lastRenderedPageBreak/>
        <w:t>Vyhodnocení rekognoskace</w:t>
      </w:r>
      <w:bookmarkEnd w:id="25"/>
    </w:p>
    <w:p w14:paraId="27D41285" w14:textId="3CD62510" w:rsidR="00375E54" w:rsidRPr="00A428BF" w:rsidRDefault="00375E54" w:rsidP="00375E54">
      <w:pPr>
        <w:pStyle w:val="Odstavecseseznamem"/>
        <w:numPr>
          <w:ilvl w:val="0"/>
          <w:numId w:val="4"/>
        </w:numPr>
        <w:spacing w:beforeLines="120" w:before="288" w:afterLines="40" w:after="96"/>
      </w:pPr>
      <w:r w:rsidRPr="00A428BF">
        <w:t>Převažují zdroje spínané</w:t>
      </w:r>
      <w:r w:rsidR="008A6598" w:rsidRPr="00A428BF">
        <w:t xml:space="preserve"> nad zdroji lineárními</w:t>
      </w:r>
      <w:r w:rsidRPr="00A428BF">
        <w:t>.</w:t>
      </w:r>
    </w:p>
    <w:p w14:paraId="0DD739BB" w14:textId="28315F56" w:rsidR="00375E54" w:rsidRPr="00A428BF" w:rsidRDefault="00375E54" w:rsidP="00375E54">
      <w:pPr>
        <w:pStyle w:val="Odstavecseseznamem"/>
        <w:numPr>
          <w:ilvl w:val="0"/>
          <w:numId w:val="6"/>
        </w:numPr>
        <w:ind w:left="720"/>
      </w:pPr>
      <w:r w:rsidRPr="00A428BF">
        <w:t>Výstupní napětí</w:t>
      </w:r>
      <w:r w:rsidR="00DC479B" w:rsidRPr="00A428BF">
        <w:t xml:space="preserve"> je</w:t>
      </w:r>
      <w:r w:rsidRPr="00A428BF">
        <w:t xml:space="preserve"> v majoritním zastoupení 12 V s regulací </w:t>
      </w:r>
      <w:proofErr w:type="gramStart"/>
      <w:r w:rsidRPr="00A428BF">
        <w:t>12 – 14</w:t>
      </w:r>
      <w:proofErr w:type="gramEnd"/>
      <w:r w:rsidRPr="00A428BF">
        <w:t xml:space="preserve"> V. V minoritním zastoupení jsou zdroje 24 V, s regulací </w:t>
      </w:r>
      <w:proofErr w:type="gramStart"/>
      <w:r w:rsidRPr="00A428BF">
        <w:t>24 – 28</w:t>
      </w:r>
      <w:proofErr w:type="gramEnd"/>
      <w:r w:rsidRPr="00A428BF">
        <w:t xml:space="preserve"> V. V ojedinělých případech se lze setkat se zdroji 36</w:t>
      </w:r>
      <w:r w:rsidR="008A6598" w:rsidRPr="00A428BF">
        <w:t xml:space="preserve"> nebo</w:t>
      </w:r>
      <w:r w:rsidRPr="00A428BF">
        <w:t xml:space="preserve"> 48 V</w:t>
      </w:r>
      <w:r w:rsidR="008A6598" w:rsidRPr="00A428BF">
        <w:t>.</w:t>
      </w:r>
    </w:p>
    <w:p w14:paraId="14CE845E" w14:textId="3EC3E5F0" w:rsidR="00375E54" w:rsidRPr="00A428BF" w:rsidRDefault="00375E54" w:rsidP="00375E54">
      <w:pPr>
        <w:pStyle w:val="Odstavecseseznamem"/>
        <w:numPr>
          <w:ilvl w:val="0"/>
          <w:numId w:val="6"/>
        </w:numPr>
        <w:ind w:left="720"/>
      </w:pPr>
      <w:r w:rsidRPr="00A428BF">
        <w:t>Výstupní proud</w:t>
      </w:r>
      <w:r w:rsidR="008A6598" w:rsidRPr="00A428BF">
        <w:t xml:space="preserve"> se nejběžněji pohybuje v rozmezí</w:t>
      </w:r>
      <w:r w:rsidRPr="00A428BF">
        <w:t xml:space="preserve"> </w:t>
      </w:r>
      <w:proofErr w:type="gramStart"/>
      <w:r w:rsidRPr="00A428BF">
        <w:t>1 - 10</w:t>
      </w:r>
      <w:proofErr w:type="gramEnd"/>
      <w:r w:rsidRPr="00A428BF">
        <w:t xml:space="preserve"> A</w:t>
      </w:r>
      <w:r w:rsidR="008A6598" w:rsidRPr="00A428BF">
        <w:t xml:space="preserve">. V menším zastoupení pak </w:t>
      </w:r>
      <w:r w:rsidR="00DC479B" w:rsidRPr="00A428BF">
        <w:t xml:space="preserve">proud </w:t>
      </w:r>
      <w:r w:rsidR="008A6598" w:rsidRPr="00A428BF">
        <w:t>překračuje 10 A</w:t>
      </w:r>
      <w:r w:rsidR="00DC479B" w:rsidRPr="00A428BF">
        <w:t>,</w:t>
      </w:r>
      <w:r w:rsidR="008A6598" w:rsidRPr="00A428BF">
        <w:t xml:space="preserve"> a pohybuje se do 20 A.</w:t>
      </w:r>
    </w:p>
    <w:p w14:paraId="78F06F00" w14:textId="0BFEF030" w:rsidR="009D5DE1" w:rsidRPr="00A428BF" w:rsidRDefault="00290E8E" w:rsidP="00375E54">
      <w:pPr>
        <w:pStyle w:val="Odstavecseseznamem"/>
        <w:numPr>
          <w:ilvl w:val="0"/>
          <w:numId w:val="6"/>
        </w:numPr>
        <w:ind w:left="720"/>
      </w:pPr>
      <w:r w:rsidRPr="00A428BF">
        <w:t>Uvažujeme-li běžné výstupní napětí 24 V a maximální proud 20 A dostáváme maximální výkon běžných napájecích zdrojů EZS 480 W.</w:t>
      </w:r>
    </w:p>
    <w:p w14:paraId="39537538" w14:textId="04A67CF0" w:rsidR="00375E54" w:rsidRPr="00A428BF" w:rsidRDefault="00375E54" w:rsidP="00375E54">
      <w:pPr>
        <w:pStyle w:val="Odstavecseseznamem"/>
        <w:numPr>
          <w:ilvl w:val="0"/>
          <w:numId w:val="6"/>
        </w:numPr>
        <w:ind w:left="720"/>
      </w:pPr>
      <w:r w:rsidRPr="00A428BF">
        <w:t xml:space="preserve">Vstup </w:t>
      </w:r>
      <w:r w:rsidR="00DC479B" w:rsidRPr="00A428BF">
        <w:t xml:space="preserve">do zdrojů je </w:t>
      </w:r>
      <w:r w:rsidRPr="00A428BF">
        <w:t>AC</w:t>
      </w:r>
      <w:r w:rsidR="008A6598" w:rsidRPr="00A428BF">
        <w:t xml:space="preserve"> </w:t>
      </w:r>
      <w:r w:rsidR="00DC479B" w:rsidRPr="00A428BF">
        <w:t>o hodnotách</w:t>
      </w:r>
      <w:r w:rsidRPr="00A428BF">
        <w:t xml:space="preserve"> 100</w:t>
      </w:r>
      <w:r w:rsidR="008A6598" w:rsidRPr="00A428BF">
        <w:t xml:space="preserve"> nebo </w:t>
      </w:r>
      <w:r w:rsidRPr="00A428BF">
        <w:t>2</w:t>
      </w:r>
      <w:r w:rsidR="008A6598" w:rsidRPr="00A428BF">
        <w:t>3</w:t>
      </w:r>
      <w:r w:rsidRPr="00A428BF">
        <w:t>0 V</w:t>
      </w:r>
      <w:r w:rsidR="008A6598" w:rsidRPr="00A428BF">
        <w:t>.</w:t>
      </w:r>
    </w:p>
    <w:p w14:paraId="39C5FAF6" w14:textId="5351C2FD" w:rsidR="00375E54" w:rsidRPr="00A428BF" w:rsidRDefault="008A6598" w:rsidP="00375E54">
      <w:pPr>
        <w:pStyle w:val="Odstavecseseznamem"/>
        <w:numPr>
          <w:ilvl w:val="0"/>
          <w:numId w:val="6"/>
        </w:numPr>
        <w:ind w:left="720"/>
      </w:pPr>
      <w:r w:rsidRPr="00A428BF">
        <w:t>Zdroje standartně disponují o</w:t>
      </w:r>
      <w:r w:rsidR="00375E54" w:rsidRPr="00A428BF">
        <w:t>chran</w:t>
      </w:r>
      <w:r w:rsidRPr="00A428BF">
        <w:t>ou</w:t>
      </w:r>
      <w:r w:rsidR="00375E54" w:rsidRPr="00A428BF">
        <w:t xml:space="preserve"> proti: přetížení, přepětí a zkratu</w:t>
      </w:r>
      <w:r w:rsidRPr="00A428BF">
        <w:t>.</w:t>
      </w:r>
    </w:p>
    <w:p w14:paraId="02B2537C" w14:textId="3E495A0C" w:rsidR="008A6598" w:rsidRPr="00A428BF" w:rsidRDefault="008A6598" w:rsidP="00375E54">
      <w:pPr>
        <w:pStyle w:val="Odstavecseseznamem"/>
        <w:numPr>
          <w:ilvl w:val="0"/>
          <w:numId w:val="6"/>
        </w:numPr>
        <w:ind w:left="720"/>
      </w:pPr>
      <w:r w:rsidRPr="00A428BF">
        <w:t>Zdroje lze vybavit modulem pro vyhodnocování poruch typu AC, AUX a AKU.</w:t>
      </w:r>
    </w:p>
    <w:p w14:paraId="1F105C66" w14:textId="3CBA7694" w:rsidR="00527BF2" w:rsidRPr="00A428BF" w:rsidRDefault="008A6598" w:rsidP="00375E54">
      <w:pPr>
        <w:pStyle w:val="Odstavecseseznamem"/>
        <w:numPr>
          <w:ilvl w:val="0"/>
          <w:numId w:val="6"/>
        </w:numPr>
        <w:ind w:left="720"/>
      </w:pPr>
      <w:r w:rsidRPr="00A428BF">
        <w:t>Zdroje lze vybavit moduly pro komunikaci přes Wi-Fi, Ethernet, RS485 nebo rozhraní USB a případně displejem pro zobrazování stavu zdroje a historií poruch.</w:t>
      </w:r>
    </w:p>
    <w:p w14:paraId="5863E082" w14:textId="77777777" w:rsidR="00527BF2" w:rsidRPr="00A428BF" w:rsidRDefault="00527BF2">
      <w:pPr>
        <w:spacing w:beforeLines="120" w:before="288" w:afterLines="40" w:after="96"/>
      </w:pPr>
      <w:r w:rsidRPr="00A428BF">
        <w:br w:type="page"/>
      </w:r>
    </w:p>
    <w:p w14:paraId="464AC027" w14:textId="1DE7D674" w:rsidR="008A6598" w:rsidRPr="00A428BF" w:rsidRDefault="002E77FE" w:rsidP="00527BF2">
      <w:pPr>
        <w:pStyle w:val="Nadpis1"/>
      </w:pPr>
      <w:r w:rsidRPr="00A428BF">
        <w:lastRenderedPageBreak/>
        <w:t>Návrh modulu</w:t>
      </w:r>
    </w:p>
    <w:p w14:paraId="621AD437" w14:textId="0D5E9191" w:rsidR="00661E42" w:rsidRPr="00A428BF" w:rsidRDefault="00661E42" w:rsidP="00661E42">
      <w:r w:rsidRPr="00A428BF">
        <w:t>Návrh modul jsem rozdělil do etap</w:t>
      </w:r>
    </w:p>
    <w:p w14:paraId="0F1D1345" w14:textId="1B2F0CD0" w:rsidR="00661E42" w:rsidRPr="00A428BF" w:rsidRDefault="00661E42" w:rsidP="00661E42">
      <w:pPr>
        <w:pStyle w:val="Odstavecseseznamem"/>
        <w:numPr>
          <w:ilvl w:val="0"/>
          <w:numId w:val="28"/>
        </w:numPr>
      </w:pPr>
      <w:r w:rsidRPr="00A428BF">
        <w:t>Definice modulu, jeho účelu a požadavků na něj</w:t>
      </w:r>
      <w:r w:rsidR="008A4FC5" w:rsidRPr="00A428BF">
        <w:t>,</w:t>
      </w:r>
    </w:p>
    <w:p w14:paraId="770B4E5E" w14:textId="048247EE" w:rsidR="008A4FC5" w:rsidRPr="00A428BF" w:rsidRDefault="008A1D4A" w:rsidP="00661E42">
      <w:pPr>
        <w:pStyle w:val="Odstavecseseznamem"/>
        <w:numPr>
          <w:ilvl w:val="0"/>
          <w:numId w:val="28"/>
        </w:numPr>
      </w:pPr>
      <w:r w:rsidRPr="00A428BF">
        <w:t>Volba zobrazovacího prvku – displeje</w:t>
      </w:r>
    </w:p>
    <w:p w14:paraId="3ECD8B55" w14:textId="79F2D227" w:rsidR="008A1D4A" w:rsidRPr="00A428BF" w:rsidRDefault="008A1D4A" w:rsidP="00661E42">
      <w:pPr>
        <w:pStyle w:val="Odstavecseseznamem"/>
        <w:numPr>
          <w:ilvl w:val="0"/>
          <w:numId w:val="28"/>
        </w:numPr>
      </w:pPr>
      <w:r w:rsidRPr="00A428BF">
        <w:t>Volba ovládacího modulu/vývojové desky</w:t>
      </w:r>
    </w:p>
    <w:p w14:paraId="2D049C62" w14:textId="48286CD5" w:rsidR="008A1D4A" w:rsidRPr="00A428BF" w:rsidRDefault="00D75239" w:rsidP="00661E42">
      <w:pPr>
        <w:pStyle w:val="Odstavecseseznamem"/>
        <w:numPr>
          <w:ilvl w:val="0"/>
          <w:numId w:val="28"/>
        </w:numPr>
      </w:pPr>
      <w:r w:rsidRPr="00A428BF">
        <w:t xml:space="preserve">Návrh bloku </w:t>
      </w:r>
      <w:r w:rsidR="008A1D4A" w:rsidRPr="00A428BF">
        <w:t>měření napětí</w:t>
      </w:r>
    </w:p>
    <w:p w14:paraId="09B3D992" w14:textId="6077F760" w:rsidR="008A1D4A" w:rsidRPr="00A428BF" w:rsidRDefault="00D75239" w:rsidP="00661E42">
      <w:pPr>
        <w:pStyle w:val="Odstavecseseznamem"/>
        <w:numPr>
          <w:ilvl w:val="0"/>
          <w:numId w:val="28"/>
        </w:numPr>
      </w:pPr>
      <w:r w:rsidRPr="00A428BF">
        <w:t xml:space="preserve">Návrh bloku </w:t>
      </w:r>
      <w:r w:rsidR="008A1D4A" w:rsidRPr="00A428BF">
        <w:t>měření proudu</w:t>
      </w:r>
    </w:p>
    <w:p w14:paraId="74866A89" w14:textId="405A18FE" w:rsidR="008A1D4A" w:rsidRPr="00A428BF" w:rsidRDefault="008A1D4A" w:rsidP="00661E42">
      <w:pPr>
        <w:pStyle w:val="Odstavecseseznamem"/>
        <w:numPr>
          <w:ilvl w:val="0"/>
          <w:numId w:val="28"/>
        </w:numPr>
      </w:pPr>
      <w:r w:rsidRPr="00A428BF">
        <w:t>Volba RTC modulu</w:t>
      </w:r>
    </w:p>
    <w:p w14:paraId="346AA2C3" w14:textId="77303B7B" w:rsidR="008A1D4A" w:rsidRPr="00A428BF" w:rsidRDefault="00032D6E" w:rsidP="00BF219B">
      <w:pPr>
        <w:pStyle w:val="Odstavecseseznamem"/>
        <w:numPr>
          <w:ilvl w:val="0"/>
          <w:numId w:val="28"/>
        </w:numPr>
      </w:pPr>
      <w:r>
        <w:t>Návrh</w:t>
      </w:r>
      <w:r w:rsidR="008A1D4A" w:rsidRPr="00A428BF">
        <w:t xml:space="preserve"> ovládání modulu</w:t>
      </w:r>
    </w:p>
    <w:p w14:paraId="4140738E" w14:textId="65D82E1D" w:rsidR="002C0A2C" w:rsidRPr="00A428BF" w:rsidRDefault="002C0A2C" w:rsidP="002C0A2C">
      <w:pPr>
        <w:pStyle w:val="Odstavecseseznamem"/>
        <w:numPr>
          <w:ilvl w:val="0"/>
          <w:numId w:val="28"/>
        </w:numPr>
      </w:pPr>
      <w:r w:rsidRPr="00A428BF">
        <w:t>Návrh napájení modulu</w:t>
      </w:r>
    </w:p>
    <w:p w14:paraId="1FB0414A" w14:textId="20D3DC41" w:rsidR="002E77FE" w:rsidRPr="00A428BF" w:rsidRDefault="002E77FE" w:rsidP="002E77FE">
      <w:pPr>
        <w:pStyle w:val="Nadpis2"/>
      </w:pPr>
      <w:r w:rsidRPr="00A428BF">
        <w:t>Definice modulu, jeho účelu a požadavků na něj</w:t>
      </w:r>
    </w:p>
    <w:p w14:paraId="5095104A" w14:textId="68A92DC3" w:rsidR="00527BF2" w:rsidRPr="00A428BF" w:rsidRDefault="00DC479B" w:rsidP="00527BF2">
      <w:r w:rsidRPr="00A428BF">
        <w:t>Po uváže</w:t>
      </w:r>
      <w:r w:rsidR="00996038" w:rsidRPr="00A428BF">
        <w:t>ní výsledků</w:t>
      </w:r>
      <w:r w:rsidRPr="00A428BF">
        <w:t xml:space="preserve"> rekognoskace trhu</w:t>
      </w:r>
      <w:r w:rsidR="00996038" w:rsidRPr="00A428BF">
        <w:t xml:space="preserve"> bude modul koncipován na nejběžněji užívané zdroje k napájení EZS, tedy zdroje síťové stejnosměrné, jejichž výstupní napětí se pohybuje v rozmezí 12 až 13,8 V a jejichž výstupní proud se </w:t>
      </w:r>
      <w:r w:rsidR="00D75239" w:rsidRPr="00A428BF">
        <w:t>standardně</w:t>
      </w:r>
      <w:r w:rsidR="005E2BEE" w:rsidRPr="00A428BF">
        <w:t xml:space="preserve"> </w:t>
      </w:r>
      <w:r w:rsidR="00996038" w:rsidRPr="00A428BF">
        <w:t xml:space="preserve">pohybuje v rozmezí 0 až </w:t>
      </w:r>
      <w:r w:rsidR="005E2BEE" w:rsidRPr="00A428BF">
        <w:t>1</w:t>
      </w:r>
      <w:r w:rsidR="00996038" w:rsidRPr="00A428BF">
        <w:t xml:space="preserve">0 A, přičemž </w:t>
      </w:r>
      <w:r w:rsidR="005E2BEE" w:rsidRPr="00A428BF">
        <w:t>by měl být schopen monitorovat proud až do 20 A</w:t>
      </w:r>
      <w:r w:rsidR="00996038" w:rsidRPr="00A428BF">
        <w:t>.</w:t>
      </w:r>
    </w:p>
    <w:p w14:paraId="42A27270" w14:textId="42FC80F8" w:rsidR="000A6BEE" w:rsidRPr="00A428BF" w:rsidRDefault="00C75863" w:rsidP="00527BF2">
      <w:r w:rsidRPr="00A428BF">
        <w:t>Účelem modulu bude</w:t>
      </w:r>
      <w:r w:rsidR="00D75239" w:rsidRPr="00A428BF">
        <w:t xml:space="preserve"> tedy</w:t>
      </w:r>
      <w:r w:rsidRPr="00A428BF">
        <w:t xml:space="preserve"> monitorování napájecích zdrojů EZS. </w:t>
      </w:r>
      <w:r w:rsidR="003673A6" w:rsidRPr="00A428BF">
        <w:t>Modul b</w:t>
      </w:r>
      <w:r w:rsidRPr="00A428BF">
        <w:t>y měl</w:t>
      </w:r>
      <w:r w:rsidR="003673A6" w:rsidRPr="00A428BF">
        <w:t xml:space="preserve"> monitorovat </w:t>
      </w:r>
      <w:r w:rsidRPr="00A428BF">
        <w:t xml:space="preserve">a zobrazovat </w:t>
      </w:r>
      <w:r w:rsidR="003673A6" w:rsidRPr="00A428BF">
        <w:t>napětí, proud, výkon a spotřebu zdroje.</w:t>
      </w:r>
      <w:r w:rsidRPr="00A428BF">
        <w:t xml:space="preserve"> Dále by měl umožňovat nastavení maximální a minimální hodnoty napětí a proudu a signalizovat jejich překročení přes nastavenou mez. Modul by měl také umožnit logování měřených hodnot na paměťové médium</w:t>
      </w:r>
      <w:r w:rsidR="00D75239" w:rsidRPr="00A428BF">
        <w:t>. M</w:t>
      </w:r>
      <w:r w:rsidRPr="00A428BF">
        <w:t>ěl</w:t>
      </w:r>
      <w:r w:rsidR="00D75239" w:rsidRPr="00A428BF">
        <w:t xml:space="preserve"> by</w:t>
      </w:r>
      <w:r w:rsidRPr="00A428BF">
        <w:t xml:space="preserve"> být napájen z monitorovaného zdroje. Měl by být schopen pracovat</w:t>
      </w:r>
      <w:r w:rsidR="00641948" w:rsidRPr="00A428BF">
        <w:t xml:space="preserve"> a měřit napětí od 8 do 16 V.</w:t>
      </w:r>
      <w:r w:rsidR="002E77FE" w:rsidRPr="00A428BF">
        <w:t xml:space="preserve"> Dále by měl umožňovat nastavení frekvence měření.</w:t>
      </w:r>
      <w:r w:rsidR="00EE7EE5" w:rsidRPr="00A428BF">
        <w:t xml:space="preserve"> </w:t>
      </w:r>
      <w:r w:rsidR="00C5411E" w:rsidRPr="00A428BF">
        <w:t>Modul by měl být kompaktní, tak aby věšel do skříně zdroje, měl by být modulární, umožňovat snadnou výměnu hlavních prvků</w:t>
      </w:r>
      <w:r w:rsidR="001F039A" w:rsidRPr="00A428BF">
        <w:t xml:space="preserve"> a jeho snadnou konfiguraci.</w:t>
      </w:r>
    </w:p>
    <w:p w14:paraId="10499095" w14:textId="5488262E" w:rsidR="00526C19" w:rsidRPr="00A428BF" w:rsidRDefault="00526C19" w:rsidP="00526C19">
      <w:pPr>
        <w:rPr>
          <w:color w:val="FF0000"/>
        </w:rPr>
      </w:pPr>
      <w:r w:rsidRPr="00A428BF">
        <w:rPr>
          <w:color w:val="FF0000"/>
        </w:rPr>
        <w:t>Doplnit požadavky na přesnost</w:t>
      </w:r>
      <w:r w:rsidR="00D75239" w:rsidRPr="00A428BF">
        <w:rPr>
          <w:color w:val="FF0000"/>
        </w:rPr>
        <w:t xml:space="preserve"> měření.</w:t>
      </w:r>
    </w:p>
    <w:p w14:paraId="1DCAC006" w14:textId="52786086" w:rsidR="00A348D9" w:rsidRPr="00A428BF" w:rsidRDefault="005D2166" w:rsidP="00A348D9">
      <w:r w:rsidRPr="00A428BF">
        <w:t>Vývojová deska bude napájena z monitorovaného napájecího zdroje přes napěťový měnič, který sníží napětí na potřebnou úrov</w:t>
      </w:r>
      <w:r w:rsidR="00376D3C" w:rsidRPr="00A428BF">
        <w:t>e</w:t>
      </w:r>
      <w:r w:rsidRPr="00A428BF">
        <w:t>ň vývojové desky.</w:t>
      </w:r>
      <w:r w:rsidR="00F73E6F" w:rsidRPr="00A428BF">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A428BF">
        <w:t xml:space="preserve"> Měřené hodnoty budeme zobrazovat na displeji</w:t>
      </w:r>
      <w:r w:rsidR="00275C21" w:rsidRPr="00A428BF">
        <w:t xml:space="preserve">, který zároveň poslouží k dotykovému ovládání modulu. Alternativní způsob ovládání </w:t>
      </w:r>
      <w:r w:rsidR="00275C21" w:rsidRPr="00A428BF">
        <w:lastRenderedPageBreak/>
        <w:t>umožní rotační en</w:t>
      </w:r>
      <w:r w:rsidR="00032D6E">
        <w:t>k</w:t>
      </w:r>
      <w:r w:rsidR="00275C21" w:rsidRPr="00A428BF">
        <w:t>odér s tlačítkem. Měřená data se budou ukládat pomocí modulu na paměťové médium, ze kterého bude možné načíst konfiguraci našeho modulu.</w:t>
      </w:r>
      <w:r w:rsidR="00D75239" w:rsidRPr="00A428BF">
        <w:t xml:space="preserve"> V modulu </w:t>
      </w:r>
      <w:r w:rsidR="00A348D9" w:rsidRPr="00A428BF">
        <w:t>b</w:t>
      </w:r>
      <w:r w:rsidR="00D75239" w:rsidRPr="00A428BF">
        <w:t>ude zakomponována externí paměť EEPROM, která nám umožní ukládání a načítání konfigurace modulu i při odpojeném paměťovém médiu či jeho selhání</w:t>
      </w:r>
      <w:r w:rsidR="00A348D9" w:rsidRPr="00A428BF">
        <w:t>.</w:t>
      </w:r>
      <w:r w:rsidR="00275C21" w:rsidRPr="00A428BF">
        <w:t xml:space="preserve"> Za účelem zapisování datumu a času k příslušnému měření, připojíme k našemu modulu modul RTC, který nám poskytne aktuální </w:t>
      </w:r>
      <w:r w:rsidR="00526C19" w:rsidRPr="00A428BF">
        <w:t xml:space="preserve">datum a </w:t>
      </w:r>
      <w:r w:rsidR="00275C21" w:rsidRPr="00A428BF">
        <w:t>čas</w:t>
      </w:r>
      <w:r w:rsidR="00526C19" w:rsidRPr="00A428BF">
        <w:t>. Tento modul si uchová čas i při odpojení napájení díky jeho baterii. Modul bude disponovat ethernetovým rozhraním pro možnost komunikace přes TCP/IP protokol.</w:t>
      </w:r>
    </w:p>
    <w:p w14:paraId="200F5556" w14:textId="77777777" w:rsidR="00376D3C" w:rsidRPr="00A428BF" w:rsidRDefault="00376D3C" w:rsidP="00376D3C">
      <w:pPr>
        <w:keepNext/>
      </w:pPr>
      <w:r w:rsidRPr="00A428BF">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03FD0C2B" w:rsidR="00376D3C" w:rsidRPr="00A428BF" w:rsidRDefault="00376D3C" w:rsidP="00376D3C">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1</w:t>
      </w:r>
      <w:r w:rsidRPr="00A428BF">
        <w:rPr>
          <w:i w:val="0"/>
          <w:iCs w:val="0"/>
          <w:color w:val="000000" w:themeColor="text1"/>
          <w:sz w:val="22"/>
          <w:szCs w:val="22"/>
        </w:rPr>
        <w:fldChar w:fldCharType="end"/>
      </w:r>
      <w:r w:rsidRPr="00A428BF">
        <w:rPr>
          <w:i w:val="0"/>
          <w:iCs w:val="0"/>
          <w:color w:val="000000" w:themeColor="text1"/>
          <w:sz w:val="22"/>
          <w:szCs w:val="22"/>
        </w:rPr>
        <w:t xml:space="preserve"> -Blokové schéma návrhu modulu</w:t>
      </w:r>
    </w:p>
    <w:p w14:paraId="40E436B2" w14:textId="77777777" w:rsidR="00526C19" w:rsidRPr="00A428BF" w:rsidRDefault="00526C19" w:rsidP="00526C19"/>
    <w:p w14:paraId="132A20A6" w14:textId="717EF9BC" w:rsidR="00FD45CC" w:rsidRPr="00A428BF" w:rsidRDefault="00FD45CC" w:rsidP="00FD45CC">
      <w:pPr>
        <w:pStyle w:val="Nadpis2"/>
      </w:pPr>
      <w:r w:rsidRPr="00A428BF">
        <w:t xml:space="preserve">Volba zobrazovacího </w:t>
      </w:r>
      <w:proofErr w:type="gramStart"/>
      <w:r w:rsidRPr="00A428BF">
        <w:t>prvku</w:t>
      </w:r>
      <w:r w:rsidR="00E752D5" w:rsidRPr="00A428BF">
        <w:t xml:space="preserve"> - </w:t>
      </w:r>
      <w:r w:rsidRPr="00A428BF">
        <w:t>displeje</w:t>
      </w:r>
      <w:proofErr w:type="gramEnd"/>
    </w:p>
    <w:p w14:paraId="01F6B95A" w14:textId="026F8E24" w:rsidR="00FD45CC" w:rsidRPr="00A428BF" w:rsidRDefault="00FD45CC" w:rsidP="00FD45CC">
      <w:r w:rsidRPr="00A428BF">
        <w:t xml:space="preserve">Na trhu je k dostání nepřeberné množství displejů různých technologií a </w:t>
      </w:r>
      <w:r w:rsidR="00BB3610" w:rsidRPr="00A428BF">
        <w:t>rozměrů</w:t>
      </w:r>
      <w:r w:rsidRPr="00A428BF">
        <w:t xml:space="preserve">. Dle technologií je možné </w:t>
      </w:r>
      <w:r w:rsidR="00E752D5" w:rsidRPr="00A428BF">
        <w:t>displeje</w:t>
      </w:r>
      <w:r w:rsidRPr="00A428BF">
        <w:t xml:space="preserve"> </w:t>
      </w:r>
      <w:r w:rsidR="00E752D5" w:rsidRPr="00A428BF">
        <w:t>dělit</w:t>
      </w:r>
      <w:r w:rsidRPr="00A428BF">
        <w:t xml:space="preserve"> na:</w:t>
      </w:r>
    </w:p>
    <w:p w14:paraId="06AEEC3B" w14:textId="0AFCFAC1" w:rsidR="00727B0D" w:rsidRPr="00A428BF" w:rsidRDefault="00A348D9" w:rsidP="00727B0D">
      <w:pPr>
        <w:pStyle w:val="Odstavecseseznamem"/>
        <w:numPr>
          <w:ilvl w:val="0"/>
          <w:numId w:val="27"/>
        </w:numPr>
      </w:pPr>
      <w:r w:rsidRPr="00A428BF">
        <w:t>m</w:t>
      </w:r>
      <w:r w:rsidR="00727B0D" w:rsidRPr="00A428BF">
        <w:t>aticové LED</w:t>
      </w:r>
      <w:r w:rsidR="00E752D5" w:rsidRPr="00A428BF">
        <w:t>,</w:t>
      </w:r>
    </w:p>
    <w:p w14:paraId="3EE30571" w14:textId="204EFB2E" w:rsidR="00FD45CC" w:rsidRPr="00A428BF" w:rsidRDefault="00FD45CC" w:rsidP="00FD45CC">
      <w:pPr>
        <w:pStyle w:val="Odstavecseseznamem"/>
        <w:numPr>
          <w:ilvl w:val="0"/>
          <w:numId w:val="27"/>
        </w:numPr>
      </w:pPr>
      <w:r w:rsidRPr="00A428BF">
        <w:t>LCD alfanumerické</w:t>
      </w:r>
      <w:r w:rsidR="00851019" w:rsidRPr="00A428BF">
        <w:t xml:space="preserve"> (znakové)</w:t>
      </w:r>
      <w:r w:rsidRPr="00A428BF">
        <w:t>,</w:t>
      </w:r>
    </w:p>
    <w:p w14:paraId="7D7C5095" w14:textId="0971CBD4" w:rsidR="00FD45CC" w:rsidRPr="00A428BF" w:rsidRDefault="00D51548" w:rsidP="00FD45CC">
      <w:pPr>
        <w:pStyle w:val="Odstavecseseznamem"/>
        <w:numPr>
          <w:ilvl w:val="0"/>
          <w:numId w:val="27"/>
        </w:numPr>
      </w:pPr>
      <w:r w:rsidRPr="00A428BF">
        <w:t xml:space="preserve">TFT </w:t>
      </w:r>
      <w:r w:rsidR="00727B0D" w:rsidRPr="00A428BF">
        <w:t>grafické,</w:t>
      </w:r>
    </w:p>
    <w:p w14:paraId="31F5AB8B" w14:textId="6C9CDDCA" w:rsidR="00727B0D" w:rsidRPr="00A428BF" w:rsidRDefault="00727B0D" w:rsidP="00FD45CC">
      <w:pPr>
        <w:pStyle w:val="Odstavecseseznamem"/>
        <w:numPr>
          <w:ilvl w:val="0"/>
          <w:numId w:val="27"/>
        </w:numPr>
      </w:pPr>
      <w:r w:rsidRPr="00A428BF">
        <w:t>OLED</w:t>
      </w:r>
      <w:r w:rsidR="00925F40" w:rsidRPr="00A428BF">
        <w:t xml:space="preserve"> a</w:t>
      </w:r>
    </w:p>
    <w:p w14:paraId="2F30FB05" w14:textId="38E94879" w:rsidR="00727B0D" w:rsidRPr="00A428BF" w:rsidRDefault="00727B0D" w:rsidP="00FD45CC">
      <w:pPr>
        <w:pStyle w:val="Odstavecseseznamem"/>
        <w:numPr>
          <w:ilvl w:val="0"/>
          <w:numId w:val="27"/>
        </w:numPr>
      </w:pPr>
      <w:r w:rsidRPr="00A428BF">
        <w:t>E-</w:t>
      </w:r>
      <w:proofErr w:type="spellStart"/>
      <w:r w:rsidRPr="00A428BF">
        <w:t>ink</w:t>
      </w:r>
      <w:proofErr w:type="spellEnd"/>
      <w:r w:rsidRPr="00A428BF">
        <w:t>.</w:t>
      </w:r>
    </w:p>
    <w:p w14:paraId="4AFD4624" w14:textId="32FEC12A" w:rsidR="00727B0D" w:rsidRPr="00A428BF" w:rsidRDefault="00727B0D" w:rsidP="00CE5CC9">
      <w:r w:rsidRPr="00A428BF">
        <w:lastRenderedPageBreak/>
        <w:t>Maticové LED využívají k zobrazování klasické LED diody. Jedna dioda slouží většinou jako jeden pixel výsledného obrazu.</w:t>
      </w:r>
      <w:r w:rsidR="00555D32" w:rsidRPr="00A428BF">
        <w:t xml:space="preserve"> </w:t>
      </w:r>
      <w:r w:rsidR="00CE5CC9" w:rsidRPr="00A428BF">
        <w:t>Maticové LED jsou ze všech variant nejméně vhodné pro náš modul, a to pro jejich velmi malé rozlišení a velk</w:t>
      </w:r>
      <w:r w:rsidR="00A348D9" w:rsidRPr="00A428BF">
        <w:t>é</w:t>
      </w:r>
      <w:r w:rsidR="00CE5CC9" w:rsidRPr="00A428BF">
        <w:t xml:space="preserve"> rozměr</w:t>
      </w:r>
      <w:r w:rsidR="00A348D9" w:rsidRPr="00A428BF">
        <w:t>y</w:t>
      </w:r>
      <w:r w:rsidR="00CE5CC9" w:rsidRPr="00A428BF">
        <w:t>. Tento typ modulů je nejvhodnější pro poutače a obrazovky velkých rozměrů s hlavním důrazem na kontrast.</w:t>
      </w:r>
    </w:p>
    <w:p w14:paraId="72452911" w14:textId="77777777" w:rsidR="00A348D9" w:rsidRPr="00A428BF" w:rsidRDefault="00A348D9" w:rsidP="00CE5CC9"/>
    <w:p w14:paraId="439B87D7" w14:textId="77777777" w:rsidR="00555D32" w:rsidRPr="00A428BF" w:rsidRDefault="00555D32" w:rsidP="00555D32">
      <w:pPr>
        <w:keepNext/>
        <w:jc w:val="center"/>
      </w:pPr>
      <w:r w:rsidRPr="00A428BF">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2C32C9E2" w:rsidR="00555D32" w:rsidRPr="00A428BF" w:rsidRDefault="00555D32" w:rsidP="00555D32">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2</w:t>
      </w:r>
      <w:r w:rsidRPr="00A428BF">
        <w:rPr>
          <w:i w:val="0"/>
          <w:iCs w:val="0"/>
          <w:color w:val="000000" w:themeColor="text1"/>
          <w:sz w:val="22"/>
          <w:szCs w:val="22"/>
        </w:rPr>
        <w:fldChar w:fldCharType="end"/>
      </w:r>
      <w:r w:rsidRPr="00A428BF">
        <w:rPr>
          <w:i w:val="0"/>
          <w:iCs w:val="0"/>
          <w:color w:val="000000" w:themeColor="text1"/>
          <w:sz w:val="22"/>
          <w:szCs w:val="22"/>
        </w:rPr>
        <w:t xml:space="preserve"> - LED displej [8]</w:t>
      </w:r>
    </w:p>
    <w:p w14:paraId="4E0EC317" w14:textId="77777777" w:rsidR="00937964" w:rsidRPr="00A428BF" w:rsidRDefault="00937964" w:rsidP="00937964"/>
    <w:p w14:paraId="75FFFAC6" w14:textId="48351919" w:rsidR="00B759A5" w:rsidRPr="00A428BF" w:rsidRDefault="00851019" w:rsidP="00851019">
      <w:r w:rsidRPr="00A428BF">
        <w:t>LCD alfanumerické</w:t>
      </w:r>
      <w:r w:rsidR="00E73A12" w:rsidRPr="00A428BF">
        <w:t xml:space="preserve"> jsou displeje u nichž ovladač zasílá informaci o tom, jaký znak a kde má displej zobrazit. Tyto znaky jsou předem definované – displej obsahuje základní “slovník” znaků.</w:t>
      </w:r>
      <w:r w:rsidR="00E752D5" w:rsidRPr="00A428BF">
        <w:t xml:space="preserve"> Každý znak se skládá z 5x8 pixelů, lze tedy nadefinovat vlastní znaky rozsvícením jednotlivých pixelů.</w:t>
      </w:r>
      <w:r w:rsidR="00E73A12" w:rsidRPr="00A428BF">
        <w:t xml:space="preserve"> </w:t>
      </w:r>
      <w:r w:rsidR="00BE5DC0" w:rsidRPr="00A428BF">
        <w:t>V</w:t>
      </w:r>
      <w:r w:rsidR="00E73A12" w:rsidRPr="00A428BF">
        <w:t>elikostí</w:t>
      </w:r>
      <w:r w:rsidR="00BE5DC0" w:rsidRPr="00A428BF">
        <w:t xml:space="preserve"> těchto</w:t>
      </w:r>
      <w:r w:rsidR="00E73A12" w:rsidRPr="00A428BF">
        <w:t xml:space="preserve"> displejů</w:t>
      </w:r>
      <w:r w:rsidR="00BE5DC0" w:rsidRPr="00A428BF">
        <w:t xml:space="preserve"> se</w:t>
      </w:r>
      <w:r w:rsidR="00E73A12" w:rsidRPr="00A428BF">
        <w:t xml:space="preserve"> neudáv</w:t>
      </w:r>
      <w:r w:rsidR="00BE5DC0" w:rsidRPr="00A428BF">
        <w:t>á</w:t>
      </w:r>
      <w:r w:rsidR="00E73A12" w:rsidRPr="00A428BF">
        <w:t xml:space="preserve"> v pixel</w:t>
      </w:r>
      <w:r w:rsidR="00BE5DC0" w:rsidRPr="00A428BF">
        <w:t>ech</w:t>
      </w:r>
      <w:r w:rsidR="00E73A12" w:rsidRPr="00A428BF">
        <w:t>, ale v počtu řádků a míst pro znaky</w:t>
      </w:r>
      <w:r w:rsidR="00BE5DC0" w:rsidRPr="00A428BF">
        <w:t xml:space="preserve"> nejčastěji 2x16 nebo 4x20</w:t>
      </w:r>
      <w:r w:rsidR="00E73A12" w:rsidRPr="00A428BF">
        <w:t>. Znakové displeje jsou většinou monochromatické s různými barvami podsvícení.</w:t>
      </w:r>
      <w:r w:rsidR="00937964" w:rsidRPr="00A428BF">
        <w:t xml:space="preserve"> </w:t>
      </w:r>
      <w:r w:rsidR="00A348D9" w:rsidRPr="00A428BF">
        <w:t>[9]</w:t>
      </w:r>
    </w:p>
    <w:p w14:paraId="1C75F97C" w14:textId="02DD11C9" w:rsidR="00851019" w:rsidRPr="00A428BF" w:rsidRDefault="00EE3FDA" w:rsidP="00851019">
      <w:r w:rsidRPr="00A428BF">
        <w:t xml:space="preserve">LCD alfanumerické mají několik nesporných výhod, které je dělají atraktivní volbou pro tento modul. Je to zejména jejich </w:t>
      </w:r>
      <w:r w:rsidR="00610F2C" w:rsidRPr="00A428BF">
        <w:t>malá</w:t>
      </w:r>
      <w:r w:rsidRPr="00A428BF">
        <w:t xml:space="preserve"> náročnost na výkon nadřazeného procesoru</w:t>
      </w:r>
      <w:r w:rsidR="00610F2C" w:rsidRPr="00A428BF">
        <w:t>,</w:t>
      </w:r>
      <w:r w:rsidRPr="00A428BF">
        <w:t xml:space="preserve"> velmi snadný vývoj aplikací a velká spolehlivost. </w:t>
      </w:r>
      <w:r w:rsidR="00610F2C" w:rsidRPr="00A428BF">
        <w:t xml:space="preserve">Na druhou stranu </w:t>
      </w:r>
      <w:r w:rsidRPr="00A428BF">
        <w:t>neumožňují zobrazení komplikovanější grafiky, jsou jen monochromatické, mají malé rozlišení</w:t>
      </w:r>
      <w:r w:rsidR="00610F2C" w:rsidRPr="00A428BF">
        <w:t>, fixní velikost znaků</w:t>
      </w:r>
      <w:r w:rsidRPr="00A428BF">
        <w:t xml:space="preserve"> a jsou veřejností vnímány jako zastaralé.</w:t>
      </w:r>
      <w:r w:rsidR="00937964" w:rsidRPr="00A428BF">
        <w:t xml:space="preserve"> [9]</w:t>
      </w:r>
    </w:p>
    <w:p w14:paraId="13FA135F" w14:textId="77777777" w:rsidR="00937964" w:rsidRPr="00A428BF" w:rsidRDefault="00937964" w:rsidP="00937964">
      <w:pPr>
        <w:keepNext/>
      </w:pPr>
      <w:r w:rsidRPr="00A428BF">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3B21D239" w:rsidR="00937964" w:rsidRPr="00A428BF" w:rsidRDefault="00937964" w:rsidP="00937964">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3</w:t>
      </w:r>
      <w:r w:rsidRPr="00A428BF">
        <w:rPr>
          <w:i w:val="0"/>
          <w:iCs w:val="0"/>
          <w:color w:val="000000" w:themeColor="text1"/>
          <w:sz w:val="22"/>
          <w:szCs w:val="22"/>
        </w:rPr>
        <w:fldChar w:fldCharType="end"/>
      </w:r>
      <w:r w:rsidRPr="00A428BF">
        <w:rPr>
          <w:i w:val="0"/>
          <w:iCs w:val="0"/>
          <w:color w:val="000000" w:themeColor="text1"/>
          <w:sz w:val="22"/>
          <w:szCs w:val="22"/>
        </w:rPr>
        <w:t xml:space="preserve"> - LCD alfanumerický [9]</w:t>
      </w:r>
    </w:p>
    <w:p w14:paraId="0DD40522" w14:textId="39EAE196" w:rsidR="00B759A5" w:rsidRPr="00A428BF" w:rsidRDefault="00D51548" w:rsidP="00E752D5">
      <w:r w:rsidRPr="00A428BF">
        <w:lastRenderedPageBreak/>
        <w:t xml:space="preserve">TFT grafické </w:t>
      </w:r>
      <w:r w:rsidR="00FA069B" w:rsidRPr="00A428BF">
        <w:t xml:space="preserve">displeje </w:t>
      </w:r>
      <w:r w:rsidRPr="00A428BF">
        <w:t>jsou displeje</w:t>
      </w:r>
      <w:r w:rsidR="00596224" w:rsidRPr="00A428BF">
        <w:t xml:space="preserve"> u kterých</w:t>
      </w:r>
      <w:r w:rsidRPr="00A428BF">
        <w:t xml:space="preserve"> každý pixel</w:t>
      </w:r>
      <w:r w:rsidR="00FA069B" w:rsidRPr="00A428BF">
        <w:t xml:space="preserve"> disponuje</w:t>
      </w:r>
      <w:r w:rsidRPr="00A428BF">
        <w:t xml:space="preserve"> </w:t>
      </w:r>
      <w:r w:rsidR="00FA069B" w:rsidRPr="00A428BF">
        <w:t>jedním tranzistorem ovládajícím tekuté krystaly</w:t>
      </w:r>
      <w:r w:rsidR="00596224" w:rsidRPr="00A428BF">
        <w:t>, dvěma polarizačními filtry</w:t>
      </w:r>
      <w:r w:rsidR="00FA069B" w:rsidRPr="00A428BF">
        <w:t xml:space="preserve"> </w:t>
      </w:r>
      <w:r w:rsidR="00596224" w:rsidRPr="00A428BF">
        <w:t xml:space="preserve">a je rozdělen do </w:t>
      </w:r>
      <w:r w:rsidR="00FA069B" w:rsidRPr="00A428BF">
        <w:t>tř</w:t>
      </w:r>
      <w:r w:rsidR="00596224" w:rsidRPr="00A428BF">
        <w:t>í</w:t>
      </w:r>
      <w:r w:rsidR="00FA069B" w:rsidRPr="00A428BF">
        <w:t xml:space="preserve"> </w:t>
      </w:r>
      <w:r w:rsidR="00596224" w:rsidRPr="00A428BF">
        <w:t>segmentů</w:t>
      </w:r>
      <w:r w:rsidR="00FA069B" w:rsidRPr="00A428BF">
        <w:t>, kdy každ</w:t>
      </w:r>
      <w:r w:rsidR="00596224" w:rsidRPr="00A428BF">
        <w:t>ý</w:t>
      </w:r>
      <w:r w:rsidR="00FA069B" w:rsidRPr="00A428BF">
        <w:t xml:space="preserve"> </w:t>
      </w:r>
      <w:r w:rsidR="00596224" w:rsidRPr="00A428BF">
        <w:t>segment</w:t>
      </w:r>
      <w:r w:rsidR="00FA069B" w:rsidRPr="00A428BF">
        <w:t xml:space="preserve"> disponuje filtrem </w:t>
      </w:r>
      <w:r w:rsidR="00596224" w:rsidRPr="00A428BF">
        <w:t xml:space="preserve">buď </w:t>
      </w:r>
      <w:r w:rsidR="00FA069B" w:rsidRPr="00A428BF">
        <w:t>červené, zelené nebo modré</w:t>
      </w:r>
      <w:r w:rsidR="00BD5AA7" w:rsidRPr="00A428BF">
        <w:t xml:space="preserve"> barevné složky. </w:t>
      </w:r>
      <w:r w:rsidRPr="00A428BF">
        <w:t>Tekuté krystaly jsou materiály, které pod vlivem elektrického napětí mění svoji molekulární strukturu. Tranzistor náležící k obrazovému bodu kontroluje</w:t>
      </w:r>
      <w:r w:rsidR="00596224" w:rsidRPr="00A428BF">
        <w:t xml:space="preserve"> jeho </w:t>
      </w:r>
      <w:r w:rsidRPr="00A428BF">
        <w:t>napětí a elektrické pole pak způsobí změnu struktury tekutého krystalu a</w:t>
      </w:r>
      <w:r w:rsidR="00596224" w:rsidRPr="00A428BF">
        <w:t xml:space="preserve"> tím </w:t>
      </w:r>
      <w:r w:rsidRPr="00A428BF">
        <w:t>ovlivní natočení jeho částic</w:t>
      </w:r>
      <w:r w:rsidR="00596224" w:rsidRPr="00A428BF">
        <w:t xml:space="preserve"> a tím pádem propuštění světla polarizačním filtrem.</w:t>
      </w:r>
      <w:r w:rsidR="00F456DF" w:rsidRPr="00A428BF">
        <w:t xml:space="preserve"> </w:t>
      </w:r>
      <w:r w:rsidR="00B759A5" w:rsidRPr="00A428BF">
        <w:t>[10]</w:t>
      </w:r>
    </w:p>
    <w:p w14:paraId="53EABABA" w14:textId="15921400" w:rsidR="00E752D5" w:rsidRPr="00A428BF" w:rsidRDefault="00F456DF" w:rsidP="00E752D5">
      <w:r w:rsidRPr="00A428BF">
        <w:t>Hlavními výhodami těchto displejů jsou malé rozměry pixelů (velké rozlišení)</w:t>
      </w:r>
      <w:r w:rsidR="00FA685C" w:rsidRPr="00A428BF">
        <w:t>,</w:t>
      </w:r>
      <w:r w:rsidRPr="00A428BF">
        <w:t xml:space="preserve"> </w:t>
      </w:r>
      <w:r w:rsidR="00FA685C" w:rsidRPr="00A428BF">
        <w:t xml:space="preserve">zobrazení </w:t>
      </w:r>
      <w:r w:rsidRPr="00A428BF">
        <w:t>nepřeberné</w:t>
      </w:r>
      <w:r w:rsidR="00FA685C" w:rsidRPr="00A428BF">
        <w:t>ho</w:t>
      </w:r>
      <w:r w:rsidRPr="00A428BF">
        <w:t xml:space="preserve"> množství barev</w:t>
      </w:r>
      <w:r w:rsidR="00FA685C" w:rsidRPr="00A428BF">
        <w:t xml:space="preserve">, </w:t>
      </w:r>
      <w:r w:rsidR="00D332DA" w:rsidRPr="00A428BF">
        <w:t>zobrazení komplikované grafiky, dostupn</w:t>
      </w:r>
      <w:r w:rsidR="00FA685C" w:rsidRPr="00A428BF">
        <w:t>ost</w:t>
      </w:r>
      <w:r w:rsidR="00D332DA" w:rsidRPr="00A428BF">
        <w:t xml:space="preserve"> </w:t>
      </w:r>
      <w:r w:rsidR="00FA685C" w:rsidRPr="00A428BF">
        <w:t>velkého</w:t>
      </w:r>
      <w:r w:rsidR="00D332DA" w:rsidRPr="00A428BF">
        <w:t xml:space="preserve"> množství </w:t>
      </w:r>
      <w:r w:rsidR="00FA685C" w:rsidRPr="00A428BF">
        <w:t xml:space="preserve">různých </w:t>
      </w:r>
      <w:r w:rsidR="00D332DA" w:rsidRPr="00A428BF">
        <w:t>rozměrů – rozlišení za poměrně dobrou cenu. Jejich hlavní nevýhodou pro náš systém je jejich vysoká náročnost na nadřazený procesor oproti předchozím variantám a</w:t>
      </w:r>
      <w:r w:rsidR="00FA685C" w:rsidRPr="00A428BF">
        <w:t xml:space="preserve"> jejich </w:t>
      </w:r>
      <w:r w:rsidR="00D332DA" w:rsidRPr="00A428BF">
        <w:t>složitější n</w:t>
      </w:r>
      <w:r w:rsidR="00FA685C" w:rsidRPr="00A428BF">
        <w:t>ároky na</w:t>
      </w:r>
      <w:r w:rsidR="00D332DA" w:rsidRPr="00A428BF">
        <w:t xml:space="preserve"> ovládání. Dále pak tyto displeje trpí zhoršenou funkčností při teplotách blížících se </w:t>
      </w:r>
      <w:r w:rsidR="00A348D9" w:rsidRPr="00A428BF">
        <w:br/>
      </w:r>
      <w:r w:rsidR="00D332DA" w:rsidRPr="00A428BF">
        <w:t>-30°C.</w:t>
      </w:r>
    </w:p>
    <w:p w14:paraId="0786B1A9" w14:textId="77777777" w:rsidR="00605A77" w:rsidRPr="00A428BF" w:rsidRDefault="003171A0" w:rsidP="00A551B9">
      <w:r w:rsidRPr="00A428BF">
        <w:t xml:space="preserve">OLED (anglicky </w:t>
      </w:r>
      <w:proofErr w:type="spellStart"/>
      <w:r w:rsidRPr="00A428BF">
        <w:t>Organic</w:t>
      </w:r>
      <w:proofErr w:type="spellEnd"/>
      <w:r w:rsidRPr="00A428BF">
        <w:t xml:space="preserve"> </w:t>
      </w:r>
      <w:proofErr w:type="spellStart"/>
      <w:r w:rsidRPr="00A428BF">
        <w:t>light-emitting</w:t>
      </w:r>
      <w:proofErr w:type="spellEnd"/>
      <w:r w:rsidRPr="00A428BF">
        <w:t xml:space="preserve"> </w:t>
      </w:r>
      <w:proofErr w:type="spellStart"/>
      <w:r w:rsidRPr="00A428BF">
        <w:t>diode</w:t>
      </w:r>
      <w:proofErr w:type="spellEnd"/>
      <w:r w:rsidRPr="00A428BF">
        <w:t>)</w:t>
      </w:r>
      <w:r w:rsidR="00EE5618" w:rsidRPr="00A428BF">
        <w:t xml:space="preserve"> se liší vůči TFT displejům tím</w:t>
      </w:r>
      <w:r w:rsidR="0083099B" w:rsidRPr="00A428BF">
        <w:t xml:space="preserve">, že </w:t>
      </w:r>
      <w:r w:rsidR="00EE5618" w:rsidRPr="00A428BF">
        <w:t xml:space="preserve">nepoužívají </w:t>
      </w:r>
      <w:r w:rsidR="0083099B" w:rsidRPr="00A428BF">
        <w:t>podsvícení. Září přímo jednotlivé pixely, což se děje průchodem elektrického proudu mezi dvěma vodiči skrz tenkou vrstvičku organické látky.</w:t>
      </w:r>
      <w:r w:rsidR="00EE5618" w:rsidRPr="00A428BF">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A428BF" w:rsidRDefault="00A551B9" w:rsidP="00A551B9">
      <w:r w:rsidRPr="00A428BF">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A428BF">
        <w:t xml:space="preserve">rozsvícenými </w:t>
      </w:r>
      <w:r w:rsidRPr="00A428BF">
        <w:t>pixely těchto znaků. Dalším důvodem, proč zvolit tuto technologii displejů, je jejich možnost bez problémů pracovat i při teplotách -40°C.</w:t>
      </w:r>
    </w:p>
    <w:p w14:paraId="15391232" w14:textId="54EBE5EC" w:rsidR="003171A0" w:rsidRPr="00A428BF" w:rsidRDefault="00A551B9" w:rsidP="00A551B9">
      <w:r w:rsidRPr="00A428BF">
        <w:t xml:space="preserve">Podobně jako TFT </w:t>
      </w:r>
      <w:r w:rsidR="00605A77" w:rsidRPr="00A428BF">
        <w:t xml:space="preserve">tyto </w:t>
      </w:r>
      <w:r w:rsidRPr="00A428BF">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A428BF">
        <w:t xml:space="preserve"> [11]</w:t>
      </w:r>
    </w:p>
    <w:p w14:paraId="67316430" w14:textId="72C91EC9" w:rsidR="008005B7" w:rsidRPr="00A428BF" w:rsidRDefault="00257FCC" w:rsidP="00D332DA">
      <w:r w:rsidRPr="00A428BF">
        <w:t>E-</w:t>
      </w:r>
      <w:proofErr w:type="spellStart"/>
      <w:r w:rsidRPr="00A428BF">
        <w:t>ink</w:t>
      </w:r>
      <w:proofErr w:type="spellEnd"/>
      <w:r w:rsidRPr="00A428BF">
        <w:t xml:space="preserve"> </w:t>
      </w:r>
      <w:r w:rsidR="006D098C" w:rsidRPr="00A428BF">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A428BF" w:rsidRDefault="00261534" w:rsidP="006D098C">
      <w:r w:rsidRPr="00A428BF">
        <w:t>E-</w:t>
      </w:r>
      <w:proofErr w:type="spellStart"/>
      <w:r w:rsidRPr="00A428BF">
        <w:t>ink</w:t>
      </w:r>
      <w:proofErr w:type="spellEnd"/>
      <w:r w:rsidR="001462A7" w:rsidRPr="00A428BF">
        <w:t xml:space="preserve"> se může na první pohled jevit jako jasný kandidát pr</w:t>
      </w:r>
      <w:r w:rsidR="00602587" w:rsidRPr="00A428BF">
        <w:t>o</w:t>
      </w:r>
      <w:r w:rsidR="001462A7" w:rsidRPr="00A428BF">
        <w:t xml:space="preserve"> náš modul</w:t>
      </w:r>
      <w:r w:rsidR="00647972" w:rsidRPr="00A428BF">
        <w:t>,</w:t>
      </w:r>
      <w:r w:rsidR="001462A7" w:rsidRPr="00A428BF">
        <w:t xml:space="preserve"> a to zejména díky jeho malé spotřebě, </w:t>
      </w:r>
      <w:r w:rsidR="00602587" w:rsidRPr="00A428BF">
        <w:t>avšak dle mého názoru</w:t>
      </w:r>
      <w:r w:rsidR="009866E6" w:rsidRPr="00A428BF">
        <w:t>,</w:t>
      </w:r>
      <w:r w:rsidRPr="00A428BF">
        <w:t xml:space="preserve"> </w:t>
      </w:r>
      <w:r w:rsidR="00647972" w:rsidRPr="00A428BF">
        <w:t xml:space="preserve">by úplně </w:t>
      </w:r>
      <w:r w:rsidRPr="00A428BF">
        <w:t>vhodný</w:t>
      </w:r>
      <w:r w:rsidR="00602587" w:rsidRPr="00A428BF">
        <w:t xml:space="preserve"> nebyl.</w:t>
      </w:r>
      <w:r w:rsidRPr="00A428BF">
        <w:t xml:space="preserve"> </w:t>
      </w:r>
      <w:r w:rsidR="00602587" w:rsidRPr="00A428BF">
        <w:t xml:space="preserve">Důvodem je, že </w:t>
      </w:r>
      <w:r w:rsidRPr="00A428BF">
        <w:t xml:space="preserve">modul bude umožňovat </w:t>
      </w:r>
      <w:r w:rsidR="00647972" w:rsidRPr="00A428BF">
        <w:t xml:space="preserve">i poměrně </w:t>
      </w:r>
      <w:r w:rsidRPr="00A428BF">
        <w:t>vysok</w:t>
      </w:r>
      <w:r w:rsidR="00647972" w:rsidRPr="00A428BF">
        <w:t>é</w:t>
      </w:r>
      <w:r w:rsidRPr="00A428BF">
        <w:t xml:space="preserve"> frekvenc</w:t>
      </w:r>
      <w:r w:rsidR="00647972" w:rsidRPr="00A428BF">
        <w:t>e</w:t>
      </w:r>
      <w:r w:rsidRPr="00A428BF">
        <w:t xml:space="preserve"> měření</w:t>
      </w:r>
      <w:r w:rsidR="00602587" w:rsidRPr="00A428BF">
        <w:t xml:space="preserve">, tudíž časté překreslování displeje, což pro tuto </w:t>
      </w:r>
      <w:r w:rsidR="00602587" w:rsidRPr="00A428BF">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A428BF">
        <w:t xml:space="preserve">, jelikož EZS vyžadují snadné a spolehlivé monitorování i za zhoršených </w:t>
      </w:r>
      <w:proofErr w:type="spellStart"/>
      <w:r w:rsidR="00647972" w:rsidRPr="00A428BF">
        <w:t>viditelnostních</w:t>
      </w:r>
      <w:proofErr w:type="spellEnd"/>
      <w:r w:rsidR="00647972" w:rsidRPr="00A428BF">
        <w:t xml:space="preserve"> podmínek</w:t>
      </w:r>
      <w:r w:rsidR="00602587" w:rsidRPr="00A428BF">
        <w:t>.</w:t>
      </w:r>
    </w:p>
    <w:p w14:paraId="74B41FBF" w14:textId="08364AE3" w:rsidR="00FB0C0D" w:rsidRPr="00A428BF" w:rsidRDefault="00970466" w:rsidP="00FB0C0D">
      <w:pPr>
        <w:keepNext/>
      </w:pPr>
      <w:r w:rsidRPr="00A428BF">
        <w:t>Po zvážení všech typů displejů se rozhoduji</w:t>
      </w:r>
      <w:r w:rsidR="00E20FA4" w:rsidRPr="00A428BF">
        <w:t xml:space="preserve"> zvolit</w:t>
      </w:r>
      <w:r w:rsidRPr="00A428BF">
        <w:t xml:space="preserve"> </w:t>
      </w:r>
      <w:r w:rsidR="00E20FA4" w:rsidRPr="00A428BF">
        <w:t>displej</w:t>
      </w:r>
      <w:r w:rsidRPr="00A428BF">
        <w:t xml:space="preserve"> technologi</w:t>
      </w:r>
      <w:r w:rsidR="00E20FA4" w:rsidRPr="00A428BF">
        <w:t>e</w:t>
      </w:r>
      <w:r w:rsidRPr="00A428BF">
        <w:t xml:space="preserve"> TFT. Konkrétně 3.5palcový displej s ovladačem ILI9488 a </w:t>
      </w:r>
      <w:proofErr w:type="spellStart"/>
      <w:r w:rsidRPr="00A428BF">
        <w:t>rezistivním</w:t>
      </w:r>
      <w:proofErr w:type="spellEnd"/>
      <w:r w:rsidRPr="00A428BF">
        <w:t xml:space="preserve"> dotykovým displejem MSP3520. Displej komunikuje přes SPI rozhraní a disponuje slotem na SD kartu.</w:t>
      </w:r>
      <w:r w:rsidR="002E58B9" w:rsidRPr="00A428BF">
        <w:t xml:space="preserve"> Tuto úhlopříčku jsem zvolil tak, aby velikostně odpovídala</w:t>
      </w:r>
      <w:r w:rsidR="00E20FA4" w:rsidRPr="00A428BF">
        <w:t xml:space="preserve"> </w:t>
      </w:r>
      <w:r w:rsidR="002E58B9" w:rsidRPr="00A428BF">
        <w:t>zvolené vývojové des</w:t>
      </w:r>
      <w:r w:rsidR="00E20FA4" w:rsidRPr="00A428BF">
        <w:t>ce</w:t>
      </w:r>
      <w:r w:rsidR="002E58B9" w:rsidRPr="00A428BF">
        <w:t xml:space="preserve"> a umožnila zobrazit všechny potřebné </w:t>
      </w:r>
      <w:r w:rsidR="00E20FA4" w:rsidRPr="00A428BF">
        <w:t>údaje</w:t>
      </w:r>
      <w:r w:rsidR="002E58B9" w:rsidRPr="00A428BF">
        <w:t xml:space="preserve"> v dostatečné velikosti.</w:t>
      </w:r>
    </w:p>
    <w:p w14:paraId="48EC2AF2" w14:textId="588B57CC" w:rsidR="00FB0C0D" w:rsidRPr="00A428BF" w:rsidRDefault="00970466" w:rsidP="00FB0C0D">
      <w:pPr>
        <w:keepNext/>
        <w:jc w:val="center"/>
      </w:pPr>
      <w:r w:rsidRPr="00A428BF">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BD845F" w:rsidR="007867B0" w:rsidRPr="00A428BF" w:rsidRDefault="00FB0C0D" w:rsidP="00FB0C0D">
      <w:pPr>
        <w:pStyle w:val="Titulek"/>
        <w:jc w:val="center"/>
        <w:rPr>
          <w:i w:val="0"/>
          <w:iCs w:val="0"/>
          <w:noProof/>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4</w:t>
      </w:r>
      <w:r w:rsidRPr="00A428BF">
        <w:rPr>
          <w:i w:val="0"/>
          <w:iCs w:val="0"/>
          <w:color w:val="000000" w:themeColor="text1"/>
          <w:sz w:val="22"/>
          <w:szCs w:val="22"/>
        </w:rPr>
        <w:fldChar w:fldCharType="end"/>
      </w:r>
      <w:r w:rsidRPr="00A428BF">
        <w:rPr>
          <w:i w:val="0"/>
          <w:iCs w:val="0"/>
          <w:color w:val="000000" w:themeColor="text1"/>
          <w:sz w:val="22"/>
          <w:szCs w:val="22"/>
        </w:rPr>
        <w:t xml:space="preserve"> - Vybraný 3.</w:t>
      </w:r>
      <w:proofErr w:type="gramStart"/>
      <w:r w:rsidRPr="00A428BF">
        <w:rPr>
          <w:i w:val="0"/>
          <w:iCs w:val="0"/>
          <w:color w:val="000000" w:themeColor="text1"/>
          <w:sz w:val="22"/>
          <w:szCs w:val="22"/>
        </w:rPr>
        <w:t>5 palcový</w:t>
      </w:r>
      <w:proofErr w:type="gramEnd"/>
      <w:r w:rsidRPr="00A428BF">
        <w:rPr>
          <w:i w:val="0"/>
          <w:iCs w:val="0"/>
          <w:color w:val="000000" w:themeColor="text1"/>
          <w:sz w:val="22"/>
          <w:szCs w:val="22"/>
        </w:rPr>
        <w:t xml:space="preserve"> TFT displej</w:t>
      </w:r>
      <w:r w:rsidRPr="00A428BF">
        <w:rPr>
          <w:i w:val="0"/>
          <w:iCs w:val="0"/>
          <w:noProof/>
          <w:color w:val="000000" w:themeColor="text1"/>
          <w:sz w:val="22"/>
          <w:szCs w:val="22"/>
        </w:rPr>
        <w:t xml:space="preserve"> [13]</w:t>
      </w:r>
    </w:p>
    <w:p w14:paraId="2516C956" w14:textId="77777777" w:rsidR="00FB0C0D" w:rsidRPr="00A428BF" w:rsidRDefault="00FB0C0D" w:rsidP="00FB0C0D"/>
    <w:p w14:paraId="39C4AA44" w14:textId="5A97E2AC" w:rsidR="001F039A" w:rsidRPr="00A428BF" w:rsidRDefault="001F039A" w:rsidP="006D098C">
      <w:pPr>
        <w:pStyle w:val="Nadpis2"/>
      </w:pPr>
      <w:r w:rsidRPr="00A428BF">
        <w:t>Volba ovládacího modulu/</w:t>
      </w:r>
      <w:r w:rsidR="004E207C" w:rsidRPr="00A428BF">
        <w:t>vývojové desky</w:t>
      </w:r>
    </w:p>
    <w:p w14:paraId="2B629DC6" w14:textId="09FC025C" w:rsidR="000704FD" w:rsidRPr="00A428BF" w:rsidRDefault="00813434" w:rsidP="000704FD">
      <w:r w:rsidRPr="00A428BF">
        <w:t>Hlavním faktor</w:t>
      </w:r>
      <w:r w:rsidR="004B55F5" w:rsidRPr="00A428BF">
        <w:t>em</w:t>
      </w:r>
      <w:r w:rsidRPr="00A428BF">
        <w:t xml:space="preserve"> výběru vývojové desky byl </w:t>
      </w:r>
      <w:r w:rsidR="00E20FA4" w:rsidRPr="00A428BF">
        <w:t xml:space="preserve">zejména </w:t>
      </w:r>
      <w:r w:rsidRPr="00A428BF">
        <w:t>jej</w:t>
      </w:r>
      <w:r w:rsidR="004B55F5" w:rsidRPr="00A428BF">
        <w:t>í</w:t>
      </w:r>
      <w:r w:rsidRPr="00A428BF">
        <w:t xml:space="preserve"> </w:t>
      </w:r>
      <w:proofErr w:type="spellStart"/>
      <w:r w:rsidR="00EC75BE" w:rsidRPr="00A428BF">
        <w:t>m</w:t>
      </w:r>
      <w:r w:rsidR="00E20FA4" w:rsidRPr="00A428BF">
        <w:t>i</w:t>
      </w:r>
      <w:r w:rsidR="00EC75BE" w:rsidRPr="00A428BF">
        <w:t>kro</w:t>
      </w:r>
      <w:r w:rsidR="00E20FA4" w:rsidRPr="00A428BF">
        <w:t>kontrolér</w:t>
      </w:r>
      <w:proofErr w:type="spellEnd"/>
      <w:r w:rsidRPr="00A428BF">
        <w:t xml:space="preserve"> (jeho výkon, velikost </w:t>
      </w:r>
      <w:proofErr w:type="spellStart"/>
      <w:r w:rsidR="00E20FA4" w:rsidRPr="00A428BF">
        <w:t>F</w:t>
      </w:r>
      <w:r w:rsidRPr="00A428BF">
        <w:t>lash</w:t>
      </w:r>
      <w:proofErr w:type="spellEnd"/>
      <w:r w:rsidR="00F611B9" w:rsidRPr="00A428BF">
        <w:t>,</w:t>
      </w:r>
      <w:r w:rsidRPr="00A428BF">
        <w:t xml:space="preserve"> RAM</w:t>
      </w:r>
      <w:r w:rsidR="00F611B9" w:rsidRPr="00A428BF">
        <w:t xml:space="preserve"> a EEPROM</w:t>
      </w:r>
      <w:r w:rsidRPr="00A428BF">
        <w:t xml:space="preserve"> pamě</w:t>
      </w:r>
      <w:r w:rsidR="00F611B9" w:rsidRPr="00A428BF">
        <w:t>t</w:t>
      </w:r>
      <w:r w:rsidRPr="00A428BF">
        <w:t>i, rozlišení a kvalita A</w:t>
      </w:r>
      <w:r w:rsidR="007C5C3D" w:rsidRPr="00A428BF">
        <w:t>/</w:t>
      </w:r>
      <w:r w:rsidRPr="00A428BF">
        <w:t>D převodníku)</w:t>
      </w:r>
      <w:r w:rsidR="004B55F5" w:rsidRPr="00A428BF">
        <w:t xml:space="preserve">. </w:t>
      </w:r>
      <w:proofErr w:type="gramStart"/>
      <w:r w:rsidR="004B55F5" w:rsidRPr="00A428BF">
        <w:t>Dále</w:t>
      </w:r>
      <w:r w:rsidRPr="00A428BF">
        <w:t xml:space="preserve"> </w:t>
      </w:r>
      <w:r w:rsidR="00E20FA4" w:rsidRPr="00A428BF">
        <w:t xml:space="preserve"> měl</w:t>
      </w:r>
      <w:proofErr w:type="gramEnd"/>
      <w:r w:rsidR="00E20FA4" w:rsidRPr="00A428BF">
        <w:t xml:space="preserve"> na výběr vliv </w:t>
      </w:r>
      <w:r w:rsidR="004B55F5" w:rsidRPr="00A428BF">
        <w:t xml:space="preserve">úroveň </w:t>
      </w:r>
      <w:r w:rsidRPr="00A428BF">
        <w:t>komunika</w:t>
      </w:r>
      <w:r w:rsidR="004B55F5" w:rsidRPr="00A428BF">
        <w:t>čního napětí</w:t>
      </w:r>
      <w:r w:rsidRPr="00A428BF">
        <w:t>, množství komunikačních pinů, podpora komunikačních protokolů SPI</w:t>
      </w:r>
      <w:r w:rsidR="004B55F5" w:rsidRPr="00A428BF">
        <w:t xml:space="preserve"> a</w:t>
      </w:r>
      <w:r w:rsidRPr="00A428BF">
        <w:t xml:space="preserve"> I</w:t>
      </w:r>
      <w:r w:rsidR="00EC75BE" w:rsidRPr="00A428BF">
        <w:rPr>
          <w:vertAlign w:val="superscript"/>
        </w:rPr>
        <w:t>2</w:t>
      </w:r>
      <w:r w:rsidRPr="00A428BF">
        <w:t>C</w:t>
      </w:r>
      <w:r w:rsidR="004B55F5" w:rsidRPr="00A428BF">
        <w:t>, spotřeba a velikost desky, množství a podpora knihoven.</w:t>
      </w:r>
      <w:r w:rsidR="007C5C3D" w:rsidRPr="00A428BF">
        <w:t xml:space="preserve"> Při výběru jsem se rozhodoval mezi deskami </w:t>
      </w:r>
      <w:proofErr w:type="spellStart"/>
      <w:r w:rsidR="007C5C3D" w:rsidRPr="00A428BF">
        <w:t>Arduino</w:t>
      </w:r>
      <w:proofErr w:type="spellEnd"/>
      <w:r w:rsidR="007C5C3D" w:rsidRPr="00A428BF">
        <w:t xml:space="preserve">, ESP32 a </w:t>
      </w:r>
      <w:proofErr w:type="spellStart"/>
      <w:r w:rsidR="007C5C3D" w:rsidRPr="00A428BF">
        <w:t>Raspberry</w:t>
      </w:r>
      <w:proofErr w:type="spellEnd"/>
      <w:r w:rsidR="007C5C3D" w:rsidRPr="00A428BF">
        <w:t xml:space="preserve"> </w:t>
      </w:r>
      <w:proofErr w:type="spellStart"/>
      <w:r w:rsidR="007C5C3D" w:rsidRPr="00A428BF">
        <w:t>Pi</w:t>
      </w:r>
      <w:proofErr w:type="spellEnd"/>
      <w:r w:rsidR="007C5C3D" w:rsidRPr="00A428BF">
        <w:t xml:space="preserve"> </w:t>
      </w:r>
      <w:proofErr w:type="spellStart"/>
      <w:r w:rsidR="007C5C3D" w:rsidRPr="00A428BF">
        <w:t>Pico</w:t>
      </w:r>
      <w:proofErr w:type="spellEnd"/>
      <w:r w:rsidR="007C5C3D" w:rsidRPr="00A428BF">
        <w:t>.</w:t>
      </w:r>
    </w:p>
    <w:p w14:paraId="316D78AC" w14:textId="425D225C" w:rsidR="00255DD5" w:rsidRPr="00A428BF" w:rsidRDefault="004B55F5" w:rsidP="000704FD">
      <w:pPr>
        <w:rPr>
          <w:noProof/>
        </w:rPr>
      </w:pPr>
      <w:r w:rsidRPr="00A428BF">
        <w:lastRenderedPageBreak/>
        <w:t xml:space="preserve">Z vývojových desek </w:t>
      </w:r>
      <w:r w:rsidR="00EF09DF" w:rsidRPr="00A428BF">
        <w:t xml:space="preserve">rodiny </w:t>
      </w:r>
      <w:proofErr w:type="spellStart"/>
      <w:r w:rsidRPr="00A428BF">
        <w:t>Arduino</w:t>
      </w:r>
      <w:proofErr w:type="spellEnd"/>
      <w:r w:rsidRPr="00A428BF">
        <w:t xml:space="preserve"> připadaly v úvahu </w:t>
      </w:r>
      <w:r w:rsidR="00EF09DF" w:rsidRPr="00A428BF">
        <w:t xml:space="preserve">zejména UNO, NANO, MEGA a DUE. UNO a NANO disponují </w:t>
      </w:r>
      <w:proofErr w:type="spellStart"/>
      <w:r w:rsidR="00EC75BE" w:rsidRPr="00A428BF">
        <w:t>mikro</w:t>
      </w:r>
      <w:r w:rsidR="007C5C3D" w:rsidRPr="00A428BF">
        <w:t>kontroléry</w:t>
      </w:r>
      <w:proofErr w:type="spellEnd"/>
      <w:r w:rsidR="00EF09DF" w:rsidRPr="00A428BF">
        <w:t xml:space="preserve"> ATmega328p a ATmega328, jenž jsou </w:t>
      </w:r>
      <w:r w:rsidR="00F611B9" w:rsidRPr="00A428BF">
        <w:t xml:space="preserve">prakticky </w:t>
      </w:r>
      <w:r w:rsidR="00EF09DF" w:rsidRPr="00A428BF">
        <w:t>totožné v</w:t>
      </w:r>
      <w:r w:rsidR="00152906" w:rsidRPr="00A428BF">
        <w:t> </w:t>
      </w:r>
      <w:r w:rsidR="00EF09DF" w:rsidRPr="00A428BF">
        <w:t>ohledu</w:t>
      </w:r>
      <w:r w:rsidR="00152906" w:rsidRPr="00A428BF">
        <w:t xml:space="preserve"> </w:t>
      </w:r>
      <w:r w:rsidR="00EC75BE" w:rsidRPr="00A428BF">
        <w:t xml:space="preserve">jejich </w:t>
      </w:r>
      <w:r w:rsidR="00152906" w:rsidRPr="00A428BF">
        <w:t>8bitové</w:t>
      </w:r>
      <w:r w:rsidR="00EF09DF" w:rsidRPr="00A428BF">
        <w:t xml:space="preserve"> </w:t>
      </w:r>
      <w:r w:rsidR="00B827E1" w:rsidRPr="00A428BF">
        <w:t xml:space="preserve">AVR </w:t>
      </w:r>
      <w:r w:rsidR="00152906" w:rsidRPr="00A428BF">
        <w:t xml:space="preserve">architektury, </w:t>
      </w:r>
      <w:r w:rsidR="00F611B9" w:rsidRPr="00A428BF">
        <w:t xml:space="preserve">velikosti </w:t>
      </w:r>
      <w:proofErr w:type="spellStart"/>
      <w:r w:rsidR="00F611B9" w:rsidRPr="00A428BF">
        <w:t>flash</w:t>
      </w:r>
      <w:proofErr w:type="spellEnd"/>
      <w:r w:rsidR="00F611B9" w:rsidRPr="00A428BF">
        <w:t xml:space="preserve">, RAM a EEPROM paměti, množství pinů, frekvence </w:t>
      </w:r>
      <w:r w:rsidR="007C5C3D" w:rsidRPr="00A428BF">
        <w:t>mikroprocesoru</w:t>
      </w:r>
      <w:r w:rsidR="00B827E1" w:rsidRPr="00A428BF">
        <w:t>,</w:t>
      </w:r>
      <w:r w:rsidR="00F611B9" w:rsidRPr="00A428BF">
        <w:t xml:space="preserve"> operačního napětí</w:t>
      </w:r>
      <w:r w:rsidR="00B827E1" w:rsidRPr="00A428BF">
        <w:t xml:space="preserve"> a 10bitového A</w:t>
      </w:r>
      <w:r w:rsidR="007C5C3D" w:rsidRPr="00A428BF">
        <w:t>/</w:t>
      </w:r>
      <w:r w:rsidR="00B827E1" w:rsidRPr="00A428BF">
        <w:t xml:space="preserve">D převodníku (přesnost ~5 </w:t>
      </w:r>
      <w:proofErr w:type="spellStart"/>
      <w:r w:rsidR="00B827E1" w:rsidRPr="00A428BF">
        <w:t>mV</w:t>
      </w:r>
      <w:proofErr w:type="spellEnd"/>
      <w:r w:rsidR="00B827E1" w:rsidRPr="00A428BF">
        <w:t>)</w:t>
      </w:r>
      <w:r w:rsidR="00F611B9" w:rsidRPr="00A428BF">
        <w:t xml:space="preserve">. Hlavním rozdílem je jejich velikost, kdy NANO je několikanásobně menší než UNO. </w:t>
      </w:r>
      <w:r w:rsidR="00BC7293" w:rsidRPr="00A428BF">
        <w:t>[14]</w:t>
      </w:r>
    </w:p>
    <w:p w14:paraId="070631B2" w14:textId="77777777" w:rsidR="00FF1677" w:rsidRPr="00A428BF" w:rsidRDefault="00255DD5" w:rsidP="00FF1677">
      <w:pPr>
        <w:keepNext/>
        <w:jc w:val="center"/>
      </w:pPr>
      <w:r w:rsidRPr="00A428BF">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6DDA6CBD" w:rsidR="004B55F5"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5</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UNO [14]</w:t>
      </w:r>
    </w:p>
    <w:p w14:paraId="11493F08" w14:textId="5A8E440C" w:rsidR="00255DD5" w:rsidRPr="00A428BF" w:rsidRDefault="00255DD5" w:rsidP="000704FD"/>
    <w:p w14:paraId="57C861AC" w14:textId="2E706BD7" w:rsidR="00B827E1" w:rsidRPr="00A428BF" w:rsidRDefault="00545B31" w:rsidP="000704FD">
      <w:proofErr w:type="spellStart"/>
      <w:r w:rsidRPr="00A428BF">
        <w:t>Arduino</w:t>
      </w:r>
      <w:proofErr w:type="spellEnd"/>
      <w:r w:rsidRPr="00A428BF">
        <w:t xml:space="preserve"> MEGA se oproti předchozím deskám vyznačuje </w:t>
      </w:r>
      <w:proofErr w:type="spellStart"/>
      <w:r w:rsidRPr="00A428BF">
        <w:t>mikro</w:t>
      </w:r>
      <w:r w:rsidR="007C5C3D" w:rsidRPr="00A428BF">
        <w:t>kontrolérem</w:t>
      </w:r>
      <w:proofErr w:type="spellEnd"/>
      <w:r w:rsidRPr="00A428BF">
        <w:t xml:space="preserve"> ATmega2560, který má větší </w:t>
      </w:r>
      <w:proofErr w:type="spellStart"/>
      <w:r w:rsidRPr="00A428BF">
        <w:t>Flash</w:t>
      </w:r>
      <w:proofErr w:type="spellEnd"/>
      <w:r w:rsidRPr="00A428BF">
        <w:t xml:space="preserve"> </w:t>
      </w:r>
      <w:proofErr w:type="spellStart"/>
      <w:r w:rsidRPr="00A428BF">
        <w:t>pamět</w:t>
      </w:r>
      <w:proofErr w:type="spellEnd"/>
      <w:r w:rsidRPr="00A428BF">
        <w:t xml:space="preserve"> 256 KB, SRAM 8 KB a EEPROM 4 KB. </w:t>
      </w:r>
      <w:r w:rsidR="00DE7793" w:rsidRPr="00A428BF">
        <w:t>Dále disponuje větším počtem pinů, díky čemuž má deska vyveden</w:t>
      </w:r>
      <w:r w:rsidR="007C5C3D" w:rsidRPr="00A428BF">
        <w:t>o</w:t>
      </w:r>
      <w:r w:rsidR="00DE7793" w:rsidRPr="00A428BF">
        <w:t xml:space="preserve"> 54 digitálních I/O pinů a 16 analogových pinů. </w:t>
      </w:r>
      <w:r w:rsidR="00BC7293" w:rsidRPr="00A428BF">
        <w:t>[14]</w:t>
      </w:r>
    </w:p>
    <w:p w14:paraId="4F17B59E" w14:textId="772ADC94" w:rsidR="00984FA5" w:rsidRPr="00A428BF" w:rsidRDefault="00984FA5" w:rsidP="000704FD">
      <w:proofErr w:type="spellStart"/>
      <w:r w:rsidRPr="00A428BF">
        <w:t>Arduino</w:t>
      </w:r>
      <w:proofErr w:type="spellEnd"/>
      <w:r w:rsidRPr="00A428BF">
        <w:t xml:space="preserve"> DUE disponuje výkon</w:t>
      </w:r>
      <w:r w:rsidR="00305CD8" w:rsidRPr="00A428BF">
        <w:t>n</w:t>
      </w:r>
      <w:r w:rsidRPr="00A428BF">
        <w:t xml:space="preserve">ým 32bitovým ARM </w:t>
      </w:r>
      <w:r w:rsidR="00DE7793" w:rsidRPr="00A428BF">
        <w:t>mikroprocesorem</w:t>
      </w:r>
      <w:r w:rsidR="00A52332" w:rsidRPr="00A428BF">
        <w:t xml:space="preserve">, který pracuje na operačním napětí 3,3 V. </w:t>
      </w:r>
      <w:proofErr w:type="spellStart"/>
      <w:r w:rsidR="00DE7793" w:rsidRPr="00A428BF">
        <w:t>Mikro</w:t>
      </w:r>
      <w:r w:rsidR="007C5C3D" w:rsidRPr="00A428BF">
        <w:t>kontrolér</w:t>
      </w:r>
      <w:proofErr w:type="spellEnd"/>
      <w:r w:rsidR="00A52332" w:rsidRPr="00A428BF">
        <w:t xml:space="preserve"> přináší větší</w:t>
      </w:r>
      <w:r w:rsidR="00DE7793" w:rsidRPr="00A428BF">
        <w:t xml:space="preserve"> </w:t>
      </w:r>
      <w:r w:rsidR="00305CD8" w:rsidRPr="00A428BF">
        <w:t xml:space="preserve">pracovní </w:t>
      </w:r>
      <w:r w:rsidR="00DE7793" w:rsidRPr="00A428BF">
        <w:t>frekvenci 84 MHz,</w:t>
      </w:r>
      <w:r w:rsidR="00A52332" w:rsidRPr="00A428BF">
        <w:t xml:space="preserve"> </w:t>
      </w:r>
      <w:r w:rsidR="00305CD8" w:rsidRPr="00A428BF">
        <w:t xml:space="preserve">větší </w:t>
      </w:r>
      <w:proofErr w:type="spellStart"/>
      <w:r w:rsidR="00305CD8" w:rsidRPr="00A428BF">
        <w:t>F</w:t>
      </w:r>
      <w:r w:rsidR="00A52332" w:rsidRPr="00A428BF">
        <w:t>lash</w:t>
      </w:r>
      <w:proofErr w:type="spellEnd"/>
      <w:r w:rsidR="00305CD8" w:rsidRPr="00A428BF">
        <w:t xml:space="preserve"> paměť 512 KB</w:t>
      </w:r>
      <w:r w:rsidR="00A52332" w:rsidRPr="00A428BF">
        <w:t xml:space="preserve"> a </w:t>
      </w:r>
      <w:r w:rsidR="00305CD8" w:rsidRPr="00A428BF">
        <w:t xml:space="preserve">větší </w:t>
      </w:r>
      <w:r w:rsidR="00A52332" w:rsidRPr="00A428BF">
        <w:t>SRAM</w:t>
      </w:r>
      <w:r w:rsidR="00305CD8" w:rsidRPr="00A428BF">
        <w:t xml:space="preserve"> 96 KB a</w:t>
      </w:r>
      <w:r w:rsidR="00A52332" w:rsidRPr="00A428BF">
        <w:t xml:space="preserve"> </w:t>
      </w:r>
      <w:r w:rsidR="00305CD8" w:rsidRPr="00A428BF">
        <w:t xml:space="preserve">téměř </w:t>
      </w:r>
      <w:r w:rsidR="00A52332" w:rsidRPr="00A428BF">
        <w:t xml:space="preserve">stejný počet </w:t>
      </w:r>
      <w:r w:rsidR="00305CD8" w:rsidRPr="00A428BF">
        <w:t xml:space="preserve">I/O </w:t>
      </w:r>
      <w:r w:rsidR="00A52332" w:rsidRPr="00A428BF">
        <w:t xml:space="preserve">pinů jako MEGA. Oproti předchozím </w:t>
      </w:r>
      <w:r w:rsidR="00305CD8" w:rsidRPr="00A428BF">
        <w:t>mikroprocesorům</w:t>
      </w:r>
      <w:r w:rsidR="00A52332" w:rsidRPr="00A428BF">
        <w:t xml:space="preserve"> disponuje 12bitovým A</w:t>
      </w:r>
      <w:r w:rsidR="007C5C3D" w:rsidRPr="00A428BF">
        <w:t>/</w:t>
      </w:r>
      <w:r w:rsidR="00A52332" w:rsidRPr="00A428BF">
        <w:t>D převodníkem</w:t>
      </w:r>
      <w:r w:rsidR="00305CD8" w:rsidRPr="00A428BF">
        <w:t xml:space="preserve">, ale </w:t>
      </w:r>
      <w:r w:rsidR="007C5C3D" w:rsidRPr="00A428BF">
        <w:t xml:space="preserve">zato </w:t>
      </w:r>
      <w:r w:rsidR="00305CD8" w:rsidRPr="00A428BF">
        <w:t>nemá žádnou EEPROM.</w:t>
      </w:r>
      <w:r w:rsidR="00BC7293" w:rsidRPr="00A428BF">
        <w:t xml:space="preserve"> [14]</w:t>
      </w:r>
    </w:p>
    <w:p w14:paraId="2CCE4149" w14:textId="77777777" w:rsidR="00433955" w:rsidRPr="00A428BF" w:rsidRDefault="00433955" w:rsidP="00433955">
      <w:pPr>
        <w:keepNext/>
        <w:jc w:val="center"/>
      </w:pPr>
      <w:r w:rsidRPr="00A428BF">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EF2AB79" w:rsidR="00FF1677" w:rsidRPr="00A428BF" w:rsidRDefault="00433955" w:rsidP="00433955">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6</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DUE [14]</w:t>
      </w:r>
    </w:p>
    <w:p w14:paraId="4CD83C43" w14:textId="4910B4A5" w:rsidR="00B84CBA" w:rsidRPr="00A428BF" w:rsidRDefault="00305CD8" w:rsidP="000704FD">
      <w:pPr>
        <w:rPr>
          <w:noProof/>
        </w:rPr>
      </w:pPr>
      <w:r w:rsidRPr="00A428BF">
        <w:t>Vývojové d</w:t>
      </w:r>
      <w:r w:rsidR="00BC7293" w:rsidRPr="00A428BF">
        <w:t>esky ESP32</w:t>
      </w:r>
      <w:r w:rsidR="00CC5D4D" w:rsidRPr="00A428BF">
        <w:t xml:space="preserve"> jsou moderní</w:t>
      </w:r>
      <w:r w:rsidR="004F10D9" w:rsidRPr="00A428BF">
        <w:t>mi</w:t>
      </w:r>
      <w:r w:rsidR="00CC5D4D" w:rsidRPr="00A428BF">
        <w:t xml:space="preserve"> nástupci vývojových desek ESP8266. Tyto desky disponují výkon</w:t>
      </w:r>
      <w:r w:rsidR="005D75DA" w:rsidRPr="00A428BF">
        <w:t>n</w:t>
      </w:r>
      <w:r w:rsidR="00CC5D4D" w:rsidRPr="00A428BF">
        <w:t>ým dvoujádrovým 32bitovým mikroprocesorem</w:t>
      </w:r>
      <w:r w:rsidR="004F10D9" w:rsidRPr="00A428BF">
        <w:t xml:space="preserve"> společnosti </w:t>
      </w:r>
      <w:proofErr w:type="spellStart"/>
      <w:r w:rsidR="004F10D9" w:rsidRPr="00A428BF">
        <w:t>Espressif</w:t>
      </w:r>
      <w:proofErr w:type="spellEnd"/>
      <w:r w:rsidR="009226BD" w:rsidRPr="00A428BF">
        <w:t xml:space="preserve"> o kmitočtu 240 MHz</w:t>
      </w:r>
      <w:r w:rsidR="007C5C3D" w:rsidRPr="00A428BF">
        <w:t xml:space="preserve">. </w:t>
      </w:r>
      <w:proofErr w:type="spellStart"/>
      <w:r w:rsidR="007C5C3D" w:rsidRPr="00A428BF">
        <w:t>Mikrokontrolér</w:t>
      </w:r>
      <w:proofErr w:type="spellEnd"/>
      <w:r w:rsidR="007C5C3D" w:rsidRPr="00A428BF">
        <w:t xml:space="preserve"> má navíc</w:t>
      </w:r>
      <w:r w:rsidR="00CC5D4D" w:rsidRPr="00A428BF">
        <w:t xml:space="preserve"> zabudovan</w:t>
      </w:r>
      <w:r w:rsidR="007C5C3D" w:rsidRPr="00A428BF">
        <w:t>é</w:t>
      </w:r>
      <w:r w:rsidR="00CC5D4D" w:rsidRPr="00A428BF">
        <w:t xml:space="preserve"> Wi-Fi a Bluetooth rozhraním</w:t>
      </w:r>
      <w:r w:rsidR="004F10D9" w:rsidRPr="00A428BF">
        <w:t xml:space="preserve"> a 12bitový A</w:t>
      </w:r>
      <w:r w:rsidR="007C5C3D" w:rsidRPr="00A428BF">
        <w:t>/</w:t>
      </w:r>
      <w:r w:rsidR="004F10D9" w:rsidRPr="00A428BF">
        <w:t>D převodník</w:t>
      </w:r>
      <w:r w:rsidR="002A1F00" w:rsidRPr="00A428BF">
        <w:t>.</w:t>
      </w:r>
      <w:r w:rsidR="00433955" w:rsidRPr="00A428BF">
        <w:t xml:space="preserve"> </w:t>
      </w:r>
      <w:proofErr w:type="spellStart"/>
      <w:r w:rsidR="007C5C3D" w:rsidRPr="00A428BF">
        <w:t>Mikrokontrolér</w:t>
      </w:r>
      <w:proofErr w:type="spellEnd"/>
      <w:r w:rsidR="00433955" w:rsidRPr="00A428BF">
        <w:t xml:space="preserve"> lze programovat v jazyce C++ nebo </w:t>
      </w:r>
      <w:proofErr w:type="spellStart"/>
      <w:r w:rsidR="00433955" w:rsidRPr="00A428BF">
        <w:t>MicroPython</w:t>
      </w:r>
      <w:proofErr w:type="spellEnd"/>
      <w:r w:rsidR="00433955" w:rsidRPr="00A428BF">
        <w:t>.</w:t>
      </w:r>
      <w:r w:rsidR="005D75DA" w:rsidRPr="00A428BF">
        <w:t xml:space="preserve"> </w:t>
      </w:r>
      <w:r w:rsidR="004F10D9" w:rsidRPr="00A428BF">
        <w:t xml:space="preserve">Desku lze koupit v provedení s 30, 36 nebo 38 GPIO piny. </w:t>
      </w:r>
      <w:r w:rsidR="00C22C10" w:rsidRPr="00A428BF">
        <w:t>[15]</w:t>
      </w:r>
    </w:p>
    <w:p w14:paraId="24966E0C" w14:textId="77777777" w:rsidR="00FF1677" w:rsidRPr="00A428BF" w:rsidRDefault="00FF1677" w:rsidP="00FF1677">
      <w:pPr>
        <w:keepNext/>
        <w:jc w:val="center"/>
      </w:pPr>
      <w:r w:rsidRPr="00A428BF">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5C4C4466" w:rsidR="00FF1677"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7</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ESP32 [16]</w:t>
      </w:r>
    </w:p>
    <w:p w14:paraId="09851244" w14:textId="134B8B34" w:rsidR="007C5C3D" w:rsidRPr="00A428BF" w:rsidRDefault="00433955" w:rsidP="00727F93">
      <w:r w:rsidRPr="00A428BF">
        <w:t xml:space="preserve">Další vývojovou deskou a horkou novinkou na trhu, která stojí za zmínku je vývojová deska společnosti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Foundation</w:t>
      </w:r>
      <w:proofErr w:type="spellEnd"/>
      <w:r w:rsidRPr="00A428BF">
        <w:t xml:space="preserve"> s názvem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r w:rsidR="005513BA" w:rsidRPr="00A428BF">
        <w:t>.</w:t>
      </w:r>
      <w:r w:rsidR="00E26506" w:rsidRPr="00A428BF">
        <w:t xml:space="preserve"> </w:t>
      </w:r>
      <w:r w:rsidR="00644CF4" w:rsidRPr="00A428BF">
        <w:t xml:space="preserve">Deska je vybavena dvoujádrovým mikroprocesorem RP2040 s frekvencí až 133 MHz, který lze programovat v jazyce </w:t>
      </w:r>
      <w:proofErr w:type="spellStart"/>
      <w:r w:rsidR="00644CF4" w:rsidRPr="00A428BF">
        <w:t>MicroPython</w:t>
      </w:r>
      <w:proofErr w:type="spellEnd"/>
      <w:r w:rsidR="00644CF4" w:rsidRPr="00A428BF">
        <w:t xml:space="preserve"> nebo C/C++. Hlavní výhodou této desky je její velmi příznivá cena 150 Kč.</w:t>
      </w:r>
      <w:r w:rsidR="00727F93" w:rsidRPr="00A428BF">
        <w:t xml:space="preserve"> </w:t>
      </w:r>
      <w:r w:rsidR="007C5C3D" w:rsidRPr="00A428BF">
        <w:t>[17]</w:t>
      </w:r>
    </w:p>
    <w:p w14:paraId="5D2DFC7A" w14:textId="428C1698" w:rsidR="00433955" w:rsidRPr="00A428BF" w:rsidRDefault="00727F93" w:rsidP="00727F93">
      <w:r w:rsidRPr="00A428BF">
        <w:t xml:space="preserve">Další vývojové desky, které stojí za zmínku, ale v práci je již blíže představovat nebudu jsou </w:t>
      </w:r>
      <w:proofErr w:type="spellStart"/>
      <w:r w:rsidRPr="00A428BF">
        <w:t>Teensy</w:t>
      </w:r>
      <w:proofErr w:type="spellEnd"/>
      <w:r w:rsidRPr="00A428BF">
        <w:t xml:space="preserve"> 4.0, </w:t>
      </w:r>
      <w:proofErr w:type="spellStart"/>
      <w:r w:rsidRPr="00A428BF">
        <w:t>Particle</w:t>
      </w:r>
      <w:proofErr w:type="spellEnd"/>
      <w:r w:rsidRPr="00A428BF">
        <w:t xml:space="preserve"> </w:t>
      </w:r>
      <w:proofErr w:type="spellStart"/>
      <w:r w:rsidRPr="00A428BF">
        <w:t>Boron</w:t>
      </w:r>
      <w:proofErr w:type="spellEnd"/>
      <w:r w:rsidRPr="00A428BF">
        <w:t xml:space="preserve">, </w:t>
      </w:r>
      <w:proofErr w:type="spellStart"/>
      <w:r w:rsidRPr="00A428BF">
        <w:t>BeagleBoard</w:t>
      </w:r>
      <w:proofErr w:type="spellEnd"/>
      <w:r w:rsidRPr="00A428BF">
        <w:t xml:space="preserve"> a </w:t>
      </w:r>
      <w:proofErr w:type="spellStart"/>
      <w:r w:rsidRPr="00A428BF">
        <w:t>Giant</w:t>
      </w:r>
      <w:proofErr w:type="spellEnd"/>
      <w:r w:rsidRPr="00A428BF">
        <w:t xml:space="preserve"> </w:t>
      </w:r>
      <w:proofErr w:type="spellStart"/>
      <w:r w:rsidRPr="00A428BF">
        <w:t>Board</w:t>
      </w:r>
      <w:proofErr w:type="spellEnd"/>
      <w:r w:rsidRPr="00A428BF">
        <w:t>.</w:t>
      </w:r>
    </w:p>
    <w:p w14:paraId="4F8D5ECD" w14:textId="77777777" w:rsidR="00E26506" w:rsidRPr="00A428BF" w:rsidRDefault="00E26506" w:rsidP="00E26506">
      <w:pPr>
        <w:keepNext/>
        <w:jc w:val="center"/>
      </w:pPr>
      <w:r w:rsidRPr="00A428BF">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3E1F572" w:rsidR="00E26506" w:rsidRPr="00A428BF" w:rsidRDefault="00E26506" w:rsidP="00E26506">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8</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Raspberry</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co</w:t>
      </w:r>
      <w:proofErr w:type="spellEnd"/>
      <w:r w:rsidRPr="00A428BF">
        <w:rPr>
          <w:i w:val="0"/>
          <w:iCs w:val="0"/>
          <w:color w:val="000000" w:themeColor="text1"/>
          <w:sz w:val="22"/>
          <w:szCs w:val="22"/>
        </w:rPr>
        <w:t xml:space="preserve"> [18]</w:t>
      </w:r>
    </w:p>
    <w:p w14:paraId="381DF49B" w14:textId="613C3C87" w:rsidR="00305CD8" w:rsidRPr="00A428BF" w:rsidRDefault="0078582A" w:rsidP="00777052">
      <w:r w:rsidRPr="00A428BF">
        <w:t>Po zvážení všech pro a proti výše zmíněných desek jsem se rozhodl zvolit</w:t>
      </w:r>
      <w:r w:rsidR="003C21DF" w:rsidRPr="00A428BF">
        <w:t xml:space="preserve"> vývojovou desku </w:t>
      </w:r>
      <w:proofErr w:type="spellStart"/>
      <w:r w:rsidR="003C21DF" w:rsidRPr="00A428BF">
        <w:t>Arduino</w:t>
      </w:r>
      <w:proofErr w:type="spellEnd"/>
      <w:r w:rsidR="003C21DF" w:rsidRPr="00A428BF">
        <w:t xml:space="preserve"> DUE</w:t>
      </w:r>
      <w:r w:rsidR="0014613C" w:rsidRPr="00A428BF">
        <w:t>, která až na nepřítomnost EEPROM a větší spotřebě (800 mA) disponuje všemi vlastnostmi, které potřebuji</w:t>
      </w:r>
      <w:r w:rsidR="003C21DF" w:rsidRPr="00A428BF">
        <w:t>.</w:t>
      </w:r>
      <w:r w:rsidRPr="00A428BF">
        <w:t xml:space="preserve"> Velkým přínosem des</w:t>
      </w:r>
      <w:r w:rsidR="00C45DE6" w:rsidRPr="00A428BF">
        <w:t>e</w:t>
      </w:r>
      <w:r w:rsidRPr="00A428BF">
        <w:t>k DUE a jej</w:t>
      </w:r>
      <w:r w:rsidR="00C45DE6" w:rsidRPr="00A428BF">
        <w:t>i</w:t>
      </w:r>
      <w:r w:rsidRPr="00A428BF">
        <w:t>ch alternativ je přítomnost 12bitového A/D převodníku oproti</w:t>
      </w:r>
      <w:r w:rsidR="00C45DE6" w:rsidRPr="00A428BF">
        <w:t xml:space="preserve"> 10bitov</w:t>
      </w:r>
      <w:r w:rsidR="00777052" w:rsidRPr="00A428BF">
        <w:t>ým</w:t>
      </w:r>
      <w:r w:rsidR="00C45DE6" w:rsidRPr="00A428BF">
        <w:t>, kter</w:t>
      </w:r>
      <w:r w:rsidR="00777052" w:rsidRPr="00A428BF">
        <w:t>é</w:t>
      </w:r>
      <w:r w:rsidR="00C45DE6" w:rsidRPr="00A428BF">
        <w:t xml:space="preserve"> mají</w:t>
      </w:r>
      <w:r w:rsidRPr="00A428BF">
        <w:t xml:space="preserve"> ostatním </w:t>
      </w:r>
      <w:r w:rsidR="00C45DE6" w:rsidRPr="00A428BF">
        <w:t xml:space="preserve">desky </w:t>
      </w:r>
      <w:proofErr w:type="spellStart"/>
      <w:r w:rsidRPr="00A428BF">
        <w:t>Arduino</w:t>
      </w:r>
      <w:proofErr w:type="spellEnd"/>
      <w:r w:rsidR="00C45DE6" w:rsidRPr="00A428BF">
        <w:t>.</w:t>
      </w:r>
      <w:r w:rsidR="004E5022" w:rsidRPr="00A428BF">
        <w:t xml:space="preserve"> Jejich převodník vykazuje přesnost/citlivost ~5 </w:t>
      </w:r>
      <w:proofErr w:type="spellStart"/>
      <w:r w:rsidR="004E5022" w:rsidRPr="00A428BF">
        <w:t>mV</w:t>
      </w:r>
      <w:proofErr w:type="spellEnd"/>
      <w:r w:rsidR="004E5022" w:rsidRPr="00A428BF">
        <w:t>, naproti tomu dvanácti bitový převodník poskytuje</w:t>
      </w:r>
      <w:r w:rsidR="00223F93" w:rsidRPr="00A428BF">
        <w:t xml:space="preserve"> </w:t>
      </w:r>
      <w:r w:rsidRPr="00A428BF">
        <w:t>přesnost</w:t>
      </w:r>
      <w:r w:rsidR="004E5022" w:rsidRPr="00A428BF">
        <w:t>/citlivost</w:t>
      </w:r>
      <w:r w:rsidRPr="00A428BF">
        <w:t xml:space="preserve"> ~0,8 </w:t>
      </w:r>
      <w:proofErr w:type="spellStart"/>
      <w:r w:rsidRPr="00A428BF">
        <w:t>mV</w:t>
      </w:r>
      <w:proofErr w:type="spellEnd"/>
      <w:r w:rsidR="004E5022" w:rsidRPr="00A428BF">
        <w:t>, což odpovídá pětinásobnému zpřesnění měření</w:t>
      </w:r>
      <w:r w:rsidRPr="00A428BF">
        <w:t>.</w:t>
      </w:r>
      <w:r w:rsidR="00777052" w:rsidRPr="00A428BF">
        <w:t xml:space="preserve"> Dalším </w:t>
      </w:r>
      <w:proofErr w:type="gramStart"/>
      <w:r w:rsidR="00777052" w:rsidRPr="00A428BF">
        <w:t>d</w:t>
      </w:r>
      <w:r w:rsidR="003C21DF" w:rsidRPr="00A428BF">
        <w:t>ůvodem</w:t>
      </w:r>
      <w:proofErr w:type="gramEnd"/>
      <w:r w:rsidR="00545B31" w:rsidRPr="00A428BF">
        <w:t xml:space="preserve"> proč se nehodí pro n</w:t>
      </w:r>
      <w:r w:rsidR="003C21DF" w:rsidRPr="00A428BF">
        <w:t>a</w:t>
      </w:r>
      <w:r w:rsidR="00545B31" w:rsidRPr="00A428BF">
        <w:t>ši aplikaci</w:t>
      </w:r>
      <w:r w:rsidR="003C21DF" w:rsidRPr="00A428BF">
        <w:t xml:space="preserve"> UNO, NANO a MEGA</w:t>
      </w:r>
      <w:r w:rsidR="00545B31" w:rsidRPr="00A428BF">
        <w:t xml:space="preserve"> je</w:t>
      </w:r>
      <w:r w:rsidR="00223F93" w:rsidRPr="00A428BF">
        <w:t xml:space="preserve"> kromě jejich </w:t>
      </w:r>
      <w:r w:rsidR="004E5022" w:rsidRPr="00A428BF">
        <w:t>deseti</w:t>
      </w:r>
      <w:r w:rsidR="00223F93" w:rsidRPr="00A428BF">
        <w:t xml:space="preserve"> bitového převodníku i</w:t>
      </w:r>
      <w:r w:rsidR="00545B31" w:rsidRPr="00A428BF">
        <w:t xml:space="preserve"> </w:t>
      </w:r>
      <w:r w:rsidRPr="00A428BF">
        <w:t xml:space="preserve">8bitová architektura a </w:t>
      </w:r>
      <w:r w:rsidR="00545B31" w:rsidRPr="00A428BF">
        <w:t>malý výkon</w:t>
      </w:r>
      <w:r w:rsidRPr="00A428BF">
        <w:t xml:space="preserve"> jejich mikroprocesorů</w:t>
      </w:r>
      <w:r w:rsidR="003C21DF" w:rsidRPr="00A428BF">
        <w:t>, kter</w:t>
      </w:r>
      <w:r w:rsidRPr="00A428BF">
        <w:t>ý</w:t>
      </w:r>
      <w:r w:rsidR="003C21DF" w:rsidRPr="00A428BF">
        <w:t xml:space="preserve"> by způsoboval dlouhý čas vykreslování obrazu</w:t>
      </w:r>
      <w:r w:rsidRPr="00A428BF">
        <w:t>. D</w:t>
      </w:r>
      <w:r w:rsidR="00777052" w:rsidRPr="00A428BF">
        <w:t>ále také</w:t>
      </w:r>
      <w:r w:rsidRPr="00A428BF">
        <w:t xml:space="preserve"> </w:t>
      </w:r>
      <w:r w:rsidR="00777052" w:rsidRPr="00A428BF">
        <w:t>tyto desky mají</w:t>
      </w:r>
      <w:r w:rsidR="00545B31" w:rsidRPr="00A428BF">
        <w:t xml:space="preserve"> příliš mal</w:t>
      </w:r>
      <w:r w:rsidR="00777052" w:rsidRPr="00A428BF">
        <w:t>ou</w:t>
      </w:r>
      <w:r w:rsidR="00545B31" w:rsidRPr="00A428BF">
        <w:t xml:space="preserve"> </w:t>
      </w:r>
      <w:proofErr w:type="spellStart"/>
      <w:r w:rsidR="003C21DF" w:rsidRPr="00A428BF">
        <w:t>F</w:t>
      </w:r>
      <w:r w:rsidR="00545B31" w:rsidRPr="00A428BF">
        <w:t>lash</w:t>
      </w:r>
      <w:proofErr w:type="spellEnd"/>
      <w:r w:rsidR="00545B31" w:rsidRPr="00A428BF">
        <w:t xml:space="preserve"> a RAM paměť</w:t>
      </w:r>
      <w:r w:rsidRPr="00A428BF">
        <w:t xml:space="preserve"> </w:t>
      </w:r>
      <w:r w:rsidR="00777052" w:rsidRPr="00A428BF">
        <w:t xml:space="preserve">a velké </w:t>
      </w:r>
      <w:r w:rsidR="00545B31" w:rsidRPr="00A428BF">
        <w:t>operační napětí 5 V. Vybraný displej pracuje na napětí 3,3 V</w:t>
      </w:r>
      <w:r w:rsidR="003C21DF" w:rsidRPr="00A428BF">
        <w:t>,</w:t>
      </w:r>
      <w:r w:rsidR="00545B31" w:rsidRPr="00A428BF">
        <w:t xml:space="preserve"> museli bychom tedy převádět napětí na celkem </w:t>
      </w:r>
      <w:proofErr w:type="gramStart"/>
      <w:r w:rsidR="00545B31" w:rsidRPr="00A428BF">
        <w:t>13ti</w:t>
      </w:r>
      <w:proofErr w:type="gramEnd"/>
      <w:r w:rsidR="00545B31" w:rsidRPr="00A428BF">
        <w:t xml:space="preserve"> linkách, což by bylo nepraktické.</w:t>
      </w:r>
      <w:r w:rsidR="0014613C" w:rsidRPr="00A428BF">
        <w:t xml:space="preserve"> </w:t>
      </w:r>
    </w:p>
    <w:p w14:paraId="0493F853" w14:textId="12E3EF77" w:rsidR="00777052" w:rsidRPr="00A428BF" w:rsidRDefault="004F10D9" w:rsidP="00D231C4">
      <w:r w:rsidRPr="00A428BF">
        <w:t>Hlavním důvodem, proč nezvolím jednu z</w:t>
      </w:r>
      <w:r w:rsidR="000C7BC2" w:rsidRPr="00A428BF">
        <w:t xml:space="preserve"> ESP32 </w:t>
      </w:r>
      <w:r w:rsidRPr="00A428BF">
        <w:t xml:space="preserve">desek jsou špatné recenze jejich zabudovaného ADC, kdy si lidé napříč weby a fóry ztěžují na jeho nelinearitu a velký šum. Dále </w:t>
      </w:r>
      <w:r w:rsidR="000C7BC2" w:rsidRPr="00A428BF">
        <w:t xml:space="preserve">také není takové množství knihoven pro tyto desky jako </w:t>
      </w:r>
      <w:r w:rsidRPr="00A428BF">
        <w:t xml:space="preserve">u rodiny </w:t>
      </w:r>
      <w:proofErr w:type="spellStart"/>
      <w:r w:rsidRPr="00A428BF">
        <w:t>Arduino</w:t>
      </w:r>
      <w:proofErr w:type="spellEnd"/>
      <w:r w:rsidRPr="00A428BF">
        <w:t>.</w:t>
      </w:r>
      <w:r w:rsidR="000C7BC2" w:rsidRPr="00A428BF">
        <w:t xml:space="preserve"> </w:t>
      </w:r>
      <w:proofErr w:type="spellStart"/>
      <w:r w:rsidR="000C7BC2" w:rsidRPr="00A428BF">
        <w:t>Raspberry</w:t>
      </w:r>
      <w:proofErr w:type="spellEnd"/>
      <w:r w:rsidR="000C7BC2" w:rsidRPr="00A428BF">
        <w:t xml:space="preserve"> </w:t>
      </w:r>
      <w:proofErr w:type="spellStart"/>
      <w:r w:rsidR="000C7BC2" w:rsidRPr="00A428BF">
        <w:t>Pi</w:t>
      </w:r>
      <w:proofErr w:type="spellEnd"/>
      <w:r w:rsidR="000C7BC2" w:rsidRPr="00A428BF">
        <w:t xml:space="preserve"> </w:t>
      </w:r>
      <w:proofErr w:type="spellStart"/>
      <w:r w:rsidR="000C7BC2" w:rsidRPr="00A428BF">
        <w:t>Pico</w:t>
      </w:r>
      <w:proofErr w:type="spellEnd"/>
      <w:r w:rsidR="000C7BC2" w:rsidRPr="00A428BF">
        <w:t>, špatné recenze A</w:t>
      </w:r>
      <w:r w:rsidR="00777052" w:rsidRPr="00A428BF">
        <w:t>/</w:t>
      </w:r>
      <w:r w:rsidR="000C7BC2" w:rsidRPr="00A428BF">
        <w:t>D převodníku zatím nemá, nicméně je to deska čerstvě uvedená na trh</w:t>
      </w:r>
      <w:r w:rsidR="005B44F5" w:rsidRPr="00A428BF">
        <w:t xml:space="preserve">, tudíž </w:t>
      </w:r>
      <w:r w:rsidR="000C7BC2" w:rsidRPr="00A428BF">
        <w:t xml:space="preserve">je pro ni ještě méně </w:t>
      </w:r>
      <w:r w:rsidR="005B44F5" w:rsidRPr="00A428BF">
        <w:t>knihoven.</w:t>
      </w:r>
    </w:p>
    <w:p w14:paraId="7501216A" w14:textId="3B8E372A" w:rsidR="00BC7293" w:rsidRPr="00A428BF" w:rsidRDefault="00777052" w:rsidP="00777052">
      <w:pPr>
        <w:spacing w:beforeLines="120" w:before="288" w:afterLines="40" w:after="96"/>
      </w:pPr>
      <w:r w:rsidRPr="00A428BF">
        <w:br w:type="page"/>
      </w:r>
    </w:p>
    <w:p w14:paraId="51DF88BB" w14:textId="7AE00C68" w:rsidR="00BF219B" w:rsidRPr="00A428BF" w:rsidRDefault="00BF219B" w:rsidP="00BF219B">
      <w:pPr>
        <w:pStyle w:val="Titulek"/>
        <w:keepNext/>
        <w:spacing w:before="0" w:after="0"/>
        <w:jc w:val="center"/>
        <w:rPr>
          <w:i w:val="0"/>
          <w:iCs w:val="0"/>
          <w:color w:val="000000" w:themeColor="text1"/>
          <w:sz w:val="22"/>
          <w:szCs w:val="22"/>
        </w:rPr>
      </w:pPr>
      <w:r w:rsidRPr="00A428BF">
        <w:rPr>
          <w:i w:val="0"/>
          <w:iCs w:val="0"/>
          <w:color w:val="000000" w:themeColor="text1"/>
          <w:sz w:val="22"/>
          <w:szCs w:val="22"/>
        </w:rPr>
        <w:lastRenderedPageBreak/>
        <w:t xml:space="preserve">Tabulka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Tabulka \* ARABIC </w:instrText>
      </w:r>
      <w:r w:rsidRPr="00A428BF">
        <w:rPr>
          <w:i w:val="0"/>
          <w:iCs w:val="0"/>
          <w:color w:val="000000" w:themeColor="text1"/>
          <w:sz w:val="22"/>
          <w:szCs w:val="22"/>
        </w:rPr>
        <w:fldChar w:fldCharType="separate"/>
      </w:r>
      <w:r w:rsidRPr="00A428BF">
        <w:rPr>
          <w:i w:val="0"/>
          <w:iCs w:val="0"/>
          <w:noProof/>
          <w:color w:val="000000" w:themeColor="text1"/>
          <w:sz w:val="22"/>
          <w:szCs w:val="22"/>
        </w:rPr>
        <w:t>1</w:t>
      </w:r>
      <w:r w:rsidRPr="00A428BF">
        <w:rPr>
          <w:i w:val="0"/>
          <w:iCs w:val="0"/>
          <w:color w:val="000000" w:themeColor="text1"/>
          <w:sz w:val="22"/>
          <w:szCs w:val="22"/>
        </w:rPr>
        <w:fldChar w:fldCharType="end"/>
      </w:r>
      <w:r w:rsidRPr="00A428BF">
        <w:rPr>
          <w:i w:val="0"/>
          <w:iCs w:val="0"/>
          <w:color w:val="000000" w:themeColor="text1"/>
          <w:sz w:val="22"/>
          <w:szCs w:val="22"/>
        </w:rPr>
        <w:t xml:space="preserve"> - Porovnání</w:t>
      </w:r>
      <w:r w:rsidRPr="00A428BF">
        <w:rPr>
          <w:i w:val="0"/>
          <w:iCs w:val="0"/>
          <w:noProof/>
          <w:color w:val="000000" w:themeColor="text1"/>
          <w:sz w:val="22"/>
          <w:szCs w:val="22"/>
        </w:rPr>
        <w:t xml:space="preserve"> vývojových desek</w:t>
      </w:r>
      <w:r w:rsidR="00777052" w:rsidRPr="00A428BF">
        <w:rPr>
          <w:i w:val="0"/>
          <w:iCs w:val="0"/>
          <w:noProof/>
          <w:color w:val="000000" w:themeColor="text1"/>
          <w:sz w:val="22"/>
          <w:szCs w:val="22"/>
        </w:rPr>
        <w:t xml:space="preserve"> [</w:t>
      </w:r>
      <w:r w:rsidR="00CD6562" w:rsidRPr="00A428BF">
        <w:rPr>
          <w:i w:val="0"/>
          <w:iCs w:val="0"/>
          <w:noProof/>
          <w:color w:val="000000" w:themeColor="text1"/>
          <w:sz w:val="22"/>
          <w:szCs w:val="22"/>
        </w:rPr>
        <w:t>14 - 18</w:t>
      </w:r>
      <w:r w:rsidR="00777052" w:rsidRPr="00A428BF">
        <w:rPr>
          <w:i w:val="0"/>
          <w:iCs w:val="0"/>
          <w:noProof/>
          <w:color w:val="000000" w:themeColor="text1"/>
          <w:sz w:val="22"/>
          <w:szCs w:val="22"/>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A428BF" w14:paraId="55B75717" w14:textId="77777777" w:rsidTr="00BF219B">
        <w:tc>
          <w:tcPr>
            <w:tcW w:w="1671" w:type="dxa"/>
          </w:tcPr>
          <w:p w14:paraId="775692D0" w14:textId="53619DCB" w:rsidR="00BF219B" w:rsidRPr="00A428BF" w:rsidRDefault="00BF219B" w:rsidP="000704FD">
            <w:pPr>
              <w:ind w:firstLine="0"/>
            </w:pPr>
            <w:r w:rsidRPr="00A428BF">
              <w:t>Deska</w:t>
            </w:r>
          </w:p>
        </w:tc>
        <w:tc>
          <w:tcPr>
            <w:tcW w:w="1189" w:type="dxa"/>
          </w:tcPr>
          <w:p w14:paraId="4F4B1D1D" w14:textId="6CC17560" w:rsidR="00BF219B" w:rsidRPr="00A428BF" w:rsidRDefault="00BF219B" w:rsidP="000704FD">
            <w:pPr>
              <w:ind w:firstLine="0"/>
            </w:pPr>
            <w:proofErr w:type="spellStart"/>
            <w:r w:rsidRPr="00A428BF">
              <w:t>Arduino</w:t>
            </w:r>
            <w:proofErr w:type="spellEnd"/>
            <w:r w:rsidRPr="00A428BF">
              <w:t xml:space="preserve"> UNO</w:t>
            </w:r>
          </w:p>
        </w:tc>
        <w:tc>
          <w:tcPr>
            <w:tcW w:w="1190" w:type="dxa"/>
          </w:tcPr>
          <w:p w14:paraId="0FA8BC94" w14:textId="51778FDD" w:rsidR="00BF219B" w:rsidRPr="00A428BF" w:rsidRDefault="00BF219B" w:rsidP="000704FD">
            <w:pPr>
              <w:ind w:firstLine="0"/>
            </w:pPr>
            <w:proofErr w:type="spellStart"/>
            <w:r w:rsidRPr="00A428BF">
              <w:t>Arduino</w:t>
            </w:r>
            <w:proofErr w:type="spellEnd"/>
            <w:r w:rsidRPr="00A428BF">
              <w:t xml:space="preserve"> NANO</w:t>
            </w:r>
          </w:p>
        </w:tc>
        <w:tc>
          <w:tcPr>
            <w:tcW w:w="1190" w:type="dxa"/>
          </w:tcPr>
          <w:p w14:paraId="5757217A" w14:textId="3D7BF7C3" w:rsidR="00BF219B" w:rsidRPr="00A428BF" w:rsidRDefault="00BF219B" w:rsidP="000704FD">
            <w:pPr>
              <w:ind w:firstLine="0"/>
            </w:pPr>
            <w:proofErr w:type="spellStart"/>
            <w:r w:rsidRPr="00A428BF">
              <w:t>Arduino</w:t>
            </w:r>
            <w:proofErr w:type="spellEnd"/>
            <w:r w:rsidRPr="00A428BF">
              <w:t xml:space="preserve"> MEGA</w:t>
            </w:r>
          </w:p>
        </w:tc>
        <w:tc>
          <w:tcPr>
            <w:tcW w:w="950" w:type="dxa"/>
          </w:tcPr>
          <w:p w14:paraId="44AC2980" w14:textId="11CEE788" w:rsidR="00BF219B" w:rsidRPr="00A428BF" w:rsidRDefault="00BF219B" w:rsidP="000704FD">
            <w:pPr>
              <w:ind w:firstLine="0"/>
            </w:pPr>
            <w:proofErr w:type="spellStart"/>
            <w:r w:rsidRPr="00A428BF">
              <w:t>Arduino</w:t>
            </w:r>
            <w:proofErr w:type="spellEnd"/>
            <w:r w:rsidRPr="00A428BF">
              <w:t xml:space="preserve"> DUE</w:t>
            </w:r>
          </w:p>
        </w:tc>
        <w:tc>
          <w:tcPr>
            <w:tcW w:w="1182" w:type="dxa"/>
          </w:tcPr>
          <w:p w14:paraId="1BC0E7B9" w14:textId="344C3CE2" w:rsidR="00BF219B" w:rsidRPr="00A428BF" w:rsidRDefault="00BF219B" w:rsidP="000704FD">
            <w:pPr>
              <w:ind w:firstLine="0"/>
            </w:pPr>
            <w:r w:rsidRPr="00A428BF">
              <w:t>ESP32</w:t>
            </w:r>
          </w:p>
        </w:tc>
        <w:tc>
          <w:tcPr>
            <w:tcW w:w="1121" w:type="dxa"/>
          </w:tcPr>
          <w:p w14:paraId="52865DFA" w14:textId="5B87A3B7" w:rsidR="00BF219B" w:rsidRPr="00A428BF" w:rsidRDefault="00BF219B" w:rsidP="000704FD">
            <w:pPr>
              <w:ind w:firstLine="0"/>
            </w:pP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p>
        </w:tc>
      </w:tr>
      <w:tr w:rsidR="00BF219B" w:rsidRPr="00A428BF" w14:paraId="52C831D7" w14:textId="77777777" w:rsidTr="00BF219B">
        <w:tc>
          <w:tcPr>
            <w:tcW w:w="1671" w:type="dxa"/>
          </w:tcPr>
          <w:p w14:paraId="541FC64E" w14:textId="3032FC35" w:rsidR="00BF219B" w:rsidRPr="00A428BF" w:rsidRDefault="00BF219B" w:rsidP="000704FD">
            <w:pPr>
              <w:ind w:firstLine="0"/>
            </w:pPr>
            <w:r w:rsidRPr="00A428BF">
              <w:t>Mikroprocesor</w:t>
            </w:r>
          </w:p>
        </w:tc>
        <w:tc>
          <w:tcPr>
            <w:tcW w:w="1189" w:type="dxa"/>
          </w:tcPr>
          <w:p w14:paraId="62077D7E" w14:textId="0004CC3C" w:rsidR="00BF219B" w:rsidRPr="00A428BF" w:rsidRDefault="00BF219B" w:rsidP="000704FD">
            <w:pPr>
              <w:ind w:firstLine="0"/>
            </w:pPr>
            <w:r w:rsidRPr="00A428BF">
              <w:t>8bit AVR</w:t>
            </w:r>
          </w:p>
        </w:tc>
        <w:tc>
          <w:tcPr>
            <w:tcW w:w="1190" w:type="dxa"/>
          </w:tcPr>
          <w:p w14:paraId="54663ED6" w14:textId="03084AD3" w:rsidR="00BF219B" w:rsidRPr="00A428BF" w:rsidRDefault="00BF219B" w:rsidP="000704FD">
            <w:pPr>
              <w:ind w:firstLine="0"/>
            </w:pPr>
            <w:r w:rsidRPr="00A428BF">
              <w:t>8bit AVR</w:t>
            </w:r>
          </w:p>
        </w:tc>
        <w:tc>
          <w:tcPr>
            <w:tcW w:w="1190" w:type="dxa"/>
          </w:tcPr>
          <w:p w14:paraId="71857F71" w14:textId="702B2AD6" w:rsidR="00BF219B" w:rsidRPr="00A428BF" w:rsidRDefault="00BF219B" w:rsidP="000704FD">
            <w:pPr>
              <w:ind w:firstLine="0"/>
            </w:pPr>
            <w:r w:rsidRPr="00A428BF">
              <w:t>8bit AVR</w:t>
            </w:r>
          </w:p>
        </w:tc>
        <w:tc>
          <w:tcPr>
            <w:tcW w:w="950" w:type="dxa"/>
          </w:tcPr>
          <w:p w14:paraId="2976FAE1" w14:textId="39BA623B" w:rsidR="00BF219B" w:rsidRPr="00A428BF" w:rsidRDefault="00BF219B" w:rsidP="000704FD">
            <w:pPr>
              <w:ind w:firstLine="0"/>
            </w:pPr>
            <w:r w:rsidRPr="00A428BF">
              <w:t>32bit ARM</w:t>
            </w:r>
          </w:p>
        </w:tc>
        <w:tc>
          <w:tcPr>
            <w:tcW w:w="1182" w:type="dxa"/>
          </w:tcPr>
          <w:p w14:paraId="548341B5" w14:textId="04B1558D" w:rsidR="00BF219B" w:rsidRPr="00A428BF" w:rsidRDefault="00BF219B" w:rsidP="000704FD">
            <w:pPr>
              <w:ind w:firstLine="0"/>
            </w:pPr>
            <w:r w:rsidRPr="00A428BF">
              <w:t xml:space="preserve">32bit </w:t>
            </w:r>
            <w:proofErr w:type="spellStart"/>
            <w:r w:rsidRPr="00A428BF">
              <w:t>dual</w:t>
            </w:r>
            <w:proofErr w:type="spellEnd"/>
            <w:r w:rsidRPr="00A428BF">
              <w:t xml:space="preserve">/single </w:t>
            </w:r>
            <w:proofErr w:type="spellStart"/>
            <w:r w:rsidRPr="00A428BF">
              <w:t>core</w:t>
            </w:r>
            <w:proofErr w:type="spellEnd"/>
          </w:p>
        </w:tc>
        <w:tc>
          <w:tcPr>
            <w:tcW w:w="1121" w:type="dxa"/>
          </w:tcPr>
          <w:p w14:paraId="4A7CB0E4" w14:textId="1E45E385" w:rsidR="00BF219B" w:rsidRPr="00A428BF" w:rsidRDefault="00BF219B" w:rsidP="000704FD">
            <w:pPr>
              <w:ind w:firstLine="0"/>
            </w:pPr>
            <w:r w:rsidRPr="00A428BF">
              <w:t xml:space="preserve">32bit </w:t>
            </w:r>
            <w:proofErr w:type="spellStart"/>
            <w:r w:rsidRPr="00A428BF">
              <w:t>dual</w:t>
            </w:r>
            <w:proofErr w:type="spellEnd"/>
            <w:r w:rsidRPr="00A428BF">
              <w:t xml:space="preserve"> </w:t>
            </w:r>
            <w:proofErr w:type="spellStart"/>
            <w:r w:rsidRPr="00A428BF">
              <w:t>core</w:t>
            </w:r>
            <w:proofErr w:type="spellEnd"/>
            <w:r w:rsidRPr="00A428BF">
              <w:t xml:space="preserve"> ARM</w:t>
            </w:r>
          </w:p>
        </w:tc>
      </w:tr>
      <w:tr w:rsidR="00BF219B" w:rsidRPr="00A428BF" w14:paraId="713BB6A6" w14:textId="77777777" w:rsidTr="00BF219B">
        <w:tc>
          <w:tcPr>
            <w:tcW w:w="1671" w:type="dxa"/>
          </w:tcPr>
          <w:p w14:paraId="7594FB0C" w14:textId="0C58D3AE" w:rsidR="00BF219B" w:rsidRPr="00A428BF" w:rsidRDefault="00BF219B" w:rsidP="000704FD">
            <w:pPr>
              <w:ind w:firstLine="0"/>
            </w:pPr>
            <w:r w:rsidRPr="00A428BF">
              <w:t>Operační napětí [V]</w:t>
            </w:r>
          </w:p>
        </w:tc>
        <w:tc>
          <w:tcPr>
            <w:tcW w:w="1189" w:type="dxa"/>
          </w:tcPr>
          <w:p w14:paraId="6F6FF890" w14:textId="3E573C36" w:rsidR="00BF219B" w:rsidRPr="00A428BF" w:rsidRDefault="00BF219B" w:rsidP="000704FD">
            <w:pPr>
              <w:ind w:firstLine="0"/>
            </w:pPr>
            <w:r w:rsidRPr="00A428BF">
              <w:t>5</w:t>
            </w:r>
          </w:p>
        </w:tc>
        <w:tc>
          <w:tcPr>
            <w:tcW w:w="1190" w:type="dxa"/>
          </w:tcPr>
          <w:p w14:paraId="359F9A3C" w14:textId="0D2AB342" w:rsidR="00BF219B" w:rsidRPr="00A428BF" w:rsidRDefault="00BF219B" w:rsidP="000704FD">
            <w:pPr>
              <w:ind w:firstLine="0"/>
            </w:pPr>
            <w:r w:rsidRPr="00A428BF">
              <w:t>5</w:t>
            </w:r>
          </w:p>
        </w:tc>
        <w:tc>
          <w:tcPr>
            <w:tcW w:w="1190" w:type="dxa"/>
          </w:tcPr>
          <w:p w14:paraId="46ECB541" w14:textId="3A2BAD4A" w:rsidR="00BF219B" w:rsidRPr="00A428BF" w:rsidRDefault="00BF219B" w:rsidP="000704FD">
            <w:pPr>
              <w:ind w:firstLine="0"/>
            </w:pPr>
            <w:r w:rsidRPr="00A428BF">
              <w:t>5</w:t>
            </w:r>
          </w:p>
        </w:tc>
        <w:tc>
          <w:tcPr>
            <w:tcW w:w="950" w:type="dxa"/>
          </w:tcPr>
          <w:p w14:paraId="01F26711" w14:textId="2373FC04" w:rsidR="00BF219B" w:rsidRPr="00A428BF" w:rsidRDefault="00BF219B" w:rsidP="000704FD">
            <w:pPr>
              <w:ind w:firstLine="0"/>
            </w:pPr>
            <w:r w:rsidRPr="00A428BF">
              <w:t>3,3</w:t>
            </w:r>
          </w:p>
        </w:tc>
        <w:tc>
          <w:tcPr>
            <w:tcW w:w="1182" w:type="dxa"/>
          </w:tcPr>
          <w:p w14:paraId="4B68B298" w14:textId="3075200C" w:rsidR="00BF219B" w:rsidRPr="00A428BF" w:rsidRDefault="00BF219B" w:rsidP="000704FD">
            <w:pPr>
              <w:ind w:firstLine="0"/>
            </w:pPr>
            <w:r w:rsidRPr="00A428BF">
              <w:t>3,3</w:t>
            </w:r>
          </w:p>
        </w:tc>
        <w:tc>
          <w:tcPr>
            <w:tcW w:w="1121" w:type="dxa"/>
          </w:tcPr>
          <w:p w14:paraId="0A984CA3" w14:textId="4D6FBAF7" w:rsidR="00BF219B" w:rsidRPr="00A428BF" w:rsidRDefault="00BF219B" w:rsidP="000704FD">
            <w:pPr>
              <w:ind w:firstLine="0"/>
            </w:pPr>
            <w:r w:rsidRPr="00A428BF">
              <w:t>3,3</w:t>
            </w:r>
          </w:p>
        </w:tc>
      </w:tr>
      <w:tr w:rsidR="00BF219B" w:rsidRPr="00A428BF" w14:paraId="1B8D8212" w14:textId="77777777" w:rsidTr="00BF219B">
        <w:tc>
          <w:tcPr>
            <w:tcW w:w="1671" w:type="dxa"/>
          </w:tcPr>
          <w:p w14:paraId="1ADAFB96" w14:textId="1BBD8A8E" w:rsidR="00BF219B" w:rsidRPr="00A428BF" w:rsidRDefault="00BF219B" w:rsidP="000704FD">
            <w:pPr>
              <w:ind w:firstLine="0"/>
            </w:pPr>
            <w:r w:rsidRPr="00A428BF">
              <w:t>Digitální I/O piny</w:t>
            </w:r>
          </w:p>
        </w:tc>
        <w:tc>
          <w:tcPr>
            <w:tcW w:w="1189" w:type="dxa"/>
          </w:tcPr>
          <w:p w14:paraId="5DF277F1" w14:textId="7BBD799A" w:rsidR="00BF219B" w:rsidRPr="00A428BF" w:rsidRDefault="00BF219B" w:rsidP="000704FD">
            <w:pPr>
              <w:ind w:firstLine="0"/>
            </w:pPr>
            <w:r w:rsidRPr="00A428BF">
              <w:t>14</w:t>
            </w:r>
          </w:p>
        </w:tc>
        <w:tc>
          <w:tcPr>
            <w:tcW w:w="1190" w:type="dxa"/>
          </w:tcPr>
          <w:p w14:paraId="39F03935" w14:textId="7D281304" w:rsidR="00BF219B" w:rsidRPr="00A428BF" w:rsidRDefault="00BF219B" w:rsidP="000704FD">
            <w:pPr>
              <w:ind w:firstLine="0"/>
            </w:pPr>
            <w:r w:rsidRPr="00A428BF">
              <w:t>22</w:t>
            </w:r>
          </w:p>
        </w:tc>
        <w:tc>
          <w:tcPr>
            <w:tcW w:w="1190" w:type="dxa"/>
          </w:tcPr>
          <w:p w14:paraId="4FCF8C3B" w14:textId="0CBB448E" w:rsidR="00BF219B" w:rsidRPr="00A428BF" w:rsidRDefault="00BF219B" w:rsidP="000704FD">
            <w:pPr>
              <w:ind w:firstLine="0"/>
            </w:pPr>
            <w:r w:rsidRPr="00A428BF">
              <w:t>54</w:t>
            </w:r>
          </w:p>
        </w:tc>
        <w:tc>
          <w:tcPr>
            <w:tcW w:w="950" w:type="dxa"/>
          </w:tcPr>
          <w:p w14:paraId="68439570" w14:textId="292AED6A" w:rsidR="00BF219B" w:rsidRPr="00A428BF" w:rsidRDefault="00BF219B" w:rsidP="000704FD">
            <w:pPr>
              <w:ind w:firstLine="0"/>
            </w:pPr>
            <w:r w:rsidRPr="00A428BF">
              <w:t>54</w:t>
            </w:r>
          </w:p>
        </w:tc>
        <w:tc>
          <w:tcPr>
            <w:tcW w:w="1182" w:type="dxa"/>
          </w:tcPr>
          <w:p w14:paraId="03C8DA02" w14:textId="4B5F589D" w:rsidR="00BF219B" w:rsidRPr="00A428BF" w:rsidRDefault="00BF219B" w:rsidP="000704FD">
            <w:pPr>
              <w:ind w:firstLine="0"/>
            </w:pPr>
            <w:r w:rsidRPr="00A428BF">
              <w:t>30/36/38 GPIO</w:t>
            </w:r>
          </w:p>
        </w:tc>
        <w:tc>
          <w:tcPr>
            <w:tcW w:w="1121" w:type="dxa"/>
          </w:tcPr>
          <w:p w14:paraId="4B603CEB" w14:textId="15613A23" w:rsidR="00BF219B" w:rsidRPr="00A428BF" w:rsidRDefault="00BF219B" w:rsidP="000704FD">
            <w:pPr>
              <w:ind w:firstLine="0"/>
            </w:pPr>
            <w:r w:rsidRPr="00A428BF">
              <w:t>26 GPIO</w:t>
            </w:r>
          </w:p>
        </w:tc>
      </w:tr>
      <w:tr w:rsidR="00BF219B" w:rsidRPr="00A428BF" w14:paraId="08312D71" w14:textId="77777777" w:rsidTr="00BF219B">
        <w:tc>
          <w:tcPr>
            <w:tcW w:w="1671" w:type="dxa"/>
          </w:tcPr>
          <w:p w14:paraId="1EC3A39D" w14:textId="44A8DA2A" w:rsidR="00BF219B" w:rsidRPr="00A428BF" w:rsidRDefault="00BF219B" w:rsidP="000704FD">
            <w:pPr>
              <w:ind w:firstLine="0"/>
            </w:pPr>
            <w:r w:rsidRPr="00A428BF">
              <w:t>Analogové piny</w:t>
            </w:r>
          </w:p>
        </w:tc>
        <w:tc>
          <w:tcPr>
            <w:tcW w:w="1189" w:type="dxa"/>
          </w:tcPr>
          <w:p w14:paraId="526884EB" w14:textId="589AB616" w:rsidR="00BF219B" w:rsidRPr="00A428BF" w:rsidRDefault="00BF219B" w:rsidP="000704FD">
            <w:pPr>
              <w:ind w:firstLine="0"/>
            </w:pPr>
            <w:r w:rsidRPr="00A428BF">
              <w:t>6</w:t>
            </w:r>
          </w:p>
        </w:tc>
        <w:tc>
          <w:tcPr>
            <w:tcW w:w="1190" w:type="dxa"/>
          </w:tcPr>
          <w:p w14:paraId="0EBFFEC5" w14:textId="42483F56" w:rsidR="00BF219B" w:rsidRPr="00A428BF" w:rsidRDefault="00BF219B" w:rsidP="000704FD">
            <w:pPr>
              <w:ind w:firstLine="0"/>
            </w:pPr>
            <w:r w:rsidRPr="00A428BF">
              <w:t>8</w:t>
            </w:r>
          </w:p>
        </w:tc>
        <w:tc>
          <w:tcPr>
            <w:tcW w:w="1190" w:type="dxa"/>
          </w:tcPr>
          <w:p w14:paraId="769D8568" w14:textId="68AC06E9" w:rsidR="00BF219B" w:rsidRPr="00A428BF" w:rsidRDefault="00BF219B" w:rsidP="000704FD">
            <w:pPr>
              <w:ind w:firstLine="0"/>
            </w:pPr>
            <w:r w:rsidRPr="00A428BF">
              <w:t>16</w:t>
            </w:r>
          </w:p>
        </w:tc>
        <w:tc>
          <w:tcPr>
            <w:tcW w:w="950" w:type="dxa"/>
          </w:tcPr>
          <w:p w14:paraId="1413EFAE" w14:textId="5CCEAE7A" w:rsidR="00BF219B" w:rsidRPr="00A428BF" w:rsidRDefault="00BF219B" w:rsidP="000704FD">
            <w:pPr>
              <w:ind w:firstLine="0"/>
            </w:pPr>
            <w:r w:rsidRPr="00A428BF">
              <w:t>12</w:t>
            </w:r>
          </w:p>
        </w:tc>
        <w:tc>
          <w:tcPr>
            <w:tcW w:w="1182" w:type="dxa"/>
          </w:tcPr>
          <w:p w14:paraId="5BDE944A" w14:textId="0CCF4CFF" w:rsidR="00BF219B" w:rsidRPr="00A428BF" w:rsidRDefault="00BF219B" w:rsidP="000704FD">
            <w:pPr>
              <w:ind w:firstLine="0"/>
            </w:pPr>
            <w:r w:rsidRPr="00A428BF">
              <w:t>-</w:t>
            </w:r>
          </w:p>
        </w:tc>
        <w:tc>
          <w:tcPr>
            <w:tcW w:w="1121" w:type="dxa"/>
          </w:tcPr>
          <w:p w14:paraId="04EBCFED" w14:textId="29647F39" w:rsidR="00BF219B" w:rsidRPr="00A428BF" w:rsidRDefault="00BF219B" w:rsidP="000704FD">
            <w:pPr>
              <w:ind w:firstLine="0"/>
            </w:pPr>
            <w:r w:rsidRPr="00A428BF">
              <w:t>-</w:t>
            </w:r>
          </w:p>
        </w:tc>
      </w:tr>
      <w:tr w:rsidR="00BF219B" w:rsidRPr="00A428BF" w14:paraId="3A489644" w14:textId="77777777" w:rsidTr="00BF219B">
        <w:tc>
          <w:tcPr>
            <w:tcW w:w="1671" w:type="dxa"/>
          </w:tcPr>
          <w:p w14:paraId="61A904D1" w14:textId="79AA55D3" w:rsidR="00BF219B" w:rsidRPr="00A428BF" w:rsidRDefault="00BF219B" w:rsidP="000704FD">
            <w:pPr>
              <w:ind w:firstLine="0"/>
            </w:pPr>
            <w:r w:rsidRPr="00A428BF">
              <w:t>Orientační spotřeba [mA]</w:t>
            </w:r>
          </w:p>
        </w:tc>
        <w:tc>
          <w:tcPr>
            <w:tcW w:w="1189" w:type="dxa"/>
          </w:tcPr>
          <w:p w14:paraId="2C2AABAE" w14:textId="74539285" w:rsidR="00BF219B" w:rsidRPr="00A428BF" w:rsidRDefault="00BF219B" w:rsidP="000704FD">
            <w:pPr>
              <w:ind w:firstLine="0"/>
            </w:pPr>
            <w:r w:rsidRPr="00A428BF">
              <w:t>50</w:t>
            </w:r>
          </w:p>
        </w:tc>
        <w:tc>
          <w:tcPr>
            <w:tcW w:w="1190" w:type="dxa"/>
          </w:tcPr>
          <w:p w14:paraId="7C08FF4F" w14:textId="0EEAB903" w:rsidR="00BF219B" w:rsidRPr="00A428BF" w:rsidRDefault="00BF219B" w:rsidP="000704FD">
            <w:pPr>
              <w:ind w:firstLine="0"/>
            </w:pPr>
            <w:r w:rsidRPr="00A428BF">
              <w:t>50</w:t>
            </w:r>
          </w:p>
        </w:tc>
        <w:tc>
          <w:tcPr>
            <w:tcW w:w="1190" w:type="dxa"/>
          </w:tcPr>
          <w:p w14:paraId="00377662" w14:textId="6BB2783C" w:rsidR="00BF219B" w:rsidRPr="00A428BF" w:rsidRDefault="00BF219B" w:rsidP="000704FD">
            <w:pPr>
              <w:ind w:firstLine="0"/>
            </w:pPr>
            <w:r w:rsidRPr="00A428BF">
              <w:t>50</w:t>
            </w:r>
          </w:p>
        </w:tc>
        <w:tc>
          <w:tcPr>
            <w:tcW w:w="950" w:type="dxa"/>
          </w:tcPr>
          <w:p w14:paraId="6AC54AAA" w14:textId="5DB1271E" w:rsidR="00BF219B" w:rsidRPr="00A428BF" w:rsidRDefault="00BF219B" w:rsidP="000704FD">
            <w:pPr>
              <w:ind w:firstLine="0"/>
            </w:pPr>
            <w:r w:rsidRPr="00A428BF">
              <w:t>800</w:t>
            </w:r>
          </w:p>
        </w:tc>
        <w:tc>
          <w:tcPr>
            <w:tcW w:w="1182" w:type="dxa"/>
          </w:tcPr>
          <w:p w14:paraId="2DCE5D63" w14:textId="75D8BAA1" w:rsidR="00BF219B" w:rsidRPr="00A428BF" w:rsidRDefault="00BF219B" w:rsidP="000704FD">
            <w:pPr>
              <w:ind w:firstLine="0"/>
            </w:pPr>
            <w:r w:rsidRPr="00A428BF">
              <w:t>-</w:t>
            </w:r>
          </w:p>
        </w:tc>
        <w:tc>
          <w:tcPr>
            <w:tcW w:w="1121" w:type="dxa"/>
          </w:tcPr>
          <w:p w14:paraId="60E169F7" w14:textId="0EBAA54F" w:rsidR="00BF219B" w:rsidRPr="00A428BF" w:rsidRDefault="00BF219B" w:rsidP="000704FD">
            <w:pPr>
              <w:ind w:firstLine="0"/>
            </w:pPr>
            <w:r w:rsidRPr="00A428BF">
              <w:t>-</w:t>
            </w:r>
          </w:p>
        </w:tc>
      </w:tr>
      <w:tr w:rsidR="00BF219B" w:rsidRPr="00A428BF" w14:paraId="64594E4E" w14:textId="77777777" w:rsidTr="00BF219B">
        <w:tc>
          <w:tcPr>
            <w:tcW w:w="1671" w:type="dxa"/>
          </w:tcPr>
          <w:p w14:paraId="0DB97F7B" w14:textId="34E3E14B" w:rsidR="00BF219B" w:rsidRPr="00A428BF" w:rsidRDefault="00BF219B" w:rsidP="000704FD">
            <w:pPr>
              <w:ind w:firstLine="0"/>
            </w:pPr>
            <w:proofErr w:type="spellStart"/>
            <w:r w:rsidRPr="00A428BF">
              <w:t>Flash</w:t>
            </w:r>
            <w:proofErr w:type="spellEnd"/>
            <w:r w:rsidRPr="00A428BF">
              <w:t xml:space="preserve"> paměť [KB]</w:t>
            </w:r>
          </w:p>
        </w:tc>
        <w:tc>
          <w:tcPr>
            <w:tcW w:w="1189" w:type="dxa"/>
          </w:tcPr>
          <w:p w14:paraId="205C3DD2" w14:textId="587C8FF1" w:rsidR="00BF219B" w:rsidRPr="00A428BF" w:rsidRDefault="00BF219B" w:rsidP="000704FD">
            <w:pPr>
              <w:ind w:firstLine="0"/>
            </w:pPr>
            <w:r w:rsidRPr="00A428BF">
              <w:t xml:space="preserve">32 </w:t>
            </w:r>
          </w:p>
        </w:tc>
        <w:tc>
          <w:tcPr>
            <w:tcW w:w="1190" w:type="dxa"/>
          </w:tcPr>
          <w:p w14:paraId="0DBC543E" w14:textId="3AC2A68F" w:rsidR="00BF219B" w:rsidRPr="00A428BF" w:rsidRDefault="00BF219B" w:rsidP="000704FD">
            <w:pPr>
              <w:ind w:firstLine="0"/>
            </w:pPr>
            <w:r w:rsidRPr="00A428BF">
              <w:t>32</w:t>
            </w:r>
          </w:p>
        </w:tc>
        <w:tc>
          <w:tcPr>
            <w:tcW w:w="1190" w:type="dxa"/>
          </w:tcPr>
          <w:p w14:paraId="0CF895C9" w14:textId="2EEF0447" w:rsidR="00BF219B" w:rsidRPr="00A428BF" w:rsidRDefault="00BF219B" w:rsidP="000704FD">
            <w:pPr>
              <w:ind w:firstLine="0"/>
            </w:pPr>
            <w:r w:rsidRPr="00A428BF">
              <w:t xml:space="preserve">256 </w:t>
            </w:r>
          </w:p>
        </w:tc>
        <w:tc>
          <w:tcPr>
            <w:tcW w:w="950" w:type="dxa"/>
          </w:tcPr>
          <w:p w14:paraId="3796E988" w14:textId="3C2DBFE1" w:rsidR="00BF219B" w:rsidRPr="00A428BF" w:rsidRDefault="00BF219B" w:rsidP="000704FD">
            <w:pPr>
              <w:ind w:firstLine="0"/>
            </w:pPr>
            <w:r w:rsidRPr="00A428BF">
              <w:t>512</w:t>
            </w:r>
          </w:p>
        </w:tc>
        <w:tc>
          <w:tcPr>
            <w:tcW w:w="1182" w:type="dxa"/>
          </w:tcPr>
          <w:p w14:paraId="3389D203" w14:textId="11CCBD8D" w:rsidR="00BF219B" w:rsidRPr="00A428BF" w:rsidRDefault="00BF219B" w:rsidP="000704FD">
            <w:pPr>
              <w:ind w:firstLine="0"/>
            </w:pPr>
            <w:r w:rsidRPr="00A428BF">
              <w:t>2048/ 4096/</w:t>
            </w:r>
            <w:r w:rsidRPr="00A428BF">
              <w:br/>
              <w:t>16384</w:t>
            </w:r>
          </w:p>
        </w:tc>
        <w:tc>
          <w:tcPr>
            <w:tcW w:w="1121" w:type="dxa"/>
          </w:tcPr>
          <w:p w14:paraId="494A7B21" w14:textId="58FCEBC3" w:rsidR="00BF219B" w:rsidRPr="00A428BF" w:rsidRDefault="00BF219B" w:rsidP="000704FD">
            <w:pPr>
              <w:ind w:firstLine="0"/>
            </w:pPr>
            <w:r w:rsidRPr="00A428BF">
              <w:t>2048</w:t>
            </w:r>
          </w:p>
        </w:tc>
      </w:tr>
      <w:tr w:rsidR="00BF219B" w:rsidRPr="00A428BF" w14:paraId="1A51DB11" w14:textId="77777777" w:rsidTr="00BF219B">
        <w:tc>
          <w:tcPr>
            <w:tcW w:w="1671" w:type="dxa"/>
          </w:tcPr>
          <w:p w14:paraId="511DE306" w14:textId="724302F0" w:rsidR="00BF219B" w:rsidRPr="00A428BF" w:rsidRDefault="00BF219B" w:rsidP="000704FD">
            <w:pPr>
              <w:ind w:firstLine="0"/>
            </w:pPr>
            <w:r w:rsidRPr="00A428BF">
              <w:t>SRAM paměť [KB]</w:t>
            </w:r>
          </w:p>
        </w:tc>
        <w:tc>
          <w:tcPr>
            <w:tcW w:w="1189" w:type="dxa"/>
          </w:tcPr>
          <w:p w14:paraId="029B2B1C" w14:textId="10F7D0B0" w:rsidR="00BF219B" w:rsidRPr="00A428BF" w:rsidRDefault="00BF219B" w:rsidP="000704FD">
            <w:pPr>
              <w:ind w:firstLine="0"/>
            </w:pPr>
            <w:r w:rsidRPr="00A428BF">
              <w:t>2</w:t>
            </w:r>
          </w:p>
        </w:tc>
        <w:tc>
          <w:tcPr>
            <w:tcW w:w="1190" w:type="dxa"/>
          </w:tcPr>
          <w:p w14:paraId="15D1810E" w14:textId="5358864A" w:rsidR="00BF219B" w:rsidRPr="00A428BF" w:rsidRDefault="00BF219B" w:rsidP="000704FD">
            <w:pPr>
              <w:ind w:firstLine="0"/>
            </w:pPr>
            <w:r w:rsidRPr="00A428BF">
              <w:t>2</w:t>
            </w:r>
          </w:p>
        </w:tc>
        <w:tc>
          <w:tcPr>
            <w:tcW w:w="1190" w:type="dxa"/>
          </w:tcPr>
          <w:p w14:paraId="2150AC30" w14:textId="57EFAB45" w:rsidR="00BF219B" w:rsidRPr="00A428BF" w:rsidRDefault="00BF219B" w:rsidP="000704FD">
            <w:pPr>
              <w:ind w:firstLine="0"/>
            </w:pPr>
            <w:r w:rsidRPr="00A428BF">
              <w:t>8</w:t>
            </w:r>
          </w:p>
        </w:tc>
        <w:tc>
          <w:tcPr>
            <w:tcW w:w="950" w:type="dxa"/>
          </w:tcPr>
          <w:p w14:paraId="2EEA7D76" w14:textId="6A2E72B2" w:rsidR="00BF219B" w:rsidRPr="00A428BF" w:rsidRDefault="00BF219B" w:rsidP="000704FD">
            <w:pPr>
              <w:ind w:firstLine="0"/>
            </w:pPr>
            <w:r w:rsidRPr="00A428BF">
              <w:t>96</w:t>
            </w:r>
          </w:p>
        </w:tc>
        <w:tc>
          <w:tcPr>
            <w:tcW w:w="1182" w:type="dxa"/>
          </w:tcPr>
          <w:p w14:paraId="74DBF167" w14:textId="6453C47A" w:rsidR="00BF219B" w:rsidRPr="00A428BF" w:rsidRDefault="00BF219B" w:rsidP="000704FD">
            <w:pPr>
              <w:ind w:firstLine="0"/>
            </w:pPr>
            <w:r w:rsidRPr="00A428BF">
              <w:t>520</w:t>
            </w:r>
          </w:p>
        </w:tc>
        <w:tc>
          <w:tcPr>
            <w:tcW w:w="1121" w:type="dxa"/>
          </w:tcPr>
          <w:p w14:paraId="34C8FEF2" w14:textId="7CD09A39" w:rsidR="00BF219B" w:rsidRPr="00A428BF" w:rsidRDefault="00BF219B" w:rsidP="000704FD">
            <w:pPr>
              <w:ind w:firstLine="0"/>
            </w:pPr>
            <w:r w:rsidRPr="00A428BF">
              <w:t>264</w:t>
            </w:r>
          </w:p>
        </w:tc>
      </w:tr>
      <w:tr w:rsidR="00BF219B" w:rsidRPr="00A428BF" w14:paraId="09467E2F" w14:textId="77777777" w:rsidTr="00BF219B">
        <w:tc>
          <w:tcPr>
            <w:tcW w:w="1671" w:type="dxa"/>
          </w:tcPr>
          <w:p w14:paraId="514DECC6" w14:textId="057A93FB" w:rsidR="00BF219B" w:rsidRPr="00A428BF" w:rsidRDefault="00BF219B" w:rsidP="000704FD">
            <w:pPr>
              <w:ind w:firstLine="0"/>
            </w:pPr>
            <w:r w:rsidRPr="00A428BF">
              <w:t>EEPROM/ROM [KB]</w:t>
            </w:r>
          </w:p>
        </w:tc>
        <w:tc>
          <w:tcPr>
            <w:tcW w:w="1189" w:type="dxa"/>
          </w:tcPr>
          <w:p w14:paraId="35813A5A" w14:textId="0E0DA36B" w:rsidR="00BF219B" w:rsidRPr="00A428BF" w:rsidRDefault="00BF219B" w:rsidP="000704FD">
            <w:pPr>
              <w:ind w:firstLine="0"/>
            </w:pPr>
            <w:r w:rsidRPr="00A428BF">
              <w:t>1</w:t>
            </w:r>
          </w:p>
        </w:tc>
        <w:tc>
          <w:tcPr>
            <w:tcW w:w="1190" w:type="dxa"/>
          </w:tcPr>
          <w:p w14:paraId="39A8610B" w14:textId="546C21C6" w:rsidR="00BF219B" w:rsidRPr="00A428BF" w:rsidRDefault="00BF219B" w:rsidP="000704FD">
            <w:pPr>
              <w:ind w:firstLine="0"/>
            </w:pPr>
            <w:r w:rsidRPr="00A428BF">
              <w:t>1</w:t>
            </w:r>
          </w:p>
        </w:tc>
        <w:tc>
          <w:tcPr>
            <w:tcW w:w="1190" w:type="dxa"/>
          </w:tcPr>
          <w:p w14:paraId="0B9FAE61" w14:textId="307CC125" w:rsidR="00BF219B" w:rsidRPr="00A428BF" w:rsidRDefault="00BF219B" w:rsidP="000704FD">
            <w:pPr>
              <w:ind w:firstLine="0"/>
            </w:pPr>
            <w:r w:rsidRPr="00A428BF">
              <w:t>4</w:t>
            </w:r>
          </w:p>
        </w:tc>
        <w:tc>
          <w:tcPr>
            <w:tcW w:w="950" w:type="dxa"/>
          </w:tcPr>
          <w:p w14:paraId="07F16861" w14:textId="7CE641FB" w:rsidR="00BF219B" w:rsidRPr="00A428BF" w:rsidRDefault="00BF219B" w:rsidP="000704FD">
            <w:pPr>
              <w:ind w:firstLine="0"/>
            </w:pPr>
            <w:r w:rsidRPr="00A428BF">
              <w:t>-</w:t>
            </w:r>
          </w:p>
        </w:tc>
        <w:tc>
          <w:tcPr>
            <w:tcW w:w="1182" w:type="dxa"/>
          </w:tcPr>
          <w:p w14:paraId="533DFA00" w14:textId="3A78058A" w:rsidR="00BF219B" w:rsidRPr="00A428BF" w:rsidRDefault="00BF219B" w:rsidP="000704FD">
            <w:pPr>
              <w:ind w:firstLine="0"/>
            </w:pPr>
            <w:r w:rsidRPr="00A428BF">
              <w:t>448</w:t>
            </w:r>
          </w:p>
        </w:tc>
        <w:tc>
          <w:tcPr>
            <w:tcW w:w="1121" w:type="dxa"/>
          </w:tcPr>
          <w:p w14:paraId="0BACA4A6" w14:textId="77777777" w:rsidR="00BF219B" w:rsidRPr="00A428BF" w:rsidRDefault="00BF219B" w:rsidP="000704FD">
            <w:pPr>
              <w:ind w:firstLine="0"/>
            </w:pPr>
          </w:p>
        </w:tc>
      </w:tr>
      <w:tr w:rsidR="00BF219B" w:rsidRPr="00A428BF" w14:paraId="60D55C5A" w14:textId="77777777" w:rsidTr="00BF219B">
        <w:tc>
          <w:tcPr>
            <w:tcW w:w="1671" w:type="dxa"/>
          </w:tcPr>
          <w:p w14:paraId="23D80DA7" w14:textId="01FF412D" w:rsidR="00BF219B" w:rsidRPr="00A428BF" w:rsidRDefault="00BF219B" w:rsidP="000704FD">
            <w:pPr>
              <w:ind w:firstLine="0"/>
            </w:pPr>
            <w:r w:rsidRPr="00A428BF">
              <w:t>Frekvence Mikroprocesoru [MHz]</w:t>
            </w:r>
          </w:p>
        </w:tc>
        <w:tc>
          <w:tcPr>
            <w:tcW w:w="1189" w:type="dxa"/>
          </w:tcPr>
          <w:p w14:paraId="32908833" w14:textId="6E451D19" w:rsidR="00BF219B" w:rsidRPr="00A428BF" w:rsidRDefault="00BF219B" w:rsidP="000704FD">
            <w:pPr>
              <w:ind w:firstLine="0"/>
            </w:pPr>
            <w:r w:rsidRPr="00A428BF">
              <w:t>16</w:t>
            </w:r>
          </w:p>
        </w:tc>
        <w:tc>
          <w:tcPr>
            <w:tcW w:w="1190" w:type="dxa"/>
          </w:tcPr>
          <w:p w14:paraId="6DC5DFC5" w14:textId="4CE6FC5C" w:rsidR="00BF219B" w:rsidRPr="00A428BF" w:rsidRDefault="00BF219B" w:rsidP="000704FD">
            <w:pPr>
              <w:ind w:firstLine="0"/>
            </w:pPr>
            <w:r w:rsidRPr="00A428BF">
              <w:t>16</w:t>
            </w:r>
          </w:p>
        </w:tc>
        <w:tc>
          <w:tcPr>
            <w:tcW w:w="1190" w:type="dxa"/>
          </w:tcPr>
          <w:p w14:paraId="5B268133" w14:textId="6E2F87E1" w:rsidR="00BF219B" w:rsidRPr="00A428BF" w:rsidRDefault="00BF219B" w:rsidP="000704FD">
            <w:pPr>
              <w:ind w:firstLine="0"/>
            </w:pPr>
            <w:r w:rsidRPr="00A428BF">
              <w:t>16</w:t>
            </w:r>
          </w:p>
        </w:tc>
        <w:tc>
          <w:tcPr>
            <w:tcW w:w="950" w:type="dxa"/>
          </w:tcPr>
          <w:p w14:paraId="6F376C73" w14:textId="10D2AA91" w:rsidR="00BF219B" w:rsidRPr="00A428BF" w:rsidRDefault="00BF219B" w:rsidP="000704FD">
            <w:pPr>
              <w:ind w:firstLine="0"/>
            </w:pPr>
            <w:r w:rsidRPr="00A428BF">
              <w:t>84</w:t>
            </w:r>
          </w:p>
        </w:tc>
        <w:tc>
          <w:tcPr>
            <w:tcW w:w="1182" w:type="dxa"/>
          </w:tcPr>
          <w:p w14:paraId="3C485956" w14:textId="2AA8A136" w:rsidR="00BF219B" w:rsidRPr="00A428BF" w:rsidRDefault="00BF219B" w:rsidP="000704FD">
            <w:pPr>
              <w:ind w:firstLine="0"/>
            </w:pPr>
            <w:r w:rsidRPr="00A428BF">
              <w:t>160-240</w:t>
            </w:r>
          </w:p>
        </w:tc>
        <w:tc>
          <w:tcPr>
            <w:tcW w:w="1121" w:type="dxa"/>
          </w:tcPr>
          <w:p w14:paraId="3E97FEE6" w14:textId="0B66D485" w:rsidR="00BF219B" w:rsidRPr="00A428BF" w:rsidRDefault="00BF219B" w:rsidP="000704FD">
            <w:pPr>
              <w:ind w:firstLine="0"/>
            </w:pPr>
            <w:r w:rsidRPr="00A428BF">
              <w:t>133</w:t>
            </w:r>
          </w:p>
        </w:tc>
      </w:tr>
      <w:tr w:rsidR="00BF219B" w:rsidRPr="00A428BF" w14:paraId="7ADFBDD2" w14:textId="77777777" w:rsidTr="00BF219B">
        <w:tc>
          <w:tcPr>
            <w:tcW w:w="1671" w:type="dxa"/>
          </w:tcPr>
          <w:p w14:paraId="61C91E51" w14:textId="7BA83710" w:rsidR="00BF219B" w:rsidRPr="00A428BF" w:rsidRDefault="00BF219B" w:rsidP="000704FD">
            <w:pPr>
              <w:ind w:firstLine="0"/>
            </w:pPr>
            <w:r w:rsidRPr="00A428BF">
              <w:t>Délka [mm]</w:t>
            </w:r>
          </w:p>
        </w:tc>
        <w:tc>
          <w:tcPr>
            <w:tcW w:w="1189" w:type="dxa"/>
          </w:tcPr>
          <w:p w14:paraId="7B9D0282" w14:textId="7E02FD77" w:rsidR="00BF219B" w:rsidRPr="00A428BF" w:rsidRDefault="00BF219B" w:rsidP="000704FD">
            <w:pPr>
              <w:ind w:firstLine="0"/>
            </w:pPr>
            <w:r w:rsidRPr="00A428BF">
              <w:t>68,6</w:t>
            </w:r>
          </w:p>
        </w:tc>
        <w:tc>
          <w:tcPr>
            <w:tcW w:w="1190" w:type="dxa"/>
          </w:tcPr>
          <w:p w14:paraId="51762372" w14:textId="7CCAAEC7" w:rsidR="00BF219B" w:rsidRPr="00A428BF" w:rsidRDefault="00BF219B" w:rsidP="000704FD">
            <w:pPr>
              <w:ind w:firstLine="0"/>
            </w:pPr>
            <w:r w:rsidRPr="00A428BF">
              <w:t>45</w:t>
            </w:r>
          </w:p>
        </w:tc>
        <w:tc>
          <w:tcPr>
            <w:tcW w:w="1190" w:type="dxa"/>
          </w:tcPr>
          <w:p w14:paraId="3C3AADBF" w14:textId="698BDF72" w:rsidR="00BF219B" w:rsidRPr="00A428BF" w:rsidRDefault="00BF219B" w:rsidP="000704FD">
            <w:pPr>
              <w:ind w:firstLine="0"/>
            </w:pPr>
            <w:r w:rsidRPr="00A428BF">
              <w:t>101,52</w:t>
            </w:r>
          </w:p>
        </w:tc>
        <w:tc>
          <w:tcPr>
            <w:tcW w:w="950" w:type="dxa"/>
          </w:tcPr>
          <w:p w14:paraId="3228505B" w14:textId="0EA520DA" w:rsidR="00BF219B" w:rsidRPr="00A428BF" w:rsidRDefault="00BF219B" w:rsidP="000704FD">
            <w:pPr>
              <w:ind w:firstLine="0"/>
            </w:pPr>
            <w:r w:rsidRPr="00A428BF">
              <w:t>101,52</w:t>
            </w:r>
          </w:p>
        </w:tc>
        <w:tc>
          <w:tcPr>
            <w:tcW w:w="1182" w:type="dxa"/>
          </w:tcPr>
          <w:p w14:paraId="4F9F6FFA" w14:textId="43AA4210" w:rsidR="00BF219B" w:rsidRPr="00A428BF" w:rsidRDefault="00BF219B" w:rsidP="000704FD">
            <w:pPr>
              <w:ind w:firstLine="0"/>
            </w:pPr>
            <w:r w:rsidRPr="00A428BF">
              <w:t>-</w:t>
            </w:r>
          </w:p>
        </w:tc>
        <w:tc>
          <w:tcPr>
            <w:tcW w:w="1121" w:type="dxa"/>
          </w:tcPr>
          <w:p w14:paraId="32979726" w14:textId="69447F4A" w:rsidR="00BF219B" w:rsidRPr="00A428BF" w:rsidRDefault="00BF219B" w:rsidP="000704FD">
            <w:pPr>
              <w:ind w:firstLine="0"/>
            </w:pPr>
            <w:r w:rsidRPr="00A428BF">
              <w:t>51</w:t>
            </w:r>
          </w:p>
        </w:tc>
      </w:tr>
      <w:tr w:rsidR="00BF219B" w:rsidRPr="00A428BF" w14:paraId="48C410A8" w14:textId="77777777" w:rsidTr="00BF219B">
        <w:tc>
          <w:tcPr>
            <w:tcW w:w="1671" w:type="dxa"/>
          </w:tcPr>
          <w:p w14:paraId="1A26E278" w14:textId="001A270D" w:rsidR="00BF219B" w:rsidRPr="00A428BF" w:rsidRDefault="00BF219B" w:rsidP="000704FD">
            <w:pPr>
              <w:ind w:firstLine="0"/>
            </w:pPr>
            <w:r w:rsidRPr="00A428BF">
              <w:t>Šířka [mm]</w:t>
            </w:r>
          </w:p>
        </w:tc>
        <w:tc>
          <w:tcPr>
            <w:tcW w:w="1189" w:type="dxa"/>
          </w:tcPr>
          <w:p w14:paraId="60CAD309" w14:textId="15F59C1D" w:rsidR="00BF219B" w:rsidRPr="00A428BF" w:rsidRDefault="00BF219B" w:rsidP="000704FD">
            <w:pPr>
              <w:ind w:firstLine="0"/>
            </w:pPr>
            <w:r w:rsidRPr="00A428BF">
              <w:t>53,4</w:t>
            </w:r>
          </w:p>
        </w:tc>
        <w:tc>
          <w:tcPr>
            <w:tcW w:w="1190" w:type="dxa"/>
          </w:tcPr>
          <w:p w14:paraId="600ED802" w14:textId="41004983" w:rsidR="00BF219B" w:rsidRPr="00A428BF" w:rsidRDefault="00BF219B" w:rsidP="000704FD">
            <w:pPr>
              <w:ind w:firstLine="0"/>
            </w:pPr>
            <w:r w:rsidRPr="00A428BF">
              <w:t>18</w:t>
            </w:r>
          </w:p>
        </w:tc>
        <w:tc>
          <w:tcPr>
            <w:tcW w:w="1190" w:type="dxa"/>
          </w:tcPr>
          <w:p w14:paraId="3481B977" w14:textId="45DC4F84" w:rsidR="00BF219B" w:rsidRPr="00A428BF" w:rsidRDefault="00BF219B" w:rsidP="000704FD">
            <w:pPr>
              <w:ind w:firstLine="0"/>
            </w:pPr>
            <w:r w:rsidRPr="00A428BF">
              <w:t>53,3</w:t>
            </w:r>
          </w:p>
        </w:tc>
        <w:tc>
          <w:tcPr>
            <w:tcW w:w="950" w:type="dxa"/>
          </w:tcPr>
          <w:p w14:paraId="6FB4E3EB" w14:textId="6F583E95" w:rsidR="00BF219B" w:rsidRPr="00A428BF" w:rsidRDefault="00BF219B" w:rsidP="000704FD">
            <w:pPr>
              <w:ind w:firstLine="0"/>
            </w:pPr>
            <w:r w:rsidRPr="00A428BF">
              <w:t>53,3</w:t>
            </w:r>
          </w:p>
        </w:tc>
        <w:tc>
          <w:tcPr>
            <w:tcW w:w="1182" w:type="dxa"/>
          </w:tcPr>
          <w:p w14:paraId="09989879" w14:textId="75B528F1" w:rsidR="00BF219B" w:rsidRPr="00A428BF" w:rsidRDefault="00BF219B" w:rsidP="000704FD">
            <w:pPr>
              <w:ind w:firstLine="0"/>
            </w:pPr>
            <w:r w:rsidRPr="00A428BF">
              <w:t>-</w:t>
            </w:r>
          </w:p>
        </w:tc>
        <w:tc>
          <w:tcPr>
            <w:tcW w:w="1121" w:type="dxa"/>
          </w:tcPr>
          <w:p w14:paraId="3E1E153A" w14:textId="6087FE99" w:rsidR="00BF219B" w:rsidRPr="00A428BF" w:rsidRDefault="00BF219B" w:rsidP="000704FD">
            <w:pPr>
              <w:ind w:firstLine="0"/>
            </w:pPr>
            <w:r w:rsidRPr="00A428BF">
              <w:t>21</w:t>
            </w:r>
          </w:p>
        </w:tc>
      </w:tr>
      <w:tr w:rsidR="00BF219B" w:rsidRPr="00A428BF" w14:paraId="70D13AAA" w14:textId="77777777" w:rsidTr="00BF219B">
        <w:tc>
          <w:tcPr>
            <w:tcW w:w="1671" w:type="dxa"/>
          </w:tcPr>
          <w:p w14:paraId="2FF8A034" w14:textId="3D325076" w:rsidR="00BF219B" w:rsidRPr="00A428BF" w:rsidRDefault="00BF219B" w:rsidP="000704FD">
            <w:pPr>
              <w:ind w:firstLine="0"/>
            </w:pPr>
            <w:r w:rsidRPr="00A428BF">
              <w:t>Hmotnost [g]</w:t>
            </w:r>
          </w:p>
        </w:tc>
        <w:tc>
          <w:tcPr>
            <w:tcW w:w="1189" w:type="dxa"/>
          </w:tcPr>
          <w:p w14:paraId="7026BDFC" w14:textId="6F3DAEEC" w:rsidR="00BF219B" w:rsidRPr="00A428BF" w:rsidRDefault="00BF219B" w:rsidP="000704FD">
            <w:pPr>
              <w:ind w:firstLine="0"/>
            </w:pPr>
            <w:r w:rsidRPr="00A428BF">
              <w:t>25</w:t>
            </w:r>
          </w:p>
        </w:tc>
        <w:tc>
          <w:tcPr>
            <w:tcW w:w="1190" w:type="dxa"/>
          </w:tcPr>
          <w:p w14:paraId="1953573F" w14:textId="505212AE" w:rsidR="00BF219B" w:rsidRPr="00A428BF" w:rsidRDefault="00BF219B" w:rsidP="000704FD">
            <w:pPr>
              <w:ind w:firstLine="0"/>
            </w:pPr>
            <w:r w:rsidRPr="00A428BF">
              <w:t>7</w:t>
            </w:r>
          </w:p>
        </w:tc>
        <w:tc>
          <w:tcPr>
            <w:tcW w:w="1190" w:type="dxa"/>
          </w:tcPr>
          <w:p w14:paraId="2D46D88A" w14:textId="3F94083D" w:rsidR="00BF219B" w:rsidRPr="00A428BF" w:rsidRDefault="00BF219B" w:rsidP="000704FD">
            <w:pPr>
              <w:ind w:firstLine="0"/>
            </w:pPr>
            <w:r w:rsidRPr="00A428BF">
              <w:t>37</w:t>
            </w:r>
          </w:p>
        </w:tc>
        <w:tc>
          <w:tcPr>
            <w:tcW w:w="950" w:type="dxa"/>
          </w:tcPr>
          <w:p w14:paraId="11EDF902" w14:textId="051A16CC" w:rsidR="00BF219B" w:rsidRPr="00A428BF" w:rsidRDefault="00BF219B" w:rsidP="000704FD">
            <w:pPr>
              <w:ind w:firstLine="0"/>
            </w:pPr>
            <w:r w:rsidRPr="00A428BF">
              <w:t>36</w:t>
            </w:r>
          </w:p>
        </w:tc>
        <w:tc>
          <w:tcPr>
            <w:tcW w:w="1182" w:type="dxa"/>
          </w:tcPr>
          <w:p w14:paraId="71767127" w14:textId="41F08A2E" w:rsidR="00BF219B" w:rsidRPr="00A428BF" w:rsidRDefault="00BF219B" w:rsidP="000704FD">
            <w:pPr>
              <w:ind w:firstLine="0"/>
            </w:pPr>
            <w:r w:rsidRPr="00A428BF">
              <w:t>-</w:t>
            </w:r>
          </w:p>
        </w:tc>
        <w:tc>
          <w:tcPr>
            <w:tcW w:w="1121" w:type="dxa"/>
          </w:tcPr>
          <w:p w14:paraId="67DFE48B" w14:textId="549744E9" w:rsidR="00BF219B" w:rsidRPr="00A428BF" w:rsidRDefault="00BF219B" w:rsidP="000704FD">
            <w:pPr>
              <w:ind w:firstLine="0"/>
            </w:pPr>
            <w:r w:rsidRPr="00A428BF">
              <w:t>21</w:t>
            </w:r>
          </w:p>
        </w:tc>
      </w:tr>
      <w:tr w:rsidR="00BF219B" w:rsidRPr="00A428BF" w14:paraId="786E346F" w14:textId="77777777" w:rsidTr="00BF219B">
        <w:tc>
          <w:tcPr>
            <w:tcW w:w="1671" w:type="dxa"/>
          </w:tcPr>
          <w:p w14:paraId="461F8584" w14:textId="59E720D8" w:rsidR="00BF219B" w:rsidRPr="00A428BF" w:rsidRDefault="00BF219B" w:rsidP="000704FD">
            <w:pPr>
              <w:ind w:firstLine="0"/>
            </w:pPr>
            <w:r w:rsidRPr="00A428BF">
              <w:t>A</w:t>
            </w:r>
            <w:r w:rsidR="00777052" w:rsidRPr="00A428BF">
              <w:t>/</w:t>
            </w:r>
            <w:r w:rsidRPr="00A428BF">
              <w:t>D převodník [b]</w:t>
            </w:r>
          </w:p>
        </w:tc>
        <w:tc>
          <w:tcPr>
            <w:tcW w:w="1189" w:type="dxa"/>
          </w:tcPr>
          <w:p w14:paraId="4251E5C1" w14:textId="598BB15A" w:rsidR="00BF219B" w:rsidRPr="00A428BF" w:rsidRDefault="00BF219B" w:rsidP="000704FD">
            <w:pPr>
              <w:ind w:firstLine="0"/>
            </w:pPr>
            <w:r w:rsidRPr="00A428BF">
              <w:t>10</w:t>
            </w:r>
          </w:p>
        </w:tc>
        <w:tc>
          <w:tcPr>
            <w:tcW w:w="1190" w:type="dxa"/>
          </w:tcPr>
          <w:p w14:paraId="5AE7FDEB" w14:textId="607A7AC5" w:rsidR="00BF219B" w:rsidRPr="00A428BF" w:rsidRDefault="00BF219B" w:rsidP="000704FD">
            <w:pPr>
              <w:ind w:firstLine="0"/>
            </w:pPr>
            <w:r w:rsidRPr="00A428BF">
              <w:t>10</w:t>
            </w:r>
          </w:p>
        </w:tc>
        <w:tc>
          <w:tcPr>
            <w:tcW w:w="1190" w:type="dxa"/>
          </w:tcPr>
          <w:p w14:paraId="1105144A" w14:textId="782F796C" w:rsidR="00BF219B" w:rsidRPr="00A428BF" w:rsidRDefault="00BF219B" w:rsidP="000704FD">
            <w:pPr>
              <w:ind w:firstLine="0"/>
            </w:pPr>
            <w:r w:rsidRPr="00A428BF">
              <w:t>10</w:t>
            </w:r>
          </w:p>
        </w:tc>
        <w:tc>
          <w:tcPr>
            <w:tcW w:w="950" w:type="dxa"/>
          </w:tcPr>
          <w:p w14:paraId="0AE80E4A" w14:textId="12A4D0BF" w:rsidR="00BF219B" w:rsidRPr="00A428BF" w:rsidRDefault="00BF219B" w:rsidP="000704FD">
            <w:pPr>
              <w:ind w:firstLine="0"/>
            </w:pPr>
            <w:r w:rsidRPr="00A428BF">
              <w:t>12</w:t>
            </w:r>
          </w:p>
        </w:tc>
        <w:tc>
          <w:tcPr>
            <w:tcW w:w="1182" w:type="dxa"/>
          </w:tcPr>
          <w:p w14:paraId="0378D13A" w14:textId="2E09A922" w:rsidR="00BF219B" w:rsidRPr="00A428BF" w:rsidRDefault="00BF219B" w:rsidP="000704FD">
            <w:pPr>
              <w:ind w:firstLine="0"/>
            </w:pPr>
            <w:r w:rsidRPr="00A428BF">
              <w:t>12</w:t>
            </w:r>
          </w:p>
        </w:tc>
        <w:tc>
          <w:tcPr>
            <w:tcW w:w="1121" w:type="dxa"/>
          </w:tcPr>
          <w:p w14:paraId="4CFF5538" w14:textId="0A44DC0D" w:rsidR="00BF219B" w:rsidRPr="00A428BF" w:rsidRDefault="00BF219B" w:rsidP="000704FD">
            <w:pPr>
              <w:ind w:firstLine="0"/>
            </w:pPr>
            <w:r w:rsidRPr="00A428BF">
              <w:t>12</w:t>
            </w:r>
          </w:p>
        </w:tc>
      </w:tr>
    </w:tbl>
    <w:p w14:paraId="502445C2" w14:textId="77777777" w:rsidR="00514F62" w:rsidRPr="00A428BF" w:rsidRDefault="00514F62" w:rsidP="000704FD"/>
    <w:p w14:paraId="0F3EBB04" w14:textId="5AA10EE3" w:rsidR="002E77FE" w:rsidRPr="00A428BF" w:rsidRDefault="002F1336" w:rsidP="002F1336">
      <w:pPr>
        <w:pStyle w:val="Nadpis2"/>
      </w:pPr>
      <w:r w:rsidRPr="00A428BF">
        <w:t>Volba způsobu měření napětí</w:t>
      </w:r>
      <w:r w:rsidR="00D231C4" w:rsidRPr="00A428BF">
        <w:t xml:space="preserve"> a jeho návrh</w:t>
      </w:r>
    </w:p>
    <w:p w14:paraId="1BEE58DB" w14:textId="57851C88" w:rsidR="007502C0" w:rsidRPr="00A428BF" w:rsidRDefault="00EE7EE5" w:rsidP="00326DC2">
      <w:r w:rsidRPr="00A428BF">
        <w:t>Jelikož budeme měřené napětí dále zpracovávat (zobrazovat</w:t>
      </w:r>
      <w:r w:rsidR="00CD6562" w:rsidRPr="00A428BF">
        <w:t xml:space="preserve"> a</w:t>
      </w:r>
      <w:r w:rsidRPr="00A428BF">
        <w:t xml:space="preserve"> ukládat), bude nezbytné jeho analogovou hodnotu zdigitalizovat, tak aby mu “rozuměl” i mikroprocesor. K tomuto bude potřeba Analogově digitální převodník (ADC)</w:t>
      </w:r>
      <w:r w:rsidR="00C564F7" w:rsidRPr="00A428BF">
        <w:t>. K tomuto účelu použiji A</w:t>
      </w:r>
      <w:r w:rsidR="00CD6562" w:rsidRPr="00A428BF">
        <w:t>/</w:t>
      </w:r>
      <w:r w:rsidR="00C564F7" w:rsidRPr="00A428BF">
        <w:t xml:space="preserve">D převodník mikroprocesoru </w:t>
      </w:r>
      <w:proofErr w:type="spellStart"/>
      <w:r w:rsidR="00C564F7" w:rsidRPr="00A428BF">
        <w:t>Arduina</w:t>
      </w:r>
      <w:proofErr w:type="spellEnd"/>
      <w:r w:rsidR="00C564F7" w:rsidRPr="00A428BF">
        <w:t xml:space="preserve"> DUE. Jelikož tato deska pracuje na napětí 3,3 V a </w:t>
      </w:r>
      <w:r w:rsidR="002A565A" w:rsidRPr="00A428BF">
        <w:t xml:space="preserve">mi chceme měřit napětí </w:t>
      </w:r>
      <w:r w:rsidR="004C2239" w:rsidRPr="00A428BF">
        <w:t>dvanácti</w:t>
      </w:r>
      <w:r w:rsidR="002A565A" w:rsidRPr="00A428BF">
        <w:t xml:space="preserve"> voltových zdrojů, které mohou mít na výstupu standardně i 14 V, bude potřeba toto napětí úměrně snížit, tak aby </w:t>
      </w:r>
      <w:r w:rsidR="004C2239" w:rsidRPr="00A428BF">
        <w:t xml:space="preserve">na vstupu </w:t>
      </w:r>
      <w:proofErr w:type="spellStart"/>
      <w:r w:rsidR="004C2239" w:rsidRPr="00A428BF">
        <w:t>mikrokontroléru</w:t>
      </w:r>
      <w:proofErr w:type="spellEnd"/>
      <w:r w:rsidR="004C2239" w:rsidRPr="00A428BF">
        <w:t xml:space="preserve"> </w:t>
      </w:r>
      <w:r w:rsidR="002A565A" w:rsidRPr="00A428BF">
        <w:t>dosahovalo max 3,3 V</w:t>
      </w:r>
      <w:r w:rsidR="004965B7" w:rsidRPr="00A428BF">
        <w:t xml:space="preserve">. Regulaci napětí je třeba navrhnout s rezervou, tak aby náš obvod vydržel i vyšší napětí. Pro náš záměr volím tuto rezervu na 16 V. </w:t>
      </w:r>
    </w:p>
    <w:p w14:paraId="310A2285" w14:textId="46428ABA" w:rsidR="00326DC2" w:rsidRPr="00A428BF" w:rsidRDefault="004965B7" w:rsidP="00326DC2">
      <w:r w:rsidRPr="00A428BF">
        <w:lastRenderedPageBreak/>
        <w:t>Napětí snížíme</w:t>
      </w:r>
      <w:r w:rsidR="007502C0" w:rsidRPr="00A428BF">
        <w:t xml:space="preserve"> standardním způsobem pomocí</w:t>
      </w:r>
      <w:r w:rsidRPr="00A428BF">
        <w:t xml:space="preserve"> odporov</w:t>
      </w:r>
      <w:r w:rsidR="007502C0" w:rsidRPr="00A428BF">
        <w:t>ého děliče</w:t>
      </w:r>
      <w:r w:rsidRPr="00A428BF">
        <w:t>.</w:t>
      </w:r>
      <w:r w:rsidR="007502C0" w:rsidRPr="00A428BF">
        <w:t xml:space="preserve"> Tento způsob zajistí, že výstupní napětí bude vždy úměrn</w:t>
      </w:r>
      <w:r w:rsidR="004C2239" w:rsidRPr="00A428BF">
        <w:t>é</w:t>
      </w:r>
      <w:r w:rsidR="007502C0" w:rsidRPr="00A428BF">
        <w:t xml:space="preserve"> vstupnímu a bude v mezi 3,3 V. </w:t>
      </w:r>
      <w:r w:rsidR="00036AE4" w:rsidRPr="00A428BF">
        <w:t>K nalezení potřebných</w:t>
      </w:r>
      <w:r w:rsidR="007502C0" w:rsidRPr="00A428BF">
        <w:t xml:space="preserve"> hodnot odporů </w:t>
      </w:r>
      <w:r w:rsidR="00036AE4" w:rsidRPr="00A428BF">
        <w:t>použij</w:t>
      </w:r>
      <w:r w:rsidR="004C2239" w:rsidRPr="00A428BF">
        <w:t>i</w:t>
      </w:r>
      <w:r w:rsidR="00036AE4" w:rsidRPr="00A428BF">
        <w:t xml:space="preserve"> vztah</w:t>
      </w:r>
    </w:p>
    <w:p w14:paraId="3026EB66" w14:textId="2F2BA66F" w:rsidR="007A3372" w:rsidRPr="00A428BF" w:rsidRDefault="00E9565F"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sidRPr="00A428BF">
        <w:rPr>
          <w:rFonts w:eastAsiaTheme="minorEastAsia"/>
        </w:rPr>
        <w:t xml:space="preserve"> (1)</w:t>
      </w:r>
    </w:p>
    <w:p w14:paraId="60218723" w14:textId="77777777" w:rsidR="007A3372" w:rsidRPr="00A428BF" w:rsidRDefault="007A3372" w:rsidP="007A3372">
      <w:pPr>
        <w:rPr>
          <w:rFonts w:eastAsiaTheme="minorEastAsia"/>
        </w:rPr>
      </w:pPr>
      <w:r w:rsidRPr="00A428BF">
        <w:rPr>
          <w:rFonts w:eastAsiaTheme="minorEastAsia"/>
        </w:rPr>
        <w:t>kde</w:t>
      </w:r>
    </w:p>
    <w:p w14:paraId="014A36D1" w14:textId="77777777" w:rsidR="007A3372" w:rsidRPr="00A428BF" w:rsidRDefault="007A3372" w:rsidP="007A3372">
      <w:pPr>
        <w:rPr>
          <w:rFonts w:eastAsiaTheme="minorEastAsia"/>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out</w:t>
      </w:r>
      <w:proofErr w:type="spellEnd"/>
      <w:r w:rsidRPr="00A428BF">
        <w:rPr>
          <w:rFonts w:eastAsiaTheme="minorEastAsia"/>
        </w:rPr>
        <w:t xml:space="preserve"> je velikost napětí z výstupu děliče (na odporu R</w:t>
      </w:r>
      <w:r w:rsidRPr="00A428BF">
        <w:rPr>
          <w:rFonts w:eastAsiaTheme="minorEastAsia"/>
          <w:vertAlign w:val="subscript"/>
        </w:rPr>
        <w:t>2</w:t>
      </w:r>
      <w:r w:rsidRPr="00A428BF">
        <w:rPr>
          <w:rFonts w:eastAsiaTheme="minorEastAsia"/>
        </w:rPr>
        <w:t>), V,</w:t>
      </w:r>
    </w:p>
    <w:p w14:paraId="17258F06" w14:textId="77777777" w:rsidR="007A3372" w:rsidRPr="00A428BF" w:rsidRDefault="007A3372" w:rsidP="007A3372">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16EC9B45" w14:textId="77777777" w:rsidR="007A3372" w:rsidRPr="00A428BF" w:rsidRDefault="007A3372" w:rsidP="007A3372">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0E0D6CFD" w14:textId="77777777" w:rsidR="007A3372" w:rsidRPr="00A428BF" w:rsidRDefault="007A3372" w:rsidP="007A3372">
      <w:pPr>
        <w:rPr>
          <w:rFonts w:eastAsiaTheme="minorEastAsia" w:cs="Times New Roman"/>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vstupu děliče, </w:t>
      </w:r>
      <w:r w:rsidRPr="00A428BF">
        <w:rPr>
          <w:rFonts w:eastAsiaTheme="minorEastAsia" w:cs="Times New Roman"/>
        </w:rPr>
        <w:t>V.</w:t>
      </w:r>
    </w:p>
    <w:p w14:paraId="341AE99C" w14:textId="3C564128" w:rsidR="007A3372" w:rsidRPr="00A428BF" w:rsidRDefault="007A3372" w:rsidP="007A3372">
      <w:pPr>
        <w:rPr>
          <w:rFonts w:eastAsiaTheme="minorEastAsia"/>
        </w:rPr>
      </w:pPr>
      <w:r w:rsidRPr="00A428BF">
        <w:rPr>
          <w:rFonts w:eastAsiaTheme="minorEastAsia" w:cs="Times New Roman"/>
        </w:rPr>
        <w:t>Trik spočívá v nalezení vhodné kombinace odporů</w:t>
      </w:r>
      <w:r w:rsidR="00036AE4" w:rsidRPr="00A428BF">
        <w:rPr>
          <w:rFonts w:eastAsiaTheme="minorEastAsia" w:cs="Times New Roman"/>
        </w:rPr>
        <w:t xml:space="preserve"> (jejich vhodného poměru)</w:t>
      </w:r>
      <w:r w:rsidRPr="00A428BF">
        <w:rPr>
          <w:rFonts w:eastAsiaTheme="minorEastAsia" w:cs="Times New Roman"/>
        </w:rPr>
        <w:t xml:space="preserve"> tak, abychom při přivedení napětí o hodnotě </w:t>
      </w:r>
      <w:r w:rsidR="00036AE4" w:rsidRPr="00A428BF">
        <w:rPr>
          <w:rFonts w:eastAsiaTheme="minorEastAsia" w:cs="Times New Roman"/>
        </w:rPr>
        <w:t>16</w:t>
      </w:r>
      <w:r w:rsidRPr="00A428BF">
        <w:rPr>
          <w:rFonts w:eastAsiaTheme="minorEastAsia" w:cs="Times New Roman"/>
        </w:rPr>
        <w:t xml:space="preserve"> V na vstup děliče získali napětí n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co nejbližší</w:t>
      </w:r>
      <w:r w:rsidRPr="00A428BF">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A428BF">
        <w:rPr>
          <w:rFonts w:eastAsiaTheme="minorEastAsia" w:cs="Times New Roman"/>
          <w:vertAlign w:val="subscript"/>
        </w:rPr>
        <w:t>1</w:t>
      </w:r>
      <w:r w:rsidRPr="00A428BF">
        <w:rPr>
          <w:rFonts w:eastAsiaTheme="minorEastAsia" w:cs="Times New Roman"/>
        </w:rPr>
        <w:t xml:space="preserve"> </w:t>
      </w:r>
      <w:r w:rsidR="00036AE4" w:rsidRPr="00A428BF">
        <w:rPr>
          <w:rFonts w:eastAsiaTheme="minorEastAsia" w:cs="Times New Roman"/>
        </w:rPr>
        <w:t>180000</w:t>
      </w:r>
      <w:r w:rsidRPr="00A428BF">
        <w:rPr>
          <w:rFonts w:eastAsiaTheme="minorEastAsia" w:cs="Times New Roman"/>
        </w:rPr>
        <w:t xml:space="preserve"> Ω 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47000</w:t>
      </w:r>
      <w:r w:rsidRPr="00A428BF">
        <w:rPr>
          <w:rFonts w:eastAsiaTheme="minorEastAsia" w:cs="Times New Roman"/>
        </w:rPr>
        <w:t xml:space="preserve"> Ω. Tudíž po dosazení do vztahu (</w:t>
      </w:r>
      <w:r w:rsidR="00B3299F" w:rsidRPr="00A428BF">
        <w:rPr>
          <w:rFonts w:eastAsiaTheme="minorEastAsia" w:cs="Times New Roman"/>
        </w:rPr>
        <w:t>1</w:t>
      </w:r>
      <w:r w:rsidRPr="00A428BF">
        <w:rPr>
          <w:rFonts w:eastAsiaTheme="minorEastAsia" w:cs="Times New Roman"/>
        </w:rPr>
        <w:t>) dostaneme</w:t>
      </w:r>
      <w:r w:rsidR="008F3265" w:rsidRPr="00A428BF">
        <w:rPr>
          <w:rFonts w:eastAsiaTheme="minorEastAsia" w:cs="Times New Roman"/>
        </w:rPr>
        <w:t xml:space="preserve"> výsledné napětí</w:t>
      </w:r>
    </w:p>
    <w:p w14:paraId="760915F9" w14:textId="016BD359" w:rsidR="008F3265"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16≅3,313 V</m:t>
        </m:r>
      </m:oMath>
      <w:r w:rsidR="007A3372" w:rsidRPr="00A428BF">
        <w:rPr>
          <w:rFonts w:eastAsiaTheme="minorEastAsia"/>
        </w:rPr>
        <w:t>.</w:t>
      </w:r>
    </w:p>
    <w:p w14:paraId="0503916A" w14:textId="0A06AD04" w:rsidR="008F3265" w:rsidRPr="00A428BF" w:rsidRDefault="008F3265" w:rsidP="008F3265">
      <w:r w:rsidRPr="00A428BF">
        <w:t>Odpory do odporového děliče jsem zvolil metalizované v provedení THT a pouzdře 0309. Prodejce uvádí jejich příkon 1 W a toleranci 1 %.</w:t>
      </w:r>
    </w:p>
    <w:p w14:paraId="3D283B82" w14:textId="2E08EB71" w:rsidR="008F3265" w:rsidRPr="00A428BF" w:rsidRDefault="008F3265" w:rsidP="008F3265">
      <w:r w:rsidRPr="00A428BF">
        <w:t>Dále následoval</w:t>
      </w:r>
      <w:r w:rsidR="003C20F5" w:rsidRPr="00A428BF">
        <w:t>o</w:t>
      </w:r>
      <w:r w:rsidRPr="00A428BF">
        <w:t xml:space="preserve"> </w:t>
      </w:r>
      <w:r w:rsidR="003C20F5" w:rsidRPr="00A428BF">
        <w:t xml:space="preserve">změření skutečných hodnot těchto rezistorů multimetrem. Naměřené hodnoty byly </w:t>
      </w:r>
      <w:r w:rsidR="003C20F5" w:rsidRPr="00A428BF">
        <w:rPr>
          <w:rFonts w:eastAsiaTheme="minorEastAsia" w:cs="Times New Roman"/>
        </w:rPr>
        <w:t>R</w:t>
      </w:r>
      <w:r w:rsidR="003C20F5" w:rsidRPr="00A428BF">
        <w:rPr>
          <w:rFonts w:eastAsiaTheme="minorEastAsia" w:cs="Times New Roman"/>
          <w:vertAlign w:val="subscript"/>
        </w:rPr>
        <w:t>1</w:t>
      </w:r>
      <w:r w:rsidR="003C20F5" w:rsidRPr="00A428BF">
        <w:rPr>
          <w:rFonts w:eastAsiaTheme="minorEastAsia" w:cs="Times New Roman"/>
        </w:rPr>
        <w:t xml:space="preserve"> 179500 Ω a R</w:t>
      </w:r>
      <w:r w:rsidR="003C20F5" w:rsidRPr="00A428BF">
        <w:rPr>
          <w:rFonts w:eastAsiaTheme="minorEastAsia" w:cs="Times New Roman"/>
          <w:vertAlign w:val="subscript"/>
        </w:rPr>
        <w:t>2</w:t>
      </w:r>
      <w:r w:rsidR="003C20F5" w:rsidRPr="00A428BF">
        <w:rPr>
          <w:rFonts w:eastAsiaTheme="minorEastAsia" w:cs="Times New Roman"/>
        </w:rPr>
        <w:t xml:space="preserve"> 47100 Ω</w:t>
      </w:r>
      <w:r w:rsidR="00896B09" w:rsidRPr="00A428BF">
        <w:rPr>
          <w:rFonts w:eastAsiaTheme="minorEastAsia" w:cs="Times New Roman"/>
        </w:rPr>
        <w:t xml:space="preserve">, tudíž po </w:t>
      </w:r>
      <w:proofErr w:type="spellStart"/>
      <w:r w:rsidR="00896B09" w:rsidRPr="00A428BF">
        <w:rPr>
          <w:rFonts w:eastAsiaTheme="minorEastAsia" w:cs="Times New Roman"/>
        </w:rPr>
        <w:t>znovudosazení</w:t>
      </w:r>
      <w:proofErr w:type="spellEnd"/>
      <w:r w:rsidR="00896B09" w:rsidRPr="00A428BF">
        <w:rPr>
          <w:rFonts w:eastAsiaTheme="minorEastAsia" w:cs="Times New Roman"/>
        </w:rPr>
        <w:t xml:space="preserve"> do vztahu (1) nám vyjde výstupní napětí</w:t>
      </w:r>
    </w:p>
    <w:p w14:paraId="0322E189" w14:textId="2F19BCC8" w:rsidR="00896B09"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100</m:t>
            </m:r>
          </m:num>
          <m:den>
            <m:r>
              <w:rPr>
                <w:rFonts w:ascii="Cambria Math" w:eastAsiaTheme="minorEastAsia" w:hAnsi="Cambria Math"/>
              </w:rPr>
              <m:t>47100+180200</m:t>
            </m:r>
          </m:den>
        </m:f>
        <m:r>
          <w:rPr>
            <w:rFonts w:ascii="Cambria Math" w:eastAsiaTheme="minorEastAsia" w:hAnsi="Cambria Math"/>
          </w:rPr>
          <m:t>∙16≅3,315 V</m:t>
        </m:r>
      </m:oMath>
      <w:r w:rsidR="00896B09" w:rsidRPr="00A428BF">
        <w:rPr>
          <w:rFonts w:eastAsiaTheme="minorEastAsia"/>
        </w:rPr>
        <w:t>.</w:t>
      </w:r>
    </w:p>
    <w:p w14:paraId="37684C0B" w14:textId="1E4D69EF" w:rsidR="00896B09" w:rsidRPr="00A428BF" w:rsidRDefault="00896B09" w:rsidP="00896B09">
      <w:pPr>
        <w:ind w:firstLine="0"/>
        <w:rPr>
          <w:rFonts w:eastAsiaTheme="minorEastAsia"/>
        </w:rPr>
      </w:pPr>
      <w:r w:rsidRPr="00A428BF">
        <w:rPr>
          <w:rFonts w:eastAsiaTheme="minorEastAsia"/>
        </w:rPr>
        <w:t>Dále je potřeba navrhnout algoritmus, kter</w:t>
      </w:r>
      <w:r w:rsidR="002867B2" w:rsidRPr="00A428BF">
        <w:rPr>
          <w:rFonts w:eastAsiaTheme="minorEastAsia"/>
        </w:rPr>
        <w:t>ý</w:t>
      </w:r>
      <w:r w:rsidRPr="00A428BF">
        <w:rPr>
          <w:rFonts w:eastAsiaTheme="minorEastAsia"/>
        </w:rPr>
        <w:t xml:space="preserve"> převede </w:t>
      </w:r>
      <w:proofErr w:type="spellStart"/>
      <w:r w:rsidRPr="00A428BF">
        <w:rPr>
          <w:rFonts w:eastAsiaTheme="minorEastAsia"/>
        </w:rPr>
        <w:t>zdigitalizované</w:t>
      </w:r>
      <w:proofErr w:type="spellEnd"/>
      <w:r w:rsidR="004C2239" w:rsidRPr="00A428BF">
        <w:rPr>
          <w:rFonts w:eastAsiaTheme="minorEastAsia"/>
        </w:rPr>
        <w:t xml:space="preserve"> hodnoty z</w:t>
      </w:r>
      <w:r w:rsidR="002867B2" w:rsidRPr="00A428BF">
        <w:rPr>
          <w:rFonts w:eastAsiaTheme="minorEastAsia"/>
        </w:rPr>
        <w:t xml:space="preserve"> A/D převodníku </w:t>
      </w:r>
      <w:proofErr w:type="spellStart"/>
      <w:r w:rsidR="002867B2" w:rsidRPr="00A428BF">
        <w:rPr>
          <w:rFonts w:eastAsiaTheme="minorEastAsia"/>
        </w:rPr>
        <w:t>mikrokontroléru</w:t>
      </w:r>
      <w:proofErr w:type="spellEnd"/>
      <w:r w:rsidRPr="00A428BF">
        <w:rPr>
          <w:rFonts w:eastAsiaTheme="minorEastAsia"/>
        </w:rPr>
        <w:t xml:space="preserve"> </w:t>
      </w:r>
      <w:r w:rsidR="002867B2" w:rsidRPr="00A428BF">
        <w:rPr>
          <w:rFonts w:eastAsiaTheme="minorEastAsia"/>
        </w:rPr>
        <w:t xml:space="preserve">zpět na čtené napětí a následně </w:t>
      </w:r>
      <w:r w:rsidRPr="00A428BF">
        <w:rPr>
          <w:rFonts w:eastAsiaTheme="minorEastAsia"/>
        </w:rPr>
        <w:t xml:space="preserve">hodnoty </w:t>
      </w:r>
      <w:r w:rsidR="002867B2" w:rsidRPr="00A428BF">
        <w:rPr>
          <w:rFonts w:eastAsiaTheme="minorEastAsia"/>
        </w:rPr>
        <w:t>převede na skutečné napětí zdroje. Algoritmus bude vypadat následovně</w:t>
      </w:r>
    </w:p>
    <w:p w14:paraId="1BCFFCB6" w14:textId="71FD1DD9" w:rsidR="002867B2" w:rsidRPr="00A428BF" w:rsidRDefault="00E9565F"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sidRPr="00A428BF">
        <w:rPr>
          <w:rFonts w:eastAsiaTheme="minorEastAsia"/>
        </w:rPr>
        <w:t xml:space="preserve"> (</w:t>
      </w:r>
      <w:r w:rsidR="00CE7D61" w:rsidRPr="00A428BF">
        <w:rPr>
          <w:rFonts w:eastAsiaTheme="minorEastAsia"/>
        </w:rPr>
        <w:t>2</w:t>
      </w:r>
      <w:r w:rsidR="00311C25" w:rsidRPr="00A428BF">
        <w:rPr>
          <w:rFonts w:eastAsiaTheme="minorEastAsia"/>
        </w:rPr>
        <w:t>)</w:t>
      </w:r>
    </w:p>
    <w:p w14:paraId="1C6E61A9" w14:textId="1D8754DB" w:rsidR="00311C25" w:rsidRPr="00A428BF" w:rsidRDefault="00311C25" w:rsidP="00311C25">
      <w:r w:rsidRPr="00A428BF">
        <w:t>kde</w:t>
      </w:r>
    </w:p>
    <w:p w14:paraId="36DF2100" w14:textId="3C6B49F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zdroji, V,</w:t>
      </w:r>
    </w:p>
    <w:p w14:paraId="15314F3C" w14:textId="423D78C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ref</w:t>
      </w:r>
      <w:proofErr w:type="spellEnd"/>
      <w:r w:rsidRPr="00A428BF">
        <w:rPr>
          <w:rFonts w:eastAsiaTheme="minorEastAsia"/>
        </w:rPr>
        <w:t xml:space="preserve"> je velikost referenčního napětí </w:t>
      </w:r>
      <w:proofErr w:type="spellStart"/>
      <w:r w:rsidRPr="00A428BF">
        <w:rPr>
          <w:rFonts w:eastAsiaTheme="minorEastAsia"/>
        </w:rPr>
        <w:t>mikrokontroléru</w:t>
      </w:r>
      <w:proofErr w:type="spellEnd"/>
      <w:r w:rsidRPr="00A428BF">
        <w:rPr>
          <w:rFonts w:eastAsiaTheme="minorEastAsia"/>
        </w:rPr>
        <w:t>, V,</w:t>
      </w:r>
    </w:p>
    <w:p w14:paraId="1FB9755C" w14:textId="2C3CC36E" w:rsidR="00311C25" w:rsidRPr="00A428BF" w:rsidRDefault="00311C25" w:rsidP="00311C25">
      <w:pPr>
        <w:rPr>
          <w:rFonts w:eastAsiaTheme="minorEastAsia"/>
        </w:rPr>
      </w:pPr>
      <w:r w:rsidRPr="00A428BF">
        <w:lastRenderedPageBreak/>
        <w:tab/>
      </w:r>
      <w:proofErr w:type="spellStart"/>
      <w:r w:rsidRPr="00A428BF">
        <w:rPr>
          <w:rFonts w:eastAsiaTheme="minorEastAsia"/>
          <w:i/>
          <w:iCs/>
        </w:rPr>
        <w:t>resolution</w:t>
      </w:r>
      <w:proofErr w:type="spellEnd"/>
      <w:r w:rsidRPr="00A428BF">
        <w:rPr>
          <w:rFonts w:eastAsiaTheme="minorEastAsia"/>
        </w:rPr>
        <w:t xml:space="preserve"> je rozlišení A/D převodníku </w:t>
      </w:r>
      <w:proofErr w:type="spellStart"/>
      <w:r w:rsidRPr="00A428BF">
        <w:rPr>
          <w:rFonts w:eastAsiaTheme="minorEastAsia"/>
        </w:rPr>
        <w:t>mikrokontroléru</w:t>
      </w:r>
      <w:proofErr w:type="spellEnd"/>
      <w:r w:rsidRPr="00A428BF">
        <w:rPr>
          <w:rFonts w:eastAsiaTheme="minorEastAsia"/>
        </w:rPr>
        <w:t>,</w:t>
      </w:r>
    </w:p>
    <w:p w14:paraId="7B01F56D" w14:textId="083EFCC1" w:rsidR="00311C25" w:rsidRPr="00A428BF" w:rsidRDefault="00311C25" w:rsidP="00311C25">
      <w:pPr>
        <w:rPr>
          <w:rFonts w:eastAsiaTheme="minorEastAsia"/>
        </w:rPr>
      </w:pPr>
      <w:r w:rsidRPr="00A428BF">
        <w:tab/>
      </w:r>
      <w:r w:rsidRPr="00A428BF">
        <w:rPr>
          <w:rFonts w:eastAsiaTheme="minorEastAsia"/>
          <w:i/>
          <w:iCs/>
        </w:rPr>
        <w:t>x</w:t>
      </w:r>
      <w:r w:rsidRPr="00A428BF">
        <w:rPr>
          <w:rFonts w:eastAsiaTheme="minorEastAsia"/>
        </w:rPr>
        <w:t xml:space="preserve"> hodnota čtená z A/D převodníku,</w:t>
      </w:r>
    </w:p>
    <w:p w14:paraId="2901BF3D" w14:textId="77777777" w:rsidR="00311C25" w:rsidRPr="00A428BF" w:rsidRDefault="00311C25" w:rsidP="00311C25">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43125084" w14:textId="23A6F9AD" w:rsidR="00311C25" w:rsidRPr="00A428BF" w:rsidRDefault="00311C25" w:rsidP="00311C25">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71F3C704" w14:textId="65928400" w:rsidR="007A3372" w:rsidRPr="00A428BF" w:rsidRDefault="0041113A" w:rsidP="00311C25">
      <w:pPr>
        <w:rPr>
          <w:rFonts w:eastAsiaTheme="minorEastAsia"/>
        </w:rPr>
      </w:pPr>
      <w:r w:rsidRPr="00A428BF">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sidRPr="00A428BF">
        <w:rPr>
          <w:rFonts w:eastAsiaTheme="minorEastAsia"/>
        </w:rPr>
        <w:t xml:space="preserve"> vyjadřuje velikost sníženého napětí na odporu </w:t>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sidRPr="00A428BF">
        <w:rPr>
          <w:rFonts w:eastAsiaTheme="minorEastAsia"/>
        </w:rPr>
        <w:t xml:space="preserve">, jenž jsme získali odvozením ze vztahu (1). Náš mikrokontrolér je vybaven </w:t>
      </w:r>
      <w:r w:rsidR="004C2239" w:rsidRPr="00A428BF">
        <w:rPr>
          <w:rFonts w:eastAsiaTheme="minorEastAsia"/>
        </w:rPr>
        <w:t>dvanácti</w:t>
      </w:r>
      <w:r w:rsidRPr="00A428BF">
        <w:rPr>
          <w:rFonts w:eastAsiaTheme="minorEastAsia"/>
        </w:rPr>
        <w:t xml:space="preserve"> bitovým převodníkem</w:t>
      </w:r>
      <w:r w:rsidR="005046CF" w:rsidRPr="00A428BF">
        <w:rPr>
          <w:rFonts w:eastAsiaTheme="minorEastAsia"/>
        </w:rPr>
        <w:t>, tudíž h</w:t>
      </w:r>
      <w:r w:rsidRPr="00A428BF">
        <w:rPr>
          <w:rFonts w:eastAsiaTheme="minorEastAsia"/>
        </w:rPr>
        <w:t xml:space="preserve">odnota </w:t>
      </w:r>
      <w:proofErr w:type="spellStart"/>
      <w:r w:rsidRPr="00A428BF">
        <w:rPr>
          <w:rFonts w:eastAsiaTheme="minorEastAsia"/>
          <w:i/>
          <w:iCs/>
        </w:rPr>
        <w:t>resolution</w:t>
      </w:r>
      <w:proofErr w:type="spellEnd"/>
      <w:r w:rsidRPr="00A428BF">
        <w:rPr>
          <w:rFonts w:eastAsiaTheme="minorEastAsia"/>
        </w:rPr>
        <w:t xml:space="preserve"> </w:t>
      </w:r>
      <w:r w:rsidR="005046CF" w:rsidRPr="00A428BF">
        <w:rPr>
          <w:rFonts w:eastAsiaTheme="minorEastAsia"/>
        </w:rPr>
        <w:t xml:space="preserve">bude odpovídat </w:t>
      </w:r>
      <w:proofErr w:type="gramStart"/>
      <w:r w:rsidR="005046CF" w:rsidRPr="00A428BF">
        <w:rPr>
          <w:rFonts w:eastAsiaTheme="minorEastAsia"/>
        </w:rPr>
        <w:t>2</w:t>
      </w:r>
      <w:r w:rsidR="005046CF" w:rsidRPr="00A428BF">
        <w:rPr>
          <w:rFonts w:eastAsiaTheme="minorEastAsia"/>
          <w:vertAlign w:val="superscript"/>
        </w:rPr>
        <w:t>12</w:t>
      </w:r>
      <w:r w:rsidR="005046CF" w:rsidRPr="00A428BF">
        <w:rPr>
          <w:rFonts w:eastAsiaTheme="minorEastAsia"/>
        </w:rPr>
        <w:t xml:space="preserve"> – 1</w:t>
      </w:r>
      <w:proofErr w:type="gramEnd"/>
      <w:r w:rsidR="005046CF" w:rsidRPr="00A428BF">
        <w:rPr>
          <w:rFonts w:eastAsiaTheme="minorEastAsia"/>
        </w:rPr>
        <w:t xml:space="preserve">. Důvodem snížení hodnoty o 1 je ten, že čteme i nulové hodnoty napětí, tím pádem maximální čtená hodnota může být 4095. </w:t>
      </w:r>
      <w:r w:rsidRPr="00A428BF">
        <w:rPr>
          <w:rFonts w:eastAsiaTheme="minorEastAsia"/>
        </w:rPr>
        <w:t>Po dosazení konstant bude vztah vypadat následovně</w:t>
      </w:r>
    </w:p>
    <w:p w14:paraId="713D26D4" w14:textId="616F41EB" w:rsidR="0041113A" w:rsidRPr="00A428BF" w:rsidRDefault="00E9565F" w:rsidP="00311C25">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A428BF" w:rsidRDefault="002F1336" w:rsidP="002F1336">
      <w:pPr>
        <w:pStyle w:val="Nadpis2"/>
      </w:pPr>
      <w:r w:rsidRPr="00A428BF">
        <w:t>Volba způsobu měření proudu</w:t>
      </w:r>
      <w:r w:rsidR="00520EC2" w:rsidRPr="00A428BF">
        <w:t xml:space="preserve"> a jeho návrh</w:t>
      </w:r>
    </w:p>
    <w:p w14:paraId="638D05E3" w14:textId="2775DCCD" w:rsidR="00BB0FC9" w:rsidRPr="00A428BF" w:rsidRDefault="00BB0FC9" w:rsidP="00BB0FC9">
      <w:r w:rsidRPr="00A428BF">
        <w:t xml:space="preserve">V současné době se elektrický proud téměř vždy měří převodem na elektrické napětí, které pak lze následně snadno elektronicky zpracovávat. </w:t>
      </w:r>
      <w:r w:rsidR="00C770A0" w:rsidRPr="00A428BF">
        <w:t>Jelikož budeme měřit proud stejnosměrný máme p</w:t>
      </w:r>
      <w:r w:rsidRPr="00A428BF">
        <w:t xml:space="preserve">rakticky </w:t>
      </w:r>
      <w:r w:rsidR="00C770A0" w:rsidRPr="00A428BF">
        <w:t xml:space="preserve">na výběr ze dvou metod </w:t>
      </w:r>
      <w:r w:rsidRPr="00A428BF">
        <w:t>převodu proudu na napětí:</w:t>
      </w:r>
    </w:p>
    <w:p w14:paraId="3427D332" w14:textId="6FA46F8C" w:rsidR="00BB0FC9" w:rsidRPr="00A428BF" w:rsidRDefault="00C770A0" w:rsidP="00BB0FC9">
      <w:pPr>
        <w:pStyle w:val="Odstavecseseznamem"/>
        <w:numPr>
          <w:ilvl w:val="0"/>
          <w:numId w:val="30"/>
        </w:numPr>
      </w:pPr>
      <w:r w:rsidRPr="00A428BF">
        <w:t xml:space="preserve">pomocí </w:t>
      </w:r>
      <w:proofErr w:type="gramStart"/>
      <w:r w:rsidRPr="00A428BF">
        <w:t>b</w:t>
      </w:r>
      <w:r w:rsidR="00BB0FC9" w:rsidRPr="00A428BF">
        <w:t>očník</w:t>
      </w:r>
      <w:r w:rsidRPr="00A428BF">
        <w:t>ů</w:t>
      </w:r>
      <w:r w:rsidR="00BB0FC9" w:rsidRPr="00A428BF">
        <w:t xml:space="preserve"> </w:t>
      </w:r>
      <w:r w:rsidR="00976C4D" w:rsidRPr="00A428BF">
        <w:t>-</w:t>
      </w:r>
      <w:r w:rsidR="00BB0FC9" w:rsidRPr="00A428BF">
        <w:t xml:space="preserve"> přímé</w:t>
      </w:r>
      <w:proofErr w:type="gramEnd"/>
      <w:r w:rsidR="00BB0FC9" w:rsidRPr="00A428BF">
        <w:t xml:space="preserve"> měření úbytku napětí na snímacím rezistoru</w:t>
      </w:r>
      <w:r w:rsidRPr="00A428BF">
        <w:t>,</w:t>
      </w:r>
    </w:p>
    <w:p w14:paraId="3731B867" w14:textId="2138F42E" w:rsidR="00BB0FC9" w:rsidRPr="00A428BF" w:rsidRDefault="00C770A0" w:rsidP="00BB0FC9">
      <w:pPr>
        <w:pStyle w:val="Odstavecseseznamem"/>
        <w:numPr>
          <w:ilvl w:val="0"/>
          <w:numId w:val="30"/>
        </w:numPr>
      </w:pPr>
      <w:r w:rsidRPr="00A428BF">
        <w:t>s</w:t>
      </w:r>
      <w:r w:rsidR="00BB0FC9" w:rsidRPr="00A428BF">
        <w:t>enzory s Hallov</w:t>
      </w:r>
      <w:r w:rsidR="00DC3195" w:rsidRPr="00A428BF">
        <w:t>ou</w:t>
      </w:r>
      <w:r w:rsidR="00BB0FC9" w:rsidRPr="00A428BF">
        <w:t xml:space="preserve"> </w:t>
      </w:r>
      <w:proofErr w:type="gramStart"/>
      <w:r w:rsidR="00DC3195" w:rsidRPr="00A428BF">
        <w:t>sondou</w:t>
      </w:r>
      <w:r w:rsidR="00BB0FC9" w:rsidRPr="00A428BF">
        <w:t xml:space="preserve"> </w:t>
      </w:r>
      <w:r w:rsidR="00976C4D" w:rsidRPr="00A428BF">
        <w:t>-</w:t>
      </w:r>
      <w:r w:rsidR="00BB0FC9" w:rsidRPr="00A428BF">
        <w:t xml:space="preserve"> měření</w:t>
      </w:r>
      <w:proofErr w:type="gramEnd"/>
      <w:r w:rsidR="00BB0FC9" w:rsidRPr="00A428BF">
        <w:t xml:space="preserve"> proudem generovaného magnetické pole Hallovým senzorem</w:t>
      </w:r>
      <w:r w:rsidRPr="00A428BF">
        <w:t>.</w:t>
      </w:r>
      <w:r w:rsidR="00E13E21" w:rsidRPr="00A428BF">
        <w:t xml:space="preserve"> [</w:t>
      </w:r>
      <w:proofErr w:type="gramStart"/>
      <w:r w:rsidR="00E13E21" w:rsidRPr="00A428BF">
        <w:t>19</w:t>
      </w:r>
      <w:r w:rsidR="00156602" w:rsidRPr="00A428BF">
        <w:t xml:space="preserve"> -</w:t>
      </w:r>
      <w:r w:rsidR="003C1DB4" w:rsidRPr="00A428BF">
        <w:t xml:space="preserve"> 2</w:t>
      </w:r>
      <w:r w:rsidR="00156602" w:rsidRPr="00A428BF">
        <w:t>1</w:t>
      </w:r>
      <w:proofErr w:type="gramEnd"/>
      <w:r w:rsidR="00E13E21" w:rsidRPr="00A428BF">
        <w:t>]</w:t>
      </w:r>
    </w:p>
    <w:p w14:paraId="698CADE7" w14:textId="588F4055" w:rsidR="00EF5FD8" w:rsidRPr="00A428BF" w:rsidRDefault="00BB0FC9" w:rsidP="00976C4D">
      <w:r w:rsidRPr="00A428BF">
        <w:t>V případě bočníků se do cesty el. proudu vlož</w:t>
      </w:r>
      <w:r w:rsidR="008A1257" w:rsidRPr="00A428BF">
        <w:t>í sériově</w:t>
      </w:r>
      <w:r w:rsidRPr="00A428BF">
        <w:t xml:space="preserve"> tzv. snímací rezistor</w:t>
      </w:r>
      <w:r w:rsidR="008A1257" w:rsidRPr="00A428BF">
        <w:t xml:space="preserve"> o velmi malé hodnotě</w:t>
      </w:r>
      <w:r w:rsidRPr="00A428BF">
        <w:t>, na kterém proud svým průchodem vytvoří dle Ohmova zákona úbytek napětí</w:t>
      </w:r>
      <w:r w:rsidR="00C770A0" w:rsidRPr="00A428BF">
        <w:t xml:space="preserve"> odpovídajícímu součinu protékaného proudu a odporu bočníku</w:t>
      </w:r>
      <w:r w:rsidRPr="00A428BF">
        <w:t>. T</w:t>
      </w:r>
      <w:r w:rsidR="00C770A0" w:rsidRPr="00A428BF">
        <w:t>oto napětí</w:t>
      </w:r>
      <w:r w:rsidRPr="00A428BF">
        <w:t xml:space="preserve"> se ve většině případů přivádí na vstupu A/D převodníku a převádí na digitální signál. Hodnota proudu se pak softwarově spočítá zpět dle Ohmova zákona v procesoru nebo </w:t>
      </w:r>
      <w:proofErr w:type="spellStart"/>
      <w:r w:rsidRPr="00A428BF">
        <w:t>mikrokontroléru</w:t>
      </w:r>
      <w:proofErr w:type="spellEnd"/>
      <w:r w:rsidRPr="00A428BF">
        <w:t xml:space="preserve">. </w:t>
      </w:r>
      <w:r w:rsidR="00976C4D" w:rsidRPr="00A428BF">
        <w:t xml:space="preserve">Jelikož </w:t>
      </w:r>
      <w:r w:rsidRPr="00A428BF">
        <w:t xml:space="preserve">v této metodě přidáváme do uzavřené el. smyčky další prvek (rezistor), ovlivňuje se zde měřením přímo samotný měřený proudu, což může snižovat přesnost měření. </w:t>
      </w:r>
      <w:r w:rsidR="00976C4D" w:rsidRPr="00A428BF">
        <w:t>Další n</w:t>
      </w:r>
      <w:r w:rsidRPr="00A428BF">
        <w:t>evýhodou je velmi omezený rozsah měřených proudů (max. cca 20 A), velký ztrátový výkon měření</w:t>
      </w:r>
      <w:r w:rsidR="00976C4D" w:rsidRPr="00A428BF">
        <w:t>,</w:t>
      </w:r>
      <w:r w:rsidRPr="00A428BF">
        <w:t xml:space="preserve"> a hlavně nemožnost přímého galvanické oddělení měření. </w:t>
      </w:r>
      <w:r w:rsidR="00E13E21" w:rsidRPr="00A428BF">
        <w:t>[</w:t>
      </w:r>
      <w:proofErr w:type="gramStart"/>
      <w:r w:rsidR="00E13E21" w:rsidRPr="00A428BF">
        <w:t>19</w:t>
      </w:r>
      <w:r w:rsidR="00156602" w:rsidRPr="00A428BF">
        <w:t xml:space="preserve"> - </w:t>
      </w:r>
      <w:r w:rsidR="003C1DB4" w:rsidRPr="00A428BF">
        <w:t>2</w:t>
      </w:r>
      <w:r w:rsidR="00156602" w:rsidRPr="00A428BF">
        <w:t>1</w:t>
      </w:r>
      <w:proofErr w:type="gramEnd"/>
      <w:r w:rsidR="00E13E21" w:rsidRPr="00A428BF">
        <w:t>]</w:t>
      </w:r>
    </w:p>
    <w:p w14:paraId="0E6BBAB4" w14:textId="56E1E14F" w:rsidR="00FE5F03" w:rsidRPr="00A428BF" w:rsidRDefault="00DC3195" w:rsidP="00976C4D">
      <w:r w:rsidRPr="00A428BF">
        <w:t>S</w:t>
      </w:r>
      <w:r w:rsidR="00FE5F03" w:rsidRPr="00A428BF">
        <w:t>enzory s Hallov</w:t>
      </w:r>
      <w:r w:rsidR="00F46586" w:rsidRPr="00A428BF">
        <w:t>ou</w:t>
      </w:r>
      <w:r w:rsidR="00FE5F03" w:rsidRPr="00A428BF">
        <w:t xml:space="preserve"> </w:t>
      </w:r>
      <w:r w:rsidR="00F46586" w:rsidRPr="00A428BF">
        <w:t>sondou</w:t>
      </w:r>
      <w:r w:rsidR="00FE5F03" w:rsidRPr="00A428BF">
        <w:t xml:space="preserve"> využívají principu </w:t>
      </w:r>
      <w:proofErr w:type="spellStart"/>
      <w:r w:rsidR="00FE5F03" w:rsidRPr="00A428BF">
        <w:t>Hallova</w:t>
      </w:r>
      <w:proofErr w:type="spellEnd"/>
      <w:r w:rsidR="00FE5F03" w:rsidRPr="00A428BF">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A428BF">
        <w:t>.</w:t>
      </w:r>
      <w:r w:rsidR="00156602" w:rsidRPr="00A428BF">
        <w:t xml:space="preserve"> [</w:t>
      </w:r>
      <w:proofErr w:type="gramStart"/>
      <w:r w:rsidR="00156602" w:rsidRPr="00A428BF">
        <w:t>19 - 21</w:t>
      </w:r>
      <w:proofErr w:type="gramEnd"/>
      <w:r w:rsidR="00156602" w:rsidRPr="00A428BF">
        <w:t>]</w:t>
      </w:r>
    </w:p>
    <w:p w14:paraId="2C177865" w14:textId="4DE517B7" w:rsidR="00DC3195" w:rsidRPr="00A428BF" w:rsidRDefault="00DC3195" w:rsidP="00DC3195">
      <w:r w:rsidRPr="00A428BF">
        <w:lastRenderedPageBreak/>
        <w:t>Na trhu existuje spousta Hallových senzorů v různých provedeních</w:t>
      </w:r>
      <w:r w:rsidR="003C1DB4" w:rsidRPr="00A428BF">
        <w:t>, všech</w:t>
      </w:r>
      <w:r w:rsidR="00ED74CC" w:rsidRPr="00A428BF">
        <w:t>n</w:t>
      </w:r>
      <w:r w:rsidR="003C1DB4" w:rsidRPr="00A428BF">
        <w:t>y jsou však založeny na stejném principu a liší se pouze ve vnitřním uspořádání, množstvím elektronických prvků, popřípadě tvarem pouzdra</w:t>
      </w:r>
      <w:r w:rsidRPr="00A428BF">
        <w:t xml:space="preserve">. </w:t>
      </w:r>
      <w:r w:rsidR="003C1DB4" w:rsidRPr="00A428BF">
        <w:t xml:space="preserve">Velkými výrobci jsou například firma </w:t>
      </w:r>
      <w:proofErr w:type="spellStart"/>
      <w:r w:rsidR="003C1DB4" w:rsidRPr="00A428BF">
        <w:t>Infineon</w:t>
      </w:r>
      <w:proofErr w:type="spellEnd"/>
      <w:r w:rsidR="003C1DB4" w:rsidRPr="00A428BF">
        <w:t>, LEM, Siemens, Al</w:t>
      </w:r>
      <w:r w:rsidR="00312B4E" w:rsidRPr="00A428BF">
        <w:t>l</w:t>
      </w:r>
      <w:r w:rsidR="003C1DB4" w:rsidRPr="00A428BF">
        <w:t xml:space="preserve">egro </w:t>
      </w:r>
      <w:proofErr w:type="spellStart"/>
      <w:r w:rsidR="003C1DB4" w:rsidRPr="00A428BF">
        <w:t>Mi</w:t>
      </w:r>
      <w:r w:rsidR="00312B4E" w:rsidRPr="00A428BF">
        <w:t>c</w:t>
      </w:r>
      <w:r w:rsidR="003C1DB4" w:rsidRPr="00A428BF">
        <w:t>ro</w:t>
      </w:r>
      <w:r w:rsidR="00312B4E" w:rsidRPr="00A428BF">
        <w:t>S</w:t>
      </w:r>
      <w:r w:rsidR="003C1DB4" w:rsidRPr="00A428BF">
        <w:t>ystems</w:t>
      </w:r>
      <w:proofErr w:type="spellEnd"/>
      <w:r w:rsidR="003C1DB4" w:rsidRPr="00A428BF">
        <w:t xml:space="preserve">, </w:t>
      </w:r>
      <w:proofErr w:type="spellStart"/>
      <w:r w:rsidR="003C1DB4" w:rsidRPr="00A428BF">
        <w:t>Micronas</w:t>
      </w:r>
      <w:proofErr w:type="spellEnd"/>
      <w:r w:rsidR="003C1DB4" w:rsidRPr="00A428BF">
        <w:t xml:space="preserve"> a jiné.</w:t>
      </w:r>
      <w:r w:rsidR="00156602" w:rsidRPr="00A428BF">
        <w:t xml:space="preserve"> [20, 21]</w:t>
      </w:r>
    </w:p>
    <w:p w14:paraId="0C0E4E55" w14:textId="052EF65D" w:rsidR="00DC3195" w:rsidRPr="00A428BF" w:rsidRDefault="0007111B" w:rsidP="00DC3195">
      <w:r w:rsidRPr="00A428BF">
        <w:t>V provedení integrovaného obvodu je c</w:t>
      </w:r>
      <w:r w:rsidR="00DC3195" w:rsidRPr="00A428BF">
        <w:t xml:space="preserve">elý </w:t>
      </w:r>
      <w:proofErr w:type="spellStart"/>
      <w:r w:rsidR="00DC3195" w:rsidRPr="00A428BF">
        <w:t>Hallův</w:t>
      </w:r>
      <w:proofErr w:type="spellEnd"/>
      <w:r w:rsidR="00DC3195" w:rsidRPr="00A428BF">
        <w:t xml:space="preserve"> senzor ukryt v </w:t>
      </w:r>
      <w:r w:rsidRPr="00A428BF">
        <w:t>jeho pouzdře</w:t>
      </w:r>
      <w:r w:rsidR="00DC3195" w:rsidRPr="00A428BF">
        <w:t>. Měřený proud protéká přímo vývody integrovaného</w:t>
      </w:r>
      <w:r w:rsidRPr="00A428BF">
        <w:t xml:space="preserve"> </w:t>
      </w:r>
      <w:r w:rsidR="00DC3195" w:rsidRPr="00A428BF">
        <w:t>obvodu, které jsou na tento proud dimenzovány. Dalšími</w:t>
      </w:r>
      <w:r w:rsidRPr="00A428BF">
        <w:t xml:space="preserve"> </w:t>
      </w:r>
      <w:r w:rsidR="00DC3195" w:rsidRPr="00A428BF">
        <w:t>vývody jsou napájení a výstup napětí, které je úměrné</w:t>
      </w:r>
      <w:r w:rsidRPr="00A428BF">
        <w:t xml:space="preserve"> </w:t>
      </w:r>
      <w:r w:rsidR="00DC3195" w:rsidRPr="00A428BF">
        <w:t>protékajícímu proudu. Provedení těchto senzorů proudu je</w:t>
      </w:r>
      <w:r w:rsidRPr="00A428BF">
        <w:t xml:space="preserve"> </w:t>
      </w:r>
      <w:r w:rsidR="00DC3195" w:rsidRPr="00A428BF">
        <w:t>vývodové nebo s technologií pro povrchovou montáž.</w:t>
      </w:r>
      <w:r w:rsidRPr="00A428BF">
        <w:t xml:space="preserve"> </w:t>
      </w:r>
      <w:r w:rsidR="00DC3195" w:rsidRPr="00A428BF">
        <w:t>Významným omezením pro navrhovatele měřícího systému</w:t>
      </w:r>
      <w:r w:rsidRPr="00A428BF">
        <w:t xml:space="preserve"> </w:t>
      </w:r>
      <w:r w:rsidR="00DC3195" w:rsidRPr="00A428BF">
        <w:t>proudu s tímto integrovaným obvodem představuje pečlivé</w:t>
      </w:r>
      <w:r w:rsidRPr="00A428BF">
        <w:t xml:space="preserve"> </w:t>
      </w:r>
      <w:r w:rsidR="00DC3195" w:rsidRPr="00A428BF">
        <w:t>dimenzování cesty na plošném spoji, kterou prochází měřený</w:t>
      </w:r>
      <w:r w:rsidRPr="00A428BF">
        <w:t xml:space="preserve"> </w:t>
      </w:r>
      <w:r w:rsidR="00DC3195" w:rsidRPr="00A428BF">
        <w:t>proud. Toto je zejména důležité při měření vyšších proudů,</w:t>
      </w:r>
      <w:r w:rsidRPr="00A428BF">
        <w:t xml:space="preserve"> </w:t>
      </w:r>
      <w:r w:rsidR="00DC3195" w:rsidRPr="00A428BF">
        <w:t>kdy je třeba zajistit, aby nedošlo k přílišnému zahřátí cesty na</w:t>
      </w:r>
      <w:r w:rsidRPr="00A428BF">
        <w:t xml:space="preserve"> </w:t>
      </w:r>
      <w:r w:rsidR="00DC3195" w:rsidRPr="00A428BF">
        <w:t>plošném spoji, v krajním případě k jejímu přerušení. Velkou</w:t>
      </w:r>
      <w:r w:rsidRPr="00A428BF">
        <w:t xml:space="preserve"> </w:t>
      </w:r>
      <w:r w:rsidR="00DC3195" w:rsidRPr="00A428BF">
        <w:t>výhodou těchto obvodů jsou jejich výrazně malé rozměry</w:t>
      </w:r>
      <w:r w:rsidRPr="00A428BF">
        <w:t xml:space="preserve"> </w:t>
      </w:r>
      <w:r w:rsidR="00DC3195" w:rsidRPr="00A428BF">
        <w:t xml:space="preserve">oproti </w:t>
      </w:r>
      <w:r w:rsidRPr="00A428BF">
        <w:t xml:space="preserve">bočníkovým </w:t>
      </w:r>
      <w:r w:rsidR="00DC3195" w:rsidRPr="00A428BF">
        <w:t>senzorům</w:t>
      </w:r>
      <w:r w:rsidRPr="00A428BF">
        <w:t>. [21]</w:t>
      </w:r>
    </w:p>
    <w:p w14:paraId="303D5B78" w14:textId="2338180E" w:rsidR="008D4576" w:rsidRPr="00A428BF" w:rsidRDefault="0007111B" w:rsidP="00DC3195">
      <w:r w:rsidRPr="00A428BF">
        <w:t xml:space="preserve">Pro můj způsob měření jsem zvolil </w:t>
      </w:r>
      <w:r w:rsidR="00312B4E" w:rsidRPr="00A428BF">
        <w:t xml:space="preserve">lineární sensor společnosti Allegro </w:t>
      </w:r>
      <w:proofErr w:type="spellStart"/>
      <w:r w:rsidR="00312B4E" w:rsidRPr="00A428BF">
        <w:t>MicroSystems</w:t>
      </w:r>
      <w:proofErr w:type="spellEnd"/>
      <w:r w:rsidR="00312B4E" w:rsidRPr="00A428BF">
        <w:t xml:space="preserve"> využívající </w:t>
      </w:r>
      <w:proofErr w:type="spellStart"/>
      <w:r w:rsidR="00312B4E" w:rsidRPr="00A428BF">
        <w:t>Hallova</w:t>
      </w:r>
      <w:proofErr w:type="spellEnd"/>
      <w:r w:rsidR="00312B4E" w:rsidRPr="00A428BF">
        <w:t xml:space="preserve"> jevu. Konkrétně model ACS715LLCTR-</w:t>
      </w:r>
      <w:proofErr w:type="gramStart"/>
      <w:r w:rsidR="00312B4E" w:rsidRPr="00A428BF">
        <w:t>20A</w:t>
      </w:r>
      <w:proofErr w:type="gramEnd"/>
      <w:r w:rsidR="00312B4E" w:rsidRPr="00A428BF">
        <w:t>-T</w:t>
      </w:r>
      <w:r w:rsidR="006F4B0F" w:rsidRPr="00A428BF">
        <w:t xml:space="preserve"> v SOIC8 provedení. Důvodem výběru tohoto senzoru je zejména jeho poměr cena výkon, kdy výrobce deklaruje nejistotu </w:t>
      </w:r>
      <w:proofErr w:type="gramStart"/>
      <w:r w:rsidR="006F4B0F" w:rsidRPr="00A428BF">
        <w:t>1,5%</w:t>
      </w:r>
      <w:proofErr w:type="gramEnd"/>
      <w:r w:rsidR="006F4B0F" w:rsidRPr="00A428BF">
        <w:t xml:space="preserve"> při teplotě 25°C, citlivost výstupního napětí 185 </w:t>
      </w:r>
      <w:proofErr w:type="spellStart"/>
      <w:r w:rsidR="006F4B0F" w:rsidRPr="00A428BF">
        <w:t>mV</w:t>
      </w:r>
      <w:proofErr w:type="spellEnd"/>
      <w:r w:rsidR="006F4B0F" w:rsidRPr="00A428BF">
        <w:t>/A a velmi stabilní offset výstupu. Senzor se napájí napětím 5 V</w:t>
      </w:r>
      <w:r w:rsidR="00EC1607" w:rsidRPr="00A428BF">
        <w:t xml:space="preserve"> a umožňuje měřit proud do 20 A. Dále výrobce uvádí</w:t>
      </w:r>
      <w:r w:rsidR="00A550A9" w:rsidRPr="00A428BF">
        <w:t>, že</w:t>
      </w:r>
      <w:r w:rsidR="00EC1607" w:rsidRPr="00A428BF">
        <w:t xml:space="preserve"> napěťový offset výstupu </w:t>
      </w:r>
      <w:r w:rsidR="008D4576" w:rsidRPr="00A428BF">
        <w:t>pří průtoku nulového proudu by měl být roven jedné desetině napájecího napětí modulu, v našem případě</w:t>
      </w:r>
      <w:r w:rsidR="00A550A9" w:rsidRPr="00A428BF">
        <w:t xml:space="preserve"> tedy</w:t>
      </w:r>
      <w:r w:rsidR="008D4576" w:rsidRPr="00A428BF">
        <w:t>:</w:t>
      </w:r>
    </w:p>
    <w:p w14:paraId="75AE047B" w14:textId="49AB6B9E" w:rsidR="0007111B" w:rsidRPr="00A428BF" w:rsidRDefault="00E9565F"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sidRPr="00A428BF">
        <w:rPr>
          <w:rFonts w:eastAsiaTheme="minorEastAsia"/>
        </w:rPr>
        <w:t xml:space="preserve"> (3)</w:t>
      </w:r>
    </w:p>
    <w:p w14:paraId="0D1CA3C9" w14:textId="30EE1237" w:rsidR="008D4576" w:rsidRPr="00A428BF" w:rsidRDefault="008D4576" w:rsidP="008D4576">
      <w:pPr>
        <w:rPr>
          <w:rFonts w:eastAsiaTheme="minorEastAsia"/>
        </w:rPr>
      </w:pPr>
      <w:r w:rsidRPr="00A428BF">
        <w:rPr>
          <w:rFonts w:eastAsiaTheme="minorEastAsia"/>
        </w:rPr>
        <w:t>kde</w:t>
      </w:r>
    </w:p>
    <w:p w14:paraId="074F4E79" w14:textId="7C7BB57A" w:rsidR="00A550A9" w:rsidRPr="00A428BF" w:rsidRDefault="008D4576" w:rsidP="00A550A9">
      <w:pPr>
        <w:ind w:left="720" w:firstLine="0"/>
        <w:rPr>
          <w:rFonts w:eastAsiaTheme="minorEastAsia"/>
        </w:rPr>
      </w:pPr>
      <w:proofErr w:type="spellStart"/>
      <w:r w:rsidRPr="00A428BF">
        <w:rPr>
          <w:rFonts w:eastAsiaTheme="minorEastAsia"/>
          <w:i/>
          <w:iCs/>
        </w:rPr>
        <w:t>U</w:t>
      </w:r>
      <w:r w:rsidRPr="00A428BF">
        <w:rPr>
          <w:rFonts w:eastAsiaTheme="minorEastAsia"/>
          <w:i/>
          <w:iCs/>
          <w:vertAlign w:val="subscript"/>
        </w:rPr>
        <w:t>offset</w:t>
      </w:r>
      <w:proofErr w:type="spellEnd"/>
      <w:r w:rsidR="00A550A9" w:rsidRPr="00A428BF">
        <w:rPr>
          <w:rFonts w:eastAsiaTheme="minorEastAsia"/>
        </w:rPr>
        <w:t xml:space="preserve"> je velikost výstupního napětí senzoru při nulovém proudu, V a</w:t>
      </w:r>
    </w:p>
    <w:p w14:paraId="12B2C03F" w14:textId="3AEF87BC" w:rsidR="008D4576" w:rsidRPr="00A428BF" w:rsidRDefault="00A550A9" w:rsidP="00A550A9">
      <w:pPr>
        <w:ind w:left="720" w:firstLine="0"/>
        <w:rPr>
          <w:rFonts w:eastAsiaTheme="minorEastAsia"/>
        </w:rPr>
      </w:pPr>
      <w:proofErr w:type="spellStart"/>
      <w:r w:rsidRPr="00A428BF">
        <w:rPr>
          <w:rFonts w:eastAsiaTheme="minorEastAsia"/>
          <w:i/>
          <w:iCs/>
        </w:rPr>
        <w:t>V</w:t>
      </w:r>
      <w:r w:rsidRPr="00A428BF">
        <w:rPr>
          <w:rFonts w:eastAsiaTheme="minorEastAsia"/>
          <w:i/>
          <w:iCs/>
          <w:vertAlign w:val="subscript"/>
        </w:rPr>
        <w:t>cc</w:t>
      </w:r>
      <w:proofErr w:type="spellEnd"/>
      <w:r w:rsidRPr="00A428BF">
        <w:rPr>
          <w:rFonts w:eastAsiaTheme="minorEastAsia"/>
        </w:rPr>
        <w:t xml:space="preserve"> je napájecí napětí senzoru, V</w:t>
      </w:r>
      <w:r w:rsidR="005C3B28" w:rsidRPr="00A428BF">
        <w:rPr>
          <w:rFonts w:eastAsiaTheme="minorEastAsia"/>
        </w:rPr>
        <w:t> [</w:t>
      </w:r>
      <w:r w:rsidR="005E61A9" w:rsidRPr="00A428BF">
        <w:rPr>
          <w:rFonts w:eastAsiaTheme="minorEastAsia"/>
        </w:rPr>
        <w:t>22</w:t>
      </w:r>
      <w:r w:rsidR="005C3B28" w:rsidRPr="00A428BF">
        <w:rPr>
          <w:rFonts w:eastAsiaTheme="minorEastAsia"/>
        </w:rPr>
        <w:t>]</w:t>
      </w:r>
      <w:r w:rsidRPr="00A428BF">
        <w:rPr>
          <w:rFonts w:eastAsiaTheme="minorEastAsia"/>
        </w:rPr>
        <w:t>.</w:t>
      </w:r>
    </w:p>
    <w:p w14:paraId="3AFE652E" w14:textId="6D773991" w:rsidR="005C3B28" w:rsidRPr="00A428BF" w:rsidRDefault="005C3B28" w:rsidP="005C3B28">
      <w:r w:rsidRPr="00A428BF">
        <w:t>Výrobce doporučuje zapojení senzoru dle schématu na obrázku 19</w:t>
      </w:r>
      <w:r w:rsidR="005E61A9" w:rsidRPr="00A428BF">
        <w:t>, kdy napájení senzoru by mělo b</w:t>
      </w:r>
      <w:r w:rsidR="000A2AD0" w:rsidRPr="00A428BF">
        <w:t>ý</w:t>
      </w:r>
      <w:r w:rsidR="005E61A9" w:rsidRPr="00A428BF">
        <w:t xml:space="preserve">t uzemněno přes </w:t>
      </w:r>
      <w:r w:rsidR="000A2AD0" w:rsidRPr="00A428BF">
        <w:t xml:space="preserve">keramický </w:t>
      </w:r>
      <w:r w:rsidR="005E61A9" w:rsidRPr="00A428BF">
        <w:t xml:space="preserve">blokovací kondenzátor 100 </w:t>
      </w:r>
      <w:proofErr w:type="spellStart"/>
      <w:r w:rsidR="005E61A9" w:rsidRPr="00A428BF">
        <w:t>nF</w:t>
      </w:r>
      <w:proofErr w:type="spellEnd"/>
      <w:r w:rsidR="005C5C7B" w:rsidRPr="00A428BF">
        <w:t xml:space="preserve"> a filtrovací kondenzátor, </w:t>
      </w:r>
      <w:proofErr w:type="spellStart"/>
      <w:r w:rsidR="005C5C7B" w:rsidRPr="00A428BF">
        <w:t>kerý</w:t>
      </w:r>
      <w:proofErr w:type="spellEnd"/>
      <w:r w:rsidR="005C5C7B" w:rsidRPr="00A428BF">
        <w:t xml:space="preserve"> jsem zvolil též 100 </w:t>
      </w:r>
      <w:proofErr w:type="spellStart"/>
      <w:r w:rsidR="005C5C7B" w:rsidRPr="00A428BF">
        <w:t>nF</w:t>
      </w:r>
      <w:proofErr w:type="spellEnd"/>
      <w:r w:rsidR="005C5C7B" w:rsidRPr="00A428BF">
        <w:t>.</w:t>
      </w:r>
    </w:p>
    <w:p w14:paraId="6D9551AC" w14:textId="77777777" w:rsidR="005C3B28" w:rsidRPr="00A428BF" w:rsidRDefault="005C3B28" w:rsidP="005C3B28">
      <w:pPr>
        <w:keepNext/>
        <w:jc w:val="center"/>
      </w:pPr>
      <w:r w:rsidRPr="00A428BF">
        <w:rPr>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39345F15" w:rsidR="005C3B28" w:rsidRPr="00A428BF" w:rsidRDefault="005C3B28" w:rsidP="005C3B28">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9</w:t>
      </w:r>
      <w:r w:rsidRPr="00A428BF">
        <w:rPr>
          <w:i w:val="0"/>
          <w:iCs w:val="0"/>
          <w:color w:val="auto"/>
          <w:sz w:val="22"/>
          <w:szCs w:val="22"/>
        </w:rPr>
        <w:fldChar w:fldCharType="end"/>
      </w:r>
      <w:r w:rsidRPr="00A428BF">
        <w:rPr>
          <w:i w:val="0"/>
          <w:iCs w:val="0"/>
          <w:color w:val="auto"/>
          <w:sz w:val="22"/>
          <w:szCs w:val="22"/>
        </w:rPr>
        <w:t xml:space="preserve"> - Schéma doporučeného z</w:t>
      </w:r>
      <w:r w:rsidR="005E61A9" w:rsidRPr="00A428BF">
        <w:rPr>
          <w:i w:val="0"/>
          <w:iCs w:val="0"/>
          <w:color w:val="auto"/>
          <w:sz w:val="22"/>
          <w:szCs w:val="22"/>
        </w:rPr>
        <w:t>a</w:t>
      </w:r>
      <w:r w:rsidRPr="00A428BF">
        <w:rPr>
          <w:i w:val="0"/>
          <w:iCs w:val="0"/>
          <w:color w:val="auto"/>
          <w:sz w:val="22"/>
          <w:szCs w:val="22"/>
        </w:rPr>
        <w:t>pojení senzoru proudu dle výrobce [</w:t>
      </w:r>
      <w:r w:rsidR="005E61A9" w:rsidRPr="00A428BF">
        <w:rPr>
          <w:i w:val="0"/>
          <w:iCs w:val="0"/>
          <w:color w:val="auto"/>
          <w:sz w:val="22"/>
          <w:szCs w:val="22"/>
        </w:rPr>
        <w:t>22</w:t>
      </w:r>
      <w:r w:rsidRPr="00A428BF">
        <w:rPr>
          <w:i w:val="0"/>
          <w:iCs w:val="0"/>
          <w:color w:val="auto"/>
          <w:sz w:val="22"/>
          <w:szCs w:val="22"/>
        </w:rPr>
        <w:t>]</w:t>
      </w:r>
    </w:p>
    <w:p w14:paraId="143B6D25" w14:textId="0DECC8F1" w:rsidR="00295647" w:rsidRPr="00A428BF" w:rsidRDefault="00A550A9" w:rsidP="00295647">
      <w:pPr>
        <w:rPr>
          <w:rFonts w:eastAsiaTheme="minorEastAsia"/>
        </w:rPr>
      </w:pPr>
      <w:r w:rsidRPr="00A428BF">
        <w:rPr>
          <w:rFonts w:eastAsiaTheme="minorEastAsia"/>
        </w:rPr>
        <w:t>Jelikož naše vybraná vývojová deska pracuje na napěťové úrovni 3,3 V a výstup senzoru při maximálním proudu 20 A může být až 5 V, nemůžeme toto napětí př</w:t>
      </w:r>
      <w:r w:rsidR="005E61A9" w:rsidRPr="00A428BF">
        <w:rPr>
          <w:rFonts w:eastAsiaTheme="minorEastAsia"/>
        </w:rPr>
        <w:t>i</w:t>
      </w:r>
      <w:r w:rsidRPr="00A428BF">
        <w:rPr>
          <w:rFonts w:eastAsiaTheme="minorEastAsia"/>
        </w:rPr>
        <w:t>vést přímo na desku. Hrozilo by její poškození. Bude tedy třeba regulovat to</w:t>
      </w:r>
      <w:r w:rsidR="00634F44" w:rsidRPr="00A428BF">
        <w:rPr>
          <w:rFonts w:eastAsiaTheme="minorEastAsia"/>
        </w:rPr>
        <w:t>to</w:t>
      </w:r>
      <w:r w:rsidRPr="00A428BF">
        <w:rPr>
          <w:rFonts w:eastAsiaTheme="minorEastAsia"/>
        </w:rPr>
        <w:t xml:space="preserve"> napětí </w:t>
      </w:r>
      <w:r w:rsidR="00634F44" w:rsidRPr="00A428BF">
        <w:rPr>
          <w:rFonts w:eastAsiaTheme="minorEastAsia"/>
        </w:rPr>
        <w:t>tak, aby při 5 V ze senzoru bylo na měřící pin desky přivedeno ekvivalentní napětí 3,3 V. Potřebné snížení napětí vyřeším odporovým děličem, jehož hodnoty odporů získám z</w:t>
      </w:r>
      <w:r w:rsidR="00C140B2" w:rsidRPr="00A428BF">
        <w:rPr>
          <w:rFonts w:eastAsiaTheme="minorEastAsia"/>
        </w:rPr>
        <w:t xml:space="preserve"> již </w:t>
      </w:r>
      <w:r w:rsidR="009D0864" w:rsidRPr="00A428BF">
        <w:rPr>
          <w:rFonts w:eastAsiaTheme="minorEastAsia"/>
        </w:rPr>
        <w:t>z</w:t>
      </w:r>
      <w:r w:rsidR="00C140B2" w:rsidRPr="00A428BF">
        <w:rPr>
          <w:rFonts w:eastAsiaTheme="minorEastAsia"/>
        </w:rPr>
        <w:t>míněného vztahu (1)</w:t>
      </w:r>
      <w:r w:rsidR="009D0864" w:rsidRPr="00A428BF">
        <w:rPr>
          <w:rFonts w:eastAsiaTheme="minorEastAsia"/>
        </w:rPr>
        <w:t xml:space="preserve"> obdobným způsobem. Stejně jak v předchozím případě </w:t>
      </w:r>
      <w:r w:rsidR="009D0864" w:rsidRPr="00A428BF">
        <w:rPr>
          <w:rFonts w:eastAsiaTheme="minorEastAsia" w:cs="Times New Roman"/>
        </w:rPr>
        <w:t>t</w:t>
      </w:r>
      <w:r w:rsidR="00295647" w:rsidRPr="00A428BF">
        <w:rPr>
          <w:rFonts w:eastAsiaTheme="minorEastAsia" w:cs="Times New Roman"/>
        </w:rPr>
        <w:t xml:space="preserve">rik spočívá v nalezení vhodné kombinace </w:t>
      </w:r>
      <w:proofErr w:type="gramStart"/>
      <w:r w:rsidR="00295647" w:rsidRPr="00A428BF">
        <w:rPr>
          <w:rFonts w:eastAsiaTheme="minorEastAsia" w:cs="Times New Roman"/>
        </w:rPr>
        <w:t>odporů</w:t>
      </w:r>
      <w:proofErr w:type="gramEnd"/>
      <w:r w:rsidR="00295647" w:rsidRPr="00A428BF">
        <w:rPr>
          <w:rFonts w:eastAsiaTheme="minorEastAsia" w:cs="Times New Roman"/>
        </w:rPr>
        <w:t xml:space="preserve"> tak, abychom při přivedení napětí o hodnotě 5 V na vstup děliče získali napětí na R</w:t>
      </w:r>
      <w:r w:rsidR="00295647" w:rsidRPr="00A428BF">
        <w:rPr>
          <w:rFonts w:eastAsiaTheme="minorEastAsia" w:cs="Times New Roman"/>
          <w:vertAlign w:val="subscript"/>
        </w:rPr>
        <w:t>2</w:t>
      </w:r>
      <w:r w:rsidR="00295647" w:rsidRPr="00A428BF">
        <w:rPr>
          <w:rFonts w:eastAsiaTheme="minorEastAsia" w:cs="Times New Roman"/>
        </w:rPr>
        <w:t xml:space="preserve"> velmi blízké hodnotě 3,3 V. Zároveň nechceme</w:t>
      </w:r>
      <w:r w:rsidR="00185A36" w:rsidRPr="00A428BF">
        <w:rPr>
          <w:rFonts w:eastAsiaTheme="minorEastAsia" w:cs="Times New Roman"/>
        </w:rPr>
        <w:t>,</w:t>
      </w:r>
      <w:r w:rsidR="00295647" w:rsidRPr="00A428BF">
        <w:rPr>
          <w:rFonts w:eastAsiaTheme="minorEastAsia" w:cs="Times New Roman"/>
        </w:rPr>
        <w:t xml:space="preserve"> aby odpory byly příliš malé, docházelo by totiž k</w:t>
      </w:r>
      <w:r w:rsidR="00185A36" w:rsidRPr="00A428BF">
        <w:rPr>
          <w:rFonts w:eastAsiaTheme="minorEastAsia" w:cs="Times New Roman"/>
        </w:rPr>
        <w:t> jejich zbytečnému zahřívání</w:t>
      </w:r>
      <w:r w:rsidR="00F01B95" w:rsidRPr="00A428BF">
        <w:rPr>
          <w:rFonts w:eastAsiaTheme="minorEastAsia" w:cs="Times New Roman"/>
        </w:rPr>
        <w:t>,</w:t>
      </w:r>
      <w:r w:rsidR="00185A36" w:rsidRPr="00A428BF">
        <w:rPr>
          <w:rFonts w:eastAsiaTheme="minorEastAsia" w:cs="Times New Roman"/>
        </w:rPr>
        <w:t xml:space="preserve"> a tudíž negativnímu ovlivňování měření. Po zvážení různých kombinací odporů jsem vybral hodnotu </w:t>
      </w:r>
      <w:r w:rsidR="000E133D" w:rsidRPr="00A428BF">
        <w:rPr>
          <w:rFonts w:eastAsiaTheme="minorEastAsia" w:cs="Times New Roman"/>
        </w:rPr>
        <w:t xml:space="preserve">odporu </w:t>
      </w:r>
      <w:r w:rsidR="00185A36" w:rsidRPr="00A428BF">
        <w:rPr>
          <w:rFonts w:eastAsiaTheme="minorEastAsia" w:cs="Times New Roman"/>
        </w:rPr>
        <w:t>R</w:t>
      </w:r>
      <w:r w:rsidR="00185A36" w:rsidRPr="00A428BF">
        <w:rPr>
          <w:rFonts w:eastAsiaTheme="minorEastAsia" w:cs="Times New Roman"/>
          <w:vertAlign w:val="subscript"/>
        </w:rPr>
        <w:t>1</w:t>
      </w:r>
      <w:r w:rsidR="000E133D" w:rsidRPr="00A428BF">
        <w:rPr>
          <w:rFonts w:eastAsiaTheme="minorEastAsia" w:cs="Times New Roman"/>
        </w:rPr>
        <w:t xml:space="preserve"> 62000 Ω</w:t>
      </w:r>
      <w:r w:rsidR="00185A36" w:rsidRPr="00A428BF">
        <w:rPr>
          <w:rFonts w:eastAsiaTheme="minorEastAsia" w:cs="Times New Roman"/>
        </w:rPr>
        <w:t xml:space="preserve"> a R</w:t>
      </w:r>
      <w:r w:rsidR="00185A36" w:rsidRPr="00A428BF">
        <w:rPr>
          <w:rFonts w:eastAsiaTheme="minorEastAsia" w:cs="Times New Roman"/>
          <w:vertAlign w:val="subscript"/>
        </w:rPr>
        <w:t>2</w:t>
      </w:r>
      <w:r w:rsidR="00185A36" w:rsidRPr="00A428BF">
        <w:rPr>
          <w:rFonts w:eastAsiaTheme="minorEastAsia" w:cs="Times New Roman"/>
        </w:rPr>
        <w:t xml:space="preserve"> </w:t>
      </w:r>
      <w:r w:rsidR="000E133D" w:rsidRPr="00A428BF">
        <w:rPr>
          <w:rFonts w:eastAsiaTheme="minorEastAsia" w:cs="Times New Roman"/>
        </w:rPr>
        <w:t>120000 Ω. Tudíž po dosazení do vztahu (</w:t>
      </w:r>
      <w:r w:rsidR="009D0864" w:rsidRPr="00A428BF">
        <w:rPr>
          <w:rFonts w:eastAsiaTheme="minorEastAsia" w:cs="Times New Roman"/>
        </w:rPr>
        <w:t>1</w:t>
      </w:r>
      <w:r w:rsidR="000E133D" w:rsidRPr="00A428BF">
        <w:rPr>
          <w:rFonts w:eastAsiaTheme="minorEastAsia" w:cs="Times New Roman"/>
        </w:rPr>
        <w:t>) dostaneme</w:t>
      </w:r>
    </w:p>
    <w:p w14:paraId="0F9CBC2D" w14:textId="5C6F014B" w:rsidR="00295647" w:rsidRPr="00A428BF" w:rsidRDefault="00E9565F"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sidRPr="00A428BF">
        <w:rPr>
          <w:rFonts w:eastAsiaTheme="minorEastAsia"/>
        </w:rPr>
        <w:t>.</w:t>
      </w:r>
    </w:p>
    <w:p w14:paraId="29917297" w14:textId="3E68C8ED" w:rsidR="00B05187" w:rsidRPr="00A428BF" w:rsidRDefault="00B05187" w:rsidP="00B05187">
      <w:pPr>
        <w:ind w:firstLine="0"/>
      </w:pPr>
      <w:r w:rsidRPr="00A428BF">
        <w:t>Schéma bloku měření proudu je zobrazeno na obrázku</w:t>
      </w:r>
      <w:r w:rsidR="005B02A4" w:rsidRPr="00A428BF">
        <w:t xml:space="preserve"> 20, kde VSTUP je konektor pro připojení monitorovaného zdroje, VYSTUP je konektor pro připojení zátěže ve formě EZS a A9 je analogový pin </w:t>
      </w:r>
      <w:proofErr w:type="spellStart"/>
      <w:r w:rsidR="005B02A4" w:rsidRPr="00A428BF">
        <w:t>Arduina</w:t>
      </w:r>
      <w:proofErr w:type="spellEnd"/>
      <w:r w:rsidR="005B02A4" w:rsidRPr="00A428BF">
        <w:t xml:space="preserve"> DUE, které převádí výstupní analogovou hodnotu napětí na digitální a vzápětí na proud </w:t>
      </w:r>
      <w:r w:rsidR="000C5DB4" w:rsidRPr="00A428BF">
        <w:t>vztahy popsanými dále v textu.</w:t>
      </w:r>
    </w:p>
    <w:p w14:paraId="5D5F3C65" w14:textId="77777777" w:rsidR="005B02A4" w:rsidRPr="00A428BF" w:rsidRDefault="005B02A4" w:rsidP="005B02A4">
      <w:pPr>
        <w:keepNext/>
        <w:ind w:firstLine="0"/>
        <w:jc w:val="center"/>
      </w:pPr>
      <w:r w:rsidRPr="00A428BF">
        <w:rPr>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3189DF77" w:rsidR="005B02A4" w:rsidRPr="00A428BF" w:rsidRDefault="005B02A4" w:rsidP="005B02A4">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20</w:t>
      </w:r>
      <w:r w:rsidRPr="00A428BF">
        <w:rPr>
          <w:i w:val="0"/>
          <w:iCs w:val="0"/>
          <w:color w:val="auto"/>
          <w:sz w:val="22"/>
          <w:szCs w:val="22"/>
        </w:rPr>
        <w:fldChar w:fldCharType="end"/>
      </w:r>
      <w:r w:rsidRPr="00A428BF">
        <w:rPr>
          <w:i w:val="0"/>
          <w:iCs w:val="0"/>
          <w:color w:val="auto"/>
          <w:sz w:val="22"/>
          <w:szCs w:val="22"/>
        </w:rPr>
        <w:t xml:space="preserve"> - Schéma bloku měření proudu</w:t>
      </w:r>
    </w:p>
    <w:p w14:paraId="6AB2738C" w14:textId="6FAAAF80" w:rsidR="009119B9" w:rsidRPr="00A428BF" w:rsidRDefault="009119B9" w:rsidP="009119B9">
      <w:r w:rsidRPr="00A428BF">
        <w:t xml:space="preserve">Dále jsem postupoval stejným způsobem jako při návrhu měření napětí. Následovalo tedy změření skutečných hodnot těchto rezistorů multimetrem. Naměřené hodnoty byly </w:t>
      </w:r>
      <w:r w:rsidRPr="00A428BF">
        <w:rPr>
          <w:rFonts w:eastAsiaTheme="minorEastAsia" w:cs="Times New Roman"/>
        </w:rPr>
        <w:t>R</w:t>
      </w:r>
      <w:r w:rsidRPr="00A428BF">
        <w:rPr>
          <w:rFonts w:eastAsiaTheme="minorEastAsia" w:cs="Times New Roman"/>
          <w:vertAlign w:val="subscript"/>
        </w:rPr>
        <w:t>1</w:t>
      </w:r>
      <w:r w:rsidRPr="00A428BF">
        <w:rPr>
          <w:rFonts w:eastAsiaTheme="minorEastAsia" w:cs="Times New Roman"/>
        </w:rPr>
        <w:t xml:space="preserve"> 62100 Ω a R</w:t>
      </w:r>
      <w:r w:rsidRPr="00A428BF">
        <w:rPr>
          <w:rFonts w:eastAsiaTheme="minorEastAsia" w:cs="Times New Roman"/>
          <w:vertAlign w:val="subscript"/>
        </w:rPr>
        <w:t>2</w:t>
      </w:r>
      <w:r w:rsidRPr="00A428BF">
        <w:rPr>
          <w:rFonts w:eastAsiaTheme="minorEastAsia" w:cs="Times New Roman"/>
        </w:rPr>
        <w:t xml:space="preserve"> 120300 Ω, tudíž po </w:t>
      </w:r>
      <w:proofErr w:type="spellStart"/>
      <w:r w:rsidRPr="00A428BF">
        <w:rPr>
          <w:rFonts w:eastAsiaTheme="minorEastAsia" w:cs="Times New Roman"/>
        </w:rPr>
        <w:t>znovudosazení</w:t>
      </w:r>
      <w:proofErr w:type="spellEnd"/>
      <w:r w:rsidRPr="00A428BF">
        <w:rPr>
          <w:rFonts w:eastAsiaTheme="minorEastAsia" w:cs="Times New Roman"/>
        </w:rPr>
        <w:t xml:space="preserve"> do vztahu (1) nám vyjde výstupní napětí</w:t>
      </w:r>
    </w:p>
    <w:p w14:paraId="5B07B70C" w14:textId="0D0DA993" w:rsidR="009119B9" w:rsidRPr="00A428BF" w:rsidRDefault="00E9565F" w:rsidP="009119B9">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00+120300</m:t>
            </m:r>
          </m:den>
        </m:f>
        <m:r>
          <w:rPr>
            <w:rFonts w:ascii="Cambria Math" w:eastAsiaTheme="minorEastAsia" w:hAnsi="Cambria Math"/>
          </w:rPr>
          <m:t>∙5≅3,298 V</m:t>
        </m:r>
      </m:oMath>
      <w:r w:rsidR="009119B9" w:rsidRPr="00A428BF">
        <w:rPr>
          <w:rFonts w:eastAsiaTheme="minorEastAsia"/>
        </w:rPr>
        <w:t>.</w:t>
      </w:r>
    </w:p>
    <w:p w14:paraId="7D52944D" w14:textId="18453AD9" w:rsidR="006B2988" w:rsidRPr="00A428BF" w:rsidRDefault="006B2988" w:rsidP="006B2988">
      <w:r w:rsidRPr="00A428BF">
        <w:t>Dalším krokem bylo zpětné převedení hodnoty čtené z A/D převodníku na napětí podle vztahu (2)</w:t>
      </w:r>
      <w:r w:rsidR="006B2D08" w:rsidRPr="00A428BF">
        <w:t xml:space="preserve"> s rozdílem že, od něj musíme ještě odečíst kalibrační napětí </w:t>
      </w:r>
      <w:proofErr w:type="spellStart"/>
      <w:r w:rsidR="006B2D08" w:rsidRPr="00A428BF">
        <w:rPr>
          <w:i/>
          <w:iCs/>
        </w:rPr>
        <w:t>U</w:t>
      </w:r>
      <w:r w:rsidR="006B2D08" w:rsidRPr="00A428BF">
        <w:rPr>
          <w:i/>
          <w:iCs/>
          <w:vertAlign w:val="subscript"/>
        </w:rPr>
        <w:t>ref</w:t>
      </w:r>
      <w:proofErr w:type="spellEnd"/>
      <w:r w:rsidR="006B2D08" w:rsidRPr="00A428BF">
        <w:t xml:space="preserve"> 0,5 V vypočtené ve vztahu (3)</w:t>
      </w:r>
      <w:r w:rsidR="00CE7D61" w:rsidRPr="00A428BF">
        <w:t>.</w:t>
      </w:r>
      <w:r w:rsidR="006B2D08" w:rsidRPr="00A428BF">
        <w:t xml:space="preserve"> </w:t>
      </w:r>
      <w:r w:rsidR="00CE7D61" w:rsidRPr="00A428BF">
        <w:t xml:space="preserve"> Po dosazení </w:t>
      </w:r>
      <w:r w:rsidR="006B2D08" w:rsidRPr="00A428BF">
        <w:t>bude vztah vypadat následovně</w:t>
      </w:r>
    </w:p>
    <w:p w14:paraId="12E364FC" w14:textId="4CC13972" w:rsidR="00CE7D61" w:rsidRPr="00A428BF" w:rsidRDefault="00E9565F" w:rsidP="00CE7D61">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120300</m:t>
              </m:r>
            </m:num>
            <m:den>
              <m:r>
                <w:rPr>
                  <w:rFonts w:ascii="Cambria Math" w:eastAsiaTheme="minorEastAsia" w:hAnsi="Cambria Math"/>
                </w:rPr>
                <m:t>62100</m:t>
              </m:r>
            </m:den>
          </m:f>
          <m:r>
            <w:rPr>
              <w:rFonts w:ascii="Cambria Math" w:eastAsiaTheme="minorEastAsia" w:hAnsi="Cambria Math"/>
            </w:rPr>
            <m:t>-0,5.</m:t>
          </m:r>
        </m:oMath>
      </m:oMathPara>
    </w:p>
    <w:p w14:paraId="03CCF50D" w14:textId="7936666A" w:rsidR="00CE7D61" w:rsidRPr="00A428BF" w:rsidRDefault="00CE7D61" w:rsidP="00CE7D61">
      <w:pPr>
        <w:ind w:firstLine="0"/>
      </w:pPr>
      <w:r w:rsidRPr="00A428BF">
        <w:t>Výslednou hodnotu napětí pak převedeme na proud pomocí vztahu</w:t>
      </w:r>
    </w:p>
    <w:p w14:paraId="3703D656" w14:textId="43F4136E" w:rsidR="00CE7D61" w:rsidRPr="00A428BF"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sidRPr="00A428BF">
        <w:rPr>
          <w:rFonts w:eastAsiaTheme="minorEastAsia"/>
        </w:rPr>
        <w:t xml:space="preserve"> (</w:t>
      </w:r>
      <w:r w:rsidR="00235FDC" w:rsidRPr="00A428BF">
        <w:rPr>
          <w:rFonts w:eastAsiaTheme="minorEastAsia"/>
        </w:rPr>
        <w:t>4</w:t>
      </w:r>
      <w:r w:rsidR="006B2D08" w:rsidRPr="00A428BF">
        <w:rPr>
          <w:rFonts w:eastAsiaTheme="minorEastAsia"/>
        </w:rPr>
        <w:t>)</w:t>
      </w:r>
    </w:p>
    <w:p w14:paraId="059A2DD1" w14:textId="153A2890" w:rsidR="00235FDC" w:rsidRPr="00A428BF" w:rsidRDefault="00235FDC" w:rsidP="00235FDC">
      <w:r w:rsidRPr="00A428BF">
        <w:t>kde</w:t>
      </w:r>
    </w:p>
    <w:p w14:paraId="223E8581" w14:textId="2830E84C" w:rsidR="00235FDC" w:rsidRPr="00A428BF" w:rsidRDefault="00235FDC" w:rsidP="00235FDC">
      <w:r w:rsidRPr="00A428BF">
        <w:tab/>
      </w:r>
      <w:r w:rsidRPr="00A428BF">
        <w:rPr>
          <w:i/>
          <w:iCs/>
        </w:rPr>
        <w:t>I</w:t>
      </w:r>
      <w:r w:rsidRPr="00A428BF">
        <w:t xml:space="preserve"> je elektrický proudu, A,</w:t>
      </w:r>
    </w:p>
    <w:p w14:paraId="774C63CD" w14:textId="324D9FD7" w:rsidR="00235FDC" w:rsidRPr="00A428BF" w:rsidRDefault="00235FDC" w:rsidP="00235FDC">
      <w:r w:rsidRPr="00A428BF">
        <w:tab/>
      </w:r>
      <w:proofErr w:type="spellStart"/>
      <w:r w:rsidRPr="00A428BF">
        <w:rPr>
          <w:i/>
          <w:iCs/>
        </w:rPr>
        <w:t>U</w:t>
      </w:r>
      <w:r w:rsidRPr="00A428BF">
        <w:rPr>
          <w:i/>
          <w:iCs/>
          <w:vertAlign w:val="subscript"/>
        </w:rPr>
        <w:t>in</w:t>
      </w:r>
      <w:proofErr w:type="spellEnd"/>
      <w:r w:rsidRPr="00A428BF">
        <w:t xml:space="preserve"> je vypočtené napětí výstupu senzoru proudu, V,</w:t>
      </w:r>
    </w:p>
    <w:p w14:paraId="66F9D88A" w14:textId="14F9058F" w:rsidR="00235FDC" w:rsidRPr="00A428BF" w:rsidRDefault="00235FDC" w:rsidP="00235FDC">
      <w:r w:rsidRPr="00A428BF">
        <w:tab/>
      </w:r>
      <w:r w:rsidRPr="00A428BF">
        <w:rPr>
          <w:i/>
          <w:iCs/>
        </w:rPr>
        <w:t>sensitivity</w:t>
      </w:r>
      <w:r w:rsidRPr="00A428BF">
        <w:t xml:space="preserve"> je citlivost senzoru proudu udávaná výrobcem 0,185, V.</w:t>
      </w:r>
    </w:p>
    <w:p w14:paraId="7ED32061" w14:textId="77777777" w:rsidR="00235FDC" w:rsidRPr="00A428BF" w:rsidRDefault="00235FDC" w:rsidP="00235FDC">
      <w:r w:rsidRPr="00A428BF">
        <w:lastRenderedPageBreak/>
        <w:t>Po dosazení konstant bude tedy vztah pro výpočet proudu</w:t>
      </w:r>
    </w:p>
    <w:p w14:paraId="3056F68C" w14:textId="609A98D7" w:rsidR="00235FDC" w:rsidRPr="00A428BF" w:rsidRDefault="00235FDC" w:rsidP="00235FDC">
      <w:pPr>
        <w:rPr>
          <w:rFonts w:eastAsiaTheme="minorEastAsia"/>
        </w:rPr>
      </w:pPr>
      <w:r w:rsidRPr="00A428BF">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sidRPr="00A428BF">
        <w:rPr>
          <w:rFonts w:eastAsiaTheme="minorEastAsia"/>
        </w:rPr>
        <w:t>.</w:t>
      </w:r>
    </w:p>
    <w:p w14:paraId="25E64C0B" w14:textId="6D2A81B8" w:rsidR="00A12A94" w:rsidRPr="00A428BF" w:rsidRDefault="00D12D6D" w:rsidP="00D12D6D">
      <w:pPr>
        <w:pStyle w:val="Nadpis3"/>
        <w:rPr>
          <w:rFonts w:eastAsiaTheme="minorEastAsia"/>
        </w:rPr>
      </w:pPr>
      <w:r w:rsidRPr="00A428BF">
        <w:rPr>
          <w:rFonts w:eastAsiaTheme="minorEastAsia"/>
        </w:rPr>
        <w:t>Návrh cesty plošného spoje senzoru proudu</w:t>
      </w:r>
    </w:p>
    <w:p w14:paraId="1223902B" w14:textId="024FFBF5" w:rsidR="00641F62" w:rsidRPr="00A428BF" w:rsidRDefault="00D12D6D" w:rsidP="00641F62">
      <w:r w:rsidRPr="00A428BF">
        <w:t>Jelikož senzorem proudu poteče až 20 A je třeba navrhnout cestu tak</w:t>
      </w:r>
      <w:r w:rsidR="00E31DC0" w:rsidRPr="00A428BF">
        <w:t>,</w:t>
      </w:r>
      <w:r w:rsidRPr="00A428BF">
        <w:t xml:space="preserve"> aby tento proud bez problému ustála.</w:t>
      </w:r>
      <w:r w:rsidR="00CB1043" w:rsidRPr="00A428BF">
        <w:t xml:space="preserve"> Při návrhu spoje jsem vycházel z článku </w:t>
      </w:r>
      <w:r w:rsidR="00641F62" w:rsidRPr="00A428BF">
        <w:t xml:space="preserve">webového obchodu SOS </w:t>
      </w:r>
      <w:proofErr w:type="spellStart"/>
      <w:r w:rsidR="00641F62" w:rsidRPr="00A428BF">
        <w:t>ekectronic</w:t>
      </w:r>
      <w:proofErr w:type="spellEnd"/>
      <w:r w:rsidR="00641F62" w:rsidRPr="00A428BF">
        <w:t xml:space="preserve">, který uvádí: </w:t>
      </w:r>
      <w:r w:rsidR="00641F62" w:rsidRPr="00A428BF">
        <w:rPr>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A428BF">
        <w:rPr>
          <w:i/>
          <w:iCs/>
        </w:rPr>
        <w:t>“</w:t>
      </w:r>
      <w:r w:rsidR="0038316E" w:rsidRPr="00A428BF">
        <w:t xml:space="preserve"> [</w:t>
      </w:r>
      <w:r w:rsidR="003B27BD" w:rsidRPr="00A428BF">
        <w:t>23</w:t>
      </w:r>
      <w:r w:rsidR="0038316E" w:rsidRPr="00A428BF">
        <w:t>]</w:t>
      </w:r>
    </w:p>
    <w:p w14:paraId="28CCA7C5" w14:textId="7537465A" w:rsidR="009119B9" w:rsidRPr="00A428BF" w:rsidRDefault="0038316E" w:rsidP="00641F62">
      <w:r w:rsidRPr="00A428BF">
        <w:t>Článek také uvádí proudovou zat</w:t>
      </w:r>
      <w:r w:rsidR="00E31DC0" w:rsidRPr="00A428BF">
        <w:t>í</w:t>
      </w:r>
      <w:r w:rsidRPr="00A428BF">
        <w:t>žitelnost vodičů:</w:t>
      </w:r>
      <w:r w:rsidRPr="00A428BF">
        <w:rPr>
          <w:i/>
          <w:iCs/>
        </w:rPr>
        <w:t xml:space="preserve"> „</w:t>
      </w:r>
      <w:r w:rsidR="00641F62" w:rsidRPr="00A428BF">
        <w:rPr>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A428BF">
        <w:rPr>
          <w:i/>
          <w:iCs/>
          <w:vertAlign w:val="superscript"/>
        </w:rPr>
        <w:t>2</w:t>
      </w:r>
      <w:r w:rsidR="00641F62" w:rsidRPr="00A428BF">
        <w:rPr>
          <w:i/>
          <w:iCs/>
        </w:rPr>
        <w:t xml:space="preserve"> se přetaví při proudu 15 A, zatímco měděná fólie plošného spoje stejného průřezu se přetaví při proudu 60 A. Nicméně trvalá provozní zatížitelnost je menší, přibližně 100 A/mm</w:t>
      </w:r>
      <w:r w:rsidR="00641F62" w:rsidRPr="00A428BF">
        <w:rPr>
          <w:i/>
          <w:iCs/>
          <w:vertAlign w:val="superscript"/>
        </w:rPr>
        <w:t>2</w:t>
      </w:r>
      <w:r w:rsidR="00641F62" w:rsidRPr="00A428BF">
        <w:rPr>
          <w:i/>
          <w:iCs/>
        </w:rPr>
        <w:t>.“</w:t>
      </w:r>
      <w:r w:rsidR="006906B3" w:rsidRPr="00A428BF">
        <w:t xml:space="preserve"> [</w:t>
      </w:r>
      <w:r w:rsidR="003B27BD" w:rsidRPr="00A428BF">
        <w:t>23</w:t>
      </w:r>
      <w:r w:rsidR="006906B3" w:rsidRPr="00A428BF">
        <w:t>]</w:t>
      </w:r>
    </w:p>
    <w:p w14:paraId="667CDC09" w14:textId="1F2ED8F4" w:rsidR="006906B3" w:rsidRPr="00A428BF" w:rsidRDefault="006906B3" w:rsidP="00641F62">
      <w:r w:rsidRPr="00A428BF">
        <w:t>Ze vztahu pro výpočet proudové hustoty (</w:t>
      </w:r>
      <w:r w:rsidR="00A27DCD" w:rsidRPr="00A428BF">
        <w:t>5</w:t>
      </w:r>
      <w:r w:rsidRPr="00A428BF">
        <w:t>) lze zjistit, že proudová hustota, při které dojde k</w:t>
      </w:r>
      <w:r w:rsidR="00BE7178" w:rsidRPr="00A428BF">
        <w:t> </w:t>
      </w:r>
      <w:r w:rsidRPr="00A428BF">
        <w:t>přetavení</w:t>
      </w:r>
      <w:r w:rsidR="00BE7178" w:rsidRPr="00A428BF">
        <w:t xml:space="preserve"> měděného drátu je 214 A∙mm</w:t>
      </w:r>
      <w:r w:rsidR="00BE7178" w:rsidRPr="00A428BF">
        <w:rPr>
          <w:vertAlign w:val="superscript"/>
        </w:rPr>
        <w:t>-2</w:t>
      </w:r>
      <w:r w:rsidR="00A27DCD" w:rsidRPr="00A428BF">
        <w:t xml:space="preserve"> (6)</w:t>
      </w:r>
      <w:r w:rsidR="00BE7178" w:rsidRPr="00A428BF">
        <w:t xml:space="preserve"> a plošného spoje je 857 A∙mm</w:t>
      </w:r>
      <w:r w:rsidR="00BE7178" w:rsidRPr="00A428BF">
        <w:rPr>
          <w:vertAlign w:val="superscript"/>
        </w:rPr>
        <w:t>-2</w:t>
      </w:r>
      <w:r w:rsidR="00A27DCD" w:rsidRPr="00A428BF">
        <w:t xml:space="preserve"> (7)</w:t>
      </w:r>
      <w:r w:rsidR="00BE7178" w:rsidRPr="00A428BF">
        <w:t>.</w:t>
      </w:r>
    </w:p>
    <w:p w14:paraId="5E8496C1" w14:textId="182D8378" w:rsidR="00BE7178" w:rsidRPr="00A428BF" w:rsidRDefault="00BE7178" w:rsidP="003B27BD">
      <w:pPr>
        <w:jc w:val="cente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A428BF">
        <w:rPr>
          <w:rFonts w:eastAsiaTheme="minorEastAsia" w:cs="Times New Roman"/>
        </w:rPr>
        <w:t>,</w:t>
      </w:r>
      <w:r w:rsidR="00A27DCD" w:rsidRPr="00A428BF">
        <w:rPr>
          <w:rFonts w:eastAsiaTheme="minorEastAsia" w:cs="Times New Roman"/>
        </w:rPr>
        <w:t xml:space="preserve"> (5)</w:t>
      </w:r>
    </w:p>
    <w:p w14:paraId="35D4124C" w14:textId="60762551" w:rsidR="00BE7178" w:rsidRPr="00A428BF" w:rsidRDefault="00BE7178" w:rsidP="00BE7178">
      <w:pPr>
        <w:ind w:firstLine="0"/>
        <w:jc w:val="left"/>
        <w:rPr>
          <w:rFonts w:cs="Times New Roman"/>
          <w:vertAlign w:val="superscript"/>
        </w:rPr>
      </w:pPr>
      <w:r w:rsidRPr="00A428BF">
        <w:rPr>
          <w:rFonts w:cs="Times New Roman"/>
        </w:rPr>
        <w:t>kde</w:t>
      </w:r>
      <w:r w:rsidRPr="00A428BF">
        <w:rPr>
          <w:rFonts w:cs="Times New Roman"/>
        </w:rPr>
        <w:br/>
      </w:r>
      <w:r w:rsidRPr="00A428BF">
        <w:rPr>
          <w:rFonts w:cs="Times New Roman"/>
        </w:rPr>
        <w:tab/>
      </w:r>
      <w:r w:rsidRPr="00A428BF">
        <w:rPr>
          <w:rFonts w:cs="Times New Roman"/>
          <w:i/>
        </w:rPr>
        <w:t>J</w:t>
      </w:r>
      <w:r w:rsidRPr="00A428BF">
        <w:rPr>
          <w:rFonts w:cs="Times New Roman"/>
        </w:rPr>
        <w:t xml:space="preserve"> je proudová hustota, </w:t>
      </w:r>
      <w:r w:rsidR="003B27BD" w:rsidRPr="00A428BF">
        <w:t>A∙mm</w:t>
      </w:r>
      <w:r w:rsidR="003B27BD" w:rsidRPr="00A428BF">
        <w:rPr>
          <w:vertAlign w:val="superscript"/>
        </w:rPr>
        <w:t>-2</w:t>
      </w:r>
      <w:r w:rsidRPr="00A428BF">
        <w:rPr>
          <w:rFonts w:cs="Times New Roman"/>
        </w:rPr>
        <w:t>,</w:t>
      </w:r>
      <w:r w:rsidRPr="00A428BF">
        <w:rPr>
          <w:rFonts w:cs="Times New Roman"/>
        </w:rPr>
        <w:br/>
      </w:r>
      <w:r w:rsidRPr="00A428BF">
        <w:rPr>
          <w:rFonts w:cs="Times New Roman"/>
          <w:vertAlign w:val="superscript"/>
        </w:rPr>
        <w:tab/>
      </w:r>
      <w:r w:rsidRPr="00A428BF">
        <w:rPr>
          <w:rFonts w:cs="Times New Roman"/>
          <w:i/>
        </w:rPr>
        <w:t>I</w:t>
      </w:r>
      <w:r w:rsidRPr="00A428BF">
        <w:rPr>
          <w:rFonts w:cs="Times New Roman"/>
        </w:rPr>
        <w:t xml:space="preserve"> je elektrický proud, A,</w:t>
      </w:r>
      <w:r w:rsidRPr="00A428BF">
        <w:rPr>
          <w:rFonts w:cs="Times New Roman"/>
        </w:rPr>
        <w:br/>
      </w:r>
      <w:r w:rsidRPr="00A428BF">
        <w:rPr>
          <w:rFonts w:cs="Times New Roman"/>
        </w:rPr>
        <w:tab/>
      </w:r>
      <w:r w:rsidRPr="00A428BF">
        <w:rPr>
          <w:rFonts w:cs="Times New Roman"/>
          <w:i/>
        </w:rPr>
        <w:t>S</w:t>
      </w:r>
      <w:r w:rsidRPr="00A428BF">
        <w:rPr>
          <w:rFonts w:cs="Times New Roman"/>
        </w:rPr>
        <w:t> je průřez vodiče, mm</w:t>
      </w:r>
      <w:r w:rsidRPr="00A428BF">
        <w:rPr>
          <w:rFonts w:cs="Times New Roman"/>
          <w:vertAlign w:val="superscript"/>
        </w:rPr>
        <w:t>2</w:t>
      </w:r>
    </w:p>
    <w:p w14:paraId="23CEB95D" w14:textId="77777777" w:rsidR="00BE7178" w:rsidRPr="00A428BF" w:rsidRDefault="00BE7178" w:rsidP="00BE7178">
      <w:pPr>
        <w:ind w:firstLine="0"/>
        <w:jc w:val="left"/>
        <w:rPr>
          <w:rFonts w:cs="Times New Roman"/>
        </w:rPr>
      </w:pPr>
    </w:p>
    <w:p w14:paraId="4CA9F0C3" w14:textId="7A9F5E78"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6)</w:t>
      </w:r>
    </w:p>
    <w:p w14:paraId="2E8649B9" w14:textId="77777777" w:rsidR="00BE7178" w:rsidRPr="00A428BF" w:rsidRDefault="00BE7178" w:rsidP="00BE7178">
      <w:pPr>
        <w:tabs>
          <w:tab w:val="left" w:pos="7938"/>
        </w:tabs>
        <w:ind w:firstLine="0"/>
        <w:jc w:val="left"/>
        <w:rPr>
          <w:rFonts w:eastAsiaTheme="minorEastAsia" w:cs="Times New Roman"/>
        </w:rPr>
      </w:pPr>
    </w:p>
    <w:p w14:paraId="70C712B9" w14:textId="752166FB"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7)</w:t>
      </w:r>
    </w:p>
    <w:p w14:paraId="20263F37" w14:textId="77777777" w:rsidR="00BE7178" w:rsidRPr="00A428BF" w:rsidRDefault="00BE7178" w:rsidP="00BE7178">
      <w:pPr>
        <w:tabs>
          <w:tab w:val="left" w:pos="7938"/>
        </w:tabs>
        <w:ind w:firstLine="0"/>
        <w:jc w:val="left"/>
        <w:rPr>
          <w:rFonts w:eastAsiaTheme="minorEastAsia" w:cs="Times New Roman"/>
        </w:rPr>
      </w:pPr>
    </w:p>
    <w:p w14:paraId="7653EC21" w14:textId="4748E7CF" w:rsidR="00BE7178" w:rsidRPr="00A428BF" w:rsidRDefault="00BE7178" w:rsidP="00BE7178">
      <w:pPr>
        <w:ind w:firstLine="0"/>
        <w:jc w:val="left"/>
      </w:pPr>
      <w:r w:rsidRPr="00A428BF">
        <w:rPr>
          <w:rFonts w:cs="Times New Roman"/>
        </w:rPr>
        <w:t>kde</w:t>
      </w:r>
      <w:r w:rsidRPr="00A428BF">
        <w:rPr>
          <w:rFonts w:cs="Times New Roman"/>
        </w:rPr>
        <w:br/>
      </w:r>
      <w:r w:rsidRPr="00A428BF">
        <w:rPr>
          <w:rFonts w:cs="Times New Roman"/>
        </w:rPr>
        <w:tab/>
      </w:r>
      <w:proofErr w:type="spellStart"/>
      <w:r w:rsidRPr="00A428BF">
        <w:rPr>
          <w:rFonts w:cs="Times New Roman"/>
          <w:i/>
        </w:rPr>
        <w:t>J</w:t>
      </w:r>
      <w:r w:rsidRPr="00A428BF">
        <w:rPr>
          <w:rFonts w:cs="Times New Roman"/>
          <w:i/>
          <w:vertAlign w:val="subscript"/>
        </w:rPr>
        <w:t>v</w:t>
      </w:r>
      <w:proofErr w:type="spellEnd"/>
      <w:r w:rsidRPr="00A428BF">
        <w:rPr>
          <w:rFonts w:cs="Times New Roman"/>
        </w:rPr>
        <w:t xml:space="preserve"> je proudová hustota měděného vodiče, </w:t>
      </w:r>
      <w:r w:rsidR="003B27BD" w:rsidRPr="00A428BF">
        <w:t>A∙mm</w:t>
      </w:r>
      <w:r w:rsidR="003B27BD" w:rsidRPr="00A428BF">
        <w:rPr>
          <w:vertAlign w:val="superscript"/>
        </w:rPr>
        <w:t>-2</w:t>
      </w:r>
      <w:r w:rsidRPr="00A428BF">
        <w:rPr>
          <w:rFonts w:cs="Times New Roman"/>
        </w:rPr>
        <w:t>,</w:t>
      </w:r>
      <w:r w:rsidRPr="00A428BF">
        <w:rPr>
          <w:rFonts w:cs="Times New Roman"/>
          <w:vertAlign w:val="superscript"/>
        </w:rPr>
        <w:br/>
      </w:r>
      <w:r w:rsidRPr="00A428BF">
        <w:rPr>
          <w:rFonts w:cs="Times New Roman"/>
        </w:rPr>
        <w:tab/>
      </w: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003B27BD" w:rsidRPr="00A428BF">
        <w:t>A∙mm</w:t>
      </w:r>
      <w:r w:rsidR="003B27BD" w:rsidRPr="00A428BF">
        <w:rPr>
          <w:vertAlign w:val="superscript"/>
        </w:rPr>
        <w:t>-2</w:t>
      </w:r>
      <w:r w:rsidR="003B27BD" w:rsidRPr="00A428BF">
        <w:t>.</w:t>
      </w:r>
    </w:p>
    <w:p w14:paraId="52F1D19B" w14:textId="55B70303" w:rsidR="00A634E7" w:rsidRPr="00A428BF" w:rsidRDefault="00705800" w:rsidP="00BE7178">
      <w:pPr>
        <w:ind w:firstLine="0"/>
        <w:jc w:val="left"/>
      </w:pPr>
      <w:r w:rsidRPr="00A428BF">
        <w:lastRenderedPageBreak/>
        <w:t>Vypočtené hodnota však platí pouze pro krátkodobé zatížení. Článek dále uvádí trvalou provozní zatížitelnost u stejného průřezu</w:t>
      </w:r>
      <w:r w:rsidR="00E31DC0" w:rsidRPr="00A428BF">
        <w:t xml:space="preserve"> na</w:t>
      </w:r>
      <w:r w:rsidRPr="00A428BF">
        <w:t xml:space="preserve"> 100 A∙mm</w:t>
      </w:r>
      <w:r w:rsidRPr="00A428BF">
        <w:rPr>
          <w:vertAlign w:val="superscript"/>
        </w:rPr>
        <w:t>-2</w:t>
      </w:r>
      <w:r w:rsidRPr="00A428BF">
        <w:t xml:space="preserve">. Standardní tloušťka cesty plošného spoje je 35 </w:t>
      </w:r>
      <w:r w:rsidR="007B5CD1" w:rsidRPr="00A428BF">
        <w:t>∙ 10</w:t>
      </w:r>
      <w:r w:rsidR="007B5CD1" w:rsidRPr="00A428BF">
        <w:rPr>
          <w:vertAlign w:val="superscript"/>
        </w:rPr>
        <w:t>-6</w:t>
      </w:r>
      <w:r w:rsidR="007B5CD1" w:rsidRPr="00A428BF">
        <w:t xml:space="preserve"> </w:t>
      </w:r>
      <w:r w:rsidRPr="00A428BF">
        <w:t xml:space="preserve">m. </w:t>
      </w:r>
      <w:r w:rsidR="00F16C10" w:rsidRPr="00A428BF">
        <w:t>Potřebujeme</w:t>
      </w:r>
      <w:r w:rsidR="00E31DC0" w:rsidRPr="00A428BF">
        <w:t xml:space="preserve"> tedy</w:t>
      </w:r>
      <w:r w:rsidR="00F16C10" w:rsidRPr="00A428BF">
        <w:t xml:space="preserve"> zjistit minimální šířku cesty plošného spoje, která vydrží dlouhodobé zatížení 20 A. Minimální šířku získáme ze vztahu</w:t>
      </w:r>
    </w:p>
    <w:p w14:paraId="3945A652" w14:textId="231CC062" w:rsidR="00F16C10" w:rsidRPr="00A428BF"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A428BF">
        <w:rPr>
          <w:rFonts w:eastAsiaTheme="minorEastAsia" w:cs="Times New Roman"/>
        </w:rPr>
        <w:t>,</w:t>
      </w:r>
      <w:r w:rsidR="00DD38F5" w:rsidRPr="00A428BF">
        <w:rPr>
          <w:rFonts w:eastAsiaTheme="minorEastAsia" w:cs="Times New Roman"/>
        </w:rPr>
        <w:t xml:space="preserve"> (8)</w:t>
      </w:r>
    </w:p>
    <w:p w14:paraId="7B97F901" w14:textId="77777777" w:rsidR="00DD38F5" w:rsidRPr="00A428BF" w:rsidRDefault="00DD38F5" w:rsidP="00DD38F5">
      <w:pPr>
        <w:ind w:firstLine="0"/>
        <w:jc w:val="left"/>
        <w:rPr>
          <w:rFonts w:cs="Times New Roman"/>
        </w:rPr>
      </w:pPr>
      <w:r w:rsidRPr="00A428BF">
        <w:rPr>
          <w:rFonts w:cs="Times New Roman"/>
        </w:rPr>
        <w:t>kde</w:t>
      </w:r>
      <w:r w:rsidRPr="00A428BF">
        <w:rPr>
          <w:rFonts w:cs="Times New Roman"/>
        </w:rPr>
        <w:br/>
      </w:r>
      <w:r w:rsidRPr="00A428BF">
        <w:rPr>
          <w:rFonts w:cs="Times New Roman"/>
        </w:rPr>
        <w:tab/>
      </w:r>
      <w:r w:rsidRPr="00A428BF">
        <w:rPr>
          <w:rFonts w:cs="Times New Roman"/>
          <w:i/>
        </w:rPr>
        <w:t>d</w:t>
      </w:r>
      <w:r w:rsidRPr="00A428BF">
        <w:rPr>
          <w:rFonts w:cs="Times New Roman"/>
        </w:rPr>
        <w:t xml:space="preserve"> – šířka plošného spoje, mm,</w:t>
      </w:r>
    </w:p>
    <w:p w14:paraId="13DD6854" w14:textId="77777777" w:rsidR="00DD38F5" w:rsidRPr="00A428BF" w:rsidRDefault="00DD38F5" w:rsidP="00DD38F5">
      <w:pPr>
        <w:ind w:firstLine="720"/>
        <w:jc w:val="left"/>
      </w:pP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Pr="00A428BF">
        <w:t>A∙mm</w:t>
      </w:r>
      <w:r w:rsidRPr="00A428BF">
        <w:rPr>
          <w:vertAlign w:val="superscript"/>
        </w:rPr>
        <w:t>-2</w:t>
      </w:r>
      <w:r w:rsidRPr="00A428BF">
        <w:t>.</w:t>
      </w:r>
    </w:p>
    <w:p w14:paraId="039242F7" w14:textId="16BC6697" w:rsidR="00DD38F5" w:rsidRPr="00A428BF" w:rsidRDefault="00DD38F5" w:rsidP="00DD38F5">
      <w:pPr>
        <w:ind w:firstLine="720"/>
        <w:jc w:val="left"/>
        <w:rPr>
          <w:rFonts w:cs="Times New Roman"/>
        </w:rPr>
      </w:pPr>
      <w:r w:rsidRPr="00A428BF">
        <w:rPr>
          <w:rFonts w:cs="Times New Roman"/>
          <w:i/>
        </w:rPr>
        <w:t>I</w:t>
      </w:r>
      <w:r w:rsidRPr="00A428BF">
        <w:rPr>
          <w:rFonts w:cs="Times New Roman"/>
        </w:rPr>
        <w:t xml:space="preserve"> je elektrický proud, </w:t>
      </w:r>
      <w:r w:rsidRPr="00A428BF">
        <w:t>A.</w:t>
      </w:r>
      <w:r w:rsidRPr="00A428BF">
        <w:rPr>
          <w:rFonts w:cs="Times New Roman"/>
        </w:rPr>
        <w:br/>
      </w:r>
      <w:r w:rsidRPr="00A428BF">
        <w:rPr>
          <w:rFonts w:cs="Times New Roman"/>
        </w:rPr>
        <w:tab/>
      </w:r>
      <w:r w:rsidRPr="00A428BF">
        <w:rPr>
          <w:rFonts w:cs="Times New Roman"/>
          <w:i/>
        </w:rPr>
        <w:t>h</w:t>
      </w:r>
      <w:r w:rsidRPr="00A428BF">
        <w:rPr>
          <w:rFonts w:cs="Times New Roman"/>
        </w:rPr>
        <w:t xml:space="preserve"> – výška plošného spoje, mm.</w:t>
      </w:r>
    </w:p>
    <w:p w14:paraId="54B85EE2" w14:textId="18F7963E" w:rsidR="00EA23A0" w:rsidRPr="00A428BF" w:rsidRDefault="00EA23A0" w:rsidP="00EA23A0">
      <w:pPr>
        <w:pStyle w:val="Nadpis2"/>
      </w:pPr>
      <w:r w:rsidRPr="00A428BF">
        <w:t xml:space="preserve">Volba </w:t>
      </w:r>
      <w:r w:rsidR="00212EAB" w:rsidRPr="00A428BF">
        <w:t>modulu reálného času (</w:t>
      </w:r>
      <w:r w:rsidRPr="00A428BF">
        <w:t>RTC</w:t>
      </w:r>
      <w:r w:rsidR="00212EAB" w:rsidRPr="00A428BF">
        <w:t>)</w:t>
      </w:r>
    </w:p>
    <w:p w14:paraId="7F6F577B" w14:textId="4768528C" w:rsidR="00023DAA" w:rsidRPr="00A428BF" w:rsidRDefault="00023DAA" w:rsidP="00023DAA">
      <w:r w:rsidRPr="00A428BF">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A428BF" w:rsidRDefault="00023DAA" w:rsidP="00023DAA">
      <w:r w:rsidRPr="00A428BF">
        <w:t>Vybral jsem modul s čipem D</w:t>
      </w:r>
      <w:r w:rsidR="0075417F">
        <w:t>S</w:t>
      </w:r>
      <w:r w:rsidRPr="00A428BF">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A428BF">
        <w:t xml:space="preserve"> a komunikační</w:t>
      </w:r>
      <w:r w:rsidRPr="00A428BF">
        <w:t xml:space="preserve"> napětí je 5,0 V</w:t>
      </w:r>
      <w:r w:rsidR="00AF047C" w:rsidRPr="00A428BF">
        <w:t>, tudíž jej bylo třeba snížit na naše napětí 3,3 V</w:t>
      </w:r>
      <w:r w:rsidRPr="00A428BF">
        <w:t>.</w:t>
      </w:r>
      <w:r w:rsidR="00AF047C" w:rsidRPr="00A428BF">
        <w:t xml:space="preserve"> Této redukce jsem dosáhl modifikací modulu odpájením rezistorů R2 a R3. [</w:t>
      </w:r>
      <w:r w:rsidR="00064B42" w:rsidRPr="00A428BF">
        <w:t>24, 25</w:t>
      </w:r>
      <w:r w:rsidR="00AF047C" w:rsidRPr="00A428BF">
        <w:t>]</w:t>
      </w:r>
    </w:p>
    <w:p w14:paraId="38ABD363" w14:textId="77777777" w:rsidR="00AF047C" w:rsidRPr="00A428BF" w:rsidRDefault="00AF047C" w:rsidP="00AF047C">
      <w:pPr>
        <w:keepNext/>
      </w:pPr>
      <w:r w:rsidRPr="00A428BF">
        <w:rPr>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7BFCE71" w:rsidR="00AF047C" w:rsidRPr="00A428BF" w:rsidRDefault="00AF047C" w:rsidP="00064B42">
      <w:pPr>
        <w:pStyle w:val="Titulek"/>
        <w:spacing w:before="0"/>
        <w:jc w:val="center"/>
        <w:rPr>
          <w:i w:val="0"/>
          <w:iCs w:val="0"/>
          <w:noProof/>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Pr="00A428BF">
        <w:rPr>
          <w:i w:val="0"/>
          <w:iCs w:val="0"/>
          <w:noProof/>
          <w:color w:val="auto"/>
          <w:sz w:val="22"/>
          <w:szCs w:val="22"/>
        </w:rPr>
        <w:t>21</w:t>
      </w:r>
      <w:r w:rsidRPr="00A428BF">
        <w:rPr>
          <w:i w:val="0"/>
          <w:iCs w:val="0"/>
          <w:color w:val="auto"/>
          <w:sz w:val="22"/>
          <w:szCs w:val="22"/>
        </w:rPr>
        <w:fldChar w:fldCharType="end"/>
      </w:r>
      <w:r w:rsidRPr="00A428BF">
        <w:rPr>
          <w:i w:val="0"/>
          <w:iCs w:val="0"/>
          <w:color w:val="auto"/>
          <w:sz w:val="22"/>
          <w:szCs w:val="22"/>
        </w:rPr>
        <w:t xml:space="preserve"> - Schéma RTC modulu</w:t>
      </w:r>
      <w:r w:rsidRPr="00A428BF">
        <w:rPr>
          <w:i w:val="0"/>
          <w:iCs w:val="0"/>
          <w:noProof/>
          <w:color w:val="auto"/>
          <w:sz w:val="22"/>
          <w:szCs w:val="22"/>
        </w:rPr>
        <w:t xml:space="preserve"> DS1307 [</w:t>
      </w:r>
      <w:r w:rsidR="00064B42" w:rsidRPr="00A428BF">
        <w:rPr>
          <w:i w:val="0"/>
          <w:iCs w:val="0"/>
          <w:noProof/>
          <w:color w:val="auto"/>
          <w:sz w:val="22"/>
          <w:szCs w:val="22"/>
        </w:rPr>
        <w:t>25</w:t>
      </w:r>
      <w:r w:rsidRPr="00A428BF">
        <w:rPr>
          <w:i w:val="0"/>
          <w:iCs w:val="0"/>
          <w:noProof/>
          <w:color w:val="auto"/>
          <w:sz w:val="22"/>
          <w:szCs w:val="22"/>
        </w:rPr>
        <w:t>]</w:t>
      </w:r>
    </w:p>
    <w:p w14:paraId="145FCF85" w14:textId="77777777" w:rsidR="00064B42" w:rsidRPr="00A428BF" w:rsidRDefault="00064B42" w:rsidP="00064B42"/>
    <w:p w14:paraId="142EEA8A" w14:textId="3BF66CFC" w:rsidR="00023DAA" w:rsidRPr="00A428BF" w:rsidRDefault="00212EAB" w:rsidP="00023DAA">
      <w:r w:rsidRPr="00A428BF">
        <w:t xml:space="preserve">DS3231 </w:t>
      </w:r>
      <w:r w:rsidR="00064B42" w:rsidRPr="00A428BF">
        <w:t xml:space="preserve">navíc </w:t>
      </w:r>
      <w:r w:rsidRPr="00A428BF">
        <w:t>disponuje integrovaným teplotně kompenzovaným krystalovým oscilátorem.</w:t>
      </w:r>
      <w:r w:rsidR="00064B42" w:rsidRPr="00A428BF">
        <w:t xml:space="preserve"> Dále poskytuje veškeré funkce předešlého modulu</w:t>
      </w:r>
      <w:r w:rsidRPr="00A428BF">
        <w:t xml:space="preserve"> RTC</w:t>
      </w:r>
      <w:r w:rsidR="00064B42" w:rsidRPr="00A428BF">
        <w:t xml:space="preserve">. </w:t>
      </w:r>
      <w:r w:rsidRPr="00A428BF">
        <w:t xml:space="preserve">Rozměry jsou 38 mm délka, 22 mm šířka a 14 mm výška. </w:t>
      </w:r>
      <w:r w:rsidR="00064B42" w:rsidRPr="00A428BF">
        <w:t>Výhodou tohoto modulu je, že podporuje jak 5 V tak i 3,3 V. [26]</w:t>
      </w:r>
    </w:p>
    <w:p w14:paraId="643EB638" w14:textId="28306A54" w:rsidR="00212EAB" w:rsidRPr="00A428BF" w:rsidRDefault="0033786D" w:rsidP="0033786D">
      <w:pPr>
        <w:pStyle w:val="Nadpis2"/>
      </w:pPr>
      <w:r w:rsidRPr="00A428BF">
        <w:t>Volba ovládání modulu</w:t>
      </w:r>
    </w:p>
    <w:p w14:paraId="646BEAB6" w14:textId="38F480EB" w:rsidR="0033786D" w:rsidRPr="00A428BF" w:rsidRDefault="00924104" w:rsidP="0033786D">
      <w:r w:rsidRPr="00A428BF">
        <w:t xml:space="preserve">Návrh ovládání modulu byl podmíněn volbou displeje, kdy jsem využil velké plochy tohoto displeje k dotykovému ovládání modulu. Vybraný displej lze koupit s dotykovým displejem </w:t>
      </w:r>
      <w:proofErr w:type="spellStart"/>
      <w:r w:rsidRPr="00A428BF">
        <w:t>rezistivní</w:t>
      </w:r>
      <w:proofErr w:type="spellEnd"/>
      <w:r w:rsidRPr="00A428BF">
        <w:t xml:space="preserve"> technologie.</w:t>
      </w:r>
      <w:r w:rsidR="00541E7F" w:rsidRPr="00A428BF">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A428BF">
        <w:t xml:space="preserve"> [27]</w:t>
      </w:r>
    </w:p>
    <w:p w14:paraId="6343D3BC" w14:textId="5AC86261" w:rsidR="00E727C2" w:rsidRDefault="00E727C2" w:rsidP="0033786D">
      <w:r w:rsidRPr="00A428BF">
        <w:lastRenderedPageBreak/>
        <w:t>Jelikož je dotykové ovládání poměrně složitější a náchylnější způsob ovládání</w:t>
      </w:r>
      <w:r w:rsidR="009153AC" w:rsidRPr="00A428BF">
        <w:t>,</w:t>
      </w:r>
      <w:r w:rsidRPr="00A428BF">
        <w:t xml:space="preserve"> rozhodl jsem se modul vybavit alternativním způsobem ovládání pomocí </w:t>
      </w:r>
      <w:r w:rsidR="00C71637" w:rsidRPr="00A428BF">
        <w:t>inkrementálního</w:t>
      </w:r>
      <w:r w:rsidRPr="00A428BF">
        <w:t xml:space="preserve"> en</w:t>
      </w:r>
      <w:r w:rsidR="009153AC" w:rsidRPr="00A428BF">
        <w:t>k</w:t>
      </w:r>
      <w:r w:rsidRPr="00A428BF">
        <w:t>odéru se zabudovaným tlačítkem.</w:t>
      </w:r>
      <w:r w:rsidR="009153AC" w:rsidRPr="00A428BF">
        <w:t xml:space="preserve"> Tímto řešením se umožní ovládání modulu i v případě selhání dotykové funkcionality displeje.</w:t>
      </w:r>
      <w:r w:rsidR="00C71637" w:rsidRPr="00A428BF">
        <w:t xml:space="preserve"> Enkodér jsem vybral řady EC11.</w:t>
      </w:r>
    </w:p>
    <w:p w14:paraId="54730684" w14:textId="6121032E" w:rsidR="00726A22" w:rsidRPr="00A428BF" w:rsidRDefault="00726A22" w:rsidP="0033786D">
      <w:r>
        <w:t>Trendem moderních prvků EZS je podpora jejich konfigurace, ovládání a přístup k</w:t>
      </w:r>
      <w:r w:rsidR="00E02F9F">
        <w:t xml:space="preserve"> </w:t>
      </w:r>
      <w:r>
        <w:t xml:space="preserve">datům skrz protokoly </w:t>
      </w:r>
      <w:r>
        <w:t>TCP/IP</w:t>
      </w:r>
      <w:r>
        <w:t xml:space="preserve"> a HTTP/HTTPS, proto modul vybavím ethernetovým rozhraním, aby bylo možné</w:t>
      </w:r>
      <w:r w:rsidR="00E02F9F">
        <w:t xml:space="preserve"> v budoucnu</w:t>
      </w:r>
      <w:r>
        <w:t xml:space="preserve"> </w:t>
      </w:r>
      <w:r w:rsidR="00E02F9F">
        <w:t>tyto prvky do softwaru jednoduše zakomponovat. K tomuto účelu modul vybavím vývody pro připojení modulu USR-ES1 W5500, který převádí Ethernetov</w:t>
      </w:r>
      <w:r w:rsidR="00294763">
        <w:t>é rozhraní do SPI rozhraní a opačně.</w:t>
      </w:r>
    </w:p>
    <w:p w14:paraId="550A7DAB" w14:textId="77777777" w:rsidR="002C0A2C" w:rsidRPr="00A428BF" w:rsidRDefault="002C0A2C" w:rsidP="002C0A2C">
      <w:pPr>
        <w:pStyle w:val="Nadpis2"/>
      </w:pPr>
      <w:r w:rsidRPr="00A428BF">
        <w:t>Návrh napájení modulu</w:t>
      </w:r>
    </w:p>
    <w:p w14:paraId="77A086C4" w14:textId="4A71DB07" w:rsidR="002C0A2C" w:rsidRPr="00A428BF" w:rsidRDefault="002C0A2C" w:rsidP="002C0A2C">
      <w:r w:rsidRPr="00A428BF">
        <w:t>Při návrhu napájení</w:t>
      </w:r>
      <w:r w:rsidR="00AA39AD">
        <w:t xml:space="preserve"> modulu</w:t>
      </w:r>
      <w:r w:rsidRPr="00A428BF">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t>Naproti tomu v</w:t>
      </w:r>
      <w:r w:rsidRPr="00A428BF">
        <w:t xml:space="preserve">arianta sdíleného napájení by značně zjednodušila náš modul, umožnila by použít jeden zdroj jak pro napájení EZS, tak i </w:t>
      </w:r>
      <w:r w:rsidR="00AA39AD">
        <w:t xml:space="preserve">pro </w:t>
      </w:r>
      <w:r w:rsidRPr="00A428BF">
        <w:t>n</w:t>
      </w:r>
      <w:r w:rsidR="00AA39AD">
        <w:t>á</w:t>
      </w:r>
      <w:r w:rsidRPr="00A428BF">
        <w:t xml:space="preserve">š modul. Nevýhodou by bylo ovlivňování měření zátěží modulu. Toto ovlivňování </w:t>
      </w:r>
      <w:r w:rsidRPr="00A428BF">
        <w:t xml:space="preserve">by </w:t>
      </w:r>
      <w:r w:rsidRPr="00A428BF">
        <w:t>však</w:t>
      </w:r>
      <w:r w:rsidRPr="00A428BF">
        <w:t xml:space="preserve"> bylo</w:t>
      </w:r>
      <w:r w:rsidRPr="00A428BF">
        <w:t xml:space="preserve"> </w:t>
      </w:r>
      <w:r w:rsidRPr="00A428BF">
        <w:t xml:space="preserve">možné </w:t>
      </w:r>
      <w:r w:rsidRPr="00A428BF">
        <w:t>do velké míry korigovat softwarově.</w:t>
      </w:r>
      <w:r w:rsidRPr="00A428BF">
        <w:t xml:space="preserve"> </w:t>
      </w:r>
      <w:r w:rsidRPr="00A428BF">
        <w:t>Po zvážení výhod a nevýhod obou variant jsem se rozhodl pro sdílené napájení.</w:t>
      </w:r>
    </w:p>
    <w:p w14:paraId="5F7C9F75" w14:textId="6F1BCCF1" w:rsidR="002C0A2C" w:rsidRDefault="002C0A2C" w:rsidP="002C0A2C">
      <w:r w:rsidRPr="00A428BF">
        <w:t>Dalším krokem bylo navržení napájení jednotlivých částí modulu (</w:t>
      </w:r>
      <w:proofErr w:type="spellStart"/>
      <w:r w:rsidRPr="00A428BF">
        <w:t>Arduina</w:t>
      </w:r>
      <w:proofErr w:type="spellEnd"/>
      <w:r w:rsidRPr="00A428BF">
        <w:t xml:space="preserve"> DUE, displeje, EEPROM, RTC modulu</w:t>
      </w:r>
      <w:r w:rsidR="00E52038" w:rsidRPr="00A428BF">
        <w:t xml:space="preserve"> a</w:t>
      </w:r>
      <w:r w:rsidRPr="00A428BF">
        <w:t xml:space="preserve"> senzoru proudu)</w:t>
      </w:r>
      <w:r w:rsidR="00192588" w:rsidRPr="00A428BF">
        <w:t xml:space="preserve">. </w:t>
      </w:r>
      <w:proofErr w:type="spellStart"/>
      <w:r w:rsidR="00192588" w:rsidRPr="00A428BF">
        <w:t>Arduino</w:t>
      </w:r>
      <w:proofErr w:type="spellEnd"/>
      <w:r w:rsidR="00192588" w:rsidRPr="00A428BF">
        <w:t xml:space="preserve"> DUE lze napájet několika napětími</w:t>
      </w:r>
      <w:r w:rsidR="00032D6E">
        <w:t>.</w:t>
      </w:r>
      <w:r w:rsidR="00192588" w:rsidRPr="00A428BF">
        <w:t xml:space="preserve"> </w:t>
      </w:r>
      <w:r w:rsidR="00032D6E">
        <w:t>O</w:t>
      </w:r>
      <w:r w:rsidR="00192588" w:rsidRPr="00A428BF">
        <w:t>statní prvky</w:t>
      </w:r>
      <w:r w:rsidR="00F27D06" w:rsidRPr="00A428BF">
        <w:t xml:space="preserve"> modulu</w:t>
      </w:r>
      <w:r w:rsidR="00192588" w:rsidRPr="00A428BF">
        <w:t xml:space="preserve"> však potřebují buď 3,3 V (displej, EEPROM, RTC</w:t>
      </w:r>
      <w:r w:rsidR="00E52038" w:rsidRPr="00A428BF">
        <w:t xml:space="preserve"> a</w:t>
      </w:r>
      <w:r w:rsidR="00192588" w:rsidRPr="00A428BF">
        <w:t xml:space="preserve"> lineární enkodér) nebo 5 V (senzor proudu, </w:t>
      </w:r>
      <w:r w:rsidR="00192588" w:rsidRPr="00A428BF">
        <w:t>lineární enkodér</w:t>
      </w:r>
      <w:r w:rsidR="00192588" w:rsidRPr="00A428BF">
        <w:t>)</w:t>
      </w:r>
      <w:r w:rsidR="00E52038" w:rsidRPr="00A428BF">
        <w:t xml:space="preserve">. Jelikož </w:t>
      </w:r>
      <w:proofErr w:type="spellStart"/>
      <w:r w:rsidR="00E52038" w:rsidRPr="00A428BF">
        <w:t>Arduino</w:t>
      </w:r>
      <w:proofErr w:type="spellEnd"/>
      <w:r w:rsidR="00E52038" w:rsidRPr="00A428BF">
        <w:t xml:space="preserve"> DUE poskytuje výstupy právě 3,3 a 5 V rozhodl jsem se je využít a všechny prvky </w:t>
      </w:r>
      <w:r w:rsidR="00F27D06" w:rsidRPr="00A428BF">
        <w:t>modulu</w:t>
      </w:r>
      <w:r w:rsidR="00F27D06" w:rsidRPr="00A428BF">
        <w:t xml:space="preserve"> </w:t>
      </w:r>
      <w:r w:rsidR="00E52038" w:rsidRPr="00A428BF">
        <w:t>napájet skrz </w:t>
      </w:r>
      <w:proofErr w:type="spellStart"/>
      <w:r w:rsidR="00032D6E">
        <w:t>Arduino</w:t>
      </w:r>
      <w:proofErr w:type="spellEnd"/>
      <w:r w:rsidR="00E52038" w:rsidRPr="00A428BF">
        <w:t xml:space="preserve">. </w:t>
      </w:r>
      <w:r w:rsidR="00F27D06" w:rsidRPr="00A428BF">
        <w:t xml:space="preserve">Zbývalo navrhnout napájení </w:t>
      </w:r>
      <w:proofErr w:type="spellStart"/>
      <w:r w:rsidR="00F27D06" w:rsidRPr="00A428BF">
        <w:t>Arduina</w:t>
      </w:r>
      <w:proofErr w:type="spellEnd"/>
      <w:r w:rsidR="00F27D06" w:rsidRPr="00A428BF">
        <w:t xml:space="preserve"> DUE. </w:t>
      </w:r>
      <w:proofErr w:type="spellStart"/>
      <w:r w:rsidR="00F27D06" w:rsidRPr="00A428BF">
        <w:t>Arduino</w:t>
      </w:r>
      <w:proofErr w:type="spellEnd"/>
      <w:r w:rsidR="00F27D06" w:rsidRPr="00A428BF">
        <w:t xml:space="preserve"> DUE lze napájet </w:t>
      </w:r>
      <w:r w:rsidR="0022661C" w:rsidRPr="00A428BF">
        <w:t xml:space="preserve">buď </w:t>
      </w:r>
      <w:r w:rsidR="00F27D06" w:rsidRPr="00A428BF">
        <w:t xml:space="preserve">pomocí </w:t>
      </w:r>
      <w:r w:rsidR="009C4EC8" w:rsidRPr="00A428BF">
        <w:t xml:space="preserve">5 V přes </w:t>
      </w:r>
      <w:proofErr w:type="spellStart"/>
      <w:r w:rsidR="00F27D06" w:rsidRPr="00A428BF">
        <w:t>micro</w:t>
      </w:r>
      <w:proofErr w:type="spellEnd"/>
      <w:r w:rsidR="00F27D06" w:rsidRPr="00A428BF">
        <w:t xml:space="preserve"> USB</w:t>
      </w:r>
      <w:r w:rsidR="009C4EC8" w:rsidRPr="00A428BF">
        <w:t xml:space="preserve"> konektor nebo 5V pin</w:t>
      </w:r>
      <w:r w:rsidR="00032D6E">
        <w:t>, a</w:t>
      </w:r>
      <w:r w:rsidR="009C4EC8" w:rsidRPr="00A428BF">
        <w:t xml:space="preserve">nebo </w:t>
      </w:r>
      <w:r w:rsidR="0022661C" w:rsidRPr="00A428BF">
        <w:t xml:space="preserve">pomocí </w:t>
      </w:r>
      <w:r w:rsidR="009C4EC8" w:rsidRPr="00A428BF">
        <w:t xml:space="preserve">7 </w:t>
      </w:r>
      <w:r w:rsidR="00A428BF">
        <w:t>až</w:t>
      </w:r>
      <w:r w:rsidR="009C4EC8" w:rsidRPr="00A428BF">
        <w:t xml:space="preserve"> 12 V přes</w:t>
      </w:r>
      <w:r w:rsidR="00F27D06" w:rsidRPr="00A428BF">
        <w:t xml:space="preserve"> 2,1 mm </w:t>
      </w:r>
      <w:proofErr w:type="spellStart"/>
      <w:r w:rsidR="00F27D06" w:rsidRPr="00A428BF">
        <w:t>jack</w:t>
      </w:r>
      <w:proofErr w:type="spellEnd"/>
      <w:r w:rsidR="00F27D06" w:rsidRPr="00A428BF">
        <w:t xml:space="preserve"> nebo VIN pin.</w:t>
      </w:r>
      <w:r w:rsidR="0022661C" w:rsidRPr="00A428BF">
        <w:t xml:space="preserve"> Zvolil jsem napájení pomocí 5 V přes 5V pin. Bylo třeba snížit </w:t>
      </w:r>
      <w:r w:rsidR="00032D6E">
        <w:t xml:space="preserve">vstupní </w:t>
      </w:r>
      <w:r w:rsidR="0022661C" w:rsidRPr="00A428BF">
        <w:t xml:space="preserve">napětí dosahující až 16 V na stabilních 5 V. K tomuto účel jsem vybral DC/DC měnič společnosti </w:t>
      </w:r>
      <w:proofErr w:type="spellStart"/>
      <w:r w:rsidR="0022661C" w:rsidRPr="00A428BF">
        <w:t>Traco</w:t>
      </w:r>
      <w:proofErr w:type="spellEnd"/>
      <w:r w:rsidR="00A428BF" w:rsidRPr="00A428BF">
        <w:t xml:space="preserve"> </w:t>
      </w:r>
      <w:proofErr w:type="spellStart"/>
      <w:r w:rsidR="00A428BF" w:rsidRPr="00A428BF">
        <w:t>Power</w:t>
      </w:r>
      <w:proofErr w:type="spellEnd"/>
      <w:r w:rsidR="00A428BF" w:rsidRPr="00A428BF">
        <w:t xml:space="preserve"> označení TSR 1-2450, který poskytuje výstupní napětí 5 V s přesností </w:t>
      </w:r>
      <w:r w:rsidR="00032D6E">
        <w:rPr>
          <w:rFonts w:cs="Times New Roman"/>
        </w:rPr>
        <w:t>±</w:t>
      </w:r>
      <w:r w:rsidR="00A428BF" w:rsidRPr="00A428BF">
        <w:t>2 %, minimální účinnost 94 % a maximální proud 1 A. Doporučené vstupní napětí tohoto měniče je 6,5 až 36 V.</w:t>
      </w:r>
      <w:r w:rsidR="00A428BF">
        <w:t xml:space="preserve"> [</w:t>
      </w:r>
      <w:r w:rsidR="00650669">
        <w:t xml:space="preserve">28, </w:t>
      </w:r>
      <w:r w:rsidR="00A428BF">
        <w:t>2</w:t>
      </w:r>
      <w:r w:rsidR="00650669">
        <w:t>9</w:t>
      </w:r>
      <w:r w:rsidR="00A428BF">
        <w:t>]</w:t>
      </w:r>
    </w:p>
    <w:p w14:paraId="189238B5" w14:textId="51862BC3" w:rsidR="00032D6E" w:rsidRDefault="00032D6E" w:rsidP="00032D6E">
      <w:pPr>
        <w:pStyle w:val="Nadpis2"/>
      </w:pPr>
      <w:r>
        <w:t>Souhrn vybraných komponent</w:t>
      </w:r>
    </w:p>
    <w:p w14:paraId="2349AFE2" w14:textId="41686D2A" w:rsidR="000C46AF" w:rsidRPr="000C46AF" w:rsidRDefault="000C46AF" w:rsidP="000C46AF">
      <w:r>
        <w:t>Na navrhovaný modul budou tedy použity tyto komponenty:</w:t>
      </w:r>
    </w:p>
    <w:p w14:paraId="0EC5CB07" w14:textId="5E30BAF3" w:rsidR="002C0A2C" w:rsidRDefault="0075417F" w:rsidP="0075417F">
      <w:pPr>
        <w:pStyle w:val="Odstavecseseznamem"/>
        <w:numPr>
          <w:ilvl w:val="0"/>
          <w:numId w:val="31"/>
        </w:numPr>
      </w:pPr>
      <w:r>
        <w:t xml:space="preserve">3,5palcový TFT displej </w:t>
      </w:r>
      <w:r w:rsidRPr="00A428BF">
        <w:t xml:space="preserve">ILI9488 a </w:t>
      </w:r>
      <w:proofErr w:type="spellStart"/>
      <w:r w:rsidRPr="00A428BF">
        <w:t>rezistivním</w:t>
      </w:r>
      <w:proofErr w:type="spellEnd"/>
      <w:r w:rsidRPr="00A428BF">
        <w:t xml:space="preserve"> dotykovým displejem MSP3520</w:t>
      </w:r>
      <w:r w:rsidR="000C46AF">
        <w:t>,</w:t>
      </w:r>
    </w:p>
    <w:p w14:paraId="2780C763" w14:textId="0E80DC30" w:rsidR="0075417F" w:rsidRDefault="0075417F" w:rsidP="0075417F">
      <w:pPr>
        <w:pStyle w:val="Odstavecseseznamem"/>
        <w:numPr>
          <w:ilvl w:val="0"/>
          <w:numId w:val="31"/>
        </w:numPr>
      </w:pPr>
      <w:proofErr w:type="spellStart"/>
      <w:r>
        <w:t>Arduino</w:t>
      </w:r>
      <w:proofErr w:type="spellEnd"/>
      <w:r>
        <w:t xml:space="preserve"> DUE</w:t>
      </w:r>
      <w:r w:rsidR="000C46AF">
        <w:t>,</w:t>
      </w:r>
    </w:p>
    <w:p w14:paraId="46047AD3" w14:textId="33D83A9D" w:rsidR="0075417F" w:rsidRDefault="000C46AF" w:rsidP="0075417F">
      <w:pPr>
        <w:pStyle w:val="Odstavecseseznamem"/>
        <w:numPr>
          <w:ilvl w:val="0"/>
          <w:numId w:val="31"/>
        </w:numPr>
      </w:pPr>
      <w:r>
        <w:lastRenderedPageBreak/>
        <w:t>s</w:t>
      </w:r>
      <w:r w:rsidR="0075417F">
        <w:t xml:space="preserve">enzor proudu </w:t>
      </w:r>
      <w:r w:rsidR="0075417F" w:rsidRPr="00A428BF">
        <w:t>ACS715LLCTR-</w:t>
      </w:r>
      <w:proofErr w:type="gramStart"/>
      <w:r w:rsidR="0075417F" w:rsidRPr="00A428BF">
        <w:t>20A</w:t>
      </w:r>
      <w:proofErr w:type="gramEnd"/>
      <w:r w:rsidR="0075417F" w:rsidRPr="00A428BF">
        <w:t>-T</w:t>
      </w:r>
      <w:r>
        <w:t>,</w:t>
      </w:r>
    </w:p>
    <w:p w14:paraId="33EEF889" w14:textId="094D5F95" w:rsidR="0075417F" w:rsidRDefault="0075417F" w:rsidP="0075417F">
      <w:pPr>
        <w:pStyle w:val="Odstavecseseznamem"/>
        <w:numPr>
          <w:ilvl w:val="0"/>
          <w:numId w:val="31"/>
        </w:numPr>
      </w:pPr>
      <w:r>
        <w:t xml:space="preserve">RTC modul </w:t>
      </w:r>
      <w:r w:rsidRPr="00A428BF">
        <w:t>D</w:t>
      </w:r>
      <w:r>
        <w:t>S</w:t>
      </w:r>
      <w:r w:rsidRPr="00A428BF">
        <w:t>1307</w:t>
      </w:r>
      <w:r w:rsidR="000C46AF">
        <w:t>,</w:t>
      </w:r>
    </w:p>
    <w:p w14:paraId="77FB35A1" w14:textId="23CCCDCD" w:rsidR="0075417F" w:rsidRDefault="000C46AF" w:rsidP="0075417F">
      <w:pPr>
        <w:pStyle w:val="Odstavecseseznamem"/>
        <w:numPr>
          <w:ilvl w:val="0"/>
          <w:numId w:val="31"/>
        </w:numPr>
      </w:pPr>
      <w:r>
        <w:t>i</w:t>
      </w:r>
      <w:r w:rsidR="0075417F">
        <w:t>nkrementální enkodér s tlačítkem EC11</w:t>
      </w:r>
      <w:r>
        <w:t>,</w:t>
      </w:r>
    </w:p>
    <w:p w14:paraId="45EAB600" w14:textId="1A161CFA" w:rsidR="000C46AF" w:rsidRDefault="000C46AF" w:rsidP="0075417F">
      <w:pPr>
        <w:pStyle w:val="Odstavecseseznamem"/>
        <w:numPr>
          <w:ilvl w:val="0"/>
          <w:numId w:val="31"/>
        </w:numPr>
      </w:pPr>
      <w:r>
        <w:t>DC/DC měnič TSR 1-2450,</w:t>
      </w:r>
    </w:p>
    <w:p w14:paraId="5D624F7A" w14:textId="7CDB3D7C" w:rsidR="000C46AF" w:rsidRDefault="000C46AF" w:rsidP="0075417F">
      <w:pPr>
        <w:pStyle w:val="Odstavecseseznamem"/>
        <w:numPr>
          <w:ilvl w:val="0"/>
          <w:numId w:val="31"/>
        </w:numPr>
      </w:pPr>
      <w:r>
        <w:t>metalizované THT rezistory hodnot 47k, 62k, 120k a 180k,</w:t>
      </w:r>
    </w:p>
    <w:p w14:paraId="01D2C7C5" w14:textId="18CB0255" w:rsidR="000C46AF" w:rsidRDefault="000C46AF" w:rsidP="0075417F">
      <w:pPr>
        <w:pStyle w:val="Odstavecseseznamem"/>
        <w:numPr>
          <w:ilvl w:val="0"/>
          <w:numId w:val="31"/>
        </w:numPr>
      </w:pPr>
      <w:r>
        <w:t xml:space="preserve">SMD rezistor 1206 hodnoty 10k </w:t>
      </w:r>
      <w:r w:rsidR="000F263D">
        <w:t>–</w:t>
      </w:r>
      <w:r>
        <w:t xml:space="preserve"> 3</w:t>
      </w:r>
      <w:r w:rsidR="00B85946">
        <w:t xml:space="preserve"> </w:t>
      </w:r>
      <w:r w:rsidR="000F263D">
        <w:t>ks</w:t>
      </w:r>
      <w:r>
        <w:t>,</w:t>
      </w:r>
    </w:p>
    <w:p w14:paraId="77F4149E" w14:textId="3CCCD318" w:rsidR="000C46AF" w:rsidRDefault="000C46AF" w:rsidP="0075417F">
      <w:pPr>
        <w:pStyle w:val="Odstavecseseznamem"/>
        <w:numPr>
          <w:ilvl w:val="0"/>
          <w:numId w:val="31"/>
        </w:numPr>
      </w:pPr>
      <w:r>
        <w:t>keramický SMD kondenzátor 0805 100nF/50V – 3</w:t>
      </w:r>
      <w:r w:rsidR="00B85946">
        <w:t xml:space="preserve"> </w:t>
      </w:r>
      <w:r w:rsidR="000F263D">
        <w:t>ks,</w:t>
      </w:r>
    </w:p>
    <w:p w14:paraId="3C7844B8" w14:textId="502D75A0" w:rsidR="000F263D" w:rsidRDefault="000F263D" w:rsidP="0075417F">
      <w:pPr>
        <w:pStyle w:val="Odstavecseseznamem"/>
        <w:numPr>
          <w:ilvl w:val="0"/>
          <w:numId w:val="31"/>
        </w:numPr>
      </w:pPr>
      <w:r>
        <w:t>EEPROM THT 24LC04B 256 KB,</w:t>
      </w:r>
    </w:p>
    <w:p w14:paraId="7B06539D" w14:textId="107FF96E" w:rsidR="000F263D" w:rsidRDefault="000F263D" w:rsidP="0075417F">
      <w:pPr>
        <w:pStyle w:val="Odstavecseseznamem"/>
        <w:numPr>
          <w:ilvl w:val="0"/>
          <w:numId w:val="31"/>
        </w:numPr>
      </w:pPr>
      <w:r>
        <w:t>patice 2,54 mm 8 pinů SOKL 8,</w:t>
      </w:r>
    </w:p>
    <w:p w14:paraId="0C13CCC6" w14:textId="6CEF8BA3" w:rsidR="000F263D" w:rsidRDefault="000F263D" w:rsidP="0075417F">
      <w:pPr>
        <w:pStyle w:val="Odstavecseseznamem"/>
        <w:numPr>
          <w:ilvl w:val="0"/>
          <w:numId w:val="31"/>
        </w:numPr>
      </w:pPr>
      <w:r>
        <w:t>Svorkovnice AKZ710/2-7.62-V-GREEN</w:t>
      </w:r>
      <w:r>
        <w:t xml:space="preserve"> – 2</w:t>
      </w:r>
      <w:r w:rsidR="00B85946">
        <w:t xml:space="preserve"> </w:t>
      </w:r>
      <w:r>
        <w:t>ks,</w:t>
      </w:r>
    </w:p>
    <w:p w14:paraId="5CC1CB1F" w14:textId="1A468A0F" w:rsidR="000F263D" w:rsidRDefault="000F263D" w:rsidP="0075417F">
      <w:pPr>
        <w:pStyle w:val="Odstavecseseznamem"/>
        <w:numPr>
          <w:ilvl w:val="0"/>
          <w:numId w:val="31"/>
        </w:numPr>
      </w:pPr>
      <w:proofErr w:type="spellStart"/>
      <w:r>
        <w:t>dutinková</w:t>
      </w:r>
      <w:proofErr w:type="spellEnd"/>
      <w:r>
        <w:t xml:space="preserve"> lišta 1x4pin rozteč 2,54 mm,</w:t>
      </w:r>
    </w:p>
    <w:p w14:paraId="1F2B177A" w14:textId="6F61B5BA" w:rsidR="000F263D" w:rsidRPr="00A428BF" w:rsidRDefault="000F263D" w:rsidP="000F263D">
      <w:pPr>
        <w:pStyle w:val="Odstavecseseznamem"/>
        <w:numPr>
          <w:ilvl w:val="0"/>
          <w:numId w:val="31"/>
        </w:numPr>
      </w:pPr>
      <w:proofErr w:type="spellStart"/>
      <w:r>
        <w:t>dutinková</w:t>
      </w:r>
      <w:proofErr w:type="spellEnd"/>
      <w:r>
        <w:t xml:space="preserve"> lišta 1x</w:t>
      </w:r>
      <w:r>
        <w:t>1</w:t>
      </w:r>
      <w:r>
        <w:t>4pin</w:t>
      </w:r>
      <w:r w:rsidR="00B85946">
        <w:t xml:space="preserve"> </w:t>
      </w:r>
      <w:r w:rsidR="00B85946">
        <w:t>rozteč 2,54 mm</w:t>
      </w:r>
      <w:r w:rsidR="00B85946">
        <w:t>,</w:t>
      </w:r>
    </w:p>
    <w:p w14:paraId="78099377" w14:textId="3AF2B85F" w:rsidR="00B85946" w:rsidRPr="00A428BF" w:rsidRDefault="00B85946" w:rsidP="00B85946">
      <w:pPr>
        <w:pStyle w:val="Odstavecseseznamem"/>
        <w:numPr>
          <w:ilvl w:val="0"/>
          <w:numId w:val="31"/>
        </w:numPr>
      </w:pPr>
      <w:proofErr w:type="spellStart"/>
      <w:r>
        <w:t>dutinková</w:t>
      </w:r>
      <w:proofErr w:type="spellEnd"/>
      <w:r>
        <w:t xml:space="preserve"> lišta </w:t>
      </w:r>
      <w:r>
        <w:t>2</w:t>
      </w:r>
      <w:r>
        <w:t>x</w:t>
      </w:r>
      <w:r>
        <w:t>3</w:t>
      </w:r>
      <w:r>
        <w:t>pin rozteč 2,54 mm,</w:t>
      </w:r>
    </w:p>
    <w:p w14:paraId="0C97D9F9" w14:textId="591A9C6B" w:rsidR="00B85946" w:rsidRPr="00A428BF" w:rsidRDefault="00B85946" w:rsidP="00B85946">
      <w:pPr>
        <w:pStyle w:val="Odstavecseseznamem"/>
        <w:numPr>
          <w:ilvl w:val="0"/>
          <w:numId w:val="31"/>
        </w:numPr>
      </w:pPr>
      <w:r>
        <w:t>kolíková</w:t>
      </w:r>
      <w:r>
        <w:t xml:space="preserve"> lišta 1x</w:t>
      </w:r>
      <w:r>
        <w:t>8</w:t>
      </w:r>
      <w:r>
        <w:t>pin rozteč 2,54 mm</w:t>
      </w:r>
      <w:r>
        <w:t xml:space="preserve"> – 5 ks</w:t>
      </w:r>
      <w:r>
        <w:t>,</w:t>
      </w:r>
    </w:p>
    <w:p w14:paraId="44F6F16D" w14:textId="5901010C" w:rsidR="000F263D" w:rsidRDefault="00B85946" w:rsidP="0075417F">
      <w:pPr>
        <w:pStyle w:val="Odstavecseseznamem"/>
        <w:numPr>
          <w:ilvl w:val="0"/>
          <w:numId w:val="31"/>
        </w:numPr>
      </w:pPr>
      <w:r>
        <w:t>kolíková lišta 1x</w:t>
      </w:r>
      <w:r>
        <w:t>10</w:t>
      </w:r>
      <w:r>
        <w:t>pin rozteč 2,54 mm</w:t>
      </w:r>
      <w:r>
        <w:t>.</w:t>
      </w:r>
    </w:p>
    <w:p w14:paraId="169219E8" w14:textId="1592F108" w:rsidR="00B85946" w:rsidRDefault="00B85946" w:rsidP="00B85946">
      <w:pPr>
        <w:pStyle w:val="Nadpis2"/>
      </w:pPr>
      <w:r>
        <w:t>Oživení a otestování komponent jednotlivě a v jejich celku</w:t>
      </w:r>
    </w:p>
    <w:p w14:paraId="56FA6930" w14:textId="0F901AA0" w:rsidR="00B85946" w:rsidRPr="00B85946" w:rsidRDefault="00B85946" w:rsidP="00B85946">
      <w:r>
        <w:t>Dalším krokem návrhu modulu bylo otestování funkčnosti jednotlivých komponent a odzkoušení jejich konfigurace a komunikace na nepájivém poli.</w:t>
      </w:r>
      <w:r w:rsidR="005D3E01">
        <w:t xml:space="preserve"> Po odzkoušení následovalo navrhnutí schématu modulu v aplikaci </w:t>
      </w:r>
      <w:proofErr w:type="spellStart"/>
      <w:r w:rsidR="005D3E01">
        <w:t>EasyEDA</w:t>
      </w:r>
      <w:proofErr w:type="spellEnd"/>
      <w:r w:rsidR="005D3E01">
        <w:t xml:space="preserve"> a odzkoušení komplexního systému zapojeného dle navrhnutého schématu, a to též na nepájivém poli.</w:t>
      </w:r>
      <w:r w:rsidR="00306024">
        <w:t xml:space="preserve"> </w:t>
      </w:r>
      <w:r w:rsidR="00306024" w:rsidRPr="00306024">
        <w:rPr>
          <w:color w:val="FF0000"/>
        </w:rPr>
        <w:t>Schéma se nachází v</w:t>
      </w:r>
      <w:r w:rsidR="00306024">
        <w:rPr>
          <w:color w:val="FF0000"/>
        </w:rPr>
        <w:t> </w:t>
      </w:r>
      <w:r w:rsidR="00306024" w:rsidRPr="00306024">
        <w:rPr>
          <w:color w:val="FF0000"/>
        </w:rPr>
        <w:t>příloze</w:t>
      </w:r>
      <w:r w:rsidR="00306024">
        <w:rPr>
          <w:color w:val="FF0000"/>
        </w:rPr>
        <w:t>.</w:t>
      </w:r>
      <w:r w:rsidR="005D3E01" w:rsidRPr="00306024">
        <w:rPr>
          <w:color w:val="FF0000"/>
        </w:rPr>
        <w:t xml:space="preserve"> </w:t>
      </w:r>
      <w:r w:rsidR="005D3E01">
        <w:t>Pro tuto fázi odzkoušení bylo nezbytné navrhnout hrubý program pro ovládání systému a měření stanovených veličin.</w:t>
      </w:r>
    </w:p>
    <w:p w14:paraId="5AE8900B" w14:textId="5DC52327" w:rsidR="00E31DC0" w:rsidRPr="00A428BF" w:rsidRDefault="00E31DC0" w:rsidP="00E31DC0">
      <w:pPr>
        <w:pStyle w:val="Nadpis2"/>
      </w:pPr>
      <w:r w:rsidRPr="00A428BF">
        <w:t>Design DPS</w:t>
      </w:r>
    </w:p>
    <w:p w14:paraId="6062BFF6" w14:textId="78A06BAE" w:rsidR="008F3C33" w:rsidRDefault="008F3C33" w:rsidP="00DD38F5">
      <w:pPr>
        <w:ind w:firstLine="0"/>
        <w:rPr>
          <w:rFonts w:cs="Times New Roman"/>
        </w:rPr>
      </w:pPr>
      <w:r>
        <w:rPr>
          <w:rFonts w:cs="Times New Roman"/>
        </w:rPr>
        <w:t xml:space="preserve">Posledním krokem návrhu modulu bylo navržení desky plošných spojů v aplikaci </w:t>
      </w:r>
      <w:proofErr w:type="spellStart"/>
      <w:r>
        <w:rPr>
          <w:rFonts w:cs="Times New Roman"/>
        </w:rPr>
        <w:t>EeasyEDA</w:t>
      </w:r>
      <w:proofErr w:type="spellEnd"/>
      <w:r>
        <w:rPr>
          <w:rFonts w:cs="Times New Roman"/>
        </w:rPr>
        <w:t xml:space="preserve"> a její realizace.</w:t>
      </w:r>
    </w:p>
    <w:p w14:paraId="3D4FDCAF" w14:textId="34766D5B" w:rsidR="008F3C33" w:rsidRDefault="008F3C33" w:rsidP="00DD38F5">
      <w:pPr>
        <w:ind w:firstLine="0"/>
        <w:rPr>
          <w:rFonts w:cs="Times New Roman"/>
        </w:rPr>
      </w:pPr>
      <w:r>
        <w:rPr>
          <w:rFonts w:cs="Times New Roman"/>
        </w:rPr>
        <w:t xml:space="preserve">Při návrhu byl brán ohled hlavně na celkovou kompaktnost modulu, kdy jsem zvolil řešení pomocí sendvičové stavby modulu. Řešení spočívalo v designu </w:t>
      </w:r>
      <w:r w:rsidR="00FE577D">
        <w:rPr>
          <w:rFonts w:cs="Times New Roman"/>
        </w:rPr>
        <w:t>DPS tak, že na ní ze spodu bude nasunuto</w:t>
      </w:r>
      <w:r>
        <w:rPr>
          <w:rFonts w:cs="Times New Roman"/>
        </w:rPr>
        <w:t xml:space="preserve"> </w:t>
      </w:r>
      <w:proofErr w:type="spellStart"/>
      <w:r>
        <w:rPr>
          <w:rFonts w:cs="Times New Roman"/>
        </w:rPr>
        <w:t>Arduino</w:t>
      </w:r>
      <w:proofErr w:type="spellEnd"/>
      <w:r>
        <w:rPr>
          <w:rFonts w:cs="Times New Roman"/>
        </w:rPr>
        <w:t xml:space="preserve"> DUE </w:t>
      </w:r>
      <w:r w:rsidR="00FE577D">
        <w:rPr>
          <w:rFonts w:cs="Times New Roman"/>
        </w:rPr>
        <w:t xml:space="preserve">a z vrchu se poté </w:t>
      </w:r>
      <w:r>
        <w:rPr>
          <w:rFonts w:cs="Times New Roman"/>
        </w:rPr>
        <w:t>nasune displej.</w:t>
      </w:r>
    </w:p>
    <w:p w14:paraId="74ABF2E5" w14:textId="5D6475B2" w:rsidR="00DD38F5" w:rsidRPr="00A428BF" w:rsidRDefault="00FE577D" w:rsidP="00FE577D">
      <w:pPr>
        <w:ind w:firstLine="432"/>
        <w:rPr>
          <w:rFonts w:cs="Times New Roman"/>
        </w:rPr>
      </w:pPr>
      <w:r>
        <w:rPr>
          <w:rFonts w:cs="Times New Roman"/>
        </w:rPr>
        <w:t>Při v návrhu DPS nebylo možné realizovat cestu od vstupního konektoru k senzoru proudu a k výstupnímu konektoru za dodržení požadavku na minimální šířku cesty 5,71 mm</w:t>
      </w:r>
      <w:r w:rsidR="0002191D">
        <w:rPr>
          <w:rFonts w:cs="Times New Roman"/>
        </w:rPr>
        <w:t>,</w:t>
      </w:r>
      <w:r>
        <w:rPr>
          <w:rFonts w:cs="Times New Roman"/>
        </w:rPr>
        <w:t xml:space="preserve"> aniž by došlo k jejich spojení a tudíž zkratu. </w:t>
      </w:r>
      <w:r w:rsidR="0002191D">
        <w:rPr>
          <w:rFonts w:cs="Times New Roman"/>
        </w:rPr>
        <w:t>Problém jsem se rozhodl řešit odhalením této cesty v designu DPS a dodatečně na spoj nanést vrstvu cínu při zhotovení modulu.</w:t>
      </w:r>
      <w:r>
        <w:rPr>
          <w:rFonts w:cs="Times New Roman"/>
        </w:rPr>
        <w:t xml:space="preserve"> </w:t>
      </w:r>
      <w:r w:rsidR="0002191D">
        <w:rPr>
          <w:rFonts w:cs="Times New Roman"/>
        </w:rPr>
        <w:t xml:space="preserve">Cestu jsem tedy navrhl s </w:t>
      </w:r>
      <w:r w:rsidR="0002191D">
        <w:rPr>
          <w:rFonts w:cs="Times New Roman"/>
        </w:rPr>
        <w:lastRenderedPageBreak/>
        <w:t>m</w:t>
      </w:r>
      <w:r>
        <w:rPr>
          <w:rFonts w:cs="Times New Roman"/>
        </w:rPr>
        <w:t>aximální možn</w:t>
      </w:r>
      <w:r w:rsidR="0002191D">
        <w:rPr>
          <w:rFonts w:cs="Times New Roman"/>
        </w:rPr>
        <w:t>ou</w:t>
      </w:r>
      <w:r>
        <w:rPr>
          <w:rFonts w:cs="Times New Roman"/>
        </w:rPr>
        <w:t xml:space="preserve"> šířk</w:t>
      </w:r>
      <w:r w:rsidR="0002191D">
        <w:rPr>
          <w:rFonts w:cs="Times New Roman"/>
        </w:rPr>
        <w:t xml:space="preserve">ou </w:t>
      </w:r>
      <w:r w:rsidR="0002191D">
        <w:rPr>
          <w:rFonts w:cs="Times New Roman"/>
        </w:rPr>
        <w:t>3,2 mm</w:t>
      </w:r>
      <w:r>
        <w:rPr>
          <w:rFonts w:cs="Times New Roman"/>
        </w:rPr>
        <w:t xml:space="preserve"> </w:t>
      </w:r>
      <w:r w:rsidR="0002191D">
        <w:rPr>
          <w:rFonts w:cs="Times New Roman"/>
        </w:rPr>
        <w:t>za</w:t>
      </w:r>
      <w:r>
        <w:rPr>
          <w:rFonts w:cs="Times New Roman"/>
        </w:rPr>
        <w:t xml:space="preserve"> dodržení bezpečného rozestupu</w:t>
      </w:r>
      <w:r w:rsidR="0002191D">
        <w:rPr>
          <w:rFonts w:cs="Times New Roman"/>
        </w:rPr>
        <w:t xml:space="preserve"> cest</w:t>
      </w:r>
      <w:r>
        <w:rPr>
          <w:rFonts w:cs="Times New Roman"/>
        </w:rPr>
        <w:t xml:space="preserve"> </w:t>
      </w:r>
      <w:r w:rsidRPr="00A428BF">
        <w:rPr>
          <w:rFonts w:cs="Times New Roman"/>
        </w:rPr>
        <w:t>0,62 mm</w:t>
      </w:r>
      <w:r w:rsidR="001B589F" w:rsidRPr="00A428BF">
        <w:rPr>
          <w:rFonts w:cs="Times New Roman"/>
        </w:rPr>
        <w:t>.</w:t>
      </w:r>
      <w:r w:rsidR="00877E7C">
        <w:rPr>
          <w:rFonts w:cs="Times New Roman"/>
        </w:rPr>
        <w:t xml:space="preserve"> </w:t>
      </w:r>
      <w:r w:rsidR="00877E7C" w:rsidRPr="00210D3C">
        <w:rPr>
          <w:rFonts w:cs="Times New Roman"/>
          <w:color w:val="FF0000"/>
        </w:rPr>
        <w:t>Náhledy DPS jsou v</w:t>
      </w:r>
      <w:r w:rsidR="00210D3C" w:rsidRPr="00210D3C">
        <w:rPr>
          <w:rFonts w:cs="Times New Roman"/>
          <w:color w:val="FF0000"/>
        </w:rPr>
        <w:t> </w:t>
      </w:r>
      <w:r w:rsidR="00877E7C" w:rsidRPr="00210D3C">
        <w:rPr>
          <w:rFonts w:cs="Times New Roman"/>
          <w:color w:val="FF0000"/>
        </w:rPr>
        <w:t>příloze</w:t>
      </w:r>
      <w:r w:rsidR="00210D3C" w:rsidRPr="00210D3C">
        <w:rPr>
          <w:rFonts w:cs="Times New Roman"/>
          <w:color w:val="FF0000"/>
        </w:rPr>
        <w:t xml:space="preserve">. </w:t>
      </w:r>
      <w:r w:rsidR="00877E7C" w:rsidRPr="00210D3C">
        <w:rPr>
          <w:rFonts w:cs="Times New Roman"/>
          <w:color w:val="FF0000"/>
        </w:rPr>
        <w:t>Gerber soubor DPS je v přiloženém CD.</w:t>
      </w:r>
    </w:p>
    <w:p w14:paraId="6B0B2199" w14:textId="56302DC9" w:rsidR="00935BFB" w:rsidRPr="00A428BF" w:rsidRDefault="00935BFB" w:rsidP="00976C4D">
      <w:r w:rsidRPr="00A428BF">
        <w:br w:type="page"/>
      </w:r>
    </w:p>
    <w:p w14:paraId="027E6673" w14:textId="6E81223B" w:rsidR="00B02480" w:rsidRPr="00A428BF" w:rsidRDefault="004F5010" w:rsidP="00777052">
      <w:pPr>
        <w:pStyle w:val="Nadpis1"/>
        <w:numPr>
          <w:ilvl w:val="0"/>
          <w:numId w:val="0"/>
        </w:numPr>
        <w:ind w:left="432" w:hanging="432"/>
      </w:pPr>
      <w:bookmarkStart w:id="26" w:name="_Toc62572509"/>
      <w:r w:rsidRPr="00A428BF">
        <w:lastRenderedPageBreak/>
        <w:t>Závěr</w:t>
      </w:r>
      <w:bookmarkEnd w:id="16"/>
      <w:bookmarkEnd w:id="26"/>
    </w:p>
    <w:p w14:paraId="3C7BDC50" w14:textId="77777777" w:rsidR="00A33B99" w:rsidRPr="00A428BF" w:rsidRDefault="00A33B99">
      <w:pPr>
        <w:spacing w:beforeLines="120" w:before="288" w:afterLines="40" w:after="96"/>
        <w:rPr>
          <w:rFonts w:eastAsiaTheme="minorEastAsia" w:cstheme="majorBidi"/>
          <w:b/>
          <w:sz w:val="28"/>
          <w:szCs w:val="32"/>
        </w:rPr>
      </w:pPr>
      <w:r w:rsidRPr="00A428BF">
        <w:br w:type="page"/>
      </w:r>
    </w:p>
    <w:p w14:paraId="6E1DEABD" w14:textId="77777777" w:rsidR="003B5750" w:rsidRPr="00A428BF" w:rsidRDefault="0042153D" w:rsidP="00777052">
      <w:pPr>
        <w:pStyle w:val="Nadpis1"/>
        <w:numPr>
          <w:ilvl w:val="0"/>
          <w:numId w:val="0"/>
        </w:numPr>
        <w:ind w:left="432" w:hanging="432"/>
      </w:pPr>
      <w:bookmarkStart w:id="27" w:name="_Toc62572510"/>
      <w:r w:rsidRPr="00A428BF">
        <w:lastRenderedPageBreak/>
        <w:t>Seznam literatury</w:t>
      </w:r>
      <w:bookmarkEnd w:id="27"/>
    </w:p>
    <w:p w14:paraId="70000BD4" w14:textId="1A47D6BC" w:rsidR="000B3EF9" w:rsidRPr="00A428BF" w:rsidRDefault="00E03330" w:rsidP="00E03330">
      <w:pPr>
        <w:ind w:left="680" w:hanging="680"/>
        <w:rPr>
          <w:rFonts w:eastAsia="Times New Roman" w:cs="Times New Roman"/>
          <w:sz w:val="24"/>
          <w:szCs w:val="24"/>
        </w:rPr>
      </w:pPr>
      <w:bookmarkStart w:id="28" w:name="_Toc5521170"/>
      <w:r w:rsidRPr="00A428BF">
        <w:t>[1]</w:t>
      </w:r>
      <w:r w:rsidR="000B3EF9" w:rsidRPr="00A428BF">
        <w:tab/>
      </w:r>
      <w:r w:rsidR="000B3EF9" w:rsidRPr="00A428BF">
        <w:rPr>
          <w:rFonts w:eastAsia="Times New Roman" w:cs="Times New Roman"/>
          <w:sz w:val="24"/>
          <w:szCs w:val="24"/>
        </w:rPr>
        <w:t xml:space="preserve">ZELINOVÁ, Lenka. </w:t>
      </w:r>
      <w:r w:rsidR="000B3EF9" w:rsidRPr="00A428BF">
        <w:rPr>
          <w:rFonts w:eastAsia="Times New Roman" w:cs="Times New Roman"/>
          <w:i/>
          <w:iCs/>
          <w:sz w:val="24"/>
          <w:szCs w:val="24"/>
        </w:rPr>
        <w:t>LABORATORNÍ ZDROJ S VYSOKOU ÚČINNOSTÍ</w:t>
      </w:r>
      <w:r w:rsidR="000B3EF9" w:rsidRPr="00A428BF">
        <w:rPr>
          <w:rFonts w:eastAsia="Times New Roman" w:cs="Times New Roman"/>
          <w:sz w:val="24"/>
          <w:szCs w:val="24"/>
        </w:rPr>
        <w:t xml:space="preserve">. Brno, 2011. Bakalářská práce. </w:t>
      </w:r>
      <w:r w:rsidR="00A53995" w:rsidRPr="00A428BF">
        <w:rPr>
          <w:rFonts w:eastAsia="Times New Roman" w:cs="Times New Roman"/>
          <w:sz w:val="24"/>
          <w:szCs w:val="24"/>
        </w:rPr>
        <w:t>Vysoké učení technické v Brně</w:t>
      </w:r>
      <w:r w:rsidR="000B3EF9" w:rsidRPr="00A428BF">
        <w:rPr>
          <w:rFonts w:eastAsia="Times New Roman" w:cs="Times New Roman"/>
          <w:sz w:val="24"/>
          <w:szCs w:val="24"/>
        </w:rPr>
        <w:t>.</w:t>
      </w:r>
    </w:p>
    <w:p w14:paraId="123A2A0E" w14:textId="4D748881" w:rsidR="00A53995" w:rsidRPr="00A428BF" w:rsidRDefault="00E03330" w:rsidP="00AA7990">
      <w:pPr>
        <w:ind w:left="680" w:hanging="680"/>
        <w:jc w:val="left"/>
        <w:rPr>
          <w:rFonts w:eastAsia="Times New Roman" w:cs="Times New Roman"/>
          <w:sz w:val="24"/>
          <w:szCs w:val="24"/>
        </w:rPr>
      </w:pPr>
      <w:r w:rsidRPr="00A428BF">
        <w:rPr>
          <w:rFonts w:eastAsia="Times New Roman" w:cs="Times New Roman"/>
          <w:sz w:val="24"/>
          <w:szCs w:val="24"/>
        </w:rPr>
        <w:t>[2]</w:t>
      </w:r>
      <w:r w:rsidRPr="00A428BF">
        <w:rPr>
          <w:rFonts w:eastAsia="Times New Roman" w:cs="Times New Roman"/>
          <w:sz w:val="24"/>
          <w:szCs w:val="24"/>
        </w:rPr>
        <w:tab/>
      </w:r>
      <w:r w:rsidR="000B3EF9" w:rsidRPr="00A428BF">
        <w:rPr>
          <w:rFonts w:eastAsia="Times New Roman" w:cs="Times New Roman"/>
          <w:sz w:val="24"/>
          <w:szCs w:val="24"/>
        </w:rPr>
        <w:t xml:space="preserve">MADRON, Martin. </w:t>
      </w:r>
      <w:r w:rsidR="000B3EF9" w:rsidRPr="00A428BF">
        <w:rPr>
          <w:rFonts w:eastAsia="Times New Roman" w:cs="Times New Roman"/>
          <w:i/>
          <w:iCs/>
          <w:sz w:val="24"/>
          <w:szCs w:val="24"/>
        </w:rPr>
        <w:t>NAPÁJECÍ ZDROJ S DIGITÁLNÍM ŘÍZENÍM</w:t>
      </w:r>
      <w:r w:rsidR="000B3EF9" w:rsidRPr="00A428BF">
        <w:rPr>
          <w:rFonts w:eastAsia="Times New Roman" w:cs="Times New Roman"/>
          <w:sz w:val="24"/>
          <w:szCs w:val="24"/>
        </w:rPr>
        <w:t>. Brno, 2011. Bakalářská práce. V</w:t>
      </w:r>
      <w:r w:rsidR="00A53995" w:rsidRPr="00A428BF">
        <w:rPr>
          <w:rFonts w:eastAsia="Times New Roman" w:cs="Times New Roman"/>
          <w:sz w:val="24"/>
          <w:szCs w:val="24"/>
        </w:rPr>
        <w:t>ysoké</w:t>
      </w:r>
      <w:r w:rsidR="000B3EF9" w:rsidRPr="00A428BF">
        <w:rPr>
          <w:rFonts w:eastAsia="Times New Roman" w:cs="Times New Roman"/>
          <w:sz w:val="24"/>
          <w:szCs w:val="24"/>
        </w:rPr>
        <w:t xml:space="preserve"> </w:t>
      </w:r>
      <w:r w:rsidR="00A53995" w:rsidRPr="00A428BF">
        <w:rPr>
          <w:rFonts w:eastAsia="Times New Roman" w:cs="Times New Roman"/>
          <w:sz w:val="24"/>
          <w:szCs w:val="24"/>
        </w:rPr>
        <w:t>učení technické v</w:t>
      </w:r>
      <w:r w:rsidR="000B3EF9" w:rsidRPr="00A428BF">
        <w:rPr>
          <w:rFonts w:eastAsia="Times New Roman" w:cs="Times New Roman"/>
          <w:sz w:val="24"/>
          <w:szCs w:val="24"/>
        </w:rPr>
        <w:t xml:space="preserve"> B</w:t>
      </w:r>
      <w:r w:rsidR="00A53995" w:rsidRPr="00A428BF">
        <w:rPr>
          <w:rFonts w:eastAsia="Times New Roman" w:cs="Times New Roman"/>
          <w:sz w:val="24"/>
          <w:szCs w:val="24"/>
        </w:rPr>
        <w:t>rně</w:t>
      </w:r>
      <w:r w:rsidR="000B3EF9" w:rsidRPr="00A428BF">
        <w:rPr>
          <w:rFonts w:eastAsia="Times New Roman" w:cs="Times New Roman"/>
          <w:sz w:val="24"/>
          <w:szCs w:val="24"/>
        </w:rPr>
        <w:t>.</w:t>
      </w:r>
    </w:p>
    <w:p w14:paraId="492C3441" w14:textId="4C97FE22" w:rsidR="00A53995" w:rsidRPr="00A428BF" w:rsidRDefault="00AA7990" w:rsidP="00AA7990">
      <w:pPr>
        <w:spacing w:before="0" w:after="0" w:line="240" w:lineRule="auto"/>
        <w:ind w:left="680" w:hanging="680"/>
        <w:jc w:val="left"/>
        <w:rPr>
          <w:rFonts w:eastAsia="Times New Roman" w:cs="Times New Roman"/>
          <w:sz w:val="24"/>
          <w:szCs w:val="24"/>
        </w:rPr>
      </w:pPr>
      <w:r w:rsidRPr="00A428BF">
        <w:rPr>
          <w:rFonts w:eastAsia="Times New Roman" w:cs="Times New Roman"/>
          <w:sz w:val="24"/>
          <w:szCs w:val="24"/>
        </w:rPr>
        <w:t>[3]</w:t>
      </w:r>
      <w:r w:rsidRPr="00A428BF">
        <w:rPr>
          <w:rFonts w:eastAsia="Times New Roman" w:cs="Times New Roman"/>
          <w:sz w:val="24"/>
          <w:szCs w:val="24"/>
        </w:rPr>
        <w:tab/>
      </w:r>
      <w:r w:rsidR="00A53995" w:rsidRPr="00A428BF">
        <w:rPr>
          <w:rFonts w:eastAsia="Times New Roman" w:cs="Times New Roman"/>
          <w:sz w:val="24"/>
          <w:szCs w:val="24"/>
        </w:rPr>
        <w:t xml:space="preserve">DŘÍNOSVKÝ, Jiří, Tomáš FRÝZA, Václav RŮŽEK a Jiří ZACHAR. </w:t>
      </w:r>
      <w:r w:rsidR="00A53995" w:rsidRPr="00A428BF">
        <w:rPr>
          <w:rFonts w:eastAsia="Times New Roman" w:cs="Times New Roman"/>
          <w:i/>
          <w:iCs/>
          <w:sz w:val="24"/>
          <w:szCs w:val="24"/>
        </w:rPr>
        <w:t>ELEKTROMAGNETICKÁ KOMPATIBILITA</w:t>
      </w:r>
      <w:r w:rsidR="00A53995" w:rsidRPr="00A428BF">
        <w:rPr>
          <w:rFonts w:eastAsia="Times New Roman" w:cs="Times New Roman"/>
          <w:sz w:val="24"/>
          <w:szCs w:val="24"/>
        </w:rPr>
        <w:t>. Brno, 2017 Vysoké učení technické v Brně.</w:t>
      </w:r>
    </w:p>
    <w:p w14:paraId="2B992325" w14:textId="5977368C" w:rsidR="00AA7990" w:rsidRPr="00A428BF" w:rsidRDefault="00AA7990" w:rsidP="00AA7990">
      <w:pPr>
        <w:ind w:left="680" w:hanging="680"/>
        <w:jc w:val="left"/>
        <w:rPr>
          <w:rFonts w:eastAsia="Times New Roman" w:cs="Times New Roman"/>
          <w:sz w:val="24"/>
          <w:szCs w:val="24"/>
        </w:rPr>
      </w:pPr>
      <w:r w:rsidRPr="00A428BF">
        <w:rPr>
          <w:rFonts w:eastAsia="Times New Roman" w:cs="Times New Roman"/>
          <w:sz w:val="24"/>
          <w:szCs w:val="24"/>
        </w:rPr>
        <w:t>[4]</w:t>
      </w:r>
      <w:r w:rsidRPr="00A428BF">
        <w:rPr>
          <w:rFonts w:eastAsia="Times New Roman" w:cs="Times New Roman"/>
          <w:sz w:val="24"/>
          <w:szCs w:val="24"/>
        </w:rPr>
        <w:tab/>
        <w:t xml:space="preserve">STANĚK, Pavel. </w:t>
      </w:r>
      <w:r w:rsidRPr="00A428BF">
        <w:rPr>
          <w:rFonts w:eastAsia="Times New Roman" w:cs="Times New Roman"/>
          <w:i/>
          <w:iCs/>
          <w:sz w:val="24"/>
          <w:szCs w:val="24"/>
        </w:rPr>
        <w:t xml:space="preserve">Návrh lineárního napájecího zdroje s </w:t>
      </w:r>
      <w:proofErr w:type="spellStart"/>
      <w:r w:rsidRPr="00A428BF">
        <w:rPr>
          <w:rFonts w:eastAsia="Times New Roman" w:cs="Times New Roman"/>
          <w:i/>
          <w:iCs/>
          <w:sz w:val="24"/>
          <w:szCs w:val="24"/>
        </w:rPr>
        <w:t>předregulací</w:t>
      </w:r>
      <w:proofErr w:type="spellEnd"/>
      <w:r w:rsidRPr="00A428BF">
        <w:rPr>
          <w:rFonts w:eastAsia="Times New Roman" w:cs="Times New Roman"/>
          <w:sz w:val="24"/>
          <w:szCs w:val="24"/>
        </w:rPr>
        <w:t>. Praha, 2015. Bakalářská práce. České vysoké učení technické v Praze.</w:t>
      </w:r>
    </w:p>
    <w:p w14:paraId="407B8FA0" w14:textId="64EA835B" w:rsidR="009A3DA2" w:rsidRPr="00A428BF" w:rsidRDefault="007F294E" w:rsidP="009A3DA2">
      <w:pPr>
        <w:ind w:left="680" w:hanging="680"/>
        <w:rPr>
          <w:rFonts w:eastAsia="Times New Roman" w:cs="Times New Roman"/>
          <w:sz w:val="24"/>
          <w:szCs w:val="24"/>
        </w:rPr>
      </w:pPr>
      <w:r w:rsidRPr="00A428BF">
        <w:t>[</w:t>
      </w:r>
      <w:r w:rsidR="00F614BE" w:rsidRPr="00A428BF">
        <w:t>5</w:t>
      </w:r>
      <w:r w:rsidRPr="00A428BF">
        <w:t>]</w:t>
      </w:r>
      <w:r w:rsidRPr="00A428BF">
        <w:tab/>
      </w:r>
      <w:r w:rsidR="009A3DA2" w:rsidRPr="00A428BF">
        <w:rPr>
          <w:rFonts w:eastAsia="Times New Roman" w:cs="Times New Roman"/>
          <w:sz w:val="24"/>
          <w:szCs w:val="24"/>
        </w:rPr>
        <w:t xml:space="preserve">Zdroje napájení AC-DC. </w:t>
      </w:r>
      <w:proofErr w:type="spellStart"/>
      <w:r w:rsidR="009A3DA2" w:rsidRPr="00A428BF">
        <w:rPr>
          <w:rFonts w:eastAsia="Times New Roman" w:cs="Times New Roman"/>
          <w:i/>
          <w:iCs/>
          <w:sz w:val="24"/>
          <w:szCs w:val="24"/>
        </w:rPr>
        <w:t>Meanwell</w:t>
      </w:r>
      <w:proofErr w:type="spellEnd"/>
      <w:r w:rsidR="009A3DA2" w:rsidRPr="00A428BF">
        <w:rPr>
          <w:rFonts w:eastAsia="Times New Roman" w:cs="Times New Roman"/>
          <w:sz w:val="24"/>
          <w:szCs w:val="24"/>
        </w:rPr>
        <w:t xml:space="preserve"> [online]. 2020: MEAN WELL ENTERPRISES CO. [cit. 2021-01-22]. Dostupné z: </w:t>
      </w:r>
      <w:hyperlink r:id="rId38" w:history="1">
        <w:r w:rsidR="00000528" w:rsidRPr="00A428BF">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A428BF" w:rsidRDefault="00996728" w:rsidP="00996728">
      <w:pPr>
        <w:ind w:left="680" w:hanging="680"/>
        <w:rPr>
          <w:rFonts w:eastAsia="Times New Roman" w:cs="Times New Roman"/>
          <w:sz w:val="24"/>
          <w:szCs w:val="24"/>
        </w:rPr>
      </w:pPr>
      <w:r w:rsidRPr="00A428BF">
        <w:rPr>
          <w:rFonts w:eastAsia="Times New Roman" w:cs="Times New Roman"/>
          <w:sz w:val="24"/>
          <w:szCs w:val="24"/>
        </w:rPr>
        <w:t>[</w:t>
      </w:r>
      <w:r w:rsidR="00F614BE"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r>
      <w:proofErr w:type="spellStart"/>
      <w:r w:rsidRPr="00A428BF">
        <w:rPr>
          <w:rFonts w:eastAsia="Times New Roman" w:cs="Times New Roman"/>
          <w:i/>
          <w:iCs/>
          <w:sz w:val="24"/>
          <w:szCs w:val="24"/>
        </w:rPr>
        <w:t>Varnet</w:t>
      </w:r>
      <w:proofErr w:type="spellEnd"/>
      <w:r w:rsidRPr="00A428BF">
        <w:rPr>
          <w:rFonts w:eastAsia="Times New Roman" w:cs="Times New Roman"/>
          <w:sz w:val="24"/>
          <w:szCs w:val="24"/>
        </w:rPr>
        <w:t xml:space="preserve"> [online]. VARNET </w:t>
      </w:r>
      <w:proofErr w:type="spellStart"/>
      <w:r w:rsidRPr="00A428BF">
        <w:rPr>
          <w:rFonts w:eastAsia="Times New Roman" w:cs="Times New Roman"/>
          <w:sz w:val="24"/>
          <w:szCs w:val="24"/>
        </w:rPr>
        <w:t>s.r.o</w:t>
      </w:r>
      <w:proofErr w:type="spellEnd"/>
      <w:r w:rsidRPr="00A428BF">
        <w:rPr>
          <w:rFonts w:eastAsia="Times New Roman" w:cs="Times New Roman"/>
          <w:sz w:val="24"/>
          <w:szCs w:val="24"/>
        </w:rPr>
        <w:t xml:space="preserve">, 2020 [cit. 2021-01-24]. Dostupné z: </w:t>
      </w:r>
      <w:hyperlink r:id="rId39" w:history="1">
        <w:r w:rsidRPr="00A428BF">
          <w:rPr>
            <w:rStyle w:val="Hypertextovodkaz"/>
            <w:rFonts w:eastAsia="Times New Roman" w:cs="Times New Roman"/>
            <w:color w:val="000000" w:themeColor="text1"/>
            <w:sz w:val="24"/>
            <w:szCs w:val="24"/>
            <w:u w:val="none"/>
          </w:rPr>
          <w:t>https://www.varnet.cz</w:t>
        </w:r>
      </w:hyperlink>
    </w:p>
    <w:p w14:paraId="04A6B978" w14:textId="2DC07D24" w:rsidR="005636C4" w:rsidRPr="00A428BF" w:rsidRDefault="005636C4" w:rsidP="005636C4">
      <w:pPr>
        <w:ind w:left="680" w:hanging="680"/>
        <w:rPr>
          <w:rStyle w:val="Hypertextovodkaz"/>
          <w:rFonts w:eastAsia="Times New Roman" w:cs="Times New Roman"/>
          <w:color w:val="000000" w:themeColor="text1"/>
          <w:sz w:val="24"/>
          <w:szCs w:val="24"/>
          <w:u w:val="none"/>
        </w:rPr>
      </w:pPr>
      <w:r w:rsidRPr="00A428BF">
        <w:rPr>
          <w:rFonts w:eastAsia="Times New Roman" w:cs="Times New Roman"/>
          <w:sz w:val="24"/>
          <w:szCs w:val="24"/>
        </w:rPr>
        <w:t>[</w:t>
      </w:r>
      <w:r w:rsidR="00F614BE" w:rsidRPr="00A428BF">
        <w:rPr>
          <w:rFonts w:eastAsia="Times New Roman" w:cs="Times New Roman"/>
          <w:sz w:val="24"/>
          <w:szCs w:val="24"/>
        </w:rPr>
        <w:t>7</w:t>
      </w:r>
      <w:r w:rsidRPr="00A428BF">
        <w:rPr>
          <w:rFonts w:eastAsia="Times New Roman" w:cs="Times New Roman"/>
          <w:sz w:val="24"/>
          <w:szCs w:val="24"/>
        </w:rPr>
        <w:t>]</w:t>
      </w:r>
      <w:r w:rsidRPr="00A428BF">
        <w:rPr>
          <w:rFonts w:eastAsia="Times New Roman" w:cs="Times New Roman"/>
          <w:sz w:val="24"/>
          <w:szCs w:val="24"/>
        </w:rPr>
        <w:tab/>
      </w:r>
      <w:r w:rsidRPr="00A428BF">
        <w:rPr>
          <w:rFonts w:eastAsia="Times New Roman" w:cs="Times New Roman"/>
          <w:i/>
          <w:iCs/>
          <w:sz w:val="24"/>
          <w:szCs w:val="24"/>
        </w:rPr>
        <w:t>Absolon</w:t>
      </w:r>
      <w:r w:rsidRPr="00A428BF">
        <w:rPr>
          <w:rFonts w:eastAsia="Times New Roman" w:cs="Times New Roman"/>
          <w:sz w:val="24"/>
          <w:szCs w:val="24"/>
        </w:rPr>
        <w:t xml:space="preserve"> [online]. Praha: ALARM ABSOLON, spol. s r.o., 2020 [cit. 2021-01-24].</w:t>
      </w:r>
      <w:r w:rsidR="00777052" w:rsidRPr="00A428BF">
        <w:rPr>
          <w:rFonts w:eastAsia="Times New Roman" w:cs="Times New Roman"/>
          <w:sz w:val="24"/>
          <w:szCs w:val="24"/>
        </w:rPr>
        <w:t xml:space="preserve"> </w:t>
      </w:r>
      <w:r w:rsidRPr="00A428BF">
        <w:rPr>
          <w:rFonts w:eastAsia="Times New Roman" w:cs="Times New Roman"/>
          <w:sz w:val="24"/>
          <w:szCs w:val="24"/>
        </w:rPr>
        <w:t xml:space="preserve">Dostupné z: </w:t>
      </w:r>
      <w:hyperlink r:id="rId40" w:history="1">
        <w:r w:rsidRPr="00A428BF">
          <w:rPr>
            <w:rStyle w:val="Hypertextovodkaz"/>
            <w:rFonts w:eastAsia="Times New Roman" w:cs="Times New Roman"/>
            <w:color w:val="000000" w:themeColor="text1"/>
            <w:sz w:val="24"/>
            <w:szCs w:val="24"/>
            <w:u w:val="none"/>
          </w:rPr>
          <w:t>https://www.absolon.cz/</w:t>
        </w:r>
      </w:hyperlink>
    </w:p>
    <w:p w14:paraId="0F178B94" w14:textId="77777777" w:rsidR="00555D32" w:rsidRPr="00A428BF" w:rsidRDefault="00555D32" w:rsidP="00555D32">
      <w:pPr>
        <w:ind w:left="680" w:hanging="680"/>
        <w:rPr>
          <w:rFonts w:eastAsia="Times New Roman" w:cs="Times New Roman"/>
          <w:sz w:val="24"/>
          <w:szCs w:val="24"/>
        </w:rPr>
      </w:pPr>
      <w:r w:rsidRPr="00A428BF">
        <w:rPr>
          <w:rStyle w:val="Hypertextovodkaz"/>
          <w:rFonts w:eastAsia="Times New Roman" w:cs="Times New Roman"/>
          <w:color w:val="000000" w:themeColor="text1"/>
          <w:sz w:val="24"/>
          <w:szCs w:val="24"/>
          <w:u w:val="none"/>
        </w:rPr>
        <w:t>[8]</w:t>
      </w:r>
      <w:r w:rsidRPr="00A428BF">
        <w:rPr>
          <w:rStyle w:val="Hypertextovodkaz"/>
          <w:rFonts w:eastAsia="Times New Roman" w:cs="Times New Roman"/>
          <w:color w:val="000000" w:themeColor="text1"/>
          <w:sz w:val="24"/>
          <w:szCs w:val="24"/>
          <w:u w:val="none"/>
        </w:rPr>
        <w:tab/>
      </w:r>
      <w:r w:rsidRPr="00A428BF">
        <w:rPr>
          <w:rFonts w:eastAsia="Times New Roman" w:cs="Times New Roman"/>
          <w:sz w:val="24"/>
          <w:szCs w:val="24"/>
        </w:rPr>
        <w:t>LDP-</w:t>
      </w:r>
      <w:proofErr w:type="gramStart"/>
      <w:r w:rsidRPr="00A428BF">
        <w:rPr>
          <w:rFonts w:eastAsia="Times New Roman" w:cs="Times New Roman"/>
          <w:sz w:val="24"/>
          <w:szCs w:val="24"/>
        </w:rPr>
        <w:t>3208S</w:t>
      </w:r>
      <w:proofErr w:type="gramEnd"/>
      <w:r w:rsidRPr="00A428BF">
        <w:rPr>
          <w:rFonts w:eastAsia="Times New Roman" w:cs="Times New Roman"/>
          <w:sz w:val="24"/>
          <w:szCs w:val="24"/>
        </w:rPr>
        <w:t xml:space="preserve">-WHITE_1_600. In: </w:t>
      </w:r>
      <w:proofErr w:type="spellStart"/>
      <w:r w:rsidRPr="00A428BF">
        <w:rPr>
          <w:rFonts w:eastAsia="Times New Roman" w:cs="Times New Roman"/>
          <w:i/>
          <w:iCs/>
          <w:sz w:val="24"/>
          <w:szCs w:val="24"/>
        </w:rPr>
        <w:t>Embeddedadventures</w:t>
      </w:r>
      <w:proofErr w:type="spellEnd"/>
      <w:r w:rsidRPr="00A428BF">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A428BF" w:rsidRDefault="00937964" w:rsidP="00777052">
      <w:pPr>
        <w:ind w:left="680" w:hanging="680"/>
        <w:rPr>
          <w:rFonts w:eastAsia="Times New Roman" w:cs="Times New Roman"/>
          <w:sz w:val="24"/>
          <w:szCs w:val="24"/>
        </w:rPr>
      </w:pPr>
      <w:r w:rsidRPr="00A428BF">
        <w:rPr>
          <w:rFonts w:eastAsia="Times New Roman" w:cs="Times New Roman"/>
          <w:sz w:val="24"/>
          <w:szCs w:val="24"/>
        </w:rPr>
        <w:t>[9]</w:t>
      </w:r>
      <w:r w:rsidRPr="00A428BF">
        <w:rPr>
          <w:rFonts w:eastAsia="Times New Roman" w:cs="Times New Roman"/>
          <w:sz w:val="24"/>
          <w:szCs w:val="24"/>
        </w:rPr>
        <w:tab/>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a displeje II. </w:t>
      </w:r>
      <w:proofErr w:type="spellStart"/>
      <w:r w:rsidRPr="00A428BF">
        <w:rPr>
          <w:rFonts w:eastAsia="Times New Roman" w:cs="Times New Roman"/>
          <w:i/>
          <w:iCs/>
          <w:sz w:val="24"/>
          <w:szCs w:val="24"/>
        </w:rPr>
        <w:t>Bastlirna</w:t>
      </w:r>
      <w:proofErr w:type="spellEnd"/>
      <w:r w:rsidRPr="00A428BF">
        <w:rPr>
          <w:rFonts w:eastAsia="Times New Roman" w:cs="Times New Roman"/>
          <w:i/>
          <w:iCs/>
          <w:sz w:val="24"/>
          <w:szCs w:val="24"/>
        </w:rPr>
        <w:t xml:space="preserve"> </w:t>
      </w:r>
      <w:proofErr w:type="spellStart"/>
      <w:r w:rsidRPr="00A428BF">
        <w:rPr>
          <w:rFonts w:eastAsia="Times New Roman" w:cs="Times New Roman"/>
          <w:i/>
          <w:iCs/>
          <w:sz w:val="24"/>
          <w:szCs w:val="24"/>
        </w:rPr>
        <w:t>hwkitchen</w:t>
      </w:r>
      <w:proofErr w:type="spellEnd"/>
      <w:r w:rsidRPr="00A428BF">
        <w:rPr>
          <w:rFonts w:eastAsia="Times New Roman" w:cs="Times New Roman"/>
          <w:sz w:val="24"/>
          <w:szCs w:val="24"/>
        </w:rPr>
        <w:t xml:space="preserve"> [online]. 2015 [cit. 2021-03-24]. Dostupné z: </w:t>
      </w:r>
      <w:hyperlink r:id="rId41" w:history="1">
        <w:r w:rsidR="003171A0" w:rsidRPr="00A428BF">
          <w:rPr>
            <w:rStyle w:val="Hypertextovodkaz"/>
            <w:rFonts w:eastAsia="Times New Roman" w:cs="Times New Roman"/>
            <w:color w:val="auto"/>
            <w:sz w:val="24"/>
            <w:szCs w:val="24"/>
            <w:u w:val="none"/>
          </w:rPr>
          <w:t>https://bastlirna.hwkitchen.cz/arduino-a-displeje-ii/</w:t>
        </w:r>
      </w:hyperlink>
    </w:p>
    <w:p w14:paraId="65DBA4FB" w14:textId="6CFD6741" w:rsidR="003171A0" w:rsidRPr="00A428BF" w:rsidRDefault="003171A0" w:rsidP="00777052">
      <w:pPr>
        <w:ind w:left="720" w:hanging="720"/>
        <w:rPr>
          <w:rFonts w:eastAsia="Times New Roman" w:cs="Times New Roman"/>
          <w:sz w:val="24"/>
          <w:szCs w:val="24"/>
        </w:rPr>
      </w:pPr>
      <w:r w:rsidRPr="00A428BF">
        <w:rPr>
          <w:rFonts w:eastAsia="Times New Roman" w:cs="Times New Roman"/>
          <w:sz w:val="24"/>
          <w:szCs w:val="24"/>
        </w:rPr>
        <w:t>[10]</w:t>
      </w:r>
      <w:r w:rsidRPr="00A428BF">
        <w:rPr>
          <w:rFonts w:eastAsia="Times New Roman" w:cs="Times New Roman"/>
          <w:sz w:val="24"/>
          <w:szCs w:val="24"/>
        </w:rPr>
        <w:tab/>
        <w:t xml:space="preserve">KABÁT, Zdeněk. Technologie: TFT LCD displeje. </w:t>
      </w:r>
      <w:r w:rsidRPr="00A428BF">
        <w:rPr>
          <w:rFonts w:eastAsia="Times New Roman" w:cs="Times New Roman"/>
          <w:i/>
          <w:iCs/>
          <w:sz w:val="24"/>
          <w:szCs w:val="24"/>
        </w:rPr>
        <w:t>Svět hardware</w:t>
      </w:r>
      <w:r w:rsidRPr="00A428BF">
        <w:rPr>
          <w:rFonts w:eastAsia="Times New Roman" w:cs="Times New Roman"/>
          <w:sz w:val="24"/>
          <w:szCs w:val="24"/>
        </w:rPr>
        <w:t xml:space="preserve"> [online]. 2003</w:t>
      </w:r>
      <w:r w:rsidR="00777052" w:rsidRPr="00A428BF">
        <w:rPr>
          <w:rFonts w:eastAsia="Times New Roman" w:cs="Times New Roman"/>
          <w:sz w:val="24"/>
          <w:szCs w:val="24"/>
        </w:rPr>
        <w:t xml:space="preserve"> </w:t>
      </w:r>
      <w:r w:rsidRPr="00A428BF">
        <w:rPr>
          <w:rFonts w:eastAsia="Times New Roman" w:cs="Times New Roman"/>
          <w:sz w:val="24"/>
          <w:szCs w:val="24"/>
        </w:rPr>
        <w:t xml:space="preserve">[cit. 2021-03-25]. Dostupné z: </w:t>
      </w:r>
      <w:hyperlink r:id="rId42" w:history="1">
        <w:r w:rsidR="00FC2AC3" w:rsidRPr="00A428BF">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A428BF" w:rsidRDefault="00FC2AC3" w:rsidP="00777052">
      <w:pPr>
        <w:ind w:left="720" w:hanging="720"/>
        <w:rPr>
          <w:rFonts w:eastAsia="Times New Roman" w:cs="Times New Roman"/>
          <w:sz w:val="24"/>
          <w:szCs w:val="24"/>
        </w:rPr>
      </w:pPr>
      <w:r w:rsidRPr="00A428BF">
        <w:rPr>
          <w:rFonts w:eastAsia="Times New Roman" w:cs="Times New Roman"/>
          <w:sz w:val="24"/>
          <w:szCs w:val="24"/>
        </w:rPr>
        <w:t>[11]</w:t>
      </w:r>
      <w:r w:rsidRPr="00A428BF">
        <w:rPr>
          <w:rFonts w:eastAsia="Times New Roman" w:cs="Times New Roman"/>
          <w:sz w:val="24"/>
          <w:szCs w:val="24"/>
        </w:rPr>
        <w:tab/>
        <w:t xml:space="preserve">KROMPOLC, Tomáš. Je lepší LCD nebo OLED? Vše, co potřebujete vědět displejích. In: </w:t>
      </w:r>
      <w:proofErr w:type="spellStart"/>
      <w:r w:rsidRPr="00A428BF">
        <w:rPr>
          <w:rFonts w:eastAsia="Times New Roman" w:cs="Times New Roman"/>
          <w:i/>
          <w:iCs/>
          <w:sz w:val="24"/>
          <w:szCs w:val="24"/>
        </w:rPr>
        <w:t>Smartmania</w:t>
      </w:r>
      <w:proofErr w:type="spellEnd"/>
      <w:r w:rsidRPr="00A428BF">
        <w:rPr>
          <w:rFonts w:eastAsia="Times New Roman" w:cs="Times New Roman"/>
          <w:sz w:val="24"/>
          <w:szCs w:val="24"/>
        </w:rPr>
        <w:t xml:space="preserve"> [online]. 2019 [cit. 2021-03-25]. Dostupné z: </w:t>
      </w:r>
      <w:hyperlink r:id="rId43" w:history="1">
        <w:r w:rsidR="006D098C" w:rsidRPr="00A428BF">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A428BF" w:rsidRDefault="006D098C" w:rsidP="00777052">
      <w:pPr>
        <w:ind w:left="720" w:hanging="720"/>
        <w:rPr>
          <w:rFonts w:eastAsia="Times New Roman" w:cs="Times New Roman"/>
          <w:sz w:val="24"/>
          <w:szCs w:val="24"/>
        </w:rPr>
      </w:pPr>
      <w:r w:rsidRPr="00A428BF">
        <w:rPr>
          <w:rFonts w:eastAsia="Times New Roman" w:cs="Times New Roman"/>
          <w:sz w:val="24"/>
          <w:szCs w:val="24"/>
        </w:rPr>
        <w:lastRenderedPageBreak/>
        <w:t>[12]</w:t>
      </w:r>
      <w:r w:rsidRPr="00A428BF">
        <w:rPr>
          <w:rFonts w:eastAsia="Times New Roman" w:cs="Times New Roman"/>
          <w:sz w:val="24"/>
          <w:szCs w:val="24"/>
        </w:rPr>
        <w:tab/>
        <w:t xml:space="preserve">ČÍŽEK, Jakub. Pojďme programovat elektroniku: Vyzkoušíme elektronický papír, který proslavil čtečku Kindle. In: </w:t>
      </w:r>
      <w:proofErr w:type="spellStart"/>
      <w:r w:rsidRPr="00A428BF">
        <w:rPr>
          <w:rFonts w:eastAsia="Times New Roman" w:cs="Times New Roman"/>
          <w:i/>
          <w:iCs/>
          <w:sz w:val="24"/>
          <w:szCs w:val="24"/>
        </w:rPr>
        <w:t>Zive</w:t>
      </w:r>
      <w:proofErr w:type="spellEnd"/>
      <w:r w:rsidRPr="00A428BF">
        <w:rPr>
          <w:rFonts w:eastAsia="Times New Roman" w:cs="Times New Roman"/>
          <w:sz w:val="24"/>
          <w:szCs w:val="24"/>
        </w:rPr>
        <w:t xml:space="preserve"> [online]. 2017 [cit. 2021-03-25]. Dostupné z: </w:t>
      </w:r>
      <w:hyperlink r:id="rId44" w:history="1">
        <w:r w:rsidR="00FB0C0D" w:rsidRPr="00A428BF">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A428BF" w:rsidRDefault="00FB0C0D" w:rsidP="00777052">
      <w:pPr>
        <w:ind w:left="720" w:hanging="720"/>
        <w:rPr>
          <w:rFonts w:eastAsia="Times New Roman" w:cs="Times New Roman"/>
          <w:sz w:val="24"/>
          <w:szCs w:val="24"/>
        </w:rPr>
      </w:pPr>
      <w:r w:rsidRPr="00A428BF">
        <w:rPr>
          <w:rFonts w:eastAsia="Times New Roman" w:cs="Times New Roman"/>
          <w:sz w:val="24"/>
          <w:szCs w:val="24"/>
        </w:rPr>
        <w:t>[13]</w:t>
      </w:r>
      <w:r w:rsidRPr="00A428BF">
        <w:rPr>
          <w:rFonts w:eastAsia="Times New Roman" w:cs="Times New Roman"/>
          <w:sz w:val="24"/>
          <w:szCs w:val="24"/>
        </w:rPr>
        <w:tab/>
        <w:t xml:space="preserve">3.5 </w:t>
      </w:r>
      <w:proofErr w:type="spellStart"/>
      <w:r w:rsidRPr="00A428BF">
        <w:rPr>
          <w:rFonts w:eastAsia="Times New Roman" w:cs="Times New Roman"/>
          <w:sz w:val="24"/>
          <w:szCs w:val="24"/>
        </w:rPr>
        <w:t>Inch</w:t>
      </w:r>
      <w:proofErr w:type="spellEnd"/>
      <w:r w:rsidRPr="00A428BF">
        <w:rPr>
          <w:rFonts w:eastAsia="Times New Roman" w:cs="Times New Roman"/>
          <w:sz w:val="24"/>
          <w:szCs w:val="24"/>
        </w:rPr>
        <w:t xml:space="preserve"> TFT LCD Module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Touch</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iexpress</w:t>
      </w:r>
      <w:proofErr w:type="spellEnd"/>
      <w:r w:rsidRPr="00A428BF">
        <w:rPr>
          <w:rFonts w:eastAsia="Times New Roman" w:cs="Times New Roman"/>
          <w:sz w:val="24"/>
          <w:szCs w:val="24"/>
        </w:rPr>
        <w:t xml:space="preserve"> [online]. [cit. 2021-03-26]. Dostupné z: </w:t>
      </w:r>
      <w:hyperlink r:id="rId45" w:history="1">
        <w:r w:rsidR="00BC7293" w:rsidRPr="00A428BF">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A428BF" w:rsidRDefault="00BC7293" w:rsidP="00777052">
      <w:pPr>
        <w:ind w:left="720" w:hanging="720"/>
        <w:rPr>
          <w:rFonts w:eastAsia="Times New Roman" w:cs="Times New Roman"/>
          <w:sz w:val="24"/>
          <w:szCs w:val="24"/>
        </w:rPr>
      </w:pPr>
      <w:r w:rsidRPr="00A428BF">
        <w:rPr>
          <w:rFonts w:eastAsia="Times New Roman" w:cs="Times New Roman"/>
          <w:sz w:val="24"/>
          <w:szCs w:val="24"/>
        </w:rPr>
        <w:t>[14]</w:t>
      </w:r>
      <w:r w:rsidRPr="00A428BF">
        <w:rPr>
          <w:rFonts w:eastAsia="Times New Roman" w:cs="Times New Roman"/>
          <w:sz w:val="24"/>
          <w:szCs w:val="24"/>
        </w:rPr>
        <w:tab/>
      </w:r>
      <w:proofErr w:type="spellStart"/>
      <w:r w:rsidRPr="00A428BF">
        <w:rPr>
          <w:rFonts w:eastAsia="Times New Roman" w:cs="Times New Roman"/>
          <w:i/>
          <w:iCs/>
          <w:sz w:val="24"/>
          <w:szCs w:val="24"/>
        </w:rPr>
        <w:t>Arduino</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2021 [cit. 2021-03-28]. Dostupné z: </w:t>
      </w:r>
      <w:hyperlink r:id="rId46" w:history="1">
        <w:r w:rsidR="00777052" w:rsidRPr="00A428BF">
          <w:rPr>
            <w:rStyle w:val="Hypertextovodkaz"/>
            <w:rFonts w:eastAsia="Times New Roman" w:cs="Times New Roman"/>
            <w:color w:val="auto"/>
            <w:sz w:val="24"/>
            <w:szCs w:val="24"/>
            <w:u w:val="none"/>
          </w:rPr>
          <w:t>https://store.arduino.cc</w:t>
        </w:r>
      </w:hyperlink>
    </w:p>
    <w:p w14:paraId="197359F2" w14:textId="77777777" w:rsidR="00C22C10" w:rsidRPr="00A428BF" w:rsidRDefault="00C22C10" w:rsidP="00777052">
      <w:pPr>
        <w:ind w:left="720" w:hanging="720"/>
        <w:rPr>
          <w:rFonts w:eastAsia="Times New Roman" w:cs="Times New Roman"/>
          <w:sz w:val="24"/>
          <w:szCs w:val="24"/>
        </w:rPr>
      </w:pPr>
      <w:r w:rsidRPr="00A428BF">
        <w:rPr>
          <w:rFonts w:eastAsia="Times New Roman" w:cs="Times New Roman"/>
          <w:sz w:val="24"/>
          <w:szCs w:val="24"/>
        </w:rPr>
        <w:t>[15]</w:t>
      </w:r>
      <w:r w:rsidRPr="00A428BF">
        <w:rPr>
          <w:rFonts w:eastAsia="Times New Roman" w:cs="Times New Roman"/>
          <w:sz w:val="24"/>
          <w:szCs w:val="24"/>
        </w:rPr>
        <w:tab/>
      </w:r>
      <w:r w:rsidRPr="00A428BF">
        <w:rPr>
          <w:rFonts w:eastAsia="Times New Roman" w:cs="Times New Roman"/>
          <w:i/>
          <w:iCs/>
          <w:sz w:val="24"/>
          <w:szCs w:val="24"/>
        </w:rPr>
        <w:t xml:space="preserve">ESP32 </w:t>
      </w:r>
      <w:proofErr w:type="spellStart"/>
      <w:r w:rsidRPr="00A428BF">
        <w:rPr>
          <w:rFonts w:eastAsia="Times New Roman" w:cs="Times New Roman"/>
          <w:i/>
          <w:iCs/>
          <w:sz w:val="24"/>
          <w:szCs w:val="24"/>
        </w:rPr>
        <w:t>Series</w:t>
      </w:r>
      <w:proofErr w:type="spellEnd"/>
      <w:r w:rsidRPr="00A428BF">
        <w:rPr>
          <w:rFonts w:eastAsia="Times New Roman" w:cs="Times New Roman"/>
          <w:sz w:val="24"/>
          <w:szCs w:val="24"/>
        </w:rPr>
        <w:t xml:space="preserve"> [online]. 3.6.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A428BF" w:rsidRDefault="00FF1677" w:rsidP="00CD6562">
      <w:pPr>
        <w:ind w:left="720" w:hanging="720"/>
        <w:rPr>
          <w:rFonts w:eastAsia="Times New Roman" w:cs="Times New Roman"/>
          <w:sz w:val="24"/>
          <w:szCs w:val="24"/>
        </w:rPr>
      </w:pPr>
      <w:r w:rsidRPr="00A428BF">
        <w:rPr>
          <w:rFonts w:eastAsia="Times New Roman" w:cs="Times New Roman"/>
          <w:sz w:val="24"/>
          <w:szCs w:val="24"/>
        </w:rPr>
        <w:t>[16]</w:t>
      </w:r>
      <w:r w:rsidRPr="00A428BF">
        <w:rPr>
          <w:rFonts w:eastAsia="Times New Roman" w:cs="Times New Roman"/>
          <w:sz w:val="24"/>
          <w:szCs w:val="24"/>
        </w:rPr>
        <w:tab/>
        <w:t xml:space="preserve">SUCH, David.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ESP32 </w:t>
      </w:r>
      <w:proofErr w:type="spellStart"/>
      <w:r w:rsidRPr="00A428BF">
        <w:rPr>
          <w:rFonts w:eastAsia="Times New Roman" w:cs="Times New Roman"/>
          <w:sz w:val="24"/>
          <w:szCs w:val="24"/>
        </w:rPr>
        <w:t>Tutorial</w:t>
      </w:r>
      <w:proofErr w:type="spellEnd"/>
      <w:r w:rsidRPr="00A428BF">
        <w:rPr>
          <w:rFonts w:eastAsia="Times New Roman" w:cs="Times New Roman"/>
          <w:sz w:val="24"/>
          <w:szCs w:val="24"/>
        </w:rPr>
        <w:t xml:space="preserve"> — </w:t>
      </w:r>
      <w:proofErr w:type="spellStart"/>
      <w:r w:rsidRPr="00A428BF">
        <w:rPr>
          <w:rFonts w:eastAsia="Times New Roman" w:cs="Times New Roman"/>
          <w:sz w:val="24"/>
          <w:szCs w:val="24"/>
        </w:rPr>
        <w:t>Getting</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Started</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Medium</w:t>
      </w:r>
      <w:r w:rsidRPr="00A428BF">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7]</w:t>
      </w:r>
      <w:r w:rsidR="00970557" w:rsidRPr="00A428BF">
        <w:rPr>
          <w:rFonts w:eastAsia="Times New Roman" w:cs="Times New Roman"/>
          <w:sz w:val="24"/>
          <w:szCs w:val="24"/>
        </w:rPr>
        <w:tab/>
      </w:r>
      <w:proofErr w:type="spellStart"/>
      <w:r w:rsidR="00970557" w:rsidRPr="00A428BF">
        <w:rPr>
          <w:rFonts w:eastAsia="Times New Roman" w:cs="Times New Roman"/>
          <w:i/>
          <w:iCs/>
          <w:sz w:val="24"/>
          <w:szCs w:val="24"/>
        </w:rPr>
        <w:t>Raspberry</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co</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Datasheet</w:t>
      </w:r>
      <w:proofErr w:type="spellEnd"/>
      <w:r w:rsidR="00970557" w:rsidRPr="00A428BF">
        <w:rPr>
          <w:rFonts w:eastAsia="Times New Roman" w:cs="Times New Roman"/>
          <w:sz w:val="24"/>
          <w:szCs w:val="24"/>
        </w:rPr>
        <w:t xml:space="preserve"> [online]. </w:t>
      </w:r>
      <w:proofErr w:type="spellStart"/>
      <w:r w:rsidR="00970557" w:rsidRPr="00A428BF">
        <w:rPr>
          <w:rFonts w:eastAsia="Times New Roman" w:cs="Times New Roman"/>
          <w:sz w:val="24"/>
          <w:szCs w:val="24"/>
        </w:rPr>
        <w:t>Raspberry</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Pi</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Foundation</w:t>
      </w:r>
      <w:proofErr w:type="spellEnd"/>
      <w:r w:rsidR="00970557" w:rsidRPr="00A428BF">
        <w:rPr>
          <w:rFonts w:eastAsia="Times New Roman" w:cs="Times New Roman"/>
          <w:sz w:val="24"/>
          <w:szCs w:val="24"/>
        </w:rPr>
        <w:t>, 2021 [cit. 2021-03-28]. Dostupné z: https://datasheets.raspberrypi.org/pico/pico-datasheet.pdf</w:t>
      </w:r>
    </w:p>
    <w:p w14:paraId="41D9F811" w14:textId="258D7482" w:rsidR="0077443D"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8]</w:t>
      </w:r>
      <w:r w:rsidRPr="00A428BF">
        <w:rPr>
          <w:rFonts w:eastAsia="Times New Roman" w:cs="Times New Roman"/>
          <w:sz w:val="24"/>
          <w:szCs w:val="24"/>
        </w:rPr>
        <w:tab/>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co</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RPishop</w:t>
      </w:r>
      <w:proofErr w:type="spellEnd"/>
      <w:r w:rsidRPr="00A428BF">
        <w:rPr>
          <w:rFonts w:eastAsia="Times New Roman" w:cs="Times New Roman"/>
          <w:sz w:val="24"/>
          <w:szCs w:val="24"/>
        </w:rPr>
        <w:t xml:space="preserve"> [online]. 2021 [cit. 2021-03-28]. Dostupné z: </w:t>
      </w:r>
      <w:hyperlink r:id="rId47" w:anchor="/189-prislusenstvi-se_sadou_headeru_male" w:history="1">
        <w:r w:rsidR="00CD6562" w:rsidRPr="00A428BF">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A428BF" w:rsidRDefault="00976C4D" w:rsidP="00CD6562">
      <w:pPr>
        <w:ind w:left="720" w:hanging="720"/>
        <w:rPr>
          <w:rFonts w:eastAsia="Times New Roman" w:cs="Times New Roman"/>
          <w:sz w:val="24"/>
          <w:szCs w:val="24"/>
        </w:rPr>
      </w:pPr>
      <w:r w:rsidRPr="00A428BF">
        <w:rPr>
          <w:rFonts w:eastAsia="Times New Roman" w:cs="Times New Roman"/>
          <w:sz w:val="24"/>
          <w:szCs w:val="24"/>
        </w:rPr>
        <w:t>[19]</w:t>
      </w:r>
      <w:r w:rsidRPr="00A428BF">
        <w:rPr>
          <w:rFonts w:eastAsia="Times New Roman" w:cs="Times New Roman"/>
          <w:sz w:val="24"/>
          <w:szCs w:val="24"/>
        </w:rPr>
        <w:tab/>
        <w:t xml:space="preserve">VOJÁČEK, Antonín. Integrované senzory proudu a problematika použití – 1.část. In: </w:t>
      </w:r>
      <w:r w:rsidRPr="00A428BF">
        <w:rPr>
          <w:rFonts w:eastAsia="Times New Roman" w:cs="Times New Roman"/>
          <w:i/>
          <w:iCs/>
          <w:sz w:val="24"/>
          <w:szCs w:val="24"/>
        </w:rPr>
        <w:t>Automatizace HW</w:t>
      </w:r>
      <w:r w:rsidRPr="00A428BF">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A428BF" w:rsidRDefault="00D41947" w:rsidP="00CD6562">
      <w:pPr>
        <w:ind w:left="720" w:hanging="720"/>
        <w:rPr>
          <w:rFonts w:eastAsia="Times New Roman" w:cs="Times New Roman"/>
          <w:sz w:val="24"/>
          <w:szCs w:val="24"/>
        </w:rPr>
      </w:pPr>
      <w:r w:rsidRPr="00A428BF">
        <w:rPr>
          <w:rFonts w:eastAsia="Times New Roman" w:cs="Times New Roman"/>
          <w:sz w:val="24"/>
          <w:szCs w:val="24"/>
        </w:rPr>
        <w:lastRenderedPageBreak/>
        <w:t>[20]</w:t>
      </w:r>
      <w:r w:rsidRPr="00A428BF">
        <w:rPr>
          <w:rFonts w:eastAsia="Times New Roman" w:cs="Times New Roman"/>
          <w:sz w:val="24"/>
          <w:szCs w:val="24"/>
        </w:rPr>
        <w:tab/>
      </w:r>
      <w:r w:rsidR="00C770A0" w:rsidRPr="00A428BF">
        <w:rPr>
          <w:rFonts w:eastAsia="Times New Roman" w:cs="Times New Roman"/>
          <w:sz w:val="24"/>
          <w:szCs w:val="24"/>
        </w:rPr>
        <w:t xml:space="preserve">VACULÍK, Vlastimil. </w:t>
      </w:r>
      <w:proofErr w:type="spellStart"/>
      <w:r w:rsidR="00C770A0" w:rsidRPr="00A428BF">
        <w:rPr>
          <w:rFonts w:eastAsia="Times New Roman" w:cs="Times New Roman"/>
          <w:i/>
          <w:iCs/>
          <w:sz w:val="24"/>
          <w:szCs w:val="24"/>
        </w:rPr>
        <w:t>Snámače</w:t>
      </w:r>
      <w:proofErr w:type="spellEnd"/>
      <w:r w:rsidR="00C770A0" w:rsidRPr="00A428BF">
        <w:rPr>
          <w:rFonts w:eastAsia="Times New Roman" w:cs="Times New Roman"/>
          <w:i/>
          <w:iCs/>
          <w:sz w:val="24"/>
          <w:szCs w:val="24"/>
        </w:rPr>
        <w:t xml:space="preserve"> proudu</w:t>
      </w:r>
      <w:r w:rsidR="00C770A0" w:rsidRPr="00A428BF">
        <w:rPr>
          <w:rFonts w:eastAsia="Times New Roman" w:cs="Times New Roman"/>
          <w:sz w:val="24"/>
          <w:szCs w:val="24"/>
        </w:rPr>
        <w:t>. Brno, 2011. Diplomová práce. Vysoké učení technické v Brně.</w:t>
      </w:r>
    </w:p>
    <w:p w14:paraId="5636BE54" w14:textId="6B9B3CEA" w:rsidR="00156602" w:rsidRPr="00A428BF" w:rsidRDefault="00156602" w:rsidP="00CD6562">
      <w:pPr>
        <w:ind w:left="720" w:hanging="720"/>
        <w:rPr>
          <w:rFonts w:eastAsia="Times New Roman" w:cs="Times New Roman"/>
          <w:sz w:val="24"/>
          <w:szCs w:val="24"/>
        </w:rPr>
      </w:pPr>
      <w:r w:rsidRPr="00A428BF">
        <w:rPr>
          <w:rFonts w:eastAsia="Times New Roman" w:cs="Times New Roman"/>
          <w:sz w:val="24"/>
          <w:szCs w:val="24"/>
        </w:rPr>
        <w:t>[21]</w:t>
      </w:r>
      <w:r w:rsidRPr="00A428BF">
        <w:rPr>
          <w:rFonts w:eastAsia="Times New Roman" w:cs="Times New Roman"/>
          <w:sz w:val="24"/>
          <w:szCs w:val="24"/>
        </w:rPr>
        <w:tab/>
        <w:t xml:space="preserve">JANŮ, Přemysl. MĚŘENÍ VYŠŠÍCH PROUDŮ POMOCÍ INTEGROVANÉHO HALLOVA SENZORU. </w:t>
      </w:r>
      <w:r w:rsidRPr="00A428BF">
        <w:rPr>
          <w:rFonts w:eastAsia="Times New Roman" w:cs="Times New Roman"/>
          <w:i/>
          <w:iCs/>
          <w:sz w:val="24"/>
          <w:szCs w:val="24"/>
        </w:rPr>
        <w:t>Slaboproudý obzor</w:t>
      </w:r>
      <w:r w:rsidRPr="00A428BF">
        <w:rPr>
          <w:rFonts w:eastAsia="Times New Roman" w:cs="Times New Roman"/>
          <w:sz w:val="24"/>
          <w:szCs w:val="24"/>
        </w:rPr>
        <w:t xml:space="preserve">. 2017, </w:t>
      </w:r>
      <w:r w:rsidRPr="00A428BF">
        <w:rPr>
          <w:rFonts w:eastAsia="Times New Roman" w:cs="Times New Roman"/>
          <w:b/>
          <w:bCs/>
          <w:sz w:val="24"/>
          <w:szCs w:val="24"/>
        </w:rPr>
        <w:t>73</w:t>
      </w:r>
      <w:r w:rsidRPr="00A428BF">
        <w:rPr>
          <w:rFonts w:eastAsia="Times New Roman" w:cs="Times New Roman"/>
          <w:sz w:val="24"/>
          <w:szCs w:val="24"/>
        </w:rPr>
        <w:t>, 11-14.</w:t>
      </w:r>
    </w:p>
    <w:p w14:paraId="7E9D9ABC" w14:textId="77777777" w:rsidR="005E61A9" w:rsidRPr="00A428BF" w:rsidRDefault="005E61A9" w:rsidP="005E61A9">
      <w:pPr>
        <w:ind w:left="720" w:hanging="720"/>
        <w:rPr>
          <w:rFonts w:eastAsia="Times New Roman" w:cs="Times New Roman"/>
          <w:sz w:val="24"/>
          <w:szCs w:val="24"/>
        </w:rPr>
      </w:pPr>
      <w:r w:rsidRPr="00A428BF">
        <w:rPr>
          <w:rFonts w:eastAsia="Times New Roman" w:cs="Times New Roman"/>
          <w:sz w:val="24"/>
          <w:szCs w:val="24"/>
        </w:rPr>
        <w:t>[22]</w:t>
      </w:r>
      <w:r w:rsidRPr="00A428BF">
        <w:rPr>
          <w:rFonts w:eastAsia="Times New Roman" w:cs="Times New Roman"/>
          <w:sz w:val="24"/>
          <w:szCs w:val="24"/>
        </w:rPr>
        <w:tab/>
      </w:r>
      <w:proofErr w:type="spellStart"/>
      <w:r w:rsidRPr="00A428BF">
        <w:rPr>
          <w:rFonts w:eastAsia="Times New Roman" w:cs="Times New Roman"/>
          <w:sz w:val="24"/>
          <w:szCs w:val="24"/>
        </w:rPr>
        <w:t>Automotive</w:t>
      </w:r>
      <w:proofErr w:type="spellEnd"/>
      <w:r w:rsidRPr="00A428BF">
        <w:rPr>
          <w:rFonts w:eastAsia="Times New Roman" w:cs="Times New Roman"/>
          <w:sz w:val="24"/>
          <w:szCs w:val="24"/>
        </w:rPr>
        <w:t xml:space="preserve"> Grade, </w:t>
      </w:r>
      <w:proofErr w:type="spellStart"/>
      <w:r w:rsidRPr="00A428BF">
        <w:rPr>
          <w:rFonts w:eastAsia="Times New Roman" w:cs="Times New Roman"/>
          <w:sz w:val="24"/>
          <w:szCs w:val="24"/>
        </w:rPr>
        <w:t>Full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ntegrat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Hall-Effect-Bas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Linea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Sensor IC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2.1 </w:t>
      </w:r>
      <w:proofErr w:type="spellStart"/>
      <w:r w:rsidRPr="00A428BF">
        <w:rPr>
          <w:rFonts w:eastAsia="Times New Roman" w:cs="Times New Roman"/>
          <w:sz w:val="24"/>
          <w:szCs w:val="24"/>
        </w:rPr>
        <w:t>kVRMS</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Voltag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solation</w:t>
      </w:r>
      <w:proofErr w:type="spellEnd"/>
      <w:r w:rsidRPr="00A428BF">
        <w:rPr>
          <w:rFonts w:eastAsia="Times New Roman" w:cs="Times New Roman"/>
          <w:sz w:val="24"/>
          <w:szCs w:val="24"/>
        </w:rPr>
        <w:t xml:space="preserve"> and </w:t>
      </w:r>
      <w:proofErr w:type="spellStart"/>
      <w:r w:rsidRPr="00A428BF">
        <w:rPr>
          <w:rFonts w:eastAsia="Times New Roman" w:cs="Times New Roman"/>
          <w:sz w:val="24"/>
          <w:szCs w:val="24"/>
        </w:rPr>
        <w:t>Low-Resistanc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onductor</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legromicro</w:t>
      </w:r>
      <w:proofErr w:type="spellEnd"/>
      <w:r w:rsidRPr="00A428BF">
        <w:rPr>
          <w:rFonts w:eastAsia="Times New Roman" w:cs="Times New Roman"/>
          <w:sz w:val="24"/>
          <w:szCs w:val="24"/>
        </w:rPr>
        <w:t xml:space="preserve"> [online]. Manchester: Allegro </w:t>
      </w:r>
      <w:proofErr w:type="spellStart"/>
      <w:r w:rsidRPr="00A428BF">
        <w:rPr>
          <w:rFonts w:eastAsia="Times New Roman" w:cs="Times New Roman"/>
          <w:sz w:val="24"/>
          <w:szCs w:val="24"/>
        </w:rPr>
        <w:t>MicroSystems</w:t>
      </w:r>
      <w:proofErr w:type="spellEnd"/>
      <w:r w:rsidRPr="00A428BF">
        <w:rPr>
          <w:rFonts w:eastAsia="Times New Roman" w:cs="Times New Roman"/>
          <w:sz w:val="24"/>
          <w:szCs w:val="24"/>
        </w:rPr>
        <w:t xml:space="preserve"> [cit. 2021-04-01]. Dostupné z: https://www.allegromicro.com/~/media/Files/Datasheets/ACS715-Datasheet.ashx</w:t>
      </w:r>
    </w:p>
    <w:p w14:paraId="458CB7F5" w14:textId="3FC37162" w:rsidR="003B27BD" w:rsidRPr="00A428BF" w:rsidRDefault="003B27BD" w:rsidP="003B27BD">
      <w:pPr>
        <w:ind w:left="720" w:hanging="720"/>
        <w:rPr>
          <w:rFonts w:eastAsia="Times New Roman" w:cs="Times New Roman"/>
          <w:sz w:val="24"/>
          <w:szCs w:val="24"/>
        </w:rPr>
      </w:pPr>
      <w:r w:rsidRPr="00A428BF">
        <w:rPr>
          <w:rFonts w:eastAsia="Times New Roman" w:cs="Times New Roman"/>
          <w:sz w:val="24"/>
          <w:szCs w:val="24"/>
        </w:rPr>
        <w:t>[23]</w:t>
      </w:r>
      <w:r w:rsidRPr="00A428BF">
        <w:rPr>
          <w:rFonts w:eastAsia="Times New Roman" w:cs="Times New Roman"/>
          <w:sz w:val="24"/>
          <w:szCs w:val="24"/>
        </w:rPr>
        <w:tab/>
        <w:t xml:space="preserve">Design desky plošných </w:t>
      </w:r>
      <w:proofErr w:type="gramStart"/>
      <w:r w:rsidRPr="00A428BF">
        <w:rPr>
          <w:rFonts w:eastAsia="Times New Roman" w:cs="Times New Roman"/>
          <w:sz w:val="24"/>
          <w:szCs w:val="24"/>
        </w:rPr>
        <w:t>spojů - Jak</w:t>
      </w:r>
      <w:proofErr w:type="gramEnd"/>
      <w:r w:rsidRPr="00A428BF">
        <w:rPr>
          <w:rFonts w:eastAsia="Times New Roman" w:cs="Times New Roman"/>
          <w:sz w:val="24"/>
          <w:szCs w:val="24"/>
        </w:rPr>
        <w:t xml:space="preserve"> postupovat při testování desek plošných spojů (3. část). In: </w:t>
      </w:r>
      <w:proofErr w:type="spellStart"/>
      <w:r w:rsidRPr="00A428BF">
        <w:rPr>
          <w:rFonts w:eastAsia="Times New Roman" w:cs="Times New Roman"/>
          <w:i/>
          <w:iCs/>
          <w:sz w:val="24"/>
          <w:szCs w:val="24"/>
        </w:rPr>
        <w:t>Soselectronic</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soselectronic</w:t>
      </w:r>
      <w:proofErr w:type="spellEnd"/>
      <w:r w:rsidRPr="00A428BF">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4]</w:t>
      </w:r>
      <w:r w:rsidRPr="00A428BF">
        <w:rPr>
          <w:rFonts w:eastAsia="Times New Roman" w:cs="Times New Roman"/>
          <w:sz w:val="24"/>
          <w:szCs w:val="24"/>
        </w:rPr>
        <w:tab/>
        <w:t xml:space="preserve">Modul RTC, I2C a </w:t>
      </w:r>
      <w:proofErr w:type="gramStart"/>
      <w:r w:rsidRPr="00A428BF">
        <w:rPr>
          <w:rFonts w:eastAsia="Times New Roman" w:cs="Times New Roman"/>
          <w:sz w:val="24"/>
          <w:szCs w:val="24"/>
        </w:rPr>
        <w:t>32kb</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ZS-042 / DS3231.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w:t>
      </w:r>
      <w:hyperlink r:id="rId48" w:history="1">
        <w:r w:rsidR="00064B42" w:rsidRPr="00A428BF">
          <w:rPr>
            <w:rStyle w:val="Hypertextovodkaz"/>
            <w:rFonts w:eastAsia="Times New Roman" w:cs="Times New Roman"/>
            <w:sz w:val="24"/>
            <w:szCs w:val="24"/>
          </w:rPr>
          <w:t>https://www.gme.cz/modul-rtc-ds323-i2c-a-32kb-flash</w:t>
        </w:r>
      </w:hyperlink>
    </w:p>
    <w:p w14:paraId="5CC346D4" w14:textId="20793B76" w:rsidR="00064B42" w:rsidRPr="00A428BF" w:rsidRDefault="00064B42" w:rsidP="00064B42">
      <w:pPr>
        <w:ind w:left="720" w:hanging="720"/>
        <w:rPr>
          <w:rFonts w:eastAsia="Times New Roman" w:cs="Times New Roman"/>
          <w:sz w:val="24"/>
          <w:szCs w:val="24"/>
        </w:rPr>
      </w:pPr>
      <w:r w:rsidRPr="00A428BF">
        <w:rPr>
          <w:rFonts w:eastAsia="Times New Roman" w:cs="Times New Roman"/>
          <w:sz w:val="24"/>
          <w:szCs w:val="24"/>
        </w:rPr>
        <w:t>[25]</w:t>
      </w:r>
      <w:r w:rsidRPr="00A428BF">
        <w:rPr>
          <w:rFonts w:eastAsia="Times New Roman" w:cs="Times New Roman"/>
          <w:sz w:val="24"/>
          <w:szCs w:val="24"/>
        </w:rPr>
        <w:tab/>
      </w:r>
      <w:proofErr w:type="spellStart"/>
      <w:r w:rsidRPr="00A428BF">
        <w:rPr>
          <w:rFonts w:eastAsia="Times New Roman" w:cs="Times New Roman"/>
          <w:sz w:val="24"/>
          <w:szCs w:val="24"/>
        </w:rPr>
        <w:t>How</w:t>
      </w:r>
      <w:proofErr w:type="spellEnd"/>
      <w:r w:rsidRPr="00A428BF">
        <w:rPr>
          <w:rFonts w:eastAsia="Times New Roman" w:cs="Times New Roman"/>
          <w:sz w:val="24"/>
          <w:szCs w:val="24"/>
        </w:rPr>
        <w:t xml:space="preserve"> to </w:t>
      </w:r>
      <w:proofErr w:type="spellStart"/>
      <w:r w:rsidRPr="00A428BF">
        <w:rPr>
          <w:rFonts w:eastAsia="Times New Roman" w:cs="Times New Roman"/>
          <w:sz w:val="24"/>
          <w:szCs w:val="24"/>
        </w:rPr>
        <w:t>modify</w:t>
      </w:r>
      <w:proofErr w:type="spellEnd"/>
      <w:r w:rsidRPr="00A428BF">
        <w:rPr>
          <w:rFonts w:eastAsia="Times New Roman" w:cs="Times New Roman"/>
          <w:sz w:val="24"/>
          <w:szCs w:val="24"/>
        </w:rPr>
        <w:t xml:space="preserve"> DS1307 RTC to use 3.</w:t>
      </w:r>
      <w:proofErr w:type="gramStart"/>
      <w:r w:rsidRPr="00A428BF">
        <w:rPr>
          <w:rFonts w:eastAsia="Times New Roman" w:cs="Times New Roman"/>
          <w:sz w:val="24"/>
          <w:szCs w:val="24"/>
        </w:rPr>
        <w:t>3V</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o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StackExchange</w:t>
      </w:r>
      <w:proofErr w:type="spellEnd"/>
      <w:r w:rsidRPr="00A428BF">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w:t>
      </w:r>
      <w:r w:rsidR="00064B42"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t xml:space="preserve">Modul RTC DS1307 s </w:t>
      </w:r>
      <w:proofErr w:type="gramStart"/>
      <w:r w:rsidRPr="00A428BF">
        <w:rPr>
          <w:rFonts w:eastAsia="Times New Roman" w:cs="Times New Roman"/>
          <w:sz w:val="24"/>
          <w:szCs w:val="24"/>
        </w:rPr>
        <w:t>32K</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https://www.gme.cz/modul-rtc-ds1307-s-32k-flash</w:t>
      </w:r>
    </w:p>
    <w:p w14:paraId="47865865" w14:textId="5CC6E710" w:rsidR="00734CC2" w:rsidRDefault="00734CC2" w:rsidP="00734CC2">
      <w:pPr>
        <w:ind w:left="720" w:hanging="720"/>
        <w:rPr>
          <w:rFonts w:eastAsia="Times New Roman" w:cs="Times New Roman"/>
          <w:sz w:val="24"/>
          <w:szCs w:val="24"/>
        </w:rPr>
      </w:pPr>
      <w:r w:rsidRPr="00A428BF">
        <w:rPr>
          <w:rFonts w:eastAsia="Times New Roman" w:cs="Times New Roman"/>
          <w:sz w:val="24"/>
          <w:szCs w:val="24"/>
        </w:rPr>
        <w:t>[27]</w:t>
      </w:r>
      <w:r w:rsidRPr="00A428BF">
        <w:rPr>
          <w:rFonts w:eastAsia="Times New Roman" w:cs="Times New Roman"/>
          <w:sz w:val="24"/>
          <w:szCs w:val="24"/>
        </w:rPr>
        <w:tab/>
      </w:r>
      <w:proofErr w:type="spellStart"/>
      <w:r w:rsidRPr="00A428BF">
        <w:rPr>
          <w:rFonts w:eastAsia="Times New Roman" w:cs="Times New Roman"/>
          <w:sz w:val="24"/>
          <w:szCs w:val="24"/>
        </w:rPr>
        <w:t>Rezistivní</w:t>
      </w:r>
      <w:proofErr w:type="spellEnd"/>
      <w:r w:rsidRPr="00A428BF">
        <w:rPr>
          <w:rFonts w:eastAsia="Times New Roman" w:cs="Times New Roman"/>
          <w:sz w:val="24"/>
          <w:szCs w:val="24"/>
        </w:rPr>
        <w:t xml:space="preserve"> vs. kapacitní dotykový monitor. In: </w:t>
      </w:r>
      <w:proofErr w:type="spellStart"/>
      <w:r w:rsidRPr="00A428BF">
        <w:rPr>
          <w:rFonts w:eastAsia="Times New Roman" w:cs="Times New Roman"/>
          <w:i/>
          <w:iCs/>
          <w:sz w:val="24"/>
          <w:szCs w:val="24"/>
        </w:rPr>
        <w:t>Codeware</w:t>
      </w:r>
      <w:proofErr w:type="spellEnd"/>
      <w:r w:rsidRPr="00A428BF">
        <w:rPr>
          <w:rFonts w:eastAsia="Times New Roman" w:cs="Times New Roman"/>
          <w:sz w:val="24"/>
          <w:szCs w:val="24"/>
        </w:rPr>
        <w:t xml:space="preserve"> [online]. [cit. 2021-04-04]. Dostupné z: </w:t>
      </w:r>
      <w:hyperlink r:id="rId49" w:history="1">
        <w:r w:rsidR="00A428BF" w:rsidRPr="00FE5FA9">
          <w:rPr>
            <w:rStyle w:val="Hypertextovodkaz"/>
            <w:rFonts w:eastAsia="Times New Roman" w:cs="Times New Roman"/>
            <w:sz w:val="24"/>
            <w:szCs w:val="24"/>
          </w:rPr>
          <w:t>https://www.codeware.cz/blog/rezistivni-vs-kapacitni-dotykovy-monitor</w:t>
        </w:r>
      </w:hyperlink>
    </w:p>
    <w:p w14:paraId="559B3AD6" w14:textId="691AFFC7" w:rsidR="00650669" w:rsidRPr="00650669" w:rsidRDefault="00650669" w:rsidP="00650669">
      <w:pPr>
        <w:ind w:left="720" w:hanging="720"/>
        <w:rPr>
          <w:rFonts w:eastAsia="Times New Roman" w:cs="Times New Roman"/>
          <w:sz w:val="24"/>
          <w:szCs w:val="24"/>
          <w:lang w:val="en-US"/>
        </w:rPr>
      </w:pPr>
      <w:r>
        <w:rPr>
          <w:rFonts w:eastAsia="Times New Roman" w:cs="Times New Roman"/>
          <w:sz w:val="24"/>
          <w:szCs w:val="24"/>
        </w:rPr>
        <w:t>[28]</w:t>
      </w:r>
      <w:r>
        <w:rPr>
          <w:rFonts w:eastAsia="Times New Roman" w:cs="Times New Roman"/>
          <w:sz w:val="24"/>
          <w:szCs w:val="24"/>
        </w:rPr>
        <w:tab/>
      </w:r>
      <w:r w:rsidRPr="00650669">
        <w:rPr>
          <w:rFonts w:eastAsia="Times New Roman" w:cs="Times New Roman"/>
          <w:sz w:val="24"/>
          <w:szCs w:val="24"/>
          <w:lang w:val="en-US"/>
        </w:rPr>
        <w:t xml:space="preserve">Arduino Due. In: </w:t>
      </w:r>
      <w:r w:rsidRPr="00650669">
        <w:rPr>
          <w:rFonts w:eastAsia="Times New Roman" w:cs="Times New Roman"/>
          <w:i/>
          <w:iCs/>
          <w:sz w:val="24"/>
          <w:szCs w:val="24"/>
          <w:lang w:val="en-US"/>
        </w:rPr>
        <w:t>Arduino</w:t>
      </w:r>
      <w:r w:rsidRPr="00650669">
        <w:rPr>
          <w:rFonts w:eastAsia="Times New Roman" w:cs="Times New Roman"/>
          <w:sz w:val="24"/>
          <w:szCs w:val="24"/>
          <w:lang w:val="en-US"/>
        </w:rPr>
        <w:t xml:space="preserve"> [online]. [cit. 2021-04-06]. </w:t>
      </w:r>
      <w:proofErr w:type="spellStart"/>
      <w:r w:rsidRPr="00650669">
        <w:rPr>
          <w:rFonts w:eastAsia="Times New Roman" w:cs="Times New Roman"/>
          <w:sz w:val="24"/>
          <w:szCs w:val="24"/>
          <w:lang w:val="en-US"/>
        </w:rPr>
        <w:t>Dostupné</w:t>
      </w:r>
      <w:proofErr w:type="spellEnd"/>
      <w:r w:rsidRPr="00650669">
        <w:rPr>
          <w:rFonts w:eastAsia="Times New Roman" w:cs="Times New Roman"/>
          <w:sz w:val="24"/>
          <w:szCs w:val="24"/>
          <w:lang w:val="en-US"/>
        </w:rPr>
        <w:t xml:space="preserve"> z: https://www.arduino.cc/en/pmwiki.php?n=Main/ArduinoBoardDue</w:t>
      </w:r>
    </w:p>
    <w:p w14:paraId="3D7F7D23" w14:textId="7C7CDA12" w:rsidR="00A428BF" w:rsidRPr="00A428BF" w:rsidRDefault="00A428BF" w:rsidP="00A428BF">
      <w:pPr>
        <w:ind w:left="720" w:hanging="720"/>
        <w:rPr>
          <w:rFonts w:eastAsia="Times New Roman" w:cs="Times New Roman"/>
          <w:sz w:val="24"/>
          <w:szCs w:val="24"/>
          <w:lang w:val="en-US"/>
        </w:rPr>
      </w:pPr>
      <w:r>
        <w:rPr>
          <w:rFonts w:eastAsia="Times New Roman" w:cs="Times New Roman"/>
          <w:sz w:val="24"/>
          <w:szCs w:val="24"/>
        </w:rPr>
        <w:t>[2</w:t>
      </w:r>
      <w:r w:rsidR="00650669">
        <w:rPr>
          <w:rFonts w:eastAsia="Times New Roman" w:cs="Times New Roman"/>
          <w:sz w:val="24"/>
          <w:szCs w:val="24"/>
        </w:rPr>
        <w:t>9</w:t>
      </w:r>
      <w:r>
        <w:rPr>
          <w:rFonts w:eastAsia="Times New Roman" w:cs="Times New Roman"/>
          <w:sz w:val="24"/>
          <w:szCs w:val="24"/>
        </w:rPr>
        <w:t>]</w:t>
      </w:r>
      <w:r>
        <w:rPr>
          <w:rFonts w:eastAsia="Times New Roman" w:cs="Times New Roman"/>
          <w:sz w:val="24"/>
          <w:szCs w:val="24"/>
        </w:rPr>
        <w:tab/>
      </w:r>
      <w:r w:rsidRPr="00A428BF">
        <w:rPr>
          <w:rFonts w:eastAsia="Times New Roman" w:cs="Times New Roman"/>
          <w:sz w:val="24"/>
          <w:szCs w:val="24"/>
          <w:lang w:val="en-US"/>
        </w:rPr>
        <w:t xml:space="preserve">TRACO POWER TSR 1 Series, 1 A. In: </w:t>
      </w:r>
      <w:proofErr w:type="spellStart"/>
      <w:r w:rsidRPr="00A428BF">
        <w:rPr>
          <w:rFonts w:eastAsia="Times New Roman" w:cs="Times New Roman"/>
          <w:i/>
          <w:iCs/>
          <w:sz w:val="24"/>
          <w:szCs w:val="24"/>
          <w:lang w:val="en-US"/>
        </w:rPr>
        <w:t>Traco</w:t>
      </w:r>
      <w:proofErr w:type="spellEnd"/>
      <w:r w:rsidRPr="00A428BF">
        <w:rPr>
          <w:rFonts w:eastAsia="Times New Roman" w:cs="Times New Roman"/>
          <w:i/>
          <w:iCs/>
          <w:sz w:val="24"/>
          <w:szCs w:val="24"/>
          <w:lang w:val="en-US"/>
        </w:rPr>
        <w:t xml:space="preserve"> Power</w:t>
      </w:r>
      <w:r w:rsidRPr="00A428BF">
        <w:rPr>
          <w:rFonts w:eastAsia="Times New Roman" w:cs="Times New Roman"/>
          <w:sz w:val="24"/>
          <w:szCs w:val="24"/>
          <w:lang w:val="en-US"/>
        </w:rPr>
        <w:t xml:space="preserve"> [online]. [cit. 2021-04-06]. </w:t>
      </w:r>
      <w:proofErr w:type="spellStart"/>
      <w:r w:rsidRPr="00A428BF">
        <w:rPr>
          <w:rFonts w:eastAsia="Times New Roman" w:cs="Times New Roman"/>
          <w:sz w:val="24"/>
          <w:szCs w:val="24"/>
          <w:lang w:val="en-US"/>
        </w:rPr>
        <w:t>Dostupné</w:t>
      </w:r>
      <w:proofErr w:type="spellEnd"/>
      <w:r w:rsidRPr="00A428BF">
        <w:rPr>
          <w:rFonts w:eastAsia="Times New Roman" w:cs="Times New Roman"/>
          <w:sz w:val="24"/>
          <w:szCs w:val="24"/>
          <w:lang w:val="en-US"/>
        </w:rPr>
        <w:t xml:space="preserve"> z: </w:t>
      </w:r>
      <w:r w:rsidRPr="00A428BF">
        <w:rPr>
          <w:rFonts w:eastAsia="Times New Roman" w:cs="Times New Roman"/>
          <w:sz w:val="24"/>
          <w:szCs w:val="24"/>
          <w:lang w:val="en-US"/>
        </w:rPr>
        <w:lastRenderedPageBreak/>
        <w:t>https://www.tracopower.com/sites/default/files/products/datasheets/tsr1_datasheet.pdf</w:t>
      </w:r>
    </w:p>
    <w:p w14:paraId="017E43E7" w14:textId="5EF06AC6" w:rsidR="00A428BF" w:rsidRPr="00A428BF" w:rsidRDefault="00A428BF" w:rsidP="00734CC2">
      <w:pPr>
        <w:ind w:left="720" w:hanging="720"/>
        <w:rPr>
          <w:rFonts w:eastAsia="Times New Roman" w:cs="Times New Roman"/>
          <w:sz w:val="24"/>
          <w:szCs w:val="24"/>
        </w:rPr>
      </w:pPr>
    </w:p>
    <w:p w14:paraId="47E1964A" w14:textId="07FA01B9" w:rsidR="00453844" w:rsidRPr="00A428BF" w:rsidRDefault="00453844" w:rsidP="003B27BD">
      <w:pPr>
        <w:ind w:left="720" w:hanging="720"/>
        <w:rPr>
          <w:rFonts w:eastAsia="Times New Roman" w:cs="Times New Roman"/>
          <w:sz w:val="24"/>
          <w:szCs w:val="24"/>
        </w:rPr>
      </w:pPr>
    </w:p>
    <w:p w14:paraId="3D7CDAAA" w14:textId="427A12F6" w:rsidR="005E61A9" w:rsidRPr="00A428BF" w:rsidRDefault="005E61A9" w:rsidP="00CD6562">
      <w:pPr>
        <w:ind w:left="720" w:hanging="720"/>
        <w:rPr>
          <w:rFonts w:eastAsia="Times New Roman" w:cs="Times New Roman"/>
          <w:sz w:val="24"/>
          <w:szCs w:val="24"/>
        </w:rPr>
      </w:pPr>
    </w:p>
    <w:p w14:paraId="4EAB2666" w14:textId="0D308831" w:rsidR="00156602" w:rsidRPr="00A428BF" w:rsidRDefault="00156602" w:rsidP="00C770A0">
      <w:pPr>
        <w:rPr>
          <w:rFonts w:eastAsia="Times New Roman" w:cs="Times New Roman"/>
          <w:sz w:val="24"/>
          <w:szCs w:val="24"/>
        </w:rPr>
      </w:pPr>
    </w:p>
    <w:p w14:paraId="7FCF2863" w14:textId="1A1F3649" w:rsidR="00864B54" w:rsidRPr="00A428BF" w:rsidRDefault="00864B54" w:rsidP="00C770A0">
      <w:pPr>
        <w:rPr>
          <w:rFonts w:eastAsia="Times New Roman" w:cs="Times New Roman"/>
          <w:sz w:val="24"/>
          <w:szCs w:val="24"/>
        </w:rPr>
      </w:pPr>
    </w:p>
    <w:p w14:paraId="3672DC32" w14:textId="494D697B" w:rsidR="00864B54" w:rsidRPr="00A428BF" w:rsidRDefault="00864B54" w:rsidP="00D41947">
      <w:pPr>
        <w:rPr>
          <w:rFonts w:eastAsia="Times New Roman" w:cs="Times New Roman"/>
          <w:sz w:val="24"/>
          <w:szCs w:val="24"/>
        </w:rPr>
      </w:pPr>
    </w:p>
    <w:p w14:paraId="5FD27D76" w14:textId="053450F0" w:rsidR="00976C4D" w:rsidRPr="00A428BF" w:rsidRDefault="00976C4D" w:rsidP="0077443D">
      <w:pPr>
        <w:rPr>
          <w:rFonts w:eastAsia="Times New Roman" w:cs="Times New Roman"/>
          <w:sz w:val="24"/>
          <w:szCs w:val="24"/>
        </w:rPr>
      </w:pPr>
    </w:p>
    <w:bookmarkEnd w:id="28"/>
    <w:p w14:paraId="369AFCF0" w14:textId="196A3981" w:rsidR="00831E71" w:rsidRPr="00A428BF" w:rsidRDefault="00831E71" w:rsidP="00A33B99">
      <w:pPr>
        <w:spacing w:beforeLines="120" w:before="288" w:afterLines="40" w:after="96"/>
        <w:ind w:firstLine="0"/>
        <w:rPr>
          <w:rFonts w:eastAsiaTheme="minorEastAsia" w:cs="Times New Roman"/>
        </w:rPr>
      </w:pPr>
    </w:p>
    <w:sectPr w:rsidR="00831E71" w:rsidRPr="00A428BF" w:rsidSect="000C1EDC">
      <w:footerReference w:type="default" r:id="rId50"/>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6FC17" w14:textId="77777777" w:rsidR="003C3AD7" w:rsidRDefault="003C3AD7" w:rsidP="00283CDC">
      <w:pPr>
        <w:spacing w:before="288" w:after="96" w:line="240" w:lineRule="auto"/>
      </w:pPr>
      <w:r>
        <w:separator/>
      </w:r>
    </w:p>
  </w:endnote>
  <w:endnote w:type="continuationSeparator" w:id="0">
    <w:p w14:paraId="5770E7DA" w14:textId="77777777" w:rsidR="003C3AD7" w:rsidRDefault="003C3AD7"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9565F" w:rsidRDefault="00E9565F">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9565F" w:rsidRDefault="00E9565F">
    <w:pPr>
      <w:pStyle w:val="Zpat"/>
      <w:spacing w:before="288" w:after="96"/>
      <w:jc w:val="center"/>
    </w:pPr>
  </w:p>
  <w:p w14:paraId="7F0A59BA" w14:textId="77777777" w:rsidR="00E9565F" w:rsidRDefault="00E9565F">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9565F" w:rsidRDefault="00E9565F">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E9565F" w:rsidRDefault="00E9565F">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E9565F" w:rsidRDefault="00E9565F">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ED1FA" w14:textId="77777777" w:rsidR="003C3AD7" w:rsidRDefault="003C3AD7" w:rsidP="00283CDC">
      <w:pPr>
        <w:spacing w:before="288" w:after="96" w:line="240" w:lineRule="auto"/>
      </w:pPr>
      <w:r>
        <w:separator/>
      </w:r>
    </w:p>
  </w:footnote>
  <w:footnote w:type="continuationSeparator" w:id="0">
    <w:p w14:paraId="21EB63F7" w14:textId="77777777" w:rsidR="003C3AD7" w:rsidRDefault="003C3AD7"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9565F" w:rsidRDefault="00E9565F">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9565F" w:rsidRPr="00D779B1" w:rsidRDefault="00E9565F"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9565F" w:rsidRDefault="00E9565F">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5"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6"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7"/>
  </w:num>
  <w:num w:numId="2">
    <w:abstractNumId w:val="2"/>
  </w:num>
  <w:num w:numId="3">
    <w:abstractNumId w:val="25"/>
  </w:num>
  <w:num w:numId="4">
    <w:abstractNumId w:val="20"/>
  </w:num>
  <w:num w:numId="5">
    <w:abstractNumId w:val="18"/>
  </w:num>
  <w:num w:numId="6">
    <w:abstractNumId w:val="28"/>
  </w:num>
  <w:num w:numId="7">
    <w:abstractNumId w:val="29"/>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3"/>
  </w:num>
  <w:num w:numId="18">
    <w:abstractNumId w:val="7"/>
  </w:num>
  <w:num w:numId="19">
    <w:abstractNumId w:val="26"/>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4"/>
  </w:num>
  <w:num w:numId="29">
    <w:abstractNumId w:val="11"/>
  </w:num>
  <w:num w:numId="30">
    <w:abstractNumId w:val="1"/>
  </w:num>
  <w:num w:numId="31">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91D"/>
    <w:rsid w:val="00021D18"/>
    <w:rsid w:val="00023804"/>
    <w:rsid w:val="00023DAA"/>
    <w:rsid w:val="00023DE7"/>
    <w:rsid w:val="00027611"/>
    <w:rsid w:val="00027D03"/>
    <w:rsid w:val="000310B0"/>
    <w:rsid w:val="000311B8"/>
    <w:rsid w:val="0003298F"/>
    <w:rsid w:val="00032D6E"/>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4B42"/>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002"/>
    <w:rsid w:val="0022562F"/>
    <w:rsid w:val="00226253"/>
    <w:rsid w:val="0022661C"/>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0F5"/>
    <w:rsid w:val="003C21DF"/>
    <w:rsid w:val="003C2563"/>
    <w:rsid w:val="003C3AD7"/>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23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1E7F"/>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4CF4"/>
    <w:rsid w:val="00646D8B"/>
    <w:rsid w:val="00647220"/>
    <w:rsid w:val="00647972"/>
    <w:rsid w:val="00650669"/>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06B3"/>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286B"/>
    <w:rsid w:val="007129F7"/>
    <w:rsid w:val="00713670"/>
    <w:rsid w:val="00715CE4"/>
    <w:rsid w:val="00717569"/>
    <w:rsid w:val="0072326F"/>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153AC"/>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1DAF"/>
    <w:rsid w:val="00A425B6"/>
    <w:rsid w:val="00A428BF"/>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39AD"/>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187"/>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C0"/>
    <w:rsid w:val="00BE6616"/>
    <w:rsid w:val="00BE7178"/>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565F"/>
    <w:rsid w:val="00E95982"/>
    <w:rsid w:val="00E95DE4"/>
    <w:rsid w:val="00E96B26"/>
    <w:rsid w:val="00EA23A0"/>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2DF"/>
    <w:rsid w:val="00F358D7"/>
    <w:rsid w:val="00F365F9"/>
    <w:rsid w:val="00F4097F"/>
    <w:rsid w:val="00F4366D"/>
    <w:rsid w:val="00F44685"/>
    <w:rsid w:val="00F4468E"/>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varnet.cz"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svethardware.cz/technologie-tft-lcd-displeje/7555" TargetMode="External"/><Relationship Id="rId47" Type="http://schemas.openxmlformats.org/officeDocument/2006/relationships/hyperlink" Target="https://rpishop.cz/pico/3352-676-raspberry-pi-pico-0617588405587.html"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absolon.cz/" TargetMode="External"/><Relationship Id="rId45"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s://www.codeware.cz/blog/rezistivni-vs-kapacitni-dotykovy-monitor"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hyperlink" Target="https://www.zive.cz/clanky/pojdme-programovat-elektroniku-vyzkousime-elektronicky-papir-ktery-proslavil-ctecku-kindle/sc-3-a-190206/default.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smartmania.cz/je-lepsi-lcd-nebo-oled-vse-co-potrebujete-vedet-displejich/" TargetMode="External"/><Relationship Id="rId48" Type="http://schemas.openxmlformats.org/officeDocument/2006/relationships/hyperlink" Target="https://www.gme.cz/modul-rtc-ds323-i2c-a-32kb-flash"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www.czech-meanwell.cz/meanwell/AC-DC-c1_0_1.htm" TargetMode="External"/><Relationship Id="rId46" Type="http://schemas.openxmlformats.org/officeDocument/2006/relationships/hyperlink" Target="https://store.arduino.cc" TargetMode="External"/><Relationship Id="rId20" Type="http://schemas.openxmlformats.org/officeDocument/2006/relationships/image" Target="media/image7.jpeg"/><Relationship Id="rId41" Type="http://schemas.openxmlformats.org/officeDocument/2006/relationships/hyperlink" Target="https://bastlirna.hwkitchen.cz/arduino-a-displeje-ii/"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6</TotalTime>
  <Pages>49</Pages>
  <Words>7813</Words>
  <Characters>44540</Characters>
  <Application>Microsoft Office Word</Application>
  <DocSecurity>0</DocSecurity>
  <Lines>371</Lines>
  <Paragraphs>10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17</cp:revision>
  <cp:lastPrinted>2019-05-07T17:50:00Z</cp:lastPrinted>
  <dcterms:created xsi:type="dcterms:W3CDTF">2021-04-02T10:02:00Z</dcterms:created>
  <dcterms:modified xsi:type="dcterms:W3CDTF">2021-04-07T19:55:00Z</dcterms:modified>
</cp:coreProperties>
</file>